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6F3FB" w14:textId="62A73B23" w:rsidR="00AE47C1" w:rsidRPr="0047512C" w:rsidRDefault="00AE47C1" w:rsidP="00AE47C1">
      <w:pPr>
        <w:rPr>
          <w:rFonts w:ascii="Times New Roman" w:hAnsi="Times New Roman" w:cs="Times New Roman"/>
          <w:sz w:val="24"/>
          <w:szCs w:val="24"/>
        </w:rPr>
      </w:pPr>
      <w:r w:rsidRPr="0047512C">
        <w:rPr>
          <w:rFonts w:ascii="Times New Roman" w:hAnsi="Times New Roman" w:cs="Times New Roman"/>
          <w:sz w:val="24"/>
          <w:szCs w:val="24"/>
        </w:rPr>
        <w:t>Bruce Dong</w:t>
      </w:r>
    </w:p>
    <w:p w14:paraId="4494A766" w14:textId="276024FF" w:rsidR="00AE47C1" w:rsidRPr="0047512C" w:rsidRDefault="003905C0" w:rsidP="00AE47C1">
      <w:pPr>
        <w:rPr>
          <w:rFonts w:ascii="Times New Roman" w:hAnsi="Times New Roman" w:cs="Times New Roman"/>
          <w:sz w:val="24"/>
          <w:szCs w:val="24"/>
        </w:rPr>
      </w:pPr>
      <w:r w:rsidRPr="0047512C">
        <w:rPr>
          <w:rFonts w:ascii="Times New Roman" w:hAnsi="Times New Roman" w:cs="Times New Roman"/>
          <w:sz w:val="24"/>
          <w:szCs w:val="24"/>
        </w:rPr>
        <w:t>O</w:t>
      </w:r>
      <w:r w:rsidR="00F8621B">
        <w:rPr>
          <w:rFonts w:ascii="Times New Roman" w:hAnsi="Times New Roman" w:cs="Times New Roman"/>
          <w:sz w:val="24"/>
          <w:szCs w:val="24"/>
        </w:rPr>
        <w:t>ct</w:t>
      </w:r>
      <w:r w:rsidRPr="0047512C">
        <w:rPr>
          <w:rFonts w:ascii="Times New Roman" w:hAnsi="Times New Roman" w:cs="Times New Roman"/>
          <w:sz w:val="24"/>
          <w:szCs w:val="24"/>
        </w:rPr>
        <w:t>.2.2020</w:t>
      </w:r>
    </w:p>
    <w:p w14:paraId="1770C7F6" w14:textId="5C651BFE" w:rsidR="003905C0" w:rsidRPr="0047512C" w:rsidRDefault="003905C0" w:rsidP="00AE47C1">
      <w:pPr>
        <w:rPr>
          <w:rFonts w:ascii="Times New Roman" w:hAnsi="Times New Roman" w:cs="Times New Roman"/>
          <w:sz w:val="24"/>
          <w:szCs w:val="24"/>
        </w:rPr>
      </w:pPr>
      <w:r w:rsidRPr="0047512C">
        <w:rPr>
          <w:rFonts w:ascii="Times New Roman" w:hAnsi="Times New Roman" w:cs="Times New Roman"/>
          <w:sz w:val="24"/>
          <w:szCs w:val="24"/>
        </w:rPr>
        <w:t>CSDS 132</w:t>
      </w:r>
    </w:p>
    <w:p w14:paraId="2DEFBCB6" w14:textId="3785FDC8" w:rsidR="003905C0" w:rsidRPr="0047512C" w:rsidRDefault="001558F4" w:rsidP="00AE47C1">
      <w:pPr>
        <w:rPr>
          <w:rFonts w:ascii="Times New Roman" w:hAnsi="Times New Roman" w:cs="Times New Roman"/>
          <w:sz w:val="24"/>
          <w:szCs w:val="24"/>
        </w:rPr>
      </w:pPr>
      <w:r w:rsidRPr="0047512C">
        <w:rPr>
          <w:rFonts w:ascii="Times New Roman" w:hAnsi="Times New Roman" w:cs="Times New Roman"/>
          <w:sz w:val="24"/>
          <w:szCs w:val="24"/>
        </w:rPr>
        <w:t>Professor. Connamacher</w:t>
      </w:r>
    </w:p>
    <w:p w14:paraId="7A2EFBB9" w14:textId="7E281552" w:rsidR="00B35978" w:rsidRPr="0047512C" w:rsidRDefault="00AE47C1" w:rsidP="00AE47C1">
      <w:pPr>
        <w:jc w:val="center"/>
        <w:rPr>
          <w:rFonts w:ascii="Times New Roman" w:hAnsi="Times New Roman" w:cs="Times New Roman"/>
          <w:sz w:val="24"/>
          <w:szCs w:val="24"/>
        </w:rPr>
      </w:pPr>
      <w:r w:rsidRPr="0047512C">
        <w:rPr>
          <w:rFonts w:ascii="Times New Roman" w:hAnsi="Times New Roman" w:cs="Times New Roman"/>
          <w:sz w:val="24"/>
          <w:szCs w:val="24"/>
        </w:rPr>
        <w:t>Project 1 Test Report</w:t>
      </w:r>
    </w:p>
    <w:p w14:paraId="04E4785F" w14:textId="216285DF" w:rsidR="00AE47C1" w:rsidRPr="0047512C" w:rsidRDefault="00AE47C1" w:rsidP="00AE47C1">
      <w:pPr>
        <w:jc w:val="left"/>
        <w:rPr>
          <w:rFonts w:ascii="Times New Roman" w:hAnsi="Times New Roman" w:cs="Times New Roman"/>
          <w:sz w:val="24"/>
          <w:szCs w:val="24"/>
        </w:rPr>
      </w:pPr>
      <w:r w:rsidRPr="0047512C">
        <w:rPr>
          <w:rFonts w:ascii="Times New Roman" w:hAnsi="Times New Roman" w:cs="Times New Roman"/>
          <w:sz w:val="24"/>
          <w:szCs w:val="24"/>
        </w:rPr>
        <w:tab/>
      </w:r>
      <w:r w:rsidR="00116B55" w:rsidRPr="0047512C">
        <w:rPr>
          <w:rFonts w:ascii="Times New Roman" w:hAnsi="Times New Roman" w:cs="Times New Roman"/>
          <w:sz w:val="24"/>
          <w:szCs w:val="24"/>
        </w:rPr>
        <w:t xml:space="preserve">In </w:t>
      </w:r>
      <w:r w:rsidR="0054230B" w:rsidRPr="0047512C">
        <w:rPr>
          <w:rFonts w:ascii="Times New Roman" w:hAnsi="Times New Roman" w:cs="Times New Roman"/>
          <w:sz w:val="24"/>
          <w:szCs w:val="24"/>
        </w:rPr>
        <w:t>class</w:t>
      </w:r>
      <w:r w:rsidR="00116B55" w:rsidRPr="0047512C">
        <w:rPr>
          <w:rFonts w:ascii="Times New Roman" w:hAnsi="Times New Roman" w:cs="Times New Roman"/>
          <w:sz w:val="24"/>
          <w:szCs w:val="24"/>
        </w:rPr>
        <w:t xml:space="preserve"> </w:t>
      </w:r>
      <w:r w:rsidR="0054230B" w:rsidRPr="0047512C">
        <w:rPr>
          <w:rFonts w:ascii="Times New Roman" w:hAnsi="Times New Roman" w:cs="Times New Roman"/>
          <w:sz w:val="24"/>
          <w:szCs w:val="24"/>
        </w:rPr>
        <w:t>BankAccount</w:t>
      </w:r>
      <w:r w:rsidR="00116B55" w:rsidRPr="0047512C">
        <w:rPr>
          <w:rFonts w:ascii="Times New Roman" w:hAnsi="Times New Roman" w:cs="Times New Roman"/>
          <w:sz w:val="24"/>
          <w:szCs w:val="24"/>
        </w:rPr>
        <w:t>, there are three different kinds of method</w:t>
      </w:r>
      <w:r w:rsidR="00E97F57" w:rsidRPr="0047512C">
        <w:rPr>
          <w:rFonts w:ascii="Times New Roman" w:hAnsi="Times New Roman" w:cs="Times New Roman"/>
          <w:sz w:val="24"/>
          <w:szCs w:val="24"/>
        </w:rPr>
        <w:t xml:space="preserve">, so I choose to test them differently. </w:t>
      </w:r>
    </w:p>
    <w:p w14:paraId="411522A1" w14:textId="267E736E" w:rsidR="008A3613" w:rsidRPr="0047512C" w:rsidRDefault="00765598" w:rsidP="00765598">
      <w:pPr>
        <w:jc w:val="left"/>
        <w:rPr>
          <w:rFonts w:ascii="Times New Roman" w:hAnsi="Times New Roman" w:cs="Times New Roman"/>
          <w:sz w:val="24"/>
          <w:szCs w:val="24"/>
        </w:rPr>
      </w:pPr>
      <w:r w:rsidRPr="0047512C">
        <w:rPr>
          <w:rFonts w:ascii="Times New Roman" w:hAnsi="Times New Roman" w:cs="Times New Roman"/>
          <w:sz w:val="24"/>
          <w:szCs w:val="24"/>
        </w:rPr>
        <w:tab/>
      </w:r>
      <w:r w:rsidR="002D2391" w:rsidRPr="0047512C">
        <w:rPr>
          <w:rFonts w:ascii="Times New Roman" w:hAnsi="Times New Roman" w:cs="Times New Roman"/>
          <w:sz w:val="24"/>
          <w:szCs w:val="24"/>
        </w:rPr>
        <w:t xml:space="preserve">Variables in this class that needs to be set manually. </w:t>
      </w:r>
    </w:p>
    <w:p w14:paraId="5C1F15E8" w14:textId="65BFA16C" w:rsidR="00C315A9" w:rsidRPr="0047512C" w:rsidRDefault="00C315A9" w:rsidP="00765598">
      <w:pPr>
        <w:jc w:val="left"/>
        <w:rPr>
          <w:rFonts w:ascii="Times New Roman" w:hAnsi="Times New Roman" w:cs="Times New Roman"/>
          <w:sz w:val="24"/>
          <w:szCs w:val="24"/>
        </w:rPr>
      </w:pPr>
      <w:r w:rsidRPr="0047512C">
        <w:rPr>
          <w:rFonts w:ascii="Times New Roman" w:hAnsi="Times New Roman" w:cs="Times New Roman"/>
          <w:sz w:val="24"/>
          <w:szCs w:val="24"/>
        </w:rPr>
        <w:tab/>
        <w:t xml:space="preserve">Expected result: </w:t>
      </w:r>
      <w:r w:rsidR="00B1034A" w:rsidRPr="0047512C">
        <w:rPr>
          <w:rFonts w:ascii="Times New Roman" w:hAnsi="Times New Roman" w:cs="Times New Roman"/>
          <w:sz w:val="24"/>
          <w:szCs w:val="24"/>
        </w:rPr>
        <w:t>successfully set up the variable</w:t>
      </w:r>
    </w:p>
    <w:p w14:paraId="03A09716" w14:textId="7BBBFED8" w:rsidR="00B1034A" w:rsidRPr="0047512C" w:rsidRDefault="00B1034A" w:rsidP="00765598">
      <w:pPr>
        <w:jc w:val="left"/>
        <w:rPr>
          <w:rFonts w:ascii="Times New Roman" w:hAnsi="Times New Roman" w:cs="Times New Roman"/>
          <w:sz w:val="24"/>
          <w:szCs w:val="24"/>
        </w:rPr>
      </w:pPr>
      <w:r w:rsidRPr="0047512C">
        <w:rPr>
          <w:rFonts w:ascii="Times New Roman" w:hAnsi="Times New Roman" w:cs="Times New Roman"/>
          <w:sz w:val="24"/>
          <w:szCs w:val="24"/>
        </w:rPr>
        <w:tab/>
        <w:t>Result: success</w:t>
      </w:r>
    </w:p>
    <w:p w14:paraId="38062286" w14:textId="616A7D46" w:rsidR="008A3613" w:rsidRPr="0047512C" w:rsidRDefault="00071D44" w:rsidP="00071D44">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interest rate: </w:t>
      </w:r>
      <w:r w:rsidR="00592A54" w:rsidRPr="0047512C">
        <w:rPr>
          <w:rFonts w:ascii="Times New Roman" w:hAnsi="Times New Roman" w:cs="Times New Roman"/>
          <w:sz w:val="24"/>
          <w:szCs w:val="24"/>
        </w:rPr>
        <w:t>0.</w:t>
      </w:r>
      <w:r w:rsidR="00127686" w:rsidRPr="0047512C">
        <w:rPr>
          <w:rFonts w:ascii="Times New Roman" w:hAnsi="Times New Roman" w:cs="Times New Roman"/>
          <w:sz w:val="24"/>
          <w:szCs w:val="24"/>
        </w:rPr>
        <w:t>20</w:t>
      </w:r>
    </w:p>
    <w:p w14:paraId="29FD5EB1" w14:textId="2E1ABD1C" w:rsidR="00071D44" w:rsidRPr="0047512C" w:rsidRDefault="00592A54" w:rsidP="00071D44">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minimum balance: </w:t>
      </w:r>
      <w:r w:rsidR="00127686" w:rsidRPr="0047512C">
        <w:rPr>
          <w:rFonts w:ascii="Times New Roman" w:hAnsi="Times New Roman" w:cs="Times New Roman"/>
          <w:sz w:val="24"/>
          <w:szCs w:val="24"/>
        </w:rPr>
        <w:t>1000</w:t>
      </w:r>
    </w:p>
    <w:p w14:paraId="52D5A6B3" w14:textId="30B7BE82" w:rsidR="006E5D6A" w:rsidRPr="0047512C" w:rsidRDefault="006E5D6A" w:rsidP="006E5D6A">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overdraft fee: 10</w:t>
      </w:r>
    </w:p>
    <w:p w14:paraId="28009484" w14:textId="7AECD7F0" w:rsidR="00592A54" w:rsidRPr="0047512C" w:rsidRDefault="00592A54" w:rsidP="00071D44">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ATM fee</w:t>
      </w:r>
      <w:r w:rsidR="00127686" w:rsidRPr="0047512C">
        <w:rPr>
          <w:rFonts w:ascii="Times New Roman" w:hAnsi="Times New Roman" w:cs="Times New Roman"/>
          <w:sz w:val="24"/>
          <w:szCs w:val="24"/>
        </w:rPr>
        <w:t xml:space="preserve">: </w:t>
      </w:r>
      <w:r w:rsidR="007469E7" w:rsidRPr="0047512C">
        <w:rPr>
          <w:rFonts w:ascii="Times New Roman" w:hAnsi="Times New Roman" w:cs="Times New Roman"/>
          <w:sz w:val="24"/>
          <w:szCs w:val="24"/>
        </w:rPr>
        <w:t>2</w:t>
      </w:r>
      <w:r w:rsidR="00127686" w:rsidRPr="0047512C">
        <w:rPr>
          <w:rFonts w:ascii="Times New Roman" w:hAnsi="Times New Roman" w:cs="Times New Roman"/>
          <w:sz w:val="24"/>
          <w:szCs w:val="24"/>
        </w:rPr>
        <w:t>0</w:t>
      </w:r>
    </w:p>
    <w:p w14:paraId="563CE854" w14:textId="6BA85A2C" w:rsidR="00592A54" w:rsidRPr="0047512C" w:rsidRDefault="00592A54" w:rsidP="00071D44">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bounced check fee</w:t>
      </w:r>
      <w:r w:rsidR="00127686" w:rsidRPr="0047512C">
        <w:rPr>
          <w:rFonts w:ascii="Times New Roman" w:hAnsi="Times New Roman" w:cs="Times New Roman"/>
          <w:sz w:val="24"/>
          <w:szCs w:val="24"/>
        </w:rPr>
        <w:t xml:space="preserve">: </w:t>
      </w:r>
      <w:r w:rsidR="007469E7" w:rsidRPr="0047512C">
        <w:rPr>
          <w:rFonts w:ascii="Times New Roman" w:hAnsi="Times New Roman" w:cs="Times New Roman"/>
          <w:sz w:val="24"/>
          <w:szCs w:val="24"/>
        </w:rPr>
        <w:t>3</w:t>
      </w:r>
      <w:r w:rsidR="00127686" w:rsidRPr="0047512C">
        <w:rPr>
          <w:rFonts w:ascii="Times New Roman" w:hAnsi="Times New Roman" w:cs="Times New Roman"/>
          <w:sz w:val="24"/>
          <w:szCs w:val="24"/>
        </w:rPr>
        <w:t>0</w:t>
      </w:r>
    </w:p>
    <w:p w14:paraId="21F3A104" w14:textId="68EE4FC3" w:rsidR="00E13CAA" w:rsidRPr="0047512C" w:rsidRDefault="000E6E74" w:rsidP="00071D44">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fee:</w:t>
      </w:r>
      <w:r w:rsidR="009308AA" w:rsidRPr="0047512C">
        <w:rPr>
          <w:rFonts w:ascii="Times New Roman" w:hAnsi="Times New Roman" w:cs="Times New Roman"/>
          <w:sz w:val="24"/>
          <w:szCs w:val="24"/>
        </w:rPr>
        <w:t xml:space="preserve"> </w:t>
      </w:r>
      <w:r w:rsidR="006E5D6A" w:rsidRPr="0047512C">
        <w:rPr>
          <w:rFonts w:ascii="Times New Roman" w:hAnsi="Times New Roman" w:cs="Times New Roman"/>
          <w:sz w:val="24"/>
          <w:szCs w:val="24"/>
        </w:rPr>
        <w:t>4</w:t>
      </w:r>
      <w:r w:rsidRPr="0047512C">
        <w:rPr>
          <w:rFonts w:ascii="Times New Roman" w:hAnsi="Times New Roman" w:cs="Times New Roman"/>
          <w:sz w:val="24"/>
          <w:szCs w:val="24"/>
        </w:rPr>
        <w:t>0</w:t>
      </w:r>
    </w:p>
    <w:p w14:paraId="59FEA37B" w14:textId="29D995EB" w:rsidR="000E6E74" w:rsidRPr="0047512C" w:rsidRDefault="009308AA" w:rsidP="00071D44">
      <w:pPr>
        <w:pStyle w:val="a7"/>
        <w:numPr>
          <w:ilvl w:val="0"/>
          <w:numId w:val="3"/>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withdraw limit: </w:t>
      </w:r>
      <w:r w:rsidR="00AE27C7" w:rsidRPr="0047512C">
        <w:rPr>
          <w:rFonts w:ascii="Times New Roman" w:hAnsi="Times New Roman" w:cs="Times New Roman"/>
          <w:sz w:val="24"/>
          <w:szCs w:val="24"/>
        </w:rPr>
        <w:t>2</w:t>
      </w:r>
    </w:p>
    <w:p w14:paraId="3452A79B" w14:textId="312014E0" w:rsidR="002A15A0" w:rsidRPr="0047512C" w:rsidRDefault="0057085A" w:rsidP="002A15A0">
      <w:pPr>
        <w:ind w:left="780"/>
        <w:jc w:val="left"/>
        <w:rPr>
          <w:rFonts w:ascii="Times New Roman" w:hAnsi="Times New Roman" w:cs="Times New Roman"/>
          <w:sz w:val="24"/>
          <w:szCs w:val="24"/>
        </w:rPr>
      </w:pPr>
      <w:r w:rsidRPr="0047512C">
        <w:rPr>
          <w:rFonts w:ascii="Times New Roman" w:hAnsi="Times New Roman" w:cs="Times New Roman"/>
          <w:sz w:val="24"/>
          <w:szCs w:val="24"/>
        </w:rPr>
        <w:t>test code</w:t>
      </w:r>
      <w:r w:rsidR="002A15A0" w:rsidRPr="0047512C">
        <w:rPr>
          <w:rFonts w:ascii="Times New Roman" w:hAnsi="Times New Roman" w:cs="Times New Roman"/>
          <w:sz w:val="24"/>
          <w:szCs w:val="24"/>
        </w:rPr>
        <w:t xml:space="preserve"> of setting up </w:t>
      </w:r>
      <w:r w:rsidRPr="0047512C">
        <w:rPr>
          <w:rFonts w:ascii="Times New Roman" w:hAnsi="Times New Roman" w:cs="Times New Roman"/>
          <w:sz w:val="24"/>
          <w:szCs w:val="24"/>
        </w:rPr>
        <w:t>the basic constructor:</w:t>
      </w:r>
    </w:p>
    <w:p w14:paraId="36CD9990" w14:textId="77777777" w:rsidR="0014270D" w:rsidRPr="0047512C" w:rsidRDefault="0014270D" w:rsidP="002A15A0">
      <w:pPr>
        <w:ind w:left="780"/>
        <w:jc w:val="left"/>
        <w:rPr>
          <w:rFonts w:ascii="Times New Roman" w:hAnsi="Times New Roman" w:cs="Times New Roman"/>
          <w:sz w:val="24"/>
          <w:szCs w:val="24"/>
        </w:rPr>
      </w:pPr>
    </w:p>
    <w:p w14:paraId="66A49BBB" w14:textId="77777777" w:rsidR="0014270D" w:rsidRPr="0047512C" w:rsidRDefault="0014270D" w:rsidP="0014270D">
      <w:pPr>
        <w:ind w:left="780"/>
        <w:jc w:val="left"/>
        <w:rPr>
          <w:rFonts w:ascii="Times New Roman" w:hAnsi="Times New Roman" w:cs="Times New Roman"/>
          <w:sz w:val="24"/>
          <w:szCs w:val="24"/>
        </w:rPr>
      </w:pPr>
      <w:r w:rsidRPr="0047512C">
        <w:rPr>
          <w:rFonts w:ascii="Times New Roman" w:hAnsi="Times New Roman" w:cs="Times New Roman"/>
          <w:sz w:val="24"/>
          <w:szCs w:val="24"/>
        </w:rPr>
        <w:t>&gt; BankAccount test = new BankAccount (0.20, 1000, 10, 20, 30)</w:t>
      </w:r>
    </w:p>
    <w:p w14:paraId="53F73C1C" w14:textId="77777777" w:rsidR="0014270D" w:rsidRPr="0047512C" w:rsidRDefault="0014270D" w:rsidP="0014270D">
      <w:pPr>
        <w:ind w:left="780"/>
        <w:jc w:val="left"/>
        <w:rPr>
          <w:rFonts w:ascii="Times New Roman" w:hAnsi="Times New Roman" w:cs="Times New Roman"/>
          <w:sz w:val="24"/>
          <w:szCs w:val="24"/>
        </w:rPr>
      </w:pPr>
      <w:r w:rsidRPr="0047512C">
        <w:rPr>
          <w:rFonts w:ascii="Times New Roman" w:hAnsi="Times New Roman" w:cs="Times New Roman"/>
          <w:sz w:val="24"/>
          <w:szCs w:val="24"/>
        </w:rPr>
        <w:t>&gt; test</w:t>
      </w:r>
    </w:p>
    <w:p w14:paraId="54215C0B" w14:textId="0378D3A7" w:rsidR="0057085A" w:rsidRPr="0047512C" w:rsidRDefault="0014270D" w:rsidP="0014270D">
      <w:pPr>
        <w:ind w:left="780"/>
        <w:jc w:val="left"/>
        <w:rPr>
          <w:rFonts w:ascii="Times New Roman" w:hAnsi="Times New Roman" w:cs="Times New Roman"/>
          <w:sz w:val="24"/>
          <w:szCs w:val="24"/>
        </w:rPr>
      </w:pPr>
      <w:r w:rsidRPr="0047512C">
        <w:rPr>
          <w:rFonts w:ascii="Times New Roman" w:hAnsi="Times New Roman" w:cs="Times New Roman"/>
          <w:sz w:val="24"/>
          <w:szCs w:val="24"/>
        </w:rPr>
        <w:t>BankAccount@1deb870</w:t>
      </w:r>
    </w:p>
    <w:p w14:paraId="4D5C5F58" w14:textId="77777777" w:rsidR="00F17ED8" w:rsidRPr="0047512C" w:rsidRDefault="00F17ED8" w:rsidP="0014270D">
      <w:pPr>
        <w:ind w:left="780"/>
        <w:jc w:val="left"/>
        <w:rPr>
          <w:rFonts w:ascii="Times New Roman" w:hAnsi="Times New Roman" w:cs="Times New Roman"/>
          <w:sz w:val="24"/>
          <w:szCs w:val="24"/>
        </w:rPr>
      </w:pPr>
    </w:p>
    <w:p w14:paraId="1551E2FE" w14:textId="275E2F23" w:rsidR="00E97F57" w:rsidRPr="0047512C" w:rsidRDefault="00E97F57" w:rsidP="00E97F57">
      <w:pPr>
        <w:pStyle w:val="a7"/>
        <w:numPr>
          <w:ilvl w:val="0"/>
          <w:numId w:val="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Getter and setter method:</w:t>
      </w:r>
    </w:p>
    <w:p w14:paraId="63431393" w14:textId="762CA63E" w:rsidR="00E97F57" w:rsidRPr="0047512C" w:rsidRDefault="00E97F57"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 xml:space="preserve">This includes all the getter and setter method: </w:t>
      </w:r>
      <w:r w:rsidR="008A3613" w:rsidRPr="0047512C">
        <w:rPr>
          <w:rFonts w:ascii="Times New Roman" w:hAnsi="Times New Roman" w:cs="Times New Roman"/>
          <w:sz w:val="24"/>
          <w:szCs w:val="24"/>
        </w:rPr>
        <w:t>(getter method only change set into get)</w:t>
      </w:r>
    </w:p>
    <w:p w14:paraId="29F28971" w14:textId="2FC19BCD" w:rsidR="00B1034A" w:rsidRPr="0047512C" w:rsidRDefault="00B1034A"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Expected result: the input of the setter method should equal to the output of the getter method.</w:t>
      </w:r>
    </w:p>
    <w:p w14:paraId="41C93C0E" w14:textId="7F40424D" w:rsidR="00B1034A" w:rsidRPr="0047512C" w:rsidRDefault="00B1034A" w:rsidP="00E97F57">
      <w:pPr>
        <w:pStyle w:val="a7"/>
        <w:ind w:left="36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Result: </w:t>
      </w:r>
      <w:r w:rsidR="007B724C" w:rsidRPr="0047512C">
        <w:rPr>
          <w:rFonts w:ascii="Times New Roman" w:hAnsi="Times New Roman" w:cs="Times New Roman"/>
          <w:sz w:val="24"/>
          <w:szCs w:val="24"/>
        </w:rPr>
        <w:t>Success</w:t>
      </w:r>
    </w:p>
    <w:p w14:paraId="7DE2ABB9" w14:textId="262E5F74" w:rsidR="00F077F5" w:rsidRPr="0047512C" w:rsidRDefault="00F077F5" w:rsidP="00F077F5">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InterestRate</w:t>
      </w:r>
      <w:r w:rsidR="00C92A9E" w:rsidRPr="0047512C">
        <w:rPr>
          <w:rFonts w:ascii="Times New Roman" w:eastAsia="宋体" w:hAnsi="Times New Roman" w:cs="Times New Roman"/>
          <w:color w:val="000000"/>
          <w:kern w:val="0"/>
          <w:sz w:val="24"/>
          <w:szCs w:val="24"/>
        </w:rPr>
        <w:t xml:space="preserve"> (double)</w:t>
      </w:r>
    </w:p>
    <w:p w14:paraId="05F6DCED" w14:textId="051D5646" w:rsidR="00F077F5" w:rsidRPr="0047512C" w:rsidRDefault="00B850E4" w:rsidP="00F077F5">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MinimumBalance</w:t>
      </w:r>
      <w:r w:rsidR="00D20F8A" w:rsidRPr="0047512C">
        <w:rPr>
          <w:rFonts w:ascii="Times New Roman" w:eastAsia="宋体" w:hAnsi="Times New Roman" w:cs="Times New Roman"/>
          <w:color w:val="000000"/>
          <w:kern w:val="0"/>
          <w:sz w:val="24"/>
          <w:szCs w:val="24"/>
        </w:rPr>
        <w:t xml:space="preserve"> (int)</w:t>
      </w:r>
    </w:p>
    <w:p w14:paraId="42E30BA5" w14:textId="3E598455" w:rsidR="00B850E4" w:rsidRPr="0047512C" w:rsidRDefault="0087107C" w:rsidP="00C92A9E">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ATMFee</w:t>
      </w:r>
      <w:r w:rsidR="00C92A9E" w:rsidRPr="0047512C">
        <w:rPr>
          <w:rFonts w:ascii="Times New Roman" w:eastAsia="宋体" w:hAnsi="Times New Roman" w:cs="Times New Roman"/>
          <w:color w:val="000000"/>
          <w:kern w:val="0"/>
          <w:sz w:val="24"/>
          <w:szCs w:val="24"/>
        </w:rPr>
        <w:t xml:space="preserve"> (double)</w:t>
      </w:r>
    </w:p>
    <w:p w14:paraId="263F26DE" w14:textId="44B61B09" w:rsidR="0087107C" w:rsidRPr="0047512C" w:rsidRDefault="00D10BC0" w:rsidP="00F077F5">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OverdraftFee</w:t>
      </w:r>
      <w:r w:rsidR="00C92A9E" w:rsidRPr="0047512C">
        <w:rPr>
          <w:rFonts w:ascii="Times New Roman" w:eastAsia="宋体" w:hAnsi="Times New Roman" w:cs="Times New Roman"/>
          <w:color w:val="000000"/>
          <w:kern w:val="0"/>
          <w:sz w:val="24"/>
          <w:szCs w:val="24"/>
        </w:rPr>
        <w:t xml:space="preserve"> (double)</w:t>
      </w:r>
    </w:p>
    <w:p w14:paraId="4B5F2A09" w14:textId="1705E335" w:rsidR="00D10BC0" w:rsidRPr="0047512C" w:rsidRDefault="00B906ED" w:rsidP="00F077F5">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BouncedCheckFee</w:t>
      </w:r>
      <w:r w:rsidR="00C92A9E" w:rsidRPr="0047512C">
        <w:rPr>
          <w:rFonts w:ascii="Times New Roman" w:eastAsia="宋体" w:hAnsi="Times New Roman" w:cs="Times New Roman"/>
          <w:color w:val="000000"/>
          <w:kern w:val="0"/>
          <w:sz w:val="24"/>
          <w:szCs w:val="24"/>
        </w:rPr>
        <w:t xml:space="preserve"> (double)</w:t>
      </w:r>
    </w:p>
    <w:p w14:paraId="729D63CD" w14:textId="4A67AFEB" w:rsidR="00B906ED" w:rsidRPr="0047512C" w:rsidRDefault="005E1D6F" w:rsidP="00F077F5">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WithdrawFee</w:t>
      </w:r>
      <w:r w:rsidR="00C92A9E" w:rsidRPr="0047512C">
        <w:rPr>
          <w:rFonts w:ascii="Times New Roman" w:eastAsia="宋体" w:hAnsi="Times New Roman" w:cs="Times New Roman"/>
          <w:color w:val="000000"/>
          <w:kern w:val="0"/>
          <w:sz w:val="24"/>
          <w:szCs w:val="24"/>
        </w:rPr>
        <w:t xml:space="preserve"> (double)</w:t>
      </w:r>
    </w:p>
    <w:p w14:paraId="05567CE3" w14:textId="1ED0250D" w:rsidR="005E1D6F" w:rsidRPr="0047512C" w:rsidRDefault="008A3613" w:rsidP="00F077F5">
      <w:pPr>
        <w:pStyle w:val="a7"/>
        <w:numPr>
          <w:ilvl w:val="0"/>
          <w:numId w:val="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WithdrawLimit</w:t>
      </w:r>
      <w:r w:rsidR="00453779" w:rsidRPr="0047512C">
        <w:rPr>
          <w:rFonts w:ascii="Times New Roman" w:eastAsia="宋体" w:hAnsi="Times New Roman" w:cs="Times New Roman"/>
          <w:color w:val="000000"/>
          <w:kern w:val="0"/>
          <w:sz w:val="24"/>
          <w:szCs w:val="24"/>
        </w:rPr>
        <w:t xml:space="preserve"> (int)</w:t>
      </w:r>
    </w:p>
    <w:p w14:paraId="0FE6E287" w14:textId="09FB0868" w:rsidR="008A3613" w:rsidRPr="0047512C" w:rsidRDefault="001F015C" w:rsidP="008A3613">
      <w:pPr>
        <w:ind w:left="360"/>
        <w:jc w:val="left"/>
        <w:rPr>
          <w:rFonts w:ascii="Times New Roman" w:hAnsi="Times New Roman" w:cs="Times New Roman"/>
          <w:sz w:val="24"/>
          <w:szCs w:val="24"/>
        </w:rPr>
      </w:pPr>
      <w:r w:rsidRPr="0047512C">
        <w:rPr>
          <w:rFonts w:ascii="Times New Roman" w:hAnsi="Times New Roman" w:cs="Times New Roman"/>
          <w:sz w:val="24"/>
          <w:szCs w:val="24"/>
        </w:rPr>
        <w:t>The actually test code of all the getter and setter methods:</w:t>
      </w:r>
    </w:p>
    <w:p w14:paraId="49686BD5" w14:textId="77777777" w:rsidR="00E275B6" w:rsidRPr="0047512C" w:rsidRDefault="00E275B6" w:rsidP="008A3613">
      <w:pPr>
        <w:ind w:left="360"/>
        <w:jc w:val="left"/>
        <w:rPr>
          <w:rFonts w:ascii="Times New Roman" w:hAnsi="Times New Roman" w:cs="Times New Roman"/>
          <w:sz w:val="24"/>
          <w:szCs w:val="24"/>
        </w:rPr>
      </w:pPr>
    </w:p>
    <w:p w14:paraId="2E186E2C" w14:textId="77777777" w:rsidR="00E275B6" w:rsidRPr="0047512C" w:rsidRDefault="00E275B6" w:rsidP="00E275B6">
      <w:pPr>
        <w:ind w:left="360"/>
        <w:jc w:val="left"/>
        <w:rPr>
          <w:rFonts w:ascii="Times New Roman" w:hAnsi="Times New Roman" w:cs="Times New Roman"/>
          <w:sz w:val="24"/>
          <w:szCs w:val="24"/>
        </w:rPr>
      </w:pPr>
      <w:r w:rsidRPr="0047512C">
        <w:rPr>
          <w:rFonts w:ascii="Times New Roman" w:hAnsi="Times New Roman" w:cs="Times New Roman"/>
          <w:sz w:val="24"/>
          <w:szCs w:val="24"/>
        </w:rPr>
        <w:t>&gt; BankAccount test = new BankAccount (0.20, 1000, 10, 20, 30)</w:t>
      </w:r>
    </w:p>
    <w:p w14:paraId="7A4750AB" w14:textId="77777777" w:rsidR="00E275B6" w:rsidRPr="0047512C" w:rsidRDefault="00E275B6" w:rsidP="00E275B6">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InterestRate(0.20)</w:t>
      </w:r>
    </w:p>
    <w:p w14:paraId="1CEEA34A" w14:textId="77777777" w:rsidR="00E275B6" w:rsidRPr="0047512C" w:rsidRDefault="00E275B6" w:rsidP="00E275B6">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InterestRate()</w:t>
      </w:r>
    </w:p>
    <w:p w14:paraId="608AB5BF" w14:textId="09FB0868" w:rsidR="001F015C" w:rsidRPr="0047512C" w:rsidRDefault="00E275B6" w:rsidP="00E275B6">
      <w:pPr>
        <w:ind w:left="360"/>
        <w:jc w:val="left"/>
        <w:rPr>
          <w:rFonts w:ascii="Times New Roman" w:hAnsi="Times New Roman" w:cs="Times New Roman"/>
          <w:sz w:val="24"/>
          <w:szCs w:val="24"/>
        </w:rPr>
      </w:pPr>
      <w:r w:rsidRPr="0047512C">
        <w:rPr>
          <w:rFonts w:ascii="Times New Roman" w:hAnsi="Times New Roman" w:cs="Times New Roman"/>
          <w:sz w:val="24"/>
          <w:szCs w:val="24"/>
        </w:rPr>
        <w:t>0.2</w:t>
      </w:r>
    </w:p>
    <w:p w14:paraId="5ACD732F" w14:textId="77777777" w:rsidR="00CC1988" w:rsidRPr="0047512C" w:rsidRDefault="00CC1988" w:rsidP="00CC1988">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MinimumBalance (1000)</w:t>
      </w:r>
    </w:p>
    <w:p w14:paraId="16C8A639" w14:textId="77777777" w:rsidR="00CC1988" w:rsidRPr="0047512C" w:rsidRDefault="00CC1988" w:rsidP="00CC1988">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MinimumBalance ()</w:t>
      </w:r>
    </w:p>
    <w:p w14:paraId="3F38BCC9" w14:textId="2A9D8B83" w:rsidR="00F110FE" w:rsidRPr="0047512C" w:rsidRDefault="00CC1988" w:rsidP="00CC1988">
      <w:pPr>
        <w:ind w:left="360"/>
        <w:jc w:val="left"/>
        <w:rPr>
          <w:rFonts w:ascii="Times New Roman" w:hAnsi="Times New Roman" w:cs="Times New Roman"/>
          <w:sz w:val="24"/>
          <w:szCs w:val="24"/>
        </w:rPr>
      </w:pPr>
      <w:r w:rsidRPr="0047512C">
        <w:rPr>
          <w:rFonts w:ascii="Times New Roman" w:hAnsi="Times New Roman" w:cs="Times New Roman"/>
          <w:sz w:val="24"/>
          <w:szCs w:val="24"/>
        </w:rPr>
        <w:lastRenderedPageBreak/>
        <w:t>1000.0</w:t>
      </w:r>
    </w:p>
    <w:p w14:paraId="23798570" w14:textId="77777777" w:rsidR="00F110FE" w:rsidRPr="0047512C" w:rsidRDefault="00F110FE" w:rsidP="00F110FE">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ATMFee(20)</w:t>
      </w:r>
    </w:p>
    <w:p w14:paraId="0800D58F" w14:textId="77777777" w:rsidR="00F110FE" w:rsidRPr="0047512C" w:rsidRDefault="00F110FE" w:rsidP="00F110FE">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ATMFee()</w:t>
      </w:r>
    </w:p>
    <w:p w14:paraId="21BB6295" w14:textId="230D8772" w:rsidR="00F110FE" w:rsidRPr="0047512C" w:rsidRDefault="00F110FE" w:rsidP="00F110FE">
      <w:pPr>
        <w:ind w:left="360"/>
        <w:jc w:val="left"/>
        <w:rPr>
          <w:rFonts w:ascii="Times New Roman" w:hAnsi="Times New Roman" w:cs="Times New Roman"/>
          <w:sz w:val="24"/>
          <w:szCs w:val="24"/>
        </w:rPr>
      </w:pPr>
      <w:r w:rsidRPr="0047512C">
        <w:rPr>
          <w:rFonts w:ascii="Times New Roman" w:hAnsi="Times New Roman" w:cs="Times New Roman"/>
          <w:sz w:val="24"/>
          <w:szCs w:val="24"/>
        </w:rPr>
        <w:t>20.0</w:t>
      </w:r>
    </w:p>
    <w:p w14:paraId="3AED6DD3" w14:textId="77777777" w:rsidR="007B724C" w:rsidRPr="0047512C" w:rsidRDefault="007B724C" w:rsidP="007B724C">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OverdraftFee  (10)</w:t>
      </w:r>
    </w:p>
    <w:p w14:paraId="419B0760" w14:textId="77777777" w:rsidR="007B724C" w:rsidRPr="0047512C" w:rsidRDefault="007B724C" w:rsidP="007B724C">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OverdraftFee  ()</w:t>
      </w:r>
    </w:p>
    <w:p w14:paraId="1A7B4F5C" w14:textId="7376D1E7" w:rsidR="00662C44" w:rsidRPr="0047512C" w:rsidRDefault="007B724C" w:rsidP="007B724C">
      <w:pPr>
        <w:ind w:left="360"/>
        <w:jc w:val="left"/>
        <w:rPr>
          <w:rFonts w:ascii="Times New Roman" w:hAnsi="Times New Roman" w:cs="Times New Roman"/>
          <w:sz w:val="24"/>
          <w:szCs w:val="24"/>
        </w:rPr>
      </w:pPr>
      <w:r w:rsidRPr="0047512C">
        <w:rPr>
          <w:rFonts w:ascii="Times New Roman" w:hAnsi="Times New Roman" w:cs="Times New Roman"/>
          <w:sz w:val="24"/>
          <w:szCs w:val="24"/>
        </w:rPr>
        <w:t>10.0</w:t>
      </w:r>
    </w:p>
    <w:p w14:paraId="0847A8D9"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BouncedCheckFee(30)</w:t>
      </w:r>
    </w:p>
    <w:p w14:paraId="40253003"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BouncedCheckFee()</w:t>
      </w:r>
    </w:p>
    <w:p w14:paraId="6DAFB47F"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30.0</w:t>
      </w:r>
    </w:p>
    <w:p w14:paraId="08AC66B9"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WithdrawFee(40)</w:t>
      </w:r>
    </w:p>
    <w:p w14:paraId="58ED80FA"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WithdrawFee()</w:t>
      </w:r>
    </w:p>
    <w:p w14:paraId="2A79D262"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40.0</w:t>
      </w:r>
    </w:p>
    <w:p w14:paraId="1E88D218" w14:textId="459DADAC"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gt; test.setWithdrawLimit(</w:t>
      </w:r>
      <w:r w:rsidR="00AE27C7" w:rsidRPr="0047512C">
        <w:rPr>
          <w:rFonts w:ascii="Times New Roman" w:hAnsi="Times New Roman" w:cs="Times New Roman"/>
          <w:sz w:val="24"/>
          <w:szCs w:val="24"/>
        </w:rPr>
        <w:t>2</w:t>
      </w:r>
      <w:r w:rsidRPr="0047512C">
        <w:rPr>
          <w:rFonts w:ascii="Times New Roman" w:hAnsi="Times New Roman" w:cs="Times New Roman"/>
          <w:sz w:val="24"/>
          <w:szCs w:val="24"/>
        </w:rPr>
        <w:t>)</w:t>
      </w:r>
    </w:p>
    <w:p w14:paraId="01F0AA0E" w14:textId="77777777" w:rsidR="00662C44" w:rsidRPr="0047512C" w:rsidRDefault="00662C44"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gt; test.getWithdrawLimit()</w:t>
      </w:r>
    </w:p>
    <w:p w14:paraId="290F4892" w14:textId="7B62DA0E" w:rsidR="00662C44" w:rsidRPr="0047512C" w:rsidRDefault="006A55BE" w:rsidP="00662C44">
      <w:pPr>
        <w:ind w:left="360"/>
        <w:jc w:val="left"/>
        <w:rPr>
          <w:rFonts w:ascii="Times New Roman" w:hAnsi="Times New Roman" w:cs="Times New Roman"/>
          <w:sz w:val="24"/>
          <w:szCs w:val="24"/>
        </w:rPr>
      </w:pPr>
      <w:r w:rsidRPr="0047512C">
        <w:rPr>
          <w:rFonts w:ascii="Times New Roman" w:hAnsi="Times New Roman" w:cs="Times New Roman"/>
          <w:sz w:val="24"/>
          <w:szCs w:val="24"/>
        </w:rPr>
        <w:t>2</w:t>
      </w:r>
    </w:p>
    <w:p w14:paraId="597AB7D6" w14:textId="77777777" w:rsidR="007B724C" w:rsidRPr="0047512C" w:rsidRDefault="007B724C" w:rsidP="00662C44">
      <w:pPr>
        <w:ind w:left="360"/>
        <w:jc w:val="left"/>
        <w:rPr>
          <w:rFonts w:ascii="Times New Roman" w:hAnsi="Times New Roman" w:cs="Times New Roman"/>
          <w:sz w:val="24"/>
          <w:szCs w:val="24"/>
        </w:rPr>
      </w:pPr>
    </w:p>
    <w:p w14:paraId="0B073A12" w14:textId="4BF21B8D" w:rsidR="007B724C" w:rsidRPr="0047512C" w:rsidRDefault="007B724C" w:rsidP="007B724C">
      <w:pPr>
        <w:pStyle w:val="a7"/>
        <w:numPr>
          <w:ilvl w:val="0"/>
          <w:numId w:val="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Method of deposit and withdraw</w:t>
      </w:r>
    </w:p>
    <w:p w14:paraId="039331CD" w14:textId="51F86DA5" w:rsidR="007B724C" w:rsidRPr="0047512C" w:rsidRDefault="00013E33"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This includes the following method</w:t>
      </w:r>
      <w:r w:rsidR="007A3345" w:rsidRPr="0047512C">
        <w:rPr>
          <w:rFonts w:ascii="Times New Roman" w:hAnsi="Times New Roman" w:cs="Times New Roman"/>
          <w:sz w:val="24"/>
          <w:szCs w:val="24"/>
        </w:rPr>
        <w:t xml:space="preserve">s, and because each method has it’s </w:t>
      </w:r>
      <w:r w:rsidR="005945F0" w:rsidRPr="0047512C">
        <w:rPr>
          <w:rFonts w:ascii="Times New Roman" w:hAnsi="Times New Roman" w:cs="Times New Roman"/>
          <w:sz w:val="24"/>
          <w:szCs w:val="24"/>
        </w:rPr>
        <w:t>own function, I will include separate explanation on each method</w:t>
      </w:r>
      <w:r w:rsidR="00C74FBD" w:rsidRPr="0047512C">
        <w:rPr>
          <w:rFonts w:ascii="Times New Roman" w:hAnsi="Times New Roman" w:cs="Times New Roman"/>
          <w:sz w:val="24"/>
          <w:szCs w:val="24"/>
        </w:rPr>
        <w:t>:</w:t>
      </w:r>
    </w:p>
    <w:p w14:paraId="2409FC3E" w14:textId="5A7D7B31" w:rsidR="00C74FBD" w:rsidRPr="0047512C" w:rsidRDefault="001D6F55" w:rsidP="00C74FBD">
      <w:pPr>
        <w:pStyle w:val="a7"/>
        <w:numPr>
          <w:ilvl w:val="0"/>
          <w:numId w:val="4"/>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Deposit and getBalance</w:t>
      </w:r>
      <w:r w:rsidR="007E5328" w:rsidRPr="0047512C">
        <w:rPr>
          <w:rFonts w:ascii="Times New Roman" w:hAnsi="Times New Roman" w:cs="Times New Roman"/>
          <w:sz w:val="24"/>
          <w:szCs w:val="24"/>
        </w:rPr>
        <w:t xml:space="preserve"> (both double inputs/outputs)</w:t>
      </w:r>
    </w:p>
    <w:p w14:paraId="78E0494C" w14:textId="63E3C2CE" w:rsidR="00CC5F98" w:rsidRPr="0047512C" w:rsidRDefault="00CC5F98" w:rsidP="00CC5F98">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Expected result: The sum of all deposit value should equal to the </w:t>
      </w:r>
      <w:r w:rsidR="00BF1ED4" w:rsidRPr="0047512C">
        <w:rPr>
          <w:rFonts w:ascii="Times New Roman" w:hAnsi="Times New Roman" w:cs="Times New Roman"/>
          <w:sz w:val="24"/>
          <w:szCs w:val="24"/>
        </w:rPr>
        <w:t>return value of getBalance</w:t>
      </w:r>
    </w:p>
    <w:p w14:paraId="6122EB45" w14:textId="5E7AA0C9" w:rsidR="00DB2534" w:rsidRPr="0047512C" w:rsidRDefault="00DB2534" w:rsidP="00CC5F98">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Result: </w:t>
      </w:r>
      <w:r w:rsidR="004F4FE6" w:rsidRPr="0047512C">
        <w:rPr>
          <w:rFonts w:ascii="Times New Roman" w:hAnsi="Times New Roman" w:cs="Times New Roman"/>
          <w:sz w:val="24"/>
          <w:szCs w:val="24"/>
        </w:rPr>
        <w:t>Success:</w:t>
      </w:r>
    </w:p>
    <w:p w14:paraId="0AA8624B" w14:textId="5FD5C6A3" w:rsidR="00DB2534" w:rsidRPr="0047512C" w:rsidRDefault="00DB2534" w:rsidP="00CC5F98">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1A212F58" w14:textId="77777777" w:rsidR="00DB2534" w:rsidRPr="0047512C" w:rsidRDefault="00DB2534" w:rsidP="00CC5F98">
      <w:pPr>
        <w:pStyle w:val="a7"/>
        <w:ind w:left="1140" w:firstLineChars="0" w:firstLine="0"/>
        <w:jc w:val="left"/>
        <w:rPr>
          <w:rFonts w:ascii="Times New Roman" w:hAnsi="Times New Roman" w:cs="Times New Roman"/>
          <w:sz w:val="24"/>
          <w:szCs w:val="24"/>
        </w:rPr>
      </w:pPr>
    </w:p>
    <w:p w14:paraId="38C412C5" w14:textId="77777777" w:rsidR="004F4FE6" w:rsidRPr="0047512C" w:rsidRDefault="004F4FE6" w:rsidP="004F4FE6">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deposit(2000.5)</w:t>
      </w:r>
    </w:p>
    <w:p w14:paraId="5510F325" w14:textId="77777777" w:rsidR="004F4FE6" w:rsidRPr="0047512C" w:rsidRDefault="004F4FE6" w:rsidP="004F4FE6">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deposit(2999.5)</w:t>
      </w:r>
    </w:p>
    <w:p w14:paraId="064CBBA5" w14:textId="77777777" w:rsidR="004F4FE6" w:rsidRPr="0047512C" w:rsidRDefault="004F4FE6" w:rsidP="004F4FE6">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26328C15" w14:textId="2E75A170" w:rsidR="00E4140C" w:rsidRPr="0047512C" w:rsidRDefault="004F4FE6" w:rsidP="007679BF">
      <w:pPr>
        <w:ind w:left="1140" w:firstLine="420"/>
        <w:jc w:val="left"/>
        <w:rPr>
          <w:rFonts w:ascii="Times New Roman" w:hAnsi="Times New Roman" w:cs="Times New Roman"/>
          <w:sz w:val="24"/>
          <w:szCs w:val="24"/>
        </w:rPr>
      </w:pPr>
      <w:r w:rsidRPr="0047512C">
        <w:rPr>
          <w:rFonts w:ascii="Times New Roman" w:hAnsi="Times New Roman" w:cs="Times New Roman"/>
          <w:sz w:val="24"/>
          <w:szCs w:val="24"/>
        </w:rPr>
        <w:t>5000.0</w:t>
      </w:r>
    </w:p>
    <w:p w14:paraId="49BF5705" w14:textId="144861C7" w:rsidR="00E4140C" w:rsidRPr="0047512C" w:rsidRDefault="00E4140C" w:rsidP="00E4140C">
      <w:pPr>
        <w:pStyle w:val="a7"/>
        <w:numPr>
          <w:ilvl w:val="0"/>
          <w:numId w:val="4"/>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w:t>
      </w:r>
      <w:r w:rsidR="000A3D71" w:rsidRPr="0047512C">
        <w:rPr>
          <w:rFonts w:ascii="Times New Roman" w:hAnsi="Times New Roman" w:cs="Times New Roman"/>
          <w:sz w:val="24"/>
          <w:szCs w:val="24"/>
        </w:rPr>
        <w:t>d</w:t>
      </w:r>
      <w:r w:rsidRPr="0047512C">
        <w:rPr>
          <w:rFonts w:ascii="Times New Roman" w:hAnsi="Times New Roman" w:cs="Times New Roman"/>
          <w:sz w:val="24"/>
          <w:szCs w:val="24"/>
        </w:rPr>
        <w:t>raw (double)</w:t>
      </w:r>
    </w:p>
    <w:p w14:paraId="410754B7" w14:textId="0486FF70" w:rsidR="001C479B" w:rsidRPr="0047512C" w:rsidRDefault="001C479B" w:rsidP="0047512C">
      <w:pPr>
        <w:ind w:left="1140"/>
        <w:jc w:val="left"/>
        <w:rPr>
          <w:rFonts w:ascii="Times New Roman" w:hAnsi="Times New Roman" w:cs="Times New Roman"/>
          <w:sz w:val="24"/>
          <w:szCs w:val="24"/>
        </w:rPr>
      </w:pPr>
      <w:r w:rsidRPr="0047512C">
        <w:rPr>
          <w:rFonts w:ascii="Times New Roman" w:hAnsi="Times New Roman" w:cs="Times New Roman"/>
          <w:sz w:val="24"/>
          <w:szCs w:val="24"/>
        </w:rPr>
        <w:t xml:space="preserve">In this method, there are three possible </w:t>
      </w:r>
      <w:r w:rsidR="002D48F3" w:rsidRPr="0047512C">
        <w:rPr>
          <w:rFonts w:ascii="Times New Roman" w:hAnsi="Times New Roman" w:cs="Times New Roman"/>
          <w:sz w:val="24"/>
          <w:szCs w:val="24"/>
        </w:rPr>
        <w:t>situations (</w:t>
      </w:r>
      <w:r w:rsidR="009F256E" w:rsidRPr="0047512C">
        <w:rPr>
          <w:rFonts w:ascii="Times New Roman" w:hAnsi="Times New Roman" w:cs="Times New Roman"/>
          <w:sz w:val="24"/>
          <w:szCs w:val="24"/>
        </w:rPr>
        <w:t xml:space="preserve">balance value is </w:t>
      </w:r>
      <w:r w:rsidR="006D7D1E" w:rsidRPr="0047512C">
        <w:rPr>
          <w:rFonts w:ascii="Times New Roman" w:hAnsi="Times New Roman" w:cs="Times New Roman"/>
          <w:sz w:val="24"/>
          <w:szCs w:val="24"/>
        </w:rPr>
        <w:t>continuing</w:t>
      </w:r>
      <w:r w:rsidR="002D48F3" w:rsidRPr="0047512C">
        <w:rPr>
          <w:rFonts w:ascii="Times New Roman" w:hAnsi="Times New Roman" w:cs="Times New Roman"/>
          <w:sz w:val="24"/>
          <w:szCs w:val="24"/>
        </w:rPr>
        <w:t xml:space="preserve"> in </w:t>
      </w:r>
      <w:r w:rsidR="009716C2" w:rsidRPr="0047512C">
        <w:rPr>
          <w:rFonts w:ascii="Times New Roman" w:hAnsi="Times New Roman" w:cs="Times New Roman"/>
          <w:sz w:val="24"/>
          <w:szCs w:val="24"/>
        </w:rPr>
        <w:t>withdraw test</w:t>
      </w:r>
      <w:r w:rsidR="002D48F3" w:rsidRPr="0047512C">
        <w:rPr>
          <w:rFonts w:ascii="Times New Roman" w:hAnsi="Times New Roman" w:cs="Times New Roman"/>
          <w:sz w:val="24"/>
          <w:szCs w:val="24"/>
        </w:rPr>
        <w:t xml:space="preserve"> process</w:t>
      </w:r>
      <w:r w:rsidR="00D10E8D" w:rsidRPr="0047512C">
        <w:rPr>
          <w:rFonts w:ascii="Times New Roman" w:hAnsi="Times New Roman" w:cs="Times New Roman"/>
          <w:sz w:val="24"/>
          <w:szCs w:val="24"/>
        </w:rPr>
        <w:t>, and the withdraw limit is 2, the withdraw</w:t>
      </w:r>
      <w:r w:rsidR="009716C2" w:rsidRPr="0047512C">
        <w:rPr>
          <w:rFonts w:ascii="Times New Roman" w:hAnsi="Times New Roman" w:cs="Times New Roman"/>
          <w:sz w:val="24"/>
          <w:szCs w:val="24"/>
        </w:rPr>
        <w:t xml:space="preserve"> time is 0</w:t>
      </w:r>
      <w:r w:rsidR="0071117F" w:rsidRPr="0047512C">
        <w:rPr>
          <w:rFonts w:ascii="Times New Roman" w:hAnsi="Times New Roman" w:cs="Times New Roman"/>
          <w:sz w:val="24"/>
          <w:szCs w:val="24"/>
        </w:rPr>
        <w:t xml:space="preserve">, withdraw fee: </w:t>
      </w:r>
      <w:r w:rsidR="00CB6EE3" w:rsidRPr="0047512C">
        <w:rPr>
          <w:rFonts w:ascii="Times New Roman" w:hAnsi="Times New Roman" w:cs="Times New Roman"/>
          <w:sz w:val="24"/>
          <w:szCs w:val="24"/>
        </w:rPr>
        <w:t>4</w:t>
      </w:r>
      <w:r w:rsidR="00AA4324" w:rsidRPr="0047512C">
        <w:rPr>
          <w:rFonts w:ascii="Times New Roman" w:hAnsi="Times New Roman" w:cs="Times New Roman"/>
          <w:sz w:val="24"/>
          <w:szCs w:val="24"/>
        </w:rPr>
        <w:t>0</w:t>
      </w:r>
      <w:r w:rsidR="002D48F3" w:rsidRPr="0047512C">
        <w:rPr>
          <w:rFonts w:ascii="Times New Roman" w:hAnsi="Times New Roman" w:cs="Times New Roman"/>
          <w:sz w:val="24"/>
          <w:szCs w:val="24"/>
        </w:rPr>
        <w:t>)</w:t>
      </w:r>
      <w:r w:rsidRPr="0047512C">
        <w:rPr>
          <w:rFonts w:ascii="Times New Roman" w:hAnsi="Times New Roman" w:cs="Times New Roman"/>
          <w:sz w:val="24"/>
          <w:szCs w:val="24"/>
        </w:rPr>
        <w:t>:</w:t>
      </w:r>
    </w:p>
    <w:p w14:paraId="70E17328" w14:textId="090D0B8A" w:rsidR="001C479B" w:rsidRPr="0047512C" w:rsidRDefault="00FA5C48" w:rsidP="001C479B">
      <w:pPr>
        <w:pStyle w:val="a7"/>
        <w:numPr>
          <w:ilvl w:val="0"/>
          <w:numId w:val="5"/>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Withdraw </w:t>
      </w:r>
      <w:r w:rsidR="00064BEA" w:rsidRPr="0047512C">
        <w:rPr>
          <w:rFonts w:ascii="Times New Roman" w:hAnsi="Times New Roman" w:cs="Times New Roman"/>
          <w:sz w:val="24"/>
          <w:szCs w:val="24"/>
        </w:rPr>
        <w:t xml:space="preserve">amount </w:t>
      </w:r>
      <w:r w:rsidRPr="0047512C">
        <w:rPr>
          <w:rFonts w:ascii="Times New Roman" w:hAnsi="Times New Roman" w:cs="Times New Roman"/>
          <w:sz w:val="24"/>
          <w:szCs w:val="24"/>
        </w:rPr>
        <w:t xml:space="preserve">is smaller than the </w:t>
      </w:r>
      <w:r w:rsidR="00064BEA" w:rsidRPr="0047512C">
        <w:rPr>
          <w:rFonts w:ascii="Times New Roman" w:hAnsi="Times New Roman" w:cs="Times New Roman"/>
          <w:sz w:val="24"/>
          <w:szCs w:val="24"/>
        </w:rPr>
        <w:t xml:space="preserve">balance and </w:t>
      </w:r>
      <w:r w:rsidR="005E4034" w:rsidRPr="0047512C">
        <w:rPr>
          <w:rFonts w:ascii="Times New Roman" w:hAnsi="Times New Roman" w:cs="Times New Roman"/>
          <w:sz w:val="24"/>
          <w:szCs w:val="24"/>
        </w:rPr>
        <w:t xml:space="preserve">not </w:t>
      </w:r>
      <w:r w:rsidR="00F6457C" w:rsidRPr="0047512C">
        <w:rPr>
          <w:rFonts w:ascii="Times New Roman" w:hAnsi="Times New Roman" w:cs="Times New Roman"/>
          <w:sz w:val="24"/>
          <w:szCs w:val="24"/>
        </w:rPr>
        <w:t>over the withdraw limit</w:t>
      </w:r>
    </w:p>
    <w:p w14:paraId="1AF5C327" w14:textId="6BA14F6A" w:rsidR="00406696" w:rsidRPr="0047512C" w:rsidRDefault="00406696" w:rsidP="0040669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Expected result: balance reduced by the </w:t>
      </w:r>
      <w:r w:rsidR="00BD561D" w:rsidRPr="0047512C">
        <w:rPr>
          <w:rFonts w:ascii="Times New Roman" w:hAnsi="Times New Roman" w:cs="Times New Roman"/>
          <w:sz w:val="24"/>
          <w:szCs w:val="24"/>
        </w:rPr>
        <w:t>withdraw amount</w:t>
      </w:r>
    </w:p>
    <w:p w14:paraId="614C7AC5" w14:textId="77777777" w:rsidR="00406696" w:rsidRPr="0047512C" w:rsidRDefault="00406696" w:rsidP="0040669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4E0EBBF8" w14:textId="2B773B7F" w:rsidR="00406696" w:rsidRPr="0047512C" w:rsidRDefault="00406696" w:rsidP="0040669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r w:rsidR="00590BF2" w:rsidRPr="0047512C">
        <w:rPr>
          <w:rFonts w:ascii="Times New Roman" w:hAnsi="Times New Roman" w:cs="Times New Roman"/>
          <w:sz w:val="24"/>
          <w:szCs w:val="24"/>
        </w:rPr>
        <w:t>:</w:t>
      </w:r>
    </w:p>
    <w:p w14:paraId="266B05F7" w14:textId="5C8A61CD" w:rsidR="00406696" w:rsidRPr="0047512C" w:rsidRDefault="00590BF2"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gt; test.deposit(5000)</w:t>
      </w:r>
    </w:p>
    <w:p w14:paraId="26907B3E"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1000)</w:t>
      </w:r>
    </w:p>
    <w:p w14:paraId="0FD4B23F"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6DC6E19E"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01CA5639"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4000.0</w:t>
      </w:r>
    </w:p>
    <w:p w14:paraId="4A5A8ADE"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lastRenderedPageBreak/>
        <w:t>&gt; test.withdraw(1000)</w:t>
      </w:r>
    </w:p>
    <w:p w14:paraId="0E8E4F67"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0488EA5A"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1393408F"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3000.0</w:t>
      </w:r>
    </w:p>
    <w:p w14:paraId="2813E5C7" w14:textId="77777777" w:rsidR="00ED2A47" w:rsidRPr="0047512C" w:rsidRDefault="00ED2A47" w:rsidP="00ED2A47">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5000)</w:t>
      </w:r>
    </w:p>
    <w:p w14:paraId="270391E3" w14:textId="1E62CC33" w:rsidR="00590BF2" w:rsidRPr="0047512C" w:rsidRDefault="00ED2A47"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false</w:t>
      </w:r>
    </w:p>
    <w:p w14:paraId="41022C28" w14:textId="77777777" w:rsidR="001E1361" w:rsidRPr="0047512C" w:rsidRDefault="001E1361" w:rsidP="00ED2A47">
      <w:pPr>
        <w:pStyle w:val="a7"/>
        <w:ind w:left="1500" w:firstLineChars="0" w:firstLine="0"/>
        <w:jc w:val="left"/>
        <w:rPr>
          <w:rFonts w:ascii="Times New Roman" w:hAnsi="Times New Roman" w:cs="Times New Roman"/>
          <w:sz w:val="24"/>
          <w:szCs w:val="24"/>
        </w:rPr>
      </w:pPr>
    </w:p>
    <w:p w14:paraId="2410E6D5" w14:textId="45764DDC" w:rsidR="00F6457C" w:rsidRPr="0047512C" w:rsidRDefault="00F6457C" w:rsidP="00F6457C">
      <w:pPr>
        <w:pStyle w:val="a7"/>
        <w:numPr>
          <w:ilvl w:val="0"/>
          <w:numId w:val="5"/>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smaller than the balance and over the withdraw limit</w:t>
      </w:r>
      <w:r w:rsidR="00850902">
        <w:rPr>
          <w:rFonts w:ascii="Times New Roman" w:hAnsi="Times New Roman" w:cs="Times New Roman"/>
          <w:sz w:val="24"/>
          <w:szCs w:val="24"/>
        </w:rPr>
        <w:t xml:space="preserve"> </w:t>
      </w:r>
      <w:r w:rsidR="009E60CA">
        <w:rPr>
          <w:rFonts w:ascii="Times New Roman" w:hAnsi="Times New Roman" w:cs="Times New Roman"/>
          <w:sz w:val="24"/>
          <w:szCs w:val="24"/>
        </w:rPr>
        <w:t xml:space="preserve">     </w:t>
      </w:r>
    </w:p>
    <w:p w14:paraId="24E9986E" w14:textId="6B9C5ACE" w:rsidR="00BD561D" w:rsidRPr="0047512C" w:rsidRDefault="00406696" w:rsidP="0040669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Expected result: </w:t>
      </w:r>
      <w:r w:rsidR="00BD561D" w:rsidRPr="0047512C">
        <w:rPr>
          <w:rFonts w:ascii="Times New Roman" w:hAnsi="Times New Roman" w:cs="Times New Roman"/>
          <w:sz w:val="24"/>
          <w:szCs w:val="24"/>
        </w:rPr>
        <w:t>balance reduced by the withdraw amount and the</w:t>
      </w:r>
      <w:r w:rsidR="001A5831" w:rsidRPr="0047512C">
        <w:rPr>
          <w:rFonts w:ascii="Times New Roman" w:hAnsi="Times New Roman" w:cs="Times New Roman"/>
          <w:sz w:val="24"/>
          <w:szCs w:val="24"/>
        </w:rPr>
        <w:t xml:space="preserve"> withdraw fee</w:t>
      </w:r>
    </w:p>
    <w:p w14:paraId="0FB79121" w14:textId="43440E69" w:rsidR="00406696" w:rsidRPr="0047512C" w:rsidRDefault="00406696" w:rsidP="0040669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10474655" w14:textId="3A7D5868" w:rsidR="00406696" w:rsidRPr="0047512C" w:rsidRDefault="00406696" w:rsidP="0040669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r w:rsidR="001E1361" w:rsidRPr="0047512C">
        <w:rPr>
          <w:rFonts w:ascii="Times New Roman" w:hAnsi="Times New Roman" w:cs="Times New Roman"/>
          <w:sz w:val="24"/>
          <w:szCs w:val="24"/>
        </w:rPr>
        <w:t>:</w:t>
      </w:r>
    </w:p>
    <w:p w14:paraId="75B553E9" w14:textId="77777777" w:rsidR="001E1361" w:rsidRPr="0047512C" w:rsidRDefault="001E1361" w:rsidP="001E1361">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1000)</w:t>
      </w:r>
    </w:p>
    <w:p w14:paraId="48611272" w14:textId="77777777" w:rsidR="001E1361" w:rsidRPr="0047512C" w:rsidRDefault="001E1361" w:rsidP="001E1361">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4F0D828B" w14:textId="77777777" w:rsidR="001E1361" w:rsidRPr="0047512C" w:rsidRDefault="001E1361" w:rsidP="001E1361">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5455F43F" w14:textId="1FCBE228" w:rsidR="001E1361" w:rsidRPr="0047512C" w:rsidRDefault="001E1361" w:rsidP="001E1361">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19</w:t>
      </w:r>
      <w:r w:rsidR="005662F2" w:rsidRPr="0047512C">
        <w:rPr>
          <w:rFonts w:ascii="Times New Roman" w:hAnsi="Times New Roman" w:cs="Times New Roman"/>
          <w:sz w:val="24"/>
          <w:szCs w:val="24"/>
        </w:rPr>
        <w:t>6</w:t>
      </w:r>
      <w:r w:rsidRPr="0047512C">
        <w:rPr>
          <w:rFonts w:ascii="Times New Roman" w:hAnsi="Times New Roman" w:cs="Times New Roman"/>
          <w:sz w:val="24"/>
          <w:szCs w:val="24"/>
        </w:rPr>
        <w:t>0.0</w:t>
      </w:r>
    </w:p>
    <w:p w14:paraId="27FF2405" w14:textId="77777777" w:rsidR="00406696" w:rsidRPr="0047512C" w:rsidRDefault="00406696" w:rsidP="00406696">
      <w:pPr>
        <w:pStyle w:val="a7"/>
        <w:ind w:left="1500" w:firstLineChars="0" w:firstLine="0"/>
        <w:jc w:val="left"/>
        <w:rPr>
          <w:rFonts w:ascii="Times New Roman" w:hAnsi="Times New Roman" w:cs="Times New Roman"/>
          <w:sz w:val="24"/>
          <w:szCs w:val="24"/>
        </w:rPr>
      </w:pPr>
    </w:p>
    <w:p w14:paraId="5ECA3287" w14:textId="190F881D" w:rsidR="00F6457C" w:rsidRPr="0047512C" w:rsidRDefault="00F6457C" w:rsidP="001C479B">
      <w:pPr>
        <w:pStyle w:val="a7"/>
        <w:numPr>
          <w:ilvl w:val="0"/>
          <w:numId w:val="5"/>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Withdraw amount is larger than the </w:t>
      </w:r>
      <w:r w:rsidR="00AE1B20" w:rsidRPr="0047512C">
        <w:rPr>
          <w:rFonts w:ascii="Times New Roman" w:hAnsi="Times New Roman" w:cs="Times New Roman"/>
          <w:sz w:val="24"/>
          <w:szCs w:val="24"/>
        </w:rPr>
        <w:t>balance</w:t>
      </w:r>
    </w:p>
    <w:p w14:paraId="15865E6B" w14:textId="611943CF" w:rsidR="00AE1B20" w:rsidRPr="0047512C" w:rsidRDefault="00406696" w:rsidP="00AE1B20">
      <w:pPr>
        <w:ind w:left="1500"/>
        <w:jc w:val="left"/>
        <w:rPr>
          <w:rFonts w:ascii="Times New Roman" w:hAnsi="Times New Roman" w:cs="Times New Roman"/>
          <w:sz w:val="24"/>
          <w:szCs w:val="24"/>
        </w:rPr>
      </w:pPr>
      <w:r w:rsidRPr="0047512C">
        <w:rPr>
          <w:rFonts w:ascii="Times New Roman" w:hAnsi="Times New Roman" w:cs="Times New Roman"/>
          <w:sz w:val="24"/>
          <w:szCs w:val="24"/>
        </w:rPr>
        <w:t>Expected result: nothing happens</w:t>
      </w:r>
    </w:p>
    <w:p w14:paraId="5E8FE1DA" w14:textId="3AA91A4A" w:rsidR="00406696" w:rsidRPr="0047512C" w:rsidRDefault="00406696" w:rsidP="00AE1B20">
      <w:pPr>
        <w:ind w:left="150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0ABF4F9C" w14:textId="569FBCA9" w:rsidR="00406696" w:rsidRPr="0047512C" w:rsidRDefault="00406696" w:rsidP="00AE1B20">
      <w:pPr>
        <w:ind w:left="1500"/>
        <w:jc w:val="left"/>
        <w:rPr>
          <w:rFonts w:ascii="Times New Roman" w:hAnsi="Times New Roman" w:cs="Times New Roman"/>
          <w:sz w:val="24"/>
          <w:szCs w:val="24"/>
        </w:rPr>
      </w:pPr>
      <w:r w:rsidRPr="0047512C">
        <w:rPr>
          <w:rFonts w:ascii="Times New Roman" w:hAnsi="Times New Roman" w:cs="Times New Roman"/>
          <w:sz w:val="24"/>
          <w:szCs w:val="24"/>
        </w:rPr>
        <w:t>Test code</w:t>
      </w:r>
      <w:r w:rsidR="001E1361" w:rsidRPr="0047512C">
        <w:rPr>
          <w:rFonts w:ascii="Times New Roman" w:hAnsi="Times New Roman" w:cs="Times New Roman"/>
          <w:sz w:val="24"/>
          <w:szCs w:val="24"/>
        </w:rPr>
        <w:t>:</w:t>
      </w:r>
    </w:p>
    <w:p w14:paraId="4AEDD807" w14:textId="77777777" w:rsidR="001E1361" w:rsidRPr="0047512C" w:rsidRDefault="001E1361" w:rsidP="007679BF">
      <w:pPr>
        <w:pStyle w:val="a7"/>
        <w:ind w:left="168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5000)</w:t>
      </w:r>
    </w:p>
    <w:p w14:paraId="21855E4F" w14:textId="067C36EF" w:rsidR="001E1361" w:rsidRPr="0047512C" w:rsidRDefault="009F256E" w:rsidP="009F256E">
      <w:pPr>
        <w:pStyle w:val="a7"/>
        <w:ind w:left="1740" w:firstLineChars="0" w:firstLine="360"/>
        <w:jc w:val="left"/>
        <w:rPr>
          <w:rFonts w:ascii="Times New Roman" w:hAnsi="Times New Roman" w:cs="Times New Roman"/>
          <w:sz w:val="24"/>
          <w:szCs w:val="24"/>
        </w:rPr>
      </w:pPr>
      <w:r w:rsidRPr="0047512C">
        <w:rPr>
          <w:rFonts w:ascii="Times New Roman" w:hAnsi="Times New Roman" w:cs="Times New Roman"/>
          <w:sz w:val="24"/>
          <w:szCs w:val="24"/>
        </w:rPr>
        <w:t>f</w:t>
      </w:r>
      <w:r w:rsidR="001E1361" w:rsidRPr="0047512C">
        <w:rPr>
          <w:rFonts w:ascii="Times New Roman" w:hAnsi="Times New Roman" w:cs="Times New Roman"/>
          <w:sz w:val="24"/>
          <w:szCs w:val="24"/>
        </w:rPr>
        <w:t>alse</w:t>
      </w:r>
    </w:p>
    <w:p w14:paraId="0427AEF7" w14:textId="77777777" w:rsidR="009F256E" w:rsidRPr="0047512C" w:rsidRDefault="009F256E" w:rsidP="009F256E">
      <w:pPr>
        <w:pStyle w:val="a7"/>
        <w:ind w:left="174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76C75335" w14:textId="5312704F" w:rsidR="009F256E" w:rsidRPr="0047512C" w:rsidRDefault="009F256E" w:rsidP="009F256E">
      <w:pPr>
        <w:pStyle w:val="a7"/>
        <w:ind w:left="1740" w:firstLineChars="0" w:firstLine="360"/>
        <w:jc w:val="left"/>
        <w:rPr>
          <w:rFonts w:ascii="Times New Roman" w:hAnsi="Times New Roman" w:cs="Times New Roman"/>
          <w:sz w:val="24"/>
          <w:szCs w:val="24"/>
        </w:rPr>
      </w:pPr>
      <w:r w:rsidRPr="0047512C">
        <w:rPr>
          <w:rFonts w:ascii="Times New Roman" w:hAnsi="Times New Roman" w:cs="Times New Roman"/>
          <w:sz w:val="24"/>
          <w:szCs w:val="24"/>
        </w:rPr>
        <w:t>19</w:t>
      </w:r>
      <w:r w:rsidR="005662F2" w:rsidRPr="0047512C">
        <w:rPr>
          <w:rFonts w:ascii="Times New Roman" w:hAnsi="Times New Roman" w:cs="Times New Roman"/>
          <w:sz w:val="24"/>
          <w:szCs w:val="24"/>
        </w:rPr>
        <w:t>6</w:t>
      </w:r>
      <w:r w:rsidRPr="0047512C">
        <w:rPr>
          <w:rFonts w:ascii="Times New Roman" w:hAnsi="Times New Roman" w:cs="Times New Roman"/>
          <w:sz w:val="24"/>
          <w:szCs w:val="24"/>
        </w:rPr>
        <w:t>0.0</w:t>
      </w:r>
    </w:p>
    <w:p w14:paraId="5BA458C1" w14:textId="77777777" w:rsidR="001E1361" w:rsidRPr="0047512C" w:rsidRDefault="001E1361" w:rsidP="00AE1B20">
      <w:pPr>
        <w:ind w:left="1500"/>
        <w:jc w:val="left"/>
        <w:rPr>
          <w:rFonts w:ascii="Times New Roman" w:hAnsi="Times New Roman" w:cs="Times New Roman"/>
          <w:sz w:val="24"/>
          <w:szCs w:val="24"/>
        </w:rPr>
      </w:pPr>
    </w:p>
    <w:p w14:paraId="66B508FD" w14:textId="78C8ACE2" w:rsidR="00E4140C" w:rsidRPr="0047512C" w:rsidRDefault="00901D55" w:rsidP="00E4140C">
      <w:pPr>
        <w:pStyle w:val="a7"/>
        <w:numPr>
          <w:ilvl w:val="0"/>
          <w:numId w:val="4"/>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Draft (double)</w:t>
      </w:r>
    </w:p>
    <w:p w14:paraId="64CE9CCA" w14:textId="1E1C1130" w:rsidR="00CE156E" w:rsidRPr="0047512C" w:rsidRDefault="00CE156E" w:rsidP="0047512C">
      <w:pPr>
        <w:ind w:left="1140"/>
        <w:jc w:val="left"/>
        <w:rPr>
          <w:rFonts w:ascii="Times New Roman" w:hAnsi="Times New Roman" w:cs="Times New Roman"/>
          <w:sz w:val="24"/>
          <w:szCs w:val="24"/>
        </w:rPr>
      </w:pPr>
      <w:r w:rsidRPr="0047512C">
        <w:rPr>
          <w:rFonts w:ascii="Times New Roman" w:hAnsi="Times New Roman" w:cs="Times New Roman"/>
          <w:sz w:val="24"/>
          <w:szCs w:val="24"/>
        </w:rPr>
        <w:t xml:space="preserve">In this method, there are three possible situations (balance value is </w:t>
      </w:r>
      <w:r w:rsidR="006D7D1E" w:rsidRPr="0047512C">
        <w:rPr>
          <w:rFonts w:ascii="Times New Roman" w:hAnsi="Times New Roman" w:cs="Times New Roman"/>
          <w:sz w:val="24"/>
          <w:szCs w:val="24"/>
        </w:rPr>
        <w:t>continuing</w:t>
      </w:r>
      <w:r w:rsidRPr="0047512C">
        <w:rPr>
          <w:rFonts w:ascii="Times New Roman" w:hAnsi="Times New Roman" w:cs="Times New Roman"/>
          <w:sz w:val="24"/>
          <w:szCs w:val="24"/>
        </w:rPr>
        <w:t xml:space="preserve"> in </w:t>
      </w:r>
      <w:r w:rsidR="009716C2" w:rsidRPr="0047512C">
        <w:rPr>
          <w:rFonts w:ascii="Times New Roman" w:hAnsi="Times New Roman" w:cs="Times New Roman"/>
          <w:sz w:val="24"/>
          <w:szCs w:val="24"/>
        </w:rPr>
        <w:t xml:space="preserve">the withdrawDraft test </w:t>
      </w:r>
      <w:r w:rsidRPr="0047512C">
        <w:rPr>
          <w:rFonts w:ascii="Times New Roman" w:hAnsi="Times New Roman" w:cs="Times New Roman"/>
          <w:sz w:val="24"/>
          <w:szCs w:val="24"/>
        </w:rPr>
        <w:t>process</w:t>
      </w:r>
      <w:r w:rsidR="009716C2" w:rsidRPr="0047512C">
        <w:rPr>
          <w:rFonts w:ascii="Times New Roman" w:hAnsi="Times New Roman" w:cs="Times New Roman"/>
          <w:sz w:val="24"/>
          <w:szCs w:val="24"/>
        </w:rPr>
        <w:t>, and the withdraw limit is 2, the withdraw time is 0</w:t>
      </w:r>
      <w:r w:rsidR="0071117F" w:rsidRPr="0047512C">
        <w:rPr>
          <w:rFonts w:ascii="Times New Roman" w:hAnsi="Times New Roman" w:cs="Times New Roman"/>
          <w:sz w:val="24"/>
          <w:szCs w:val="24"/>
        </w:rPr>
        <w:t xml:space="preserve">, withdraw fee: </w:t>
      </w:r>
      <w:r w:rsidR="0066041F" w:rsidRPr="0047512C">
        <w:rPr>
          <w:rFonts w:ascii="Times New Roman" w:hAnsi="Times New Roman" w:cs="Times New Roman"/>
          <w:sz w:val="24"/>
          <w:szCs w:val="24"/>
        </w:rPr>
        <w:t>4</w:t>
      </w:r>
      <w:r w:rsidR="0071117F" w:rsidRPr="0047512C">
        <w:rPr>
          <w:rFonts w:ascii="Times New Roman" w:hAnsi="Times New Roman" w:cs="Times New Roman"/>
          <w:sz w:val="24"/>
          <w:szCs w:val="24"/>
        </w:rPr>
        <w:t>0, bounced check fee: 30</w:t>
      </w:r>
      <w:r w:rsidRPr="0047512C">
        <w:rPr>
          <w:rFonts w:ascii="Times New Roman" w:hAnsi="Times New Roman" w:cs="Times New Roman"/>
          <w:sz w:val="24"/>
          <w:szCs w:val="24"/>
        </w:rPr>
        <w:t>):</w:t>
      </w:r>
    </w:p>
    <w:p w14:paraId="6561E79E" w14:textId="60D7D553" w:rsidR="00CE156E" w:rsidRPr="0047512C" w:rsidRDefault="00CE156E" w:rsidP="00CE156E">
      <w:pPr>
        <w:pStyle w:val="a7"/>
        <w:numPr>
          <w:ilvl w:val="0"/>
          <w:numId w:val="6"/>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smaller than the balance and not over the withdraw limit</w:t>
      </w:r>
    </w:p>
    <w:p w14:paraId="77FF8A5C" w14:textId="77777777" w:rsidR="00CE156E" w:rsidRPr="0047512C" w:rsidRDefault="00CE156E" w:rsidP="00CE156E">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Expected result: balance reduced by the withdraw amount</w:t>
      </w:r>
    </w:p>
    <w:p w14:paraId="216BF631" w14:textId="77777777" w:rsidR="00CE156E" w:rsidRPr="0047512C" w:rsidRDefault="00CE156E" w:rsidP="00CE156E">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45D07890" w14:textId="77777777" w:rsidR="00CE156E" w:rsidRPr="0047512C" w:rsidRDefault="00CE156E" w:rsidP="00CE156E">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3DCCF9F9"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7B9EA091"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5000.0</w:t>
      </w:r>
    </w:p>
    <w:p w14:paraId="0F82D616"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Draft(1000)</w:t>
      </w:r>
    </w:p>
    <w:p w14:paraId="295BC3C3"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4071EB67"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6D60A6E8"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4000.0</w:t>
      </w:r>
    </w:p>
    <w:p w14:paraId="2FEFFFFA"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Draft(1000)</w:t>
      </w:r>
    </w:p>
    <w:p w14:paraId="253BF0AA"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078C713E" w14:textId="77777777" w:rsidR="007A5C7D" w:rsidRPr="0047512C" w:rsidRDefault="007A5C7D" w:rsidP="007A5C7D">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lastRenderedPageBreak/>
        <w:t>&gt; test.getBalance()</w:t>
      </w:r>
    </w:p>
    <w:p w14:paraId="5960CF84" w14:textId="31E115F1" w:rsidR="007A5C7D" w:rsidRPr="0047512C" w:rsidRDefault="007A5C7D"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3000.0</w:t>
      </w:r>
    </w:p>
    <w:p w14:paraId="15D4578F" w14:textId="06A5C8BF" w:rsidR="00CE156E" w:rsidRPr="0047512C" w:rsidRDefault="00CE156E" w:rsidP="006D7D1E">
      <w:pPr>
        <w:pStyle w:val="a7"/>
        <w:numPr>
          <w:ilvl w:val="0"/>
          <w:numId w:val="6"/>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smaller than the balance and over the withdraw limit</w:t>
      </w:r>
    </w:p>
    <w:p w14:paraId="0E2FB89C" w14:textId="77777777" w:rsidR="00CE156E" w:rsidRPr="0047512C" w:rsidRDefault="00CE156E" w:rsidP="00CE156E">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Expected result: balance reduced by the withdraw amount and the withdraw fee</w:t>
      </w:r>
    </w:p>
    <w:p w14:paraId="57C9F0DE" w14:textId="77777777" w:rsidR="00CE156E" w:rsidRPr="0047512C" w:rsidRDefault="00CE156E" w:rsidP="00CE156E">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792A5753" w14:textId="77777777" w:rsidR="00CE156E" w:rsidRPr="0047512C" w:rsidRDefault="00CE156E" w:rsidP="00CE156E">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566EFB2F" w14:textId="77777777" w:rsidR="00053252" w:rsidRPr="0047512C" w:rsidRDefault="00053252" w:rsidP="00053252">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Draft(1000)</w:t>
      </w:r>
    </w:p>
    <w:p w14:paraId="7AA70D8B" w14:textId="77777777" w:rsidR="00053252" w:rsidRPr="0047512C" w:rsidRDefault="00053252" w:rsidP="00053252">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75BF74AB" w14:textId="77777777" w:rsidR="00053252" w:rsidRPr="0047512C" w:rsidRDefault="00053252" w:rsidP="00053252">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734F77AB" w14:textId="0F0F8962" w:rsidR="00053252" w:rsidRPr="0047512C" w:rsidRDefault="00053252"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19</w:t>
      </w:r>
      <w:r w:rsidR="007E3737" w:rsidRPr="0047512C">
        <w:rPr>
          <w:rFonts w:ascii="Times New Roman" w:hAnsi="Times New Roman" w:cs="Times New Roman"/>
          <w:sz w:val="24"/>
          <w:szCs w:val="24"/>
        </w:rPr>
        <w:t>6</w:t>
      </w:r>
      <w:r w:rsidRPr="0047512C">
        <w:rPr>
          <w:rFonts w:ascii="Times New Roman" w:hAnsi="Times New Roman" w:cs="Times New Roman"/>
          <w:sz w:val="24"/>
          <w:szCs w:val="24"/>
        </w:rPr>
        <w:t>0.0</w:t>
      </w:r>
    </w:p>
    <w:p w14:paraId="0D694543" w14:textId="36D7035D" w:rsidR="006D7D1E" w:rsidRPr="0047512C" w:rsidRDefault="006D7D1E" w:rsidP="006D7D1E">
      <w:pPr>
        <w:pStyle w:val="a7"/>
        <w:numPr>
          <w:ilvl w:val="0"/>
          <w:numId w:val="6"/>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larger than the balance</w:t>
      </w:r>
    </w:p>
    <w:p w14:paraId="1A92D783" w14:textId="7E7F8F7E" w:rsidR="006D7D1E" w:rsidRPr="0047512C" w:rsidRDefault="006D7D1E" w:rsidP="006D7D1E">
      <w:pPr>
        <w:ind w:left="1500"/>
        <w:jc w:val="left"/>
        <w:rPr>
          <w:rFonts w:ascii="Times New Roman" w:hAnsi="Times New Roman" w:cs="Times New Roman"/>
          <w:sz w:val="24"/>
          <w:szCs w:val="24"/>
        </w:rPr>
      </w:pPr>
      <w:r w:rsidRPr="0047512C">
        <w:rPr>
          <w:rFonts w:ascii="Times New Roman" w:hAnsi="Times New Roman" w:cs="Times New Roman"/>
          <w:sz w:val="24"/>
          <w:szCs w:val="24"/>
        </w:rPr>
        <w:t>Expected result: balance is reduced by the bounced check fee</w:t>
      </w:r>
    </w:p>
    <w:p w14:paraId="0E626A99" w14:textId="77777777" w:rsidR="006D7D1E" w:rsidRPr="0047512C" w:rsidRDefault="006D7D1E" w:rsidP="006D7D1E">
      <w:pPr>
        <w:ind w:left="150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70A03749" w14:textId="77777777" w:rsidR="006D7D1E" w:rsidRPr="0047512C" w:rsidRDefault="006D7D1E" w:rsidP="006D7D1E">
      <w:pPr>
        <w:ind w:left="150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665408A2" w14:textId="77777777" w:rsidR="008720E3" w:rsidRPr="0047512C" w:rsidRDefault="008720E3" w:rsidP="008720E3">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Draft(5000)</w:t>
      </w:r>
    </w:p>
    <w:p w14:paraId="40DC1115" w14:textId="77777777" w:rsidR="008720E3" w:rsidRPr="0047512C" w:rsidRDefault="008720E3" w:rsidP="008720E3">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false</w:t>
      </w:r>
    </w:p>
    <w:p w14:paraId="5588317D" w14:textId="77777777" w:rsidR="008720E3" w:rsidRPr="0047512C" w:rsidRDefault="008720E3" w:rsidP="008720E3">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25DA24CA" w14:textId="6A29D964" w:rsidR="00CE156E" w:rsidRPr="0047512C" w:rsidRDefault="00053252"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1</w:t>
      </w:r>
      <w:r w:rsidR="008720E3" w:rsidRPr="0047512C">
        <w:rPr>
          <w:rFonts w:ascii="Times New Roman" w:hAnsi="Times New Roman" w:cs="Times New Roman"/>
          <w:sz w:val="24"/>
          <w:szCs w:val="24"/>
        </w:rPr>
        <w:t>9</w:t>
      </w:r>
      <w:r w:rsidR="005E1F06" w:rsidRPr="0047512C">
        <w:rPr>
          <w:rFonts w:ascii="Times New Roman" w:hAnsi="Times New Roman" w:cs="Times New Roman"/>
          <w:sz w:val="24"/>
          <w:szCs w:val="24"/>
        </w:rPr>
        <w:t>3</w:t>
      </w:r>
      <w:r w:rsidR="008720E3" w:rsidRPr="0047512C">
        <w:rPr>
          <w:rFonts w:ascii="Times New Roman" w:hAnsi="Times New Roman" w:cs="Times New Roman"/>
          <w:sz w:val="24"/>
          <w:szCs w:val="24"/>
        </w:rPr>
        <w:t>0.0</w:t>
      </w:r>
    </w:p>
    <w:p w14:paraId="3EAFCA54" w14:textId="71C97101" w:rsidR="00901D55" w:rsidRPr="0047512C" w:rsidRDefault="000A3D71" w:rsidP="00E4140C">
      <w:pPr>
        <w:pStyle w:val="a7"/>
        <w:numPr>
          <w:ilvl w:val="0"/>
          <w:numId w:val="4"/>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ATM</w:t>
      </w:r>
      <w:r w:rsidR="001C479B" w:rsidRPr="0047512C">
        <w:rPr>
          <w:rFonts w:ascii="Times New Roman" w:hAnsi="Times New Roman" w:cs="Times New Roman"/>
          <w:sz w:val="24"/>
          <w:szCs w:val="24"/>
        </w:rPr>
        <w:t xml:space="preserve"> (double)</w:t>
      </w:r>
    </w:p>
    <w:p w14:paraId="4901EF00" w14:textId="3509A5DE" w:rsidR="0066041F" w:rsidRPr="0047512C" w:rsidRDefault="0066041F" w:rsidP="0047512C">
      <w:pPr>
        <w:ind w:left="1140"/>
        <w:jc w:val="left"/>
        <w:rPr>
          <w:rFonts w:ascii="Times New Roman" w:hAnsi="Times New Roman" w:cs="Times New Roman"/>
          <w:sz w:val="24"/>
          <w:szCs w:val="24"/>
        </w:rPr>
      </w:pPr>
      <w:r w:rsidRPr="0047512C">
        <w:rPr>
          <w:rFonts w:ascii="Times New Roman" w:hAnsi="Times New Roman" w:cs="Times New Roman"/>
          <w:sz w:val="24"/>
          <w:szCs w:val="24"/>
        </w:rPr>
        <w:t xml:space="preserve">In this method, there are three possible situations (balance value is continuing in the withdrawATM test process, and the withdraw limit is 2, the withdraw time is 0, withdraw fee: 40, ATM fee: </w:t>
      </w:r>
      <w:r w:rsidR="00FE2DFC" w:rsidRPr="0047512C">
        <w:rPr>
          <w:rFonts w:ascii="Times New Roman" w:hAnsi="Times New Roman" w:cs="Times New Roman"/>
          <w:sz w:val="24"/>
          <w:szCs w:val="24"/>
        </w:rPr>
        <w:t>2</w:t>
      </w:r>
      <w:r w:rsidRPr="0047512C">
        <w:rPr>
          <w:rFonts w:ascii="Times New Roman" w:hAnsi="Times New Roman" w:cs="Times New Roman"/>
          <w:sz w:val="24"/>
          <w:szCs w:val="24"/>
        </w:rPr>
        <w:t>0):</w:t>
      </w:r>
    </w:p>
    <w:p w14:paraId="1CD665D1" w14:textId="38B41C07" w:rsidR="008F414F" w:rsidRPr="0047512C" w:rsidRDefault="008F414F" w:rsidP="008F414F">
      <w:pPr>
        <w:pStyle w:val="a7"/>
        <w:numPr>
          <w:ilvl w:val="0"/>
          <w:numId w:val="8"/>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smaller than the balance and not over the withdraw limit</w:t>
      </w:r>
    </w:p>
    <w:p w14:paraId="680CCE87" w14:textId="378D7E12" w:rsidR="008F414F" w:rsidRPr="0047512C" w:rsidRDefault="008F414F" w:rsidP="008F414F">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Expected result: balance reduced by the withdraw amount and the ATM fee</w:t>
      </w:r>
    </w:p>
    <w:p w14:paraId="4E5BF572" w14:textId="77777777" w:rsidR="008F414F" w:rsidRPr="0047512C" w:rsidRDefault="008F414F" w:rsidP="008F414F">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38E3FF8A" w14:textId="77777777" w:rsidR="008F414F" w:rsidRPr="0047512C" w:rsidRDefault="008F414F" w:rsidP="008F414F">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61103D13"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4703DD17"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5000.0</w:t>
      </w:r>
    </w:p>
    <w:p w14:paraId="7A45975D"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5ACCCD16"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7DE49A08"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45F62B54"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3980.0</w:t>
      </w:r>
    </w:p>
    <w:p w14:paraId="0FE90A43"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7A3B7085"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5558A9C2" w14:textId="77777777" w:rsidR="001F7840" w:rsidRPr="0047512C" w:rsidRDefault="001F7840" w:rsidP="001F784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55971552" w14:textId="457552AA" w:rsidR="001F7840" w:rsidRPr="0047512C" w:rsidRDefault="001F7840"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2960.0</w:t>
      </w:r>
    </w:p>
    <w:p w14:paraId="0424080B" w14:textId="3A149B01" w:rsidR="008F414F" w:rsidRPr="0047512C" w:rsidRDefault="008F414F" w:rsidP="008F414F">
      <w:pPr>
        <w:pStyle w:val="a7"/>
        <w:numPr>
          <w:ilvl w:val="0"/>
          <w:numId w:val="8"/>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smaller than the balance and over the withdraw limit</w:t>
      </w:r>
    </w:p>
    <w:p w14:paraId="75553541" w14:textId="74C4F880" w:rsidR="008F414F" w:rsidRPr="0047512C" w:rsidRDefault="008F414F" w:rsidP="008F414F">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Expected result: balance reduced by the withdraw amount and the withdraw fee and the ATM fee</w:t>
      </w:r>
    </w:p>
    <w:p w14:paraId="60E905B5" w14:textId="77777777" w:rsidR="008F414F" w:rsidRPr="0047512C" w:rsidRDefault="008F414F" w:rsidP="008F414F">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lastRenderedPageBreak/>
        <w:t>Result: Success</w:t>
      </w:r>
    </w:p>
    <w:p w14:paraId="668CDDC6" w14:textId="77777777" w:rsidR="008F414F" w:rsidRPr="0047512C" w:rsidRDefault="008F414F" w:rsidP="008F414F">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1E4A1DAA" w14:textId="77777777" w:rsidR="00396D12" w:rsidRPr="0047512C" w:rsidRDefault="00396D12" w:rsidP="00396D12">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1C60C4B2" w14:textId="77777777" w:rsidR="00396D12" w:rsidRPr="0047512C" w:rsidRDefault="00396D12" w:rsidP="00396D12">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true</w:t>
      </w:r>
    </w:p>
    <w:p w14:paraId="4766B482" w14:textId="77777777" w:rsidR="00396D12" w:rsidRPr="0047512C" w:rsidRDefault="00396D12" w:rsidP="00396D12">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27603E3F" w14:textId="4A27C2E2" w:rsidR="00396D12" w:rsidRPr="0047512C" w:rsidRDefault="00396D12" w:rsidP="00396D12">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1900.0</w:t>
      </w:r>
    </w:p>
    <w:p w14:paraId="41CE7F71" w14:textId="49ED669F" w:rsidR="008F414F" w:rsidRPr="0047512C" w:rsidRDefault="008F414F" w:rsidP="008F414F">
      <w:pPr>
        <w:pStyle w:val="a7"/>
        <w:numPr>
          <w:ilvl w:val="0"/>
          <w:numId w:val="9"/>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Withdraw amount is larger than the balance</w:t>
      </w:r>
    </w:p>
    <w:p w14:paraId="29FBD6E9" w14:textId="77777777" w:rsidR="008F414F" w:rsidRPr="0047512C" w:rsidRDefault="008F414F" w:rsidP="008F414F">
      <w:pPr>
        <w:ind w:left="1500"/>
        <w:jc w:val="left"/>
        <w:rPr>
          <w:rFonts w:ascii="Times New Roman" w:hAnsi="Times New Roman" w:cs="Times New Roman"/>
          <w:sz w:val="24"/>
          <w:szCs w:val="24"/>
        </w:rPr>
      </w:pPr>
      <w:r w:rsidRPr="0047512C">
        <w:rPr>
          <w:rFonts w:ascii="Times New Roman" w:hAnsi="Times New Roman" w:cs="Times New Roman"/>
          <w:sz w:val="24"/>
          <w:szCs w:val="24"/>
        </w:rPr>
        <w:t>Expected result: nothing happens</w:t>
      </w:r>
    </w:p>
    <w:p w14:paraId="3D707FB6" w14:textId="77777777" w:rsidR="008F414F" w:rsidRPr="0047512C" w:rsidRDefault="008F414F" w:rsidP="008F414F">
      <w:pPr>
        <w:ind w:left="150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1FE04582" w14:textId="77777777" w:rsidR="008F414F" w:rsidRPr="0047512C" w:rsidRDefault="008F414F" w:rsidP="008F414F">
      <w:pPr>
        <w:ind w:left="150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1AED3585" w14:textId="77777777" w:rsidR="0007264F" w:rsidRPr="0047512C" w:rsidRDefault="0007264F" w:rsidP="0007264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withdrawATM(5000)</w:t>
      </w:r>
    </w:p>
    <w:p w14:paraId="192ADF59" w14:textId="77777777" w:rsidR="0007264F" w:rsidRPr="0047512C" w:rsidRDefault="0007264F" w:rsidP="0007264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false</w:t>
      </w:r>
    </w:p>
    <w:p w14:paraId="1CC71D5F" w14:textId="77777777" w:rsidR="0007264F" w:rsidRPr="0047512C" w:rsidRDefault="0007264F" w:rsidP="0007264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730496F6" w14:textId="33FB42B0" w:rsidR="0007264F" w:rsidRPr="0047512C" w:rsidRDefault="0007264F" w:rsidP="00065652">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1900.0</w:t>
      </w:r>
    </w:p>
    <w:p w14:paraId="71C88D20" w14:textId="2E166CFF" w:rsidR="00904753" w:rsidRPr="0047512C" w:rsidRDefault="00904753" w:rsidP="00904753">
      <w:pPr>
        <w:pStyle w:val="a7"/>
        <w:numPr>
          <w:ilvl w:val="0"/>
          <w:numId w:val="4"/>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For all three withdraw method, there is a possible situation that the </w:t>
      </w:r>
      <w:r w:rsidR="004334C3" w:rsidRPr="0047512C">
        <w:rPr>
          <w:rFonts w:ascii="Times New Roman" w:hAnsi="Times New Roman" w:cs="Times New Roman"/>
          <w:sz w:val="24"/>
          <w:szCs w:val="24"/>
        </w:rPr>
        <w:t>withdraw</w:t>
      </w:r>
      <w:r w:rsidR="007B661C" w:rsidRPr="0047512C">
        <w:rPr>
          <w:rFonts w:ascii="Times New Roman" w:hAnsi="Times New Roman" w:cs="Times New Roman"/>
          <w:sz w:val="24"/>
          <w:szCs w:val="24"/>
        </w:rPr>
        <w:t xml:space="preserve"> limits </w:t>
      </w:r>
      <w:r w:rsidR="00756B69" w:rsidRPr="0047512C">
        <w:rPr>
          <w:rFonts w:ascii="Times New Roman" w:hAnsi="Times New Roman" w:cs="Times New Roman"/>
          <w:sz w:val="24"/>
          <w:szCs w:val="24"/>
        </w:rPr>
        <w:t>sets to</w:t>
      </w:r>
      <w:r w:rsidR="007B661C" w:rsidRPr="0047512C">
        <w:rPr>
          <w:rFonts w:ascii="Times New Roman" w:hAnsi="Times New Roman" w:cs="Times New Roman"/>
          <w:sz w:val="24"/>
          <w:szCs w:val="24"/>
        </w:rPr>
        <w:t xml:space="preserve"> </w:t>
      </w:r>
      <w:r w:rsidR="00756B69" w:rsidRPr="0047512C">
        <w:rPr>
          <w:rFonts w:ascii="Times New Roman" w:hAnsi="Times New Roman" w:cs="Times New Roman"/>
          <w:sz w:val="24"/>
          <w:szCs w:val="24"/>
        </w:rPr>
        <w:t xml:space="preserve">0, which means that the </w:t>
      </w:r>
      <w:r w:rsidR="00631D31" w:rsidRPr="0047512C">
        <w:rPr>
          <w:rFonts w:ascii="Times New Roman" w:hAnsi="Times New Roman" w:cs="Times New Roman"/>
          <w:sz w:val="24"/>
          <w:szCs w:val="24"/>
        </w:rPr>
        <w:t>withdraw limits is infinite</w:t>
      </w:r>
      <w:r w:rsidR="009F6E8F" w:rsidRPr="0047512C">
        <w:rPr>
          <w:rFonts w:ascii="Times New Roman" w:hAnsi="Times New Roman" w:cs="Times New Roman"/>
          <w:sz w:val="24"/>
          <w:szCs w:val="24"/>
        </w:rPr>
        <w:t xml:space="preserve"> and no </w:t>
      </w:r>
      <w:r w:rsidR="00C85E51" w:rsidRPr="0047512C">
        <w:rPr>
          <w:rFonts w:ascii="Times New Roman" w:hAnsi="Times New Roman" w:cs="Times New Roman"/>
          <w:sz w:val="24"/>
          <w:szCs w:val="24"/>
        </w:rPr>
        <w:t>withdraw fee is applied anyway and here is the test code</w:t>
      </w:r>
      <w:r w:rsidR="0071738A" w:rsidRPr="0047512C">
        <w:rPr>
          <w:rFonts w:ascii="Times New Roman" w:hAnsi="Times New Roman" w:cs="Times New Roman"/>
          <w:sz w:val="24"/>
          <w:szCs w:val="24"/>
        </w:rPr>
        <w:t>(since the method</w:t>
      </w:r>
      <w:r w:rsidR="00AE262D" w:rsidRPr="0047512C">
        <w:rPr>
          <w:rFonts w:ascii="Times New Roman" w:hAnsi="Times New Roman" w:cs="Times New Roman"/>
          <w:sz w:val="24"/>
          <w:szCs w:val="24"/>
        </w:rPr>
        <w:t xml:space="preserve">s’ </w:t>
      </w:r>
      <w:r w:rsidR="00967BE2" w:rsidRPr="0047512C">
        <w:rPr>
          <w:rFonts w:ascii="Times New Roman" w:hAnsi="Times New Roman" w:cs="Times New Roman"/>
          <w:sz w:val="24"/>
          <w:szCs w:val="24"/>
        </w:rPr>
        <w:t>judging</w:t>
      </w:r>
      <w:r w:rsidR="00AE262D" w:rsidRPr="0047512C">
        <w:rPr>
          <w:rFonts w:ascii="Times New Roman" w:hAnsi="Times New Roman" w:cs="Times New Roman"/>
          <w:sz w:val="24"/>
          <w:szCs w:val="24"/>
        </w:rPr>
        <w:t xml:space="preserve"> part</w:t>
      </w:r>
      <w:r w:rsidR="00B30B8D" w:rsidRPr="0047512C">
        <w:rPr>
          <w:rFonts w:ascii="Times New Roman" w:hAnsi="Times New Roman" w:cs="Times New Roman"/>
          <w:sz w:val="24"/>
          <w:szCs w:val="24"/>
        </w:rPr>
        <w:t>(withdraw, withdrawDraft and withdrawATM)</w:t>
      </w:r>
      <w:r w:rsidR="00AE262D" w:rsidRPr="0047512C">
        <w:rPr>
          <w:rFonts w:ascii="Times New Roman" w:hAnsi="Times New Roman" w:cs="Times New Roman"/>
          <w:sz w:val="24"/>
          <w:szCs w:val="24"/>
        </w:rPr>
        <w:t xml:space="preserve"> of the </w:t>
      </w:r>
      <w:r w:rsidR="00B30B8D" w:rsidRPr="0047512C">
        <w:rPr>
          <w:rFonts w:ascii="Times New Roman" w:hAnsi="Times New Roman" w:cs="Times New Roman"/>
          <w:sz w:val="24"/>
          <w:szCs w:val="24"/>
        </w:rPr>
        <w:t>withdraw</w:t>
      </w:r>
      <w:r w:rsidR="00F84619" w:rsidRPr="0047512C">
        <w:rPr>
          <w:rFonts w:ascii="Times New Roman" w:hAnsi="Times New Roman" w:cs="Times New Roman"/>
          <w:sz w:val="24"/>
          <w:szCs w:val="24"/>
        </w:rPr>
        <w:t xml:space="preserve"> limit </w:t>
      </w:r>
      <w:r w:rsidR="00B30B8D" w:rsidRPr="0047512C">
        <w:rPr>
          <w:rFonts w:ascii="Times New Roman" w:hAnsi="Times New Roman" w:cs="Times New Roman"/>
          <w:sz w:val="24"/>
          <w:szCs w:val="24"/>
        </w:rPr>
        <w:t>are identical, I choose to use withdrawATM as an example.)</w:t>
      </w:r>
      <w:r w:rsidR="0071738A" w:rsidRPr="0047512C">
        <w:rPr>
          <w:rFonts w:ascii="Times New Roman" w:hAnsi="Times New Roman" w:cs="Times New Roman"/>
          <w:sz w:val="24"/>
          <w:szCs w:val="24"/>
        </w:rPr>
        <w:t xml:space="preserve"> </w:t>
      </w:r>
    </w:p>
    <w:p w14:paraId="2C0D1A6C" w14:textId="79EC566B" w:rsidR="00C85E51" w:rsidRPr="0047512C" w:rsidRDefault="001A032D" w:rsidP="001A032D">
      <w:pPr>
        <w:ind w:left="1140"/>
        <w:jc w:val="left"/>
        <w:rPr>
          <w:rFonts w:ascii="Times New Roman" w:hAnsi="Times New Roman" w:cs="Times New Roman"/>
          <w:sz w:val="24"/>
          <w:szCs w:val="24"/>
        </w:rPr>
      </w:pPr>
      <w:r w:rsidRPr="0047512C">
        <w:rPr>
          <w:rFonts w:ascii="Times New Roman" w:hAnsi="Times New Roman" w:cs="Times New Roman"/>
          <w:sz w:val="24"/>
          <w:szCs w:val="24"/>
        </w:rPr>
        <w:t>Expected result: each time</w:t>
      </w:r>
      <w:r w:rsidR="00B00FA0" w:rsidRPr="0047512C">
        <w:rPr>
          <w:rFonts w:ascii="Times New Roman" w:hAnsi="Times New Roman" w:cs="Times New Roman"/>
          <w:sz w:val="24"/>
          <w:szCs w:val="24"/>
        </w:rPr>
        <w:t xml:space="preserve"> or withdrawing, only </w:t>
      </w:r>
      <w:r w:rsidR="005F62FE" w:rsidRPr="0047512C">
        <w:rPr>
          <w:rFonts w:ascii="Times New Roman" w:hAnsi="Times New Roman" w:cs="Times New Roman"/>
          <w:sz w:val="24"/>
          <w:szCs w:val="24"/>
        </w:rPr>
        <w:t xml:space="preserve">the </w:t>
      </w:r>
      <w:r w:rsidR="00B84EFA" w:rsidRPr="0047512C">
        <w:rPr>
          <w:rFonts w:ascii="Times New Roman" w:hAnsi="Times New Roman" w:cs="Times New Roman"/>
          <w:sz w:val="24"/>
          <w:szCs w:val="24"/>
        </w:rPr>
        <w:t>ATM fee</w:t>
      </w:r>
      <w:r w:rsidR="005F62FE" w:rsidRPr="0047512C">
        <w:rPr>
          <w:rFonts w:ascii="Times New Roman" w:hAnsi="Times New Roman" w:cs="Times New Roman"/>
          <w:sz w:val="24"/>
          <w:szCs w:val="24"/>
        </w:rPr>
        <w:t xml:space="preserve"> </w:t>
      </w:r>
      <w:r w:rsidR="0071738A" w:rsidRPr="0047512C">
        <w:rPr>
          <w:rFonts w:ascii="Times New Roman" w:hAnsi="Times New Roman" w:cs="Times New Roman"/>
          <w:sz w:val="24"/>
          <w:szCs w:val="24"/>
        </w:rPr>
        <w:t xml:space="preserve">and withdraw amount </w:t>
      </w:r>
      <w:r w:rsidR="005F62FE" w:rsidRPr="0047512C">
        <w:rPr>
          <w:rFonts w:ascii="Times New Roman" w:hAnsi="Times New Roman" w:cs="Times New Roman"/>
          <w:sz w:val="24"/>
          <w:szCs w:val="24"/>
        </w:rPr>
        <w:t xml:space="preserve">is reduced </w:t>
      </w:r>
    </w:p>
    <w:p w14:paraId="080478A0" w14:textId="54A6F21E" w:rsidR="00B30B8D" w:rsidRPr="0047512C" w:rsidRDefault="00B30B8D" w:rsidP="001A032D">
      <w:pPr>
        <w:ind w:left="114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47F3CD77" w14:textId="3975476B" w:rsidR="00B30B8D" w:rsidRPr="0047512C" w:rsidRDefault="00B30B8D" w:rsidP="001A032D">
      <w:pPr>
        <w:ind w:left="114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4C937B2E"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BankAccount test = new BankAccount (0.20, 1000, 10, 20, 30)</w:t>
      </w:r>
    </w:p>
    <w:p w14:paraId="50E96190"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deposit(5000)</w:t>
      </w:r>
    </w:p>
    <w:p w14:paraId="2450A097"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setWithdrawLimit(0)</w:t>
      </w:r>
    </w:p>
    <w:p w14:paraId="442D7B13"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setWithdrawFee(40)</w:t>
      </w:r>
    </w:p>
    <w:p w14:paraId="1FD766EA"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2593DEC6"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true</w:t>
      </w:r>
    </w:p>
    <w:p w14:paraId="34D61B83"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14EA324E"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3980.0</w:t>
      </w:r>
    </w:p>
    <w:p w14:paraId="77989946"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343D0273"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true</w:t>
      </w:r>
    </w:p>
    <w:p w14:paraId="2393BE89"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76014F8E"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2960.0</w:t>
      </w:r>
    </w:p>
    <w:p w14:paraId="2B55E6DC"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19864B88"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true</w:t>
      </w:r>
    </w:p>
    <w:p w14:paraId="500C706E"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08420581"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1940.0</w:t>
      </w:r>
    </w:p>
    <w:p w14:paraId="67D9DBA9"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withdrawATM(1000)</w:t>
      </w:r>
    </w:p>
    <w:p w14:paraId="2BCCCC45"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true</w:t>
      </w:r>
    </w:p>
    <w:p w14:paraId="6AC53FCA" w14:textId="77777777" w:rsidR="00FB4A57"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683961BB" w14:textId="2C2D2896" w:rsidR="00B30B8D" w:rsidRPr="0047512C" w:rsidRDefault="00FB4A57" w:rsidP="00FB4A57">
      <w:pPr>
        <w:ind w:left="1140"/>
        <w:jc w:val="left"/>
        <w:rPr>
          <w:rFonts w:ascii="Times New Roman" w:hAnsi="Times New Roman" w:cs="Times New Roman"/>
          <w:sz w:val="24"/>
          <w:szCs w:val="24"/>
        </w:rPr>
      </w:pPr>
      <w:r w:rsidRPr="0047512C">
        <w:rPr>
          <w:rFonts w:ascii="Times New Roman" w:hAnsi="Times New Roman" w:cs="Times New Roman"/>
          <w:sz w:val="24"/>
          <w:szCs w:val="24"/>
        </w:rPr>
        <w:t>920.0</w:t>
      </w:r>
    </w:p>
    <w:p w14:paraId="5FB0C6D1" w14:textId="0D1D171F" w:rsidR="00065652" w:rsidRPr="0047512C" w:rsidRDefault="00065652" w:rsidP="008F414F">
      <w:pPr>
        <w:jc w:val="left"/>
        <w:rPr>
          <w:rFonts w:ascii="Times New Roman" w:hAnsi="Times New Roman" w:cs="Times New Roman"/>
          <w:sz w:val="24"/>
          <w:szCs w:val="24"/>
        </w:rPr>
      </w:pPr>
      <w:r w:rsidRPr="0047512C">
        <w:rPr>
          <w:rFonts w:ascii="Times New Roman" w:hAnsi="Times New Roman" w:cs="Times New Roman"/>
          <w:sz w:val="24"/>
          <w:szCs w:val="24"/>
        </w:rPr>
        <w:lastRenderedPageBreak/>
        <w:t>3. Increment Methods</w:t>
      </w:r>
    </w:p>
    <w:p w14:paraId="666045B2" w14:textId="5EDFF9CF" w:rsidR="00271593" w:rsidRPr="0047512C" w:rsidRDefault="00271593"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 xml:space="preserve">Note: for test purpose, I include the getter and setter method of boolean </w:t>
      </w:r>
      <w:r w:rsidR="00420537" w:rsidRPr="0047512C">
        <w:rPr>
          <w:rFonts w:ascii="Times New Roman" w:hAnsi="Times New Roman" w:cs="Times New Roman"/>
          <w:sz w:val="24"/>
          <w:szCs w:val="24"/>
        </w:rPr>
        <w:t xml:space="preserve">overdraftFlag and double </w:t>
      </w:r>
      <w:r w:rsidR="00534D64" w:rsidRPr="0047512C">
        <w:rPr>
          <w:rFonts w:ascii="Times New Roman" w:hAnsi="Times New Roman" w:cs="Times New Roman"/>
          <w:sz w:val="24"/>
          <w:szCs w:val="24"/>
        </w:rPr>
        <w:t xml:space="preserve">interestEarned, and in the </w:t>
      </w:r>
      <w:r w:rsidR="00A659DD" w:rsidRPr="0047512C">
        <w:rPr>
          <w:rFonts w:ascii="Times New Roman" w:hAnsi="Times New Roman" w:cs="Times New Roman"/>
          <w:sz w:val="24"/>
          <w:szCs w:val="24"/>
        </w:rPr>
        <w:t xml:space="preserve">submitted code, they are </w:t>
      </w:r>
      <w:r w:rsidR="00F16A6B" w:rsidRPr="0047512C">
        <w:rPr>
          <w:rFonts w:ascii="Times New Roman" w:hAnsi="Times New Roman" w:cs="Times New Roman"/>
          <w:sz w:val="24"/>
          <w:szCs w:val="24"/>
        </w:rPr>
        <w:t>deleted</w:t>
      </w:r>
      <w:r w:rsidR="00A659DD" w:rsidRPr="0047512C">
        <w:rPr>
          <w:rFonts w:ascii="Times New Roman" w:hAnsi="Times New Roman" w:cs="Times New Roman"/>
          <w:sz w:val="24"/>
          <w:szCs w:val="24"/>
        </w:rPr>
        <w:t xml:space="preserve">. </w:t>
      </w:r>
      <w:r w:rsidR="00DE0FFD" w:rsidRPr="0047512C">
        <w:rPr>
          <w:rFonts w:ascii="Times New Roman" w:hAnsi="Times New Roman" w:cs="Times New Roman"/>
          <w:sz w:val="24"/>
          <w:szCs w:val="24"/>
        </w:rPr>
        <w:t>The start interest earned so far is 1000 for test purpose</w:t>
      </w:r>
    </w:p>
    <w:p w14:paraId="7B246EF3" w14:textId="77777777" w:rsidR="00230EB0" w:rsidRPr="0047512C" w:rsidRDefault="00230EB0" w:rsidP="00230EB0">
      <w:pPr>
        <w:ind w:left="420"/>
        <w:jc w:val="left"/>
        <w:rPr>
          <w:rFonts w:ascii="Times New Roman" w:hAnsi="Times New Roman" w:cs="Times New Roman"/>
          <w:sz w:val="24"/>
          <w:szCs w:val="24"/>
        </w:rPr>
      </w:pPr>
    </w:p>
    <w:p w14:paraId="5575F0AB" w14:textId="77777777" w:rsidR="00230EB0" w:rsidRPr="0047512C" w:rsidRDefault="00F95BCA" w:rsidP="00230EB0">
      <w:pPr>
        <w:jc w:val="left"/>
        <w:rPr>
          <w:rFonts w:ascii="Times New Roman" w:hAnsi="Times New Roman" w:cs="Times New Roman"/>
          <w:sz w:val="24"/>
          <w:szCs w:val="24"/>
        </w:rPr>
      </w:pPr>
      <w:r w:rsidRPr="0047512C">
        <w:rPr>
          <w:rFonts w:ascii="Times New Roman" w:hAnsi="Times New Roman" w:cs="Times New Roman"/>
          <w:sz w:val="24"/>
          <w:szCs w:val="24"/>
        </w:rPr>
        <w:tab/>
      </w:r>
      <w:r w:rsidR="00230EB0" w:rsidRPr="0047512C">
        <w:rPr>
          <w:rFonts w:ascii="Times New Roman" w:hAnsi="Times New Roman" w:cs="Times New Roman"/>
          <w:sz w:val="24"/>
          <w:szCs w:val="24"/>
        </w:rPr>
        <w:t>// test purpose method</w:t>
      </w:r>
    </w:p>
    <w:p w14:paraId="289EC682" w14:textId="20051A49"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 This method allows user to set the account's overdraft flag</w:t>
      </w:r>
    </w:p>
    <w:p w14:paraId="6E3242C3" w14:textId="1085F412"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 xml:space="preserve">public </w:t>
      </w:r>
      <w:r w:rsidR="008B0DA3" w:rsidRPr="0047512C">
        <w:rPr>
          <w:rFonts w:ascii="Times New Roman" w:hAnsi="Times New Roman" w:cs="Times New Roman"/>
          <w:sz w:val="24"/>
          <w:szCs w:val="24"/>
        </w:rPr>
        <w:t xml:space="preserve">void </w:t>
      </w:r>
      <w:r w:rsidRPr="0047512C">
        <w:rPr>
          <w:rFonts w:ascii="Times New Roman" w:hAnsi="Times New Roman" w:cs="Times New Roman"/>
          <w:sz w:val="24"/>
          <w:szCs w:val="24"/>
        </w:rPr>
        <w:t>setOverdraftFlag( boolean overdraftFlag){</w:t>
      </w:r>
    </w:p>
    <w:p w14:paraId="1938355E" w14:textId="44343D8A"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this.overdraftFlag = overdraftFlag;</w:t>
      </w:r>
    </w:p>
    <w:p w14:paraId="1C641AD0" w14:textId="2329B937"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w:t>
      </w:r>
    </w:p>
    <w:p w14:paraId="476551DD" w14:textId="77777777" w:rsidR="00230EB0" w:rsidRPr="0047512C" w:rsidRDefault="00230EB0" w:rsidP="00230EB0">
      <w:pPr>
        <w:jc w:val="left"/>
        <w:rPr>
          <w:rFonts w:ascii="Times New Roman" w:hAnsi="Times New Roman" w:cs="Times New Roman"/>
          <w:sz w:val="24"/>
          <w:szCs w:val="24"/>
        </w:rPr>
      </w:pPr>
    </w:p>
    <w:p w14:paraId="15025CE3" w14:textId="12B343E8"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 This method allows user to check the account's overdraft flag</w:t>
      </w:r>
    </w:p>
    <w:p w14:paraId="16B21C87" w14:textId="49F12D08"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 xml:space="preserve">public </w:t>
      </w:r>
      <w:r w:rsidR="008B0DA3" w:rsidRPr="0047512C">
        <w:rPr>
          <w:rFonts w:ascii="Times New Roman" w:hAnsi="Times New Roman" w:cs="Times New Roman"/>
          <w:sz w:val="24"/>
          <w:szCs w:val="24"/>
        </w:rPr>
        <w:t xml:space="preserve">boolean </w:t>
      </w:r>
      <w:r w:rsidRPr="0047512C">
        <w:rPr>
          <w:rFonts w:ascii="Times New Roman" w:hAnsi="Times New Roman" w:cs="Times New Roman"/>
          <w:sz w:val="24"/>
          <w:szCs w:val="24"/>
        </w:rPr>
        <w:t>setOverdraftFlag(){</w:t>
      </w:r>
    </w:p>
    <w:p w14:paraId="49FD1307" w14:textId="0C45AEC5"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return overdraftFlag;</w:t>
      </w:r>
    </w:p>
    <w:p w14:paraId="0CCFBEED" w14:textId="684E8393"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w:t>
      </w:r>
    </w:p>
    <w:p w14:paraId="18DC333C" w14:textId="77777777"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p>
    <w:p w14:paraId="52A653EC" w14:textId="271A7E3A"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 This method allows user to set the account's interest earned</w:t>
      </w:r>
    </w:p>
    <w:p w14:paraId="51EE5761" w14:textId="3E694DD6"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public void setInterestEarned( double interestEarned){</w:t>
      </w:r>
    </w:p>
    <w:p w14:paraId="3F9B0B7D" w14:textId="68DBF19E"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this.interestEarned = interestEarned;</w:t>
      </w:r>
    </w:p>
    <w:p w14:paraId="3A149FCA" w14:textId="58D1234C"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w:t>
      </w:r>
    </w:p>
    <w:p w14:paraId="4442D901" w14:textId="77777777" w:rsidR="00230EB0" w:rsidRPr="0047512C" w:rsidRDefault="00230EB0" w:rsidP="00230EB0">
      <w:pPr>
        <w:jc w:val="left"/>
        <w:rPr>
          <w:rFonts w:ascii="Times New Roman" w:hAnsi="Times New Roman" w:cs="Times New Roman"/>
          <w:sz w:val="24"/>
          <w:szCs w:val="24"/>
        </w:rPr>
      </w:pPr>
    </w:p>
    <w:p w14:paraId="538BE649" w14:textId="6A43FFD6"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 This method allows user to check the account's interest earned</w:t>
      </w:r>
    </w:p>
    <w:p w14:paraId="390E6014" w14:textId="4DBA9DCB"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public double getInterestEarned(){</w:t>
      </w:r>
    </w:p>
    <w:p w14:paraId="7788A5C5" w14:textId="0B44418D" w:rsidR="00230EB0"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return interestEarned;</w:t>
      </w:r>
    </w:p>
    <w:p w14:paraId="283DDE8B" w14:textId="549378AA" w:rsidR="006E050C" w:rsidRPr="0047512C" w:rsidRDefault="00230EB0" w:rsidP="00230EB0">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t>}</w:t>
      </w:r>
    </w:p>
    <w:p w14:paraId="07C5DC59" w14:textId="36641319" w:rsidR="00065652" w:rsidRPr="0047512C" w:rsidRDefault="00A659DD" w:rsidP="00DE0FFD">
      <w:pPr>
        <w:jc w:val="left"/>
        <w:rPr>
          <w:rFonts w:ascii="Times New Roman" w:hAnsi="Times New Roman" w:cs="Times New Roman"/>
          <w:sz w:val="24"/>
          <w:szCs w:val="24"/>
        </w:rPr>
      </w:pPr>
      <w:r w:rsidRPr="0047512C">
        <w:rPr>
          <w:rFonts w:ascii="Times New Roman" w:hAnsi="Times New Roman" w:cs="Times New Roman"/>
          <w:sz w:val="24"/>
          <w:szCs w:val="24"/>
        </w:rPr>
        <w:tab/>
      </w:r>
      <w:r w:rsidR="00065652" w:rsidRPr="0047512C">
        <w:rPr>
          <w:rFonts w:ascii="Times New Roman" w:hAnsi="Times New Roman" w:cs="Times New Roman"/>
          <w:sz w:val="24"/>
          <w:szCs w:val="24"/>
        </w:rPr>
        <w:t>incrementDay (void)</w:t>
      </w:r>
    </w:p>
    <w:p w14:paraId="50169535" w14:textId="19CF1B97" w:rsidR="00065652" w:rsidRPr="0047512C" w:rsidRDefault="00065652" w:rsidP="0047512C">
      <w:pPr>
        <w:ind w:left="1140"/>
        <w:jc w:val="left"/>
        <w:rPr>
          <w:rFonts w:ascii="Times New Roman" w:hAnsi="Times New Roman" w:cs="Times New Roman"/>
          <w:sz w:val="24"/>
          <w:szCs w:val="24"/>
        </w:rPr>
      </w:pPr>
      <w:r w:rsidRPr="0047512C">
        <w:rPr>
          <w:rFonts w:ascii="Times New Roman" w:hAnsi="Times New Roman" w:cs="Times New Roman"/>
          <w:sz w:val="24"/>
          <w:szCs w:val="24"/>
        </w:rPr>
        <w:t xml:space="preserve">In this method, there should be </w:t>
      </w:r>
      <w:r w:rsidR="00705B44" w:rsidRPr="0047512C">
        <w:rPr>
          <w:rFonts w:ascii="Times New Roman" w:hAnsi="Times New Roman" w:cs="Times New Roman"/>
          <w:sz w:val="24"/>
          <w:szCs w:val="24"/>
        </w:rPr>
        <w:t>three situations</w:t>
      </w:r>
    </w:p>
    <w:p w14:paraId="646379C8" w14:textId="61C5C03C" w:rsidR="00705B44" w:rsidRPr="0047512C" w:rsidRDefault="00705B44" w:rsidP="00705B44">
      <w:pPr>
        <w:pStyle w:val="a7"/>
        <w:numPr>
          <w:ilvl w:val="0"/>
          <w:numId w:val="10"/>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 xml:space="preserve">Balance is </w:t>
      </w:r>
      <w:r w:rsidR="00B83D8F" w:rsidRPr="0047512C">
        <w:rPr>
          <w:rFonts w:ascii="Times New Roman" w:hAnsi="Times New Roman" w:cs="Times New Roman"/>
          <w:sz w:val="24"/>
          <w:szCs w:val="24"/>
        </w:rPr>
        <w:t xml:space="preserve">smaller than the minimum </w:t>
      </w:r>
      <w:r w:rsidR="00496158" w:rsidRPr="0047512C">
        <w:rPr>
          <w:rFonts w:ascii="Times New Roman" w:hAnsi="Times New Roman" w:cs="Times New Roman"/>
          <w:sz w:val="24"/>
          <w:szCs w:val="24"/>
        </w:rPr>
        <w:t xml:space="preserve">balance and overdraft flag it </w:t>
      </w:r>
      <w:r w:rsidR="00AF16E6" w:rsidRPr="0047512C">
        <w:rPr>
          <w:rFonts w:ascii="Times New Roman" w:hAnsi="Times New Roman" w:cs="Times New Roman"/>
          <w:sz w:val="24"/>
          <w:szCs w:val="24"/>
        </w:rPr>
        <w:t>false</w:t>
      </w:r>
    </w:p>
    <w:p w14:paraId="72AB465A" w14:textId="1606DA84" w:rsidR="00E466F4" w:rsidRPr="0047512C" w:rsidRDefault="00E466F4" w:rsidP="00E466F4">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Expected result: </w:t>
      </w:r>
      <w:r w:rsidR="00AF16E6" w:rsidRPr="0047512C">
        <w:rPr>
          <w:rFonts w:ascii="Times New Roman" w:hAnsi="Times New Roman" w:cs="Times New Roman"/>
          <w:sz w:val="24"/>
          <w:szCs w:val="24"/>
        </w:rPr>
        <w:t>balance is deducted by the overdraft fee</w:t>
      </w:r>
    </w:p>
    <w:p w14:paraId="704EF527" w14:textId="4B1F9794" w:rsidR="005D22BA" w:rsidRPr="0047512C" w:rsidRDefault="005D22BA" w:rsidP="00E466F4">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r w:rsidR="00AF16E6" w:rsidRPr="0047512C">
        <w:rPr>
          <w:rFonts w:ascii="Times New Roman" w:hAnsi="Times New Roman" w:cs="Times New Roman"/>
          <w:sz w:val="24"/>
          <w:szCs w:val="24"/>
        </w:rPr>
        <w:t xml:space="preserve"> </w:t>
      </w:r>
    </w:p>
    <w:p w14:paraId="03092657" w14:textId="7583A933" w:rsidR="005D22BA" w:rsidRPr="0047512C" w:rsidRDefault="005D22BA" w:rsidP="00E466F4">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322C8488" w14:textId="77777777" w:rsidR="007679BF" w:rsidRPr="0047512C" w:rsidRDefault="007679BF" w:rsidP="007679B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BankAccount test = new BankAccount (0.20, 1000, 10, 20, 30)</w:t>
      </w:r>
    </w:p>
    <w:p w14:paraId="70E52248" w14:textId="77777777" w:rsidR="007679BF" w:rsidRPr="0047512C" w:rsidRDefault="007679BF" w:rsidP="007679B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deposit(500)</w:t>
      </w:r>
    </w:p>
    <w:p w14:paraId="4CCFF487" w14:textId="47C5A3BB" w:rsidR="00FB48FD" w:rsidRPr="0047512C" w:rsidRDefault="00FB48FD" w:rsidP="00FB48FD">
      <w:pPr>
        <w:ind w:left="1500" w:firstLine="420"/>
        <w:jc w:val="left"/>
        <w:rPr>
          <w:rFonts w:ascii="Times New Roman" w:hAnsi="Times New Roman" w:cs="Times New Roman"/>
          <w:sz w:val="24"/>
          <w:szCs w:val="24"/>
        </w:rPr>
      </w:pPr>
      <w:r w:rsidRPr="0047512C">
        <w:rPr>
          <w:rFonts w:ascii="Times New Roman" w:hAnsi="Times New Roman" w:cs="Times New Roman"/>
          <w:sz w:val="24"/>
          <w:szCs w:val="24"/>
        </w:rPr>
        <w:t>&gt; test.setInterestEarned(1000)</w:t>
      </w:r>
    </w:p>
    <w:p w14:paraId="21610BEF" w14:textId="77777777" w:rsidR="007679BF" w:rsidRPr="0047512C" w:rsidRDefault="007679BF" w:rsidP="007679B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incrementDay()</w:t>
      </w:r>
    </w:p>
    <w:p w14:paraId="23139955" w14:textId="77777777" w:rsidR="007679BF" w:rsidRPr="0047512C" w:rsidRDefault="007679BF" w:rsidP="007679B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41EE0C9F" w14:textId="77777777" w:rsidR="007679BF" w:rsidRPr="0047512C" w:rsidRDefault="007679BF" w:rsidP="007679B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490.0</w:t>
      </w:r>
    </w:p>
    <w:p w14:paraId="6467192F" w14:textId="77777777" w:rsidR="007679BF" w:rsidRPr="0047512C" w:rsidRDefault="007679BF" w:rsidP="007679BF">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OverdraftFlag()</w:t>
      </w:r>
    </w:p>
    <w:p w14:paraId="75DC793A" w14:textId="67485864" w:rsidR="007679BF" w:rsidRPr="0047512C" w:rsidRDefault="00FB48FD" w:rsidP="007679BF">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t</w:t>
      </w:r>
      <w:r w:rsidR="007679BF" w:rsidRPr="0047512C">
        <w:rPr>
          <w:rFonts w:ascii="Times New Roman" w:hAnsi="Times New Roman" w:cs="Times New Roman"/>
          <w:sz w:val="24"/>
          <w:szCs w:val="24"/>
        </w:rPr>
        <w:t>rue</w:t>
      </w:r>
    </w:p>
    <w:p w14:paraId="37DEC949" w14:textId="77777777" w:rsidR="00FB48FD" w:rsidRPr="0047512C" w:rsidRDefault="00FB48FD" w:rsidP="00FB48FD">
      <w:pPr>
        <w:ind w:left="1500" w:firstLine="420"/>
        <w:jc w:val="left"/>
        <w:rPr>
          <w:rFonts w:ascii="Times New Roman" w:hAnsi="Times New Roman" w:cs="Times New Roman"/>
          <w:sz w:val="24"/>
          <w:szCs w:val="24"/>
        </w:rPr>
      </w:pPr>
      <w:r w:rsidRPr="0047512C">
        <w:rPr>
          <w:rFonts w:ascii="Times New Roman" w:hAnsi="Times New Roman" w:cs="Times New Roman"/>
          <w:sz w:val="24"/>
          <w:szCs w:val="24"/>
        </w:rPr>
        <w:t>&gt; test.getInterestEarned()</w:t>
      </w:r>
    </w:p>
    <w:p w14:paraId="40613190" w14:textId="1F7A7DC8" w:rsidR="00FB48FD" w:rsidRPr="0047512C" w:rsidRDefault="00FB48FD" w:rsidP="00FB48FD">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1000.0</w:t>
      </w:r>
    </w:p>
    <w:p w14:paraId="7C5AD27A" w14:textId="5D021B66" w:rsidR="00AF16E6" w:rsidRPr="0047512C" w:rsidRDefault="00AF16E6" w:rsidP="00AF16E6">
      <w:pPr>
        <w:pStyle w:val="a7"/>
        <w:numPr>
          <w:ilvl w:val="0"/>
          <w:numId w:val="10"/>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Balance is smaller than the minimum balance and overdraft flag it true</w:t>
      </w:r>
    </w:p>
    <w:p w14:paraId="0BC6058D" w14:textId="614223C6" w:rsidR="005D22BA" w:rsidRPr="0047512C" w:rsidRDefault="005D22BA" w:rsidP="00AF16E6">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Expected result: </w:t>
      </w:r>
      <w:r w:rsidR="00AF16E6" w:rsidRPr="0047512C">
        <w:rPr>
          <w:rFonts w:ascii="Times New Roman" w:hAnsi="Times New Roman" w:cs="Times New Roman"/>
          <w:sz w:val="24"/>
          <w:szCs w:val="24"/>
        </w:rPr>
        <w:t>Nothing happens</w:t>
      </w:r>
    </w:p>
    <w:p w14:paraId="46CFA626" w14:textId="77777777" w:rsidR="005D22BA" w:rsidRPr="0047512C" w:rsidRDefault="005D22BA" w:rsidP="005D22BA">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lastRenderedPageBreak/>
        <w:t>Result: Success</w:t>
      </w:r>
    </w:p>
    <w:p w14:paraId="2725D4ED" w14:textId="77777777" w:rsidR="005D22BA" w:rsidRPr="0047512C" w:rsidRDefault="005D22BA" w:rsidP="005D22BA">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64591ADE" w14:textId="77777777" w:rsidR="00AF16E6" w:rsidRPr="0047512C" w:rsidRDefault="00AF16E6" w:rsidP="00AF16E6">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incrementDay()</w:t>
      </w:r>
    </w:p>
    <w:p w14:paraId="4968AE62" w14:textId="77777777" w:rsidR="00AF16E6" w:rsidRPr="0047512C" w:rsidRDefault="00AF16E6" w:rsidP="00AF16E6">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4FF6C97B" w14:textId="77777777" w:rsidR="00AF16E6" w:rsidRPr="0047512C" w:rsidRDefault="00AF16E6" w:rsidP="00AF16E6">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490.0</w:t>
      </w:r>
    </w:p>
    <w:p w14:paraId="499C5265" w14:textId="77777777" w:rsidR="00AF16E6" w:rsidRPr="0047512C" w:rsidRDefault="00AF16E6" w:rsidP="00AF16E6">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OverdraftFlag()</w:t>
      </w:r>
    </w:p>
    <w:p w14:paraId="7DB45FA4" w14:textId="4276B1A4" w:rsidR="005D22BA" w:rsidRPr="0047512C" w:rsidRDefault="00AF16E6" w:rsidP="00AF16E6">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true</w:t>
      </w:r>
    </w:p>
    <w:p w14:paraId="623953DF" w14:textId="77777777" w:rsidR="00AF16E6" w:rsidRPr="0047512C" w:rsidRDefault="00AF16E6" w:rsidP="00AF16E6">
      <w:pPr>
        <w:ind w:left="1500" w:firstLine="420"/>
        <w:jc w:val="left"/>
        <w:rPr>
          <w:rFonts w:ascii="Times New Roman" w:hAnsi="Times New Roman" w:cs="Times New Roman"/>
          <w:sz w:val="24"/>
          <w:szCs w:val="24"/>
        </w:rPr>
      </w:pPr>
      <w:r w:rsidRPr="0047512C">
        <w:rPr>
          <w:rFonts w:ascii="Times New Roman" w:hAnsi="Times New Roman" w:cs="Times New Roman"/>
          <w:sz w:val="24"/>
          <w:szCs w:val="24"/>
        </w:rPr>
        <w:t>&gt; test.getInterestEarned()</w:t>
      </w:r>
    </w:p>
    <w:p w14:paraId="4C537BE3" w14:textId="77777777" w:rsidR="00AF16E6" w:rsidRPr="0047512C" w:rsidRDefault="00AF16E6" w:rsidP="00AF16E6">
      <w:pPr>
        <w:pStyle w:val="a7"/>
        <w:ind w:left="1740" w:firstLineChars="0" w:firstLine="180"/>
        <w:jc w:val="left"/>
        <w:rPr>
          <w:rFonts w:ascii="Times New Roman" w:hAnsi="Times New Roman" w:cs="Times New Roman"/>
          <w:sz w:val="24"/>
          <w:szCs w:val="24"/>
        </w:rPr>
      </w:pPr>
      <w:r w:rsidRPr="0047512C">
        <w:rPr>
          <w:rFonts w:ascii="Times New Roman" w:hAnsi="Times New Roman" w:cs="Times New Roman"/>
          <w:sz w:val="24"/>
          <w:szCs w:val="24"/>
        </w:rPr>
        <w:t>1000.0</w:t>
      </w:r>
    </w:p>
    <w:p w14:paraId="37ED8B12" w14:textId="1872820C" w:rsidR="004F59AB" w:rsidRPr="0047512C" w:rsidRDefault="003C66FA" w:rsidP="00705B44">
      <w:pPr>
        <w:pStyle w:val="a7"/>
        <w:numPr>
          <w:ilvl w:val="0"/>
          <w:numId w:val="10"/>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Balance is greater than the minimum balance</w:t>
      </w:r>
    </w:p>
    <w:p w14:paraId="38980436" w14:textId="592BB5FC" w:rsidR="00004782" w:rsidRPr="0047512C" w:rsidRDefault="00004782" w:rsidP="00004782">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Expected result: interest is accumulated </w:t>
      </w:r>
    </w:p>
    <w:p w14:paraId="3AE65E90" w14:textId="77777777" w:rsidR="00004782" w:rsidRPr="0047512C" w:rsidRDefault="00004782" w:rsidP="00004782">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Result: Success</w:t>
      </w:r>
    </w:p>
    <w:p w14:paraId="32C69713" w14:textId="77777777" w:rsidR="00004782" w:rsidRPr="0047512C" w:rsidRDefault="00004782" w:rsidP="00004782">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Test code:</w:t>
      </w:r>
    </w:p>
    <w:p w14:paraId="678D31DE"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BankAccount test = new BankAccount (0.20, 1000, 10, 20, 30)</w:t>
      </w:r>
    </w:p>
    <w:p w14:paraId="2EBF026B"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deposit(5000)</w:t>
      </w:r>
    </w:p>
    <w:p w14:paraId="70CC8481"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setInterestEarned(1000)</w:t>
      </w:r>
    </w:p>
    <w:p w14:paraId="71044D8F"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incrementDay()</w:t>
      </w:r>
    </w:p>
    <w:p w14:paraId="4D205B2A"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InterestEarned()</w:t>
      </w:r>
    </w:p>
    <w:p w14:paraId="6D56299B"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1003.2876712328767</w:t>
      </w:r>
    </w:p>
    <w:p w14:paraId="1D8706DD"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601F00F5"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5000.0</w:t>
      </w:r>
    </w:p>
    <w:p w14:paraId="2074AB72"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incrementDay()</w:t>
      </w:r>
    </w:p>
    <w:p w14:paraId="36E1F23B"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InterestEarned()</w:t>
      </w:r>
    </w:p>
    <w:p w14:paraId="151695A8"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1006.5771439294427</w:t>
      </w:r>
    </w:p>
    <w:p w14:paraId="1E7807CE" w14:textId="77777777" w:rsidR="00BC3E60" w:rsidRPr="0047512C" w:rsidRDefault="00BC3E60" w:rsidP="00BC3E60">
      <w:pPr>
        <w:pStyle w:val="a7"/>
        <w:ind w:left="1500" w:firstLine="4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7B95B043" w14:textId="7DD01F08" w:rsidR="00004782" w:rsidRPr="0047512C" w:rsidRDefault="00BC3E60" w:rsidP="00BC3E60">
      <w:pPr>
        <w:pStyle w:val="a7"/>
        <w:ind w:left="150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5000.0</w:t>
      </w:r>
    </w:p>
    <w:p w14:paraId="69C70C5C" w14:textId="01B12B50" w:rsidR="00065652" w:rsidRPr="0047512C" w:rsidRDefault="00065652" w:rsidP="00065652">
      <w:pPr>
        <w:pStyle w:val="a7"/>
        <w:numPr>
          <w:ilvl w:val="0"/>
          <w:numId w:val="4"/>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incrementMonth (void)</w:t>
      </w:r>
    </w:p>
    <w:p w14:paraId="30110E3E" w14:textId="6692728B" w:rsidR="00011F9D" w:rsidRPr="0047512C" w:rsidRDefault="00011F9D" w:rsidP="0047512C">
      <w:pPr>
        <w:ind w:left="1140"/>
        <w:jc w:val="left"/>
        <w:rPr>
          <w:rFonts w:ascii="Times New Roman" w:hAnsi="Times New Roman" w:cs="Times New Roman"/>
          <w:sz w:val="24"/>
          <w:szCs w:val="24"/>
        </w:rPr>
      </w:pPr>
      <w:r w:rsidRPr="0047512C">
        <w:rPr>
          <w:rFonts w:ascii="Times New Roman" w:hAnsi="Times New Roman" w:cs="Times New Roman"/>
          <w:sz w:val="24"/>
          <w:szCs w:val="24"/>
        </w:rPr>
        <w:t xml:space="preserve">Note: This test code is continuing the </w:t>
      </w:r>
      <w:r w:rsidR="00F95B2E" w:rsidRPr="0047512C">
        <w:rPr>
          <w:rFonts w:ascii="Times New Roman" w:hAnsi="Times New Roman" w:cs="Times New Roman"/>
          <w:sz w:val="24"/>
          <w:szCs w:val="24"/>
        </w:rPr>
        <w:t xml:space="preserve">test of </w:t>
      </w:r>
      <w:r w:rsidR="00BC67E0" w:rsidRPr="0047512C">
        <w:rPr>
          <w:rFonts w:ascii="Times New Roman" w:hAnsi="Times New Roman" w:cs="Times New Roman"/>
          <w:sz w:val="24"/>
          <w:szCs w:val="24"/>
        </w:rPr>
        <w:t>branch 3 of the test of incrementDay</w:t>
      </w:r>
      <w:r w:rsidR="009574FB" w:rsidRPr="0047512C">
        <w:rPr>
          <w:rFonts w:ascii="Times New Roman" w:hAnsi="Times New Roman" w:cs="Times New Roman"/>
          <w:sz w:val="24"/>
          <w:szCs w:val="24"/>
        </w:rPr>
        <w:t xml:space="preserve">, so currently the interest earned is </w:t>
      </w:r>
      <w:r w:rsidR="008C0425" w:rsidRPr="0047512C">
        <w:rPr>
          <w:rFonts w:ascii="Times New Roman" w:hAnsi="Times New Roman" w:cs="Times New Roman"/>
          <w:sz w:val="24"/>
          <w:szCs w:val="24"/>
        </w:rPr>
        <w:t xml:space="preserve">1006.5771439294427 and for test purpose, the </w:t>
      </w:r>
      <w:r w:rsidR="00D64092" w:rsidRPr="0047512C">
        <w:rPr>
          <w:rFonts w:ascii="Times New Roman" w:hAnsi="Times New Roman" w:cs="Times New Roman"/>
          <w:sz w:val="24"/>
          <w:szCs w:val="24"/>
        </w:rPr>
        <w:t>overdraft flag is true</w:t>
      </w:r>
    </w:p>
    <w:p w14:paraId="6AE391D4" w14:textId="77777777" w:rsidR="00D64092" w:rsidRPr="0047512C" w:rsidRDefault="00D64092" w:rsidP="0047512C">
      <w:pPr>
        <w:ind w:left="1140"/>
        <w:jc w:val="left"/>
        <w:rPr>
          <w:rFonts w:ascii="Times New Roman" w:hAnsi="Times New Roman" w:cs="Times New Roman"/>
          <w:sz w:val="24"/>
          <w:szCs w:val="24"/>
        </w:rPr>
      </w:pPr>
      <w:r w:rsidRPr="0047512C">
        <w:rPr>
          <w:rFonts w:ascii="Times New Roman" w:hAnsi="Times New Roman" w:cs="Times New Roman"/>
          <w:sz w:val="24"/>
          <w:szCs w:val="24"/>
        </w:rPr>
        <w:t>Expected Result:</w:t>
      </w:r>
    </w:p>
    <w:p w14:paraId="30E633BA" w14:textId="28580263" w:rsidR="00D64092" w:rsidRPr="0047512C" w:rsidRDefault="00D64092" w:rsidP="00D64092">
      <w:pPr>
        <w:pStyle w:val="a7"/>
        <w:numPr>
          <w:ilvl w:val="4"/>
          <w:numId w:val="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balance is the current balance plus the interested earned so far</w:t>
      </w:r>
    </w:p>
    <w:p w14:paraId="2FB1B018" w14:textId="21B96C56" w:rsidR="00D64092" w:rsidRPr="0047512C" w:rsidRDefault="00D64092" w:rsidP="00D64092">
      <w:pPr>
        <w:pStyle w:val="a7"/>
        <w:numPr>
          <w:ilvl w:val="4"/>
          <w:numId w:val="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interested earned rest to 0</w:t>
      </w:r>
    </w:p>
    <w:p w14:paraId="356DF2F8" w14:textId="1294A826" w:rsidR="00D64092" w:rsidRPr="0047512C" w:rsidRDefault="00D64092" w:rsidP="00D64092">
      <w:pPr>
        <w:pStyle w:val="a7"/>
        <w:numPr>
          <w:ilvl w:val="4"/>
          <w:numId w:val="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overdraft flag reset to true</w:t>
      </w:r>
    </w:p>
    <w:p w14:paraId="5C7E1E11" w14:textId="481FEE5D" w:rsidR="00D64092" w:rsidRPr="0047512C" w:rsidRDefault="00D64092" w:rsidP="00D64092">
      <w:pPr>
        <w:jc w:val="left"/>
        <w:rPr>
          <w:rFonts w:ascii="Times New Roman" w:hAnsi="Times New Roman" w:cs="Times New Roman"/>
          <w:sz w:val="24"/>
          <w:szCs w:val="24"/>
        </w:rPr>
      </w:pPr>
      <w:r w:rsidRPr="0047512C">
        <w:rPr>
          <w:rFonts w:ascii="Times New Roman" w:hAnsi="Times New Roman" w:cs="Times New Roman"/>
          <w:sz w:val="24"/>
          <w:szCs w:val="24"/>
        </w:rPr>
        <w:t xml:space="preserve">  </w:t>
      </w:r>
      <w:r w:rsidRPr="0047512C">
        <w:rPr>
          <w:rFonts w:ascii="Times New Roman" w:hAnsi="Times New Roman" w:cs="Times New Roman"/>
          <w:sz w:val="24"/>
          <w:szCs w:val="24"/>
        </w:rPr>
        <w:tab/>
      </w:r>
      <w:r w:rsidRPr="0047512C">
        <w:rPr>
          <w:rFonts w:ascii="Times New Roman" w:hAnsi="Times New Roman" w:cs="Times New Roman"/>
          <w:sz w:val="24"/>
          <w:szCs w:val="24"/>
        </w:rPr>
        <w:tab/>
      </w:r>
      <w:r w:rsidRPr="0047512C">
        <w:rPr>
          <w:rFonts w:ascii="Times New Roman" w:hAnsi="Times New Roman" w:cs="Times New Roman"/>
          <w:sz w:val="24"/>
          <w:szCs w:val="24"/>
        </w:rPr>
        <w:tab/>
      </w:r>
      <w:r w:rsidR="00CD1620" w:rsidRPr="0047512C">
        <w:rPr>
          <w:rFonts w:ascii="Times New Roman" w:hAnsi="Times New Roman" w:cs="Times New Roman"/>
          <w:sz w:val="24"/>
          <w:szCs w:val="24"/>
        </w:rPr>
        <w:t>Test result: Success</w:t>
      </w:r>
    </w:p>
    <w:p w14:paraId="3355709C" w14:textId="344374C3" w:rsidR="00CD1620" w:rsidRPr="0047512C" w:rsidRDefault="00CD1620" w:rsidP="00D64092">
      <w:pPr>
        <w:jc w:val="left"/>
        <w:rPr>
          <w:rFonts w:ascii="Times New Roman" w:hAnsi="Times New Roman" w:cs="Times New Roman"/>
          <w:sz w:val="24"/>
          <w:szCs w:val="24"/>
        </w:rPr>
      </w:pPr>
      <w:r w:rsidRPr="0047512C">
        <w:rPr>
          <w:rFonts w:ascii="Times New Roman" w:hAnsi="Times New Roman" w:cs="Times New Roman"/>
          <w:sz w:val="24"/>
          <w:szCs w:val="24"/>
        </w:rPr>
        <w:tab/>
      </w:r>
      <w:r w:rsidRPr="0047512C">
        <w:rPr>
          <w:rFonts w:ascii="Times New Roman" w:hAnsi="Times New Roman" w:cs="Times New Roman"/>
          <w:sz w:val="24"/>
          <w:szCs w:val="24"/>
        </w:rPr>
        <w:tab/>
      </w:r>
      <w:r w:rsidRPr="0047512C">
        <w:rPr>
          <w:rFonts w:ascii="Times New Roman" w:hAnsi="Times New Roman" w:cs="Times New Roman"/>
          <w:sz w:val="24"/>
          <w:szCs w:val="24"/>
        </w:rPr>
        <w:tab/>
        <w:t>Test Code:</w:t>
      </w:r>
      <w:r w:rsidR="00BC3E60" w:rsidRPr="0047512C">
        <w:rPr>
          <w:rFonts w:ascii="Times New Roman" w:hAnsi="Times New Roman" w:cs="Times New Roman"/>
          <w:sz w:val="24"/>
          <w:szCs w:val="24"/>
        </w:rPr>
        <w:t xml:space="preserve"> </w:t>
      </w:r>
    </w:p>
    <w:p w14:paraId="16F262B3" w14:textId="48DA2487" w:rsidR="00BC3E60" w:rsidRPr="0047512C" w:rsidRDefault="00BC3E60" w:rsidP="00D64092">
      <w:pPr>
        <w:jc w:val="left"/>
        <w:rPr>
          <w:rFonts w:ascii="Times New Roman" w:hAnsi="Times New Roman" w:cs="Times New Roman"/>
          <w:sz w:val="24"/>
          <w:szCs w:val="24"/>
        </w:rPr>
      </w:pPr>
      <w:r w:rsidRPr="0047512C">
        <w:rPr>
          <w:rFonts w:ascii="Times New Roman" w:hAnsi="Times New Roman" w:cs="Times New Roman"/>
          <w:sz w:val="24"/>
          <w:szCs w:val="24"/>
        </w:rPr>
        <w:tab/>
      </w:r>
      <w:r w:rsidRPr="0047512C">
        <w:rPr>
          <w:rFonts w:ascii="Times New Roman" w:hAnsi="Times New Roman" w:cs="Times New Roman"/>
          <w:sz w:val="24"/>
          <w:szCs w:val="24"/>
        </w:rPr>
        <w:tab/>
      </w:r>
      <w:r w:rsidRPr="0047512C">
        <w:rPr>
          <w:rFonts w:ascii="Times New Roman" w:hAnsi="Times New Roman" w:cs="Times New Roman"/>
          <w:sz w:val="24"/>
          <w:szCs w:val="24"/>
        </w:rPr>
        <w:tab/>
      </w:r>
      <w:r w:rsidRPr="0047512C">
        <w:rPr>
          <w:rFonts w:ascii="Times New Roman" w:hAnsi="Times New Roman" w:cs="Times New Roman"/>
          <w:sz w:val="24"/>
          <w:szCs w:val="24"/>
        </w:rPr>
        <w:tab/>
        <w:t>&gt; test.setOverdraftFlag(true)</w:t>
      </w:r>
    </w:p>
    <w:p w14:paraId="63B5E365" w14:textId="77777777" w:rsidR="00F20336" w:rsidRPr="0047512C" w:rsidRDefault="00CD1620" w:rsidP="00F20336">
      <w:pPr>
        <w:jc w:val="left"/>
        <w:rPr>
          <w:rFonts w:ascii="Times New Roman" w:hAnsi="Times New Roman" w:cs="Times New Roman"/>
          <w:sz w:val="24"/>
          <w:szCs w:val="24"/>
        </w:rPr>
      </w:pPr>
      <w:r w:rsidRPr="0047512C">
        <w:rPr>
          <w:rFonts w:ascii="Times New Roman" w:hAnsi="Times New Roman" w:cs="Times New Roman"/>
          <w:sz w:val="24"/>
          <w:szCs w:val="24"/>
        </w:rPr>
        <w:tab/>
      </w:r>
      <w:r w:rsidRPr="0047512C">
        <w:rPr>
          <w:rFonts w:ascii="Times New Roman" w:hAnsi="Times New Roman" w:cs="Times New Roman"/>
          <w:sz w:val="24"/>
          <w:szCs w:val="24"/>
        </w:rPr>
        <w:tab/>
      </w:r>
      <w:r w:rsidRPr="0047512C">
        <w:rPr>
          <w:rFonts w:ascii="Times New Roman" w:hAnsi="Times New Roman" w:cs="Times New Roman"/>
          <w:sz w:val="24"/>
          <w:szCs w:val="24"/>
        </w:rPr>
        <w:tab/>
      </w:r>
      <w:r w:rsidR="00F20336" w:rsidRPr="0047512C">
        <w:rPr>
          <w:rFonts w:ascii="Times New Roman" w:hAnsi="Times New Roman" w:cs="Times New Roman"/>
          <w:sz w:val="24"/>
          <w:szCs w:val="24"/>
        </w:rPr>
        <w:tab/>
        <w:t>&gt; test.incrementMonth()</w:t>
      </w:r>
    </w:p>
    <w:p w14:paraId="53E18E6E" w14:textId="77777777" w:rsidR="00F20336" w:rsidRPr="0047512C" w:rsidRDefault="00F20336" w:rsidP="00F20336">
      <w:pPr>
        <w:ind w:left="1260" w:firstLine="420"/>
        <w:jc w:val="left"/>
        <w:rPr>
          <w:rFonts w:ascii="Times New Roman" w:hAnsi="Times New Roman" w:cs="Times New Roman"/>
          <w:sz w:val="24"/>
          <w:szCs w:val="24"/>
        </w:rPr>
      </w:pPr>
      <w:r w:rsidRPr="0047512C">
        <w:rPr>
          <w:rFonts w:ascii="Times New Roman" w:hAnsi="Times New Roman" w:cs="Times New Roman"/>
          <w:sz w:val="24"/>
          <w:szCs w:val="24"/>
        </w:rPr>
        <w:t>&gt; test.getInterestEarned()</w:t>
      </w:r>
    </w:p>
    <w:p w14:paraId="0F21EBA7" w14:textId="77777777" w:rsidR="00F20336" w:rsidRPr="0047512C" w:rsidRDefault="00F20336" w:rsidP="00F20336">
      <w:pPr>
        <w:ind w:left="1260" w:firstLine="420"/>
        <w:jc w:val="left"/>
        <w:rPr>
          <w:rFonts w:ascii="Times New Roman" w:hAnsi="Times New Roman" w:cs="Times New Roman"/>
          <w:sz w:val="24"/>
          <w:szCs w:val="24"/>
        </w:rPr>
      </w:pPr>
      <w:r w:rsidRPr="0047512C">
        <w:rPr>
          <w:rFonts w:ascii="Times New Roman" w:hAnsi="Times New Roman" w:cs="Times New Roman"/>
          <w:sz w:val="24"/>
          <w:szCs w:val="24"/>
        </w:rPr>
        <w:t>0.0</w:t>
      </w:r>
    </w:p>
    <w:p w14:paraId="235A2968" w14:textId="77777777" w:rsidR="00F20336" w:rsidRPr="0047512C" w:rsidRDefault="00F20336" w:rsidP="00F20336">
      <w:pPr>
        <w:ind w:left="1680"/>
        <w:jc w:val="left"/>
        <w:rPr>
          <w:rFonts w:ascii="Times New Roman" w:hAnsi="Times New Roman" w:cs="Times New Roman"/>
          <w:sz w:val="24"/>
          <w:szCs w:val="24"/>
        </w:rPr>
      </w:pPr>
      <w:r w:rsidRPr="0047512C">
        <w:rPr>
          <w:rFonts w:ascii="Times New Roman" w:hAnsi="Times New Roman" w:cs="Times New Roman"/>
          <w:sz w:val="24"/>
          <w:szCs w:val="24"/>
        </w:rPr>
        <w:t>&gt; test.getBalance()</w:t>
      </w:r>
    </w:p>
    <w:p w14:paraId="54F3360C" w14:textId="77777777" w:rsidR="00F20336" w:rsidRPr="0047512C" w:rsidRDefault="00F20336" w:rsidP="00F20336">
      <w:pPr>
        <w:ind w:left="1260" w:firstLine="420"/>
        <w:jc w:val="left"/>
        <w:rPr>
          <w:rFonts w:ascii="Times New Roman" w:hAnsi="Times New Roman" w:cs="Times New Roman"/>
          <w:sz w:val="24"/>
          <w:szCs w:val="24"/>
        </w:rPr>
      </w:pPr>
      <w:r w:rsidRPr="0047512C">
        <w:rPr>
          <w:rFonts w:ascii="Times New Roman" w:hAnsi="Times New Roman" w:cs="Times New Roman"/>
          <w:sz w:val="24"/>
          <w:szCs w:val="24"/>
        </w:rPr>
        <w:t>6006.577143929443</w:t>
      </w:r>
    </w:p>
    <w:p w14:paraId="116D5E34" w14:textId="77777777" w:rsidR="00F20336" w:rsidRPr="0047512C" w:rsidRDefault="00F20336" w:rsidP="00F20336">
      <w:pPr>
        <w:ind w:left="1260" w:firstLine="420"/>
        <w:jc w:val="left"/>
        <w:rPr>
          <w:rFonts w:ascii="Times New Roman" w:hAnsi="Times New Roman" w:cs="Times New Roman"/>
          <w:sz w:val="24"/>
          <w:szCs w:val="24"/>
        </w:rPr>
      </w:pPr>
      <w:r w:rsidRPr="0047512C">
        <w:rPr>
          <w:rFonts w:ascii="Times New Roman" w:hAnsi="Times New Roman" w:cs="Times New Roman"/>
          <w:sz w:val="24"/>
          <w:szCs w:val="24"/>
        </w:rPr>
        <w:t>&gt; test.getOverdraftFlag()</w:t>
      </w:r>
    </w:p>
    <w:p w14:paraId="334DC16B" w14:textId="2834C43A" w:rsidR="0066041F" w:rsidRPr="0047512C" w:rsidRDefault="00F20336" w:rsidP="00BC3E60">
      <w:pPr>
        <w:ind w:left="1260" w:firstLine="420"/>
        <w:jc w:val="left"/>
        <w:rPr>
          <w:rFonts w:ascii="Times New Roman" w:hAnsi="Times New Roman" w:cs="Times New Roman"/>
          <w:sz w:val="24"/>
          <w:szCs w:val="24"/>
        </w:rPr>
      </w:pPr>
      <w:r w:rsidRPr="0047512C">
        <w:rPr>
          <w:rFonts w:ascii="Times New Roman" w:hAnsi="Times New Roman" w:cs="Times New Roman"/>
          <w:sz w:val="24"/>
          <w:szCs w:val="24"/>
        </w:rPr>
        <w:t>false</w:t>
      </w:r>
    </w:p>
    <w:p w14:paraId="09F4C3AB" w14:textId="0D14F359" w:rsidR="00E4140C" w:rsidRPr="0047512C" w:rsidRDefault="00BC3E60" w:rsidP="00BC3E60">
      <w:pPr>
        <w:jc w:val="left"/>
        <w:rPr>
          <w:rFonts w:ascii="Times New Roman" w:hAnsi="Times New Roman" w:cs="Times New Roman"/>
          <w:sz w:val="24"/>
          <w:szCs w:val="24"/>
        </w:rPr>
      </w:pPr>
      <w:r w:rsidRPr="0047512C">
        <w:rPr>
          <w:rFonts w:ascii="Times New Roman" w:hAnsi="Times New Roman" w:cs="Times New Roman"/>
          <w:sz w:val="24"/>
          <w:szCs w:val="24"/>
        </w:rPr>
        <w:lastRenderedPageBreak/>
        <w:tab/>
        <w:t>Until now, each method of class BankAccount is tested and all of them runs correctly</w:t>
      </w:r>
    </w:p>
    <w:p w14:paraId="5DADE5E4" w14:textId="0EA3C612" w:rsidR="00BC3E60" w:rsidRPr="0047512C" w:rsidRDefault="00BC3E60" w:rsidP="00BC3E60">
      <w:pPr>
        <w:jc w:val="left"/>
        <w:rPr>
          <w:rFonts w:ascii="Times New Roman" w:hAnsi="Times New Roman" w:cs="Times New Roman"/>
          <w:sz w:val="24"/>
          <w:szCs w:val="24"/>
        </w:rPr>
      </w:pPr>
      <w:r w:rsidRPr="0047512C">
        <w:rPr>
          <w:rFonts w:ascii="Times New Roman" w:hAnsi="Times New Roman" w:cs="Times New Roman"/>
          <w:sz w:val="24"/>
          <w:szCs w:val="24"/>
        </w:rPr>
        <w:tab/>
      </w:r>
    </w:p>
    <w:p w14:paraId="7CC1D042" w14:textId="77777777" w:rsidR="00901D5F" w:rsidRPr="0047512C" w:rsidRDefault="00BC3E60" w:rsidP="00BC3E60">
      <w:pPr>
        <w:jc w:val="left"/>
        <w:rPr>
          <w:rFonts w:ascii="Times New Roman" w:hAnsi="Times New Roman" w:cs="Times New Roman"/>
          <w:sz w:val="24"/>
          <w:szCs w:val="24"/>
        </w:rPr>
      </w:pPr>
      <w:r w:rsidRPr="0047512C">
        <w:rPr>
          <w:rFonts w:ascii="Times New Roman" w:hAnsi="Times New Roman" w:cs="Times New Roman"/>
          <w:sz w:val="24"/>
          <w:szCs w:val="24"/>
        </w:rPr>
        <w:tab/>
      </w:r>
    </w:p>
    <w:p w14:paraId="11AE54CC" w14:textId="77777777" w:rsidR="00901D5F" w:rsidRPr="0047512C" w:rsidRDefault="00901D5F" w:rsidP="00BC3E60">
      <w:pPr>
        <w:jc w:val="left"/>
        <w:rPr>
          <w:rFonts w:ascii="Times New Roman" w:hAnsi="Times New Roman" w:cs="Times New Roman"/>
          <w:sz w:val="24"/>
          <w:szCs w:val="24"/>
        </w:rPr>
      </w:pPr>
    </w:p>
    <w:p w14:paraId="29CC1C58" w14:textId="77777777" w:rsidR="00901D5F" w:rsidRPr="0047512C" w:rsidRDefault="00901D5F" w:rsidP="00BC3E60">
      <w:pPr>
        <w:jc w:val="left"/>
        <w:rPr>
          <w:rFonts w:ascii="Times New Roman" w:hAnsi="Times New Roman" w:cs="Times New Roman"/>
          <w:sz w:val="24"/>
          <w:szCs w:val="24"/>
        </w:rPr>
      </w:pPr>
    </w:p>
    <w:p w14:paraId="3521CC2D" w14:textId="77777777" w:rsidR="00901D5F" w:rsidRPr="0047512C" w:rsidRDefault="00901D5F" w:rsidP="00BC3E60">
      <w:pPr>
        <w:jc w:val="left"/>
        <w:rPr>
          <w:rFonts w:ascii="Times New Roman" w:hAnsi="Times New Roman" w:cs="Times New Roman"/>
          <w:sz w:val="24"/>
          <w:szCs w:val="24"/>
        </w:rPr>
      </w:pPr>
    </w:p>
    <w:p w14:paraId="380FD0CF" w14:textId="77777777" w:rsidR="00901D5F" w:rsidRPr="0047512C" w:rsidRDefault="00901D5F" w:rsidP="00BC3E60">
      <w:pPr>
        <w:jc w:val="left"/>
        <w:rPr>
          <w:rFonts w:ascii="Times New Roman" w:hAnsi="Times New Roman" w:cs="Times New Roman"/>
          <w:sz w:val="24"/>
          <w:szCs w:val="24"/>
        </w:rPr>
      </w:pPr>
    </w:p>
    <w:p w14:paraId="5CD29500" w14:textId="51CA70D6" w:rsidR="00BC3E60" w:rsidRPr="0047512C" w:rsidRDefault="00BC3E60" w:rsidP="00901D5F">
      <w:pPr>
        <w:jc w:val="left"/>
        <w:rPr>
          <w:rFonts w:ascii="Times New Roman" w:hAnsi="Times New Roman" w:cs="Times New Roman"/>
          <w:sz w:val="24"/>
          <w:szCs w:val="24"/>
        </w:rPr>
      </w:pPr>
      <w:r w:rsidRPr="0047512C">
        <w:rPr>
          <w:rFonts w:ascii="Times New Roman" w:hAnsi="Times New Roman" w:cs="Times New Roman"/>
          <w:sz w:val="24"/>
          <w:szCs w:val="24"/>
        </w:rPr>
        <w:t xml:space="preserve">This is the test </w:t>
      </w:r>
      <w:r w:rsidR="00656592" w:rsidRPr="0047512C">
        <w:rPr>
          <w:rFonts w:ascii="Times New Roman" w:hAnsi="Times New Roman" w:cs="Times New Roman"/>
          <w:sz w:val="24"/>
          <w:szCs w:val="24"/>
        </w:rPr>
        <w:t>of the class CreditCard</w:t>
      </w:r>
      <w:r w:rsidR="00651357" w:rsidRPr="0047512C">
        <w:rPr>
          <w:rFonts w:ascii="Times New Roman" w:hAnsi="Times New Roman" w:cs="Times New Roman"/>
          <w:sz w:val="24"/>
          <w:szCs w:val="24"/>
        </w:rPr>
        <w:t>Account</w:t>
      </w:r>
      <w:r w:rsidR="00901D5F" w:rsidRPr="0047512C">
        <w:rPr>
          <w:rFonts w:ascii="Times New Roman" w:hAnsi="Times New Roman" w:cs="Times New Roman"/>
          <w:sz w:val="24"/>
          <w:szCs w:val="24"/>
        </w:rPr>
        <w:t>:</w:t>
      </w:r>
    </w:p>
    <w:p w14:paraId="52ECD4B1" w14:textId="77777777" w:rsidR="00901D5F" w:rsidRPr="0047512C" w:rsidRDefault="00651357" w:rsidP="00901D5F">
      <w:pPr>
        <w:jc w:val="left"/>
        <w:rPr>
          <w:rFonts w:ascii="Times New Roman" w:hAnsi="Times New Roman" w:cs="Times New Roman"/>
          <w:sz w:val="24"/>
          <w:szCs w:val="24"/>
        </w:rPr>
      </w:pPr>
      <w:r w:rsidRPr="0047512C">
        <w:rPr>
          <w:rFonts w:ascii="Times New Roman" w:hAnsi="Times New Roman" w:cs="Times New Roman"/>
          <w:sz w:val="24"/>
          <w:szCs w:val="24"/>
        </w:rPr>
        <w:tab/>
      </w:r>
      <w:r w:rsidR="00901D5F" w:rsidRPr="0047512C">
        <w:rPr>
          <w:rFonts w:ascii="Times New Roman" w:hAnsi="Times New Roman" w:cs="Times New Roman"/>
          <w:sz w:val="24"/>
          <w:szCs w:val="24"/>
        </w:rPr>
        <w:t xml:space="preserve">Variables in this class that needs to be set manually. </w:t>
      </w:r>
    </w:p>
    <w:p w14:paraId="62A87226" w14:textId="77777777" w:rsidR="00901D5F" w:rsidRPr="0047512C" w:rsidRDefault="00901D5F" w:rsidP="00901D5F">
      <w:pPr>
        <w:jc w:val="left"/>
        <w:rPr>
          <w:rFonts w:ascii="Times New Roman" w:hAnsi="Times New Roman" w:cs="Times New Roman"/>
          <w:sz w:val="24"/>
          <w:szCs w:val="24"/>
        </w:rPr>
      </w:pPr>
      <w:r w:rsidRPr="0047512C">
        <w:rPr>
          <w:rFonts w:ascii="Times New Roman" w:hAnsi="Times New Roman" w:cs="Times New Roman"/>
          <w:sz w:val="24"/>
          <w:szCs w:val="24"/>
        </w:rPr>
        <w:tab/>
        <w:t>Expected result: successfully set up the variable</w:t>
      </w:r>
    </w:p>
    <w:p w14:paraId="73301290" w14:textId="77777777" w:rsidR="00901D5F" w:rsidRPr="0047512C" w:rsidRDefault="00901D5F" w:rsidP="00901D5F">
      <w:pPr>
        <w:jc w:val="left"/>
        <w:rPr>
          <w:rFonts w:ascii="Times New Roman" w:hAnsi="Times New Roman" w:cs="Times New Roman"/>
          <w:sz w:val="24"/>
          <w:szCs w:val="24"/>
        </w:rPr>
      </w:pPr>
      <w:r w:rsidRPr="0047512C">
        <w:rPr>
          <w:rFonts w:ascii="Times New Roman" w:hAnsi="Times New Roman" w:cs="Times New Roman"/>
          <w:sz w:val="24"/>
          <w:szCs w:val="24"/>
        </w:rPr>
        <w:tab/>
        <w:t>Result: success</w:t>
      </w:r>
    </w:p>
    <w:p w14:paraId="16451AB2" w14:textId="1873EE38" w:rsidR="00901D5F" w:rsidRPr="0047512C" w:rsidRDefault="009F14D5" w:rsidP="00901D5F">
      <w:pPr>
        <w:pStyle w:val="a7"/>
        <w:numPr>
          <w:ilvl w:val="0"/>
          <w:numId w:val="3"/>
        </w:numPr>
        <w:ind w:firstLineChars="0"/>
        <w:jc w:val="left"/>
        <w:rPr>
          <w:rFonts w:ascii="Times New Roman" w:hAnsi="Times New Roman" w:cs="Times New Roman"/>
          <w:sz w:val="24"/>
          <w:szCs w:val="24"/>
        </w:rPr>
      </w:pPr>
      <w:r w:rsidRPr="0047512C">
        <w:rPr>
          <w:rFonts w:ascii="Times New Roman" w:eastAsia="微软雅黑" w:hAnsi="Times New Roman" w:cs="Times New Roman"/>
          <w:color w:val="000000"/>
          <w:kern w:val="0"/>
          <w:sz w:val="24"/>
          <w:szCs w:val="24"/>
        </w:rPr>
        <w:t>credit limit</w:t>
      </w:r>
      <w:r w:rsidR="00901D5F" w:rsidRPr="0047512C">
        <w:rPr>
          <w:rFonts w:ascii="Times New Roman" w:hAnsi="Times New Roman" w:cs="Times New Roman"/>
          <w:sz w:val="24"/>
          <w:szCs w:val="24"/>
        </w:rPr>
        <w:t xml:space="preserve">: </w:t>
      </w:r>
      <w:r w:rsidR="00203551" w:rsidRPr="0047512C">
        <w:rPr>
          <w:rFonts w:ascii="Times New Roman" w:hAnsi="Times New Roman" w:cs="Times New Roman"/>
          <w:sz w:val="24"/>
          <w:szCs w:val="24"/>
        </w:rPr>
        <w:t>5000</w:t>
      </w:r>
    </w:p>
    <w:p w14:paraId="741DE638" w14:textId="408DEAEB" w:rsidR="00901D5F" w:rsidRPr="0047512C" w:rsidRDefault="00E16B3E" w:rsidP="00901D5F">
      <w:pPr>
        <w:pStyle w:val="a7"/>
        <w:numPr>
          <w:ilvl w:val="0"/>
          <w:numId w:val="3"/>
        </w:numPr>
        <w:ind w:firstLineChars="0"/>
        <w:jc w:val="left"/>
        <w:rPr>
          <w:rFonts w:ascii="Times New Roman" w:hAnsi="Times New Roman" w:cs="Times New Roman"/>
          <w:sz w:val="24"/>
          <w:szCs w:val="24"/>
        </w:rPr>
      </w:pPr>
      <w:r w:rsidRPr="0047512C">
        <w:rPr>
          <w:rFonts w:ascii="Times New Roman" w:eastAsia="微软雅黑" w:hAnsi="Times New Roman" w:cs="Times New Roman"/>
          <w:color w:val="000000"/>
          <w:kern w:val="0"/>
          <w:sz w:val="24"/>
          <w:szCs w:val="24"/>
        </w:rPr>
        <w:t>interest rate</w:t>
      </w:r>
      <w:r w:rsidR="00901D5F" w:rsidRPr="0047512C">
        <w:rPr>
          <w:rFonts w:ascii="Times New Roman" w:hAnsi="Times New Roman" w:cs="Times New Roman"/>
          <w:sz w:val="24"/>
          <w:szCs w:val="24"/>
        </w:rPr>
        <w:t xml:space="preserve">: </w:t>
      </w:r>
      <w:r w:rsidR="00203551" w:rsidRPr="0047512C">
        <w:rPr>
          <w:rFonts w:ascii="Times New Roman" w:hAnsi="Times New Roman" w:cs="Times New Roman"/>
          <w:sz w:val="24"/>
          <w:szCs w:val="24"/>
        </w:rPr>
        <w:t>0.20</w:t>
      </w:r>
    </w:p>
    <w:p w14:paraId="3A15DE17" w14:textId="1B4FF0E1" w:rsidR="00901D5F" w:rsidRPr="0047512C" w:rsidRDefault="003503BD" w:rsidP="00901D5F">
      <w:pPr>
        <w:pStyle w:val="a7"/>
        <w:numPr>
          <w:ilvl w:val="0"/>
          <w:numId w:val="3"/>
        </w:numPr>
        <w:ind w:firstLineChars="0"/>
        <w:jc w:val="left"/>
        <w:rPr>
          <w:rFonts w:ascii="Times New Roman" w:hAnsi="Times New Roman" w:cs="Times New Roman"/>
          <w:sz w:val="24"/>
          <w:szCs w:val="24"/>
        </w:rPr>
      </w:pPr>
      <w:r w:rsidRPr="0047512C">
        <w:rPr>
          <w:rFonts w:ascii="Times New Roman" w:eastAsia="微软雅黑" w:hAnsi="Times New Roman" w:cs="Times New Roman"/>
          <w:color w:val="000000"/>
          <w:kern w:val="0"/>
          <w:sz w:val="24"/>
          <w:szCs w:val="24"/>
        </w:rPr>
        <w:t>minimum payment for each month</w:t>
      </w:r>
      <w:r w:rsidR="00901D5F" w:rsidRPr="0047512C">
        <w:rPr>
          <w:rFonts w:ascii="Times New Roman" w:hAnsi="Times New Roman" w:cs="Times New Roman"/>
          <w:sz w:val="24"/>
          <w:szCs w:val="24"/>
        </w:rPr>
        <w:t xml:space="preserve">: </w:t>
      </w:r>
      <w:r w:rsidR="00BD43E0" w:rsidRPr="0047512C">
        <w:rPr>
          <w:rFonts w:ascii="Times New Roman" w:hAnsi="Times New Roman" w:cs="Times New Roman"/>
          <w:sz w:val="24"/>
          <w:szCs w:val="24"/>
        </w:rPr>
        <w:t>3000</w:t>
      </w:r>
    </w:p>
    <w:p w14:paraId="73F5F9FC" w14:textId="1852CCF4" w:rsidR="00901D5F" w:rsidRPr="0047512C" w:rsidRDefault="00B8322F" w:rsidP="00901D5F">
      <w:pPr>
        <w:pStyle w:val="a7"/>
        <w:numPr>
          <w:ilvl w:val="0"/>
          <w:numId w:val="3"/>
        </w:numPr>
        <w:ind w:firstLineChars="0"/>
        <w:jc w:val="left"/>
        <w:rPr>
          <w:rFonts w:ascii="Times New Roman" w:hAnsi="Times New Roman" w:cs="Times New Roman"/>
          <w:sz w:val="24"/>
          <w:szCs w:val="24"/>
        </w:rPr>
      </w:pPr>
      <w:r w:rsidRPr="0047512C">
        <w:rPr>
          <w:rFonts w:ascii="Times New Roman" w:eastAsia="微软雅黑" w:hAnsi="Times New Roman" w:cs="Times New Roman"/>
          <w:color w:val="000000"/>
          <w:kern w:val="0"/>
          <w:sz w:val="24"/>
          <w:szCs w:val="24"/>
        </w:rPr>
        <w:t>late payment penalty</w:t>
      </w:r>
      <w:r w:rsidR="00901D5F" w:rsidRPr="0047512C">
        <w:rPr>
          <w:rFonts w:ascii="Times New Roman" w:hAnsi="Times New Roman" w:cs="Times New Roman"/>
          <w:sz w:val="24"/>
          <w:szCs w:val="24"/>
        </w:rPr>
        <w:t xml:space="preserve">: </w:t>
      </w:r>
      <w:r w:rsidR="00E77483" w:rsidRPr="0047512C">
        <w:rPr>
          <w:rFonts w:ascii="Times New Roman" w:hAnsi="Times New Roman" w:cs="Times New Roman"/>
          <w:sz w:val="24"/>
          <w:szCs w:val="24"/>
        </w:rPr>
        <w:t>100</w:t>
      </w:r>
    </w:p>
    <w:p w14:paraId="5DB579D3" w14:textId="77777777" w:rsidR="00901D5F" w:rsidRPr="0047512C" w:rsidRDefault="00901D5F" w:rsidP="00901D5F">
      <w:pPr>
        <w:ind w:left="780"/>
        <w:jc w:val="left"/>
        <w:rPr>
          <w:rFonts w:ascii="Times New Roman" w:hAnsi="Times New Roman" w:cs="Times New Roman"/>
          <w:sz w:val="24"/>
          <w:szCs w:val="24"/>
        </w:rPr>
      </w:pPr>
      <w:r w:rsidRPr="0047512C">
        <w:rPr>
          <w:rFonts w:ascii="Times New Roman" w:hAnsi="Times New Roman" w:cs="Times New Roman"/>
          <w:sz w:val="24"/>
          <w:szCs w:val="24"/>
        </w:rPr>
        <w:t>test code of setting up the basic constructor:</w:t>
      </w:r>
    </w:p>
    <w:p w14:paraId="160F73B7" w14:textId="77777777" w:rsidR="00901D5F" w:rsidRPr="0047512C" w:rsidRDefault="00901D5F" w:rsidP="00901D5F">
      <w:pPr>
        <w:ind w:left="780"/>
        <w:jc w:val="left"/>
        <w:rPr>
          <w:rFonts w:ascii="Times New Roman" w:hAnsi="Times New Roman" w:cs="Times New Roman"/>
          <w:sz w:val="24"/>
          <w:szCs w:val="24"/>
        </w:rPr>
      </w:pPr>
    </w:p>
    <w:p w14:paraId="0EAD89BC" w14:textId="1DA67CCC" w:rsidR="006D431E" w:rsidRPr="0047512C" w:rsidRDefault="006D431E" w:rsidP="006D431E">
      <w:pPr>
        <w:ind w:left="360" w:firstLine="420"/>
        <w:jc w:val="left"/>
        <w:rPr>
          <w:rFonts w:ascii="Times New Roman" w:hAnsi="Times New Roman" w:cs="Times New Roman"/>
          <w:sz w:val="24"/>
          <w:szCs w:val="24"/>
        </w:rPr>
      </w:pPr>
      <w:r w:rsidRPr="0047512C">
        <w:rPr>
          <w:rFonts w:ascii="Times New Roman" w:hAnsi="Times New Roman" w:cs="Times New Roman"/>
          <w:sz w:val="24"/>
          <w:szCs w:val="24"/>
        </w:rPr>
        <w:t xml:space="preserve">&gt; CreditCardAccount test = new CreditCardAccount(5000, 0.20, 3000, </w:t>
      </w:r>
      <w:r w:rsidR="00E77483" w:rsidRPr="0047512C">
        <w:rPr>
          <w:rFonts w:ascii="Times New Roman" w:hAnsi="Times New Roman" w:cs="Times New Roman"/>
          <w:sz w:val="24"/>
          <w:szCs w:val="24"/>
        </w:rPr>
        <w:t>1</w:t>
      </w:r>
      <w:r w:rsidRPr="0047512C">
        <w:rPr>
          <w:rFonts w:ascii="Times New Roman" w:hAnsi="Times New Roman" w:cs="Times New Roman"/>
          <w:sz w:val="24"/>
          <w:szCs w:val="24"/>
        </w:rPr>
        <w:t>00)</w:t>
      </w:r>
    </w:p>
    <w:p w14:paraId="3289BC27" w14:textId="77777777" w:rsidR="006D431E" w:rsidRPr="0047512C" w:rsidRDefault="006D431E" w:rsidP="006D431E">
      <w:pPr>
        <w:ind w:left="360" w:firstLine="420"/>
        <w:jc w:val="left"/>
        <w:rPr>
          <w:rFonts w:ascii="Times New Roman" w:hAnsi="Times New Roman" w:cs="Times New Roman"/>
          <w:sz w:val="24"/>
          <w:szCs w:val="24"/>
        </w:rPr>
      </w:pPr>
      <w:r w:rsidRPr="0047512C">
        <w:rPr>
          <w:rFonts w:ascii="Times New Roman" w:hAnsi="Times New Roman" w:cs="Times New Roman"/>
          <w:sz w:val="24"/>
          <w:szCs w:val="24"/>
        </w:rPr>
        <w:t>&gt; test</w:t>
      </w:r>
    </w:p>
    <w:p w14:paraId="29FEB99D" w14:textId="6903E940" w:rsidR="00651357" w:rsidRPr="0047512C" w:rsidRDefault="006D431E" w:rsidP="006D431E">
      <w:pPr>
        <w:ind w:left="360" w:firstLine="420"/>
        <w:jc w:val="left"/>
        <w:rPr>
          <w:rFonts w:ascii="Times New Roman" w:hAnsi="Times New Roman" w:cs="Times New Roman"/>
          <w:sz w:val="24"/>
          <w:szCs w:val="24"/>
        </w:rPr>
      </w:pPr>
      <w:r w:rsidRPr="0047512C">
        <w:rPr>
          <w:rFonts w:ascii="Times New Roman" w:hAnsi="Times New Roman" w:cs="Times New Roman"/>
          <w:sz w:val="24"/>
          <w:szCs w:val="24"/>
        </w:rPr>
        <w:t>CreditCardAccount@c1d61</w:t>
      </w:r>
    </w:p>
    <w:p w14:paraId="3D007332" w14:textId="1984983B" w:rsidR="006D431E" w:rsidRPr="0047512C" w:rsidRDefault="00AC422F" w:rsidP="007513B9">
      <w:pPr>
        <w:jc w:val="left"/>
        <w:rPr>
          <w:rFonts w:ascii="Times New Roman" w:hAnsi="Times New Roman" w:cs="Times New Roman"/>
          <w:sz w:val="24"/>
          <w:szCs w:val="24"/>
        </w:rPr>
      </w:pPr>
      <w:r w:rsidRPr="0047512C">
        <w:rPr>
          <w:rFonts w:ascii="Times New Roman" w:hAnsi="Times New Roman" w:cs="Times New Roman"/>
          <w:sz w:val="24"/>
          <w:szCs w:val="24"/>
        </w:rPr>
        <w:t>There are three types of method in this class and they are:</w:t>
      </w:r>
    </w:p>
    <w:p w14:paraId="7D616D51" w14:textId="7187EAB1" w:rsidR="00AC422F" w:rsidRPr="0047512C" w:rsidRDefault="00AC422F" w:rsidP="00AC422F">
      <w:pPr>
        <w:pStyle w:val="a7"/>
        <w:numPr>
          <w:ilvl w:val="0"/>
          <w:numId w:val="1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getter and setter methods</w:t>
      </w:r>
    </w:p>
    <w:p w14:paraId="52D0DEC7" w14:textId="20BFAA65" w:rsidR="003D65D2" w:rsidRPr="0047512C" w:rsidRDefault="006F22CA"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 xml:space="preserve">Here </w:t>
      </w:r>
      <w:r w:rsidR="00465EC5" w:rsidRPr="0047512C">
        <w:rPr>
          <w:rFonts w:ascii="Times New Roman" w:hAnsi="Times New Roman" w:cs="Times New Roman"/>
          <w:sz w:val="24"/>
          <w:szCs w:val="24"/>
        </w:rPr>
        <w:t>are the method</w:t>
      </w:r>
      <w:r w:rsidR="00915066" w:rsidRPr="0047512C">
        <w:rPr>
          <w:rFonts w:ascii="Times New Roman" w:hAnsi="Times New Roman" w:cs="Times New Roman"/>
          <w:sz w:val="24"/>
          <w:szCs w:val="24"/>
        </w:rPr>
        <w:t>s</w:t>
      </w:r>
      <w:r w:rsidR="00465EC5" w:rsidRPr="0047512C">
        <w:rPr>
          <w:rFonts w:ascii="Times New Roman" w:hAnsi="Times New Roman" w:cs="Times New Roman"/>
          <w:sz w:val="24"/>
          <w:szCs w:val="24"/>
        </w:rPr>
        <w:t xml:space="preserve"> of this branch, and their expectation are identical.</w:t>
      </w:r>
      <w:r w:rsidR="00891FED" w:rsidRPr="0047512C">
        <w:rPr>
          <w:rFonts w:ascii="Times New Roman" w:hAnsi="Times New Roman" w:cs="Times New Roman"/>
          <w:sz w:val="24"/>
          <w:szCs w:val="24"/>
        </w:rPr>
        <w:t xml:space="preserve"> ( each </w:t>
      </w:r>
      <w:r w:rsidR="008E6E86" w:rsidRPr="0047512C">
        <w:rPr>
          <w:rFonts w:ascii="Times New Roman" w:hAnsi="Times New Roman" w:cs="Times New Roman"/>
          <w:sz w:val="24"/>
          <w:szCs w:val="24"/>
        </w:rPr>
        <w:t>method has both get and set mode</w:t>
      </w:r>
      <w:r w:rsidR="002901D6" w:rsidRPr="0047512C">
        <w:rPr>
          <w:rFonts w:ascii="Times New Roman" w:hAnsi="Times New Roman" w:cs="Times New Roman"/>
          <w:sz w:val="24"/>
          <w:szCs w:val="24"/>
        </w:rPr>
        <w:t>)</w:t>
      </w:r>
    </w:p>
    <w:p w14:paraId="6DFA7FA0" w14:textId="5D47F3A2" w:rsidR="00465EC5" w:rsidRPr="0047512C" w:rsidRDefault="004D3E14"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 xml:space="preserve">Expectation: </w:t>
      </w:r>
      <w:r w:rsidR="00915066" w:rsidRPr="0047512C">
        <w:rPr>
          <w:rFonts w:ascii="Times New Roman" w:hAnsi="Times New Roman" w:cs="Times New Roman"/>
          <w:sz w:val="24"/>
          <w:szCs w:val="24"/>
        </w:rPr>
        <w:t xml:space="preserve">each input of the </w:t>
      </w:r>
      <w:r w:rsidR="00546DF2" w:rsidRPr="0047512C">
        <w:rPr>
          <w:rFonts w:ascii="Times New Roman" w:hAnsi="Times New Roman" w:cs="Times New Roman"/>
          <w:sz w:val="24"/>
          <w:szCs w:val="24"/>
        </w:rPr>
        <w:t xml:space="preserve">setter method should be identical to the </w:t>
      </w:r>
      <w:r w:rsidR="008C08C5" w:rsidRPr="0047512C">
        <w:rPr>
          <w:rFonts w:ascii="Times New Roman" w:hAnsi="Times New Roman" w:cs="Times New Roman"/>
          <w:sz w:val="24"/>
          <w:szCs w:val="24"/>
        </w:rPr>
        <w:t>output of the getter method.</w:t>
      </w:r>
    </w:p>
    <w:p w14:paraId="232364A8" w14:textId="2C0D884D" w:rsidR="008C08C5" w:rsidRPr="0047512C" w:rsidRDefault="008C08C5"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Test Result: Success</w:t>
      </w:r>
    </w:p>
    <w:p w14:paraId="18F93354" w14:textId="2FDE76F5" w:rsidR="008C08C5" w:rsidRPr="0047512C" w:rsidRDefault="00393DE8" w:rsidP="00891FED">
      <w:pPr>
        <w:pStyle w:val="a7"/>
        <w:numPr>
          <w:ilvl w:val="0"/>
          <w:numId w:val="1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CreditLimit</w:t>
      </w:r>
    </w:p>
    <w:p w14:paraId="48967965" w14:textId="2991C7BC" w:rsidR="00C51837" w:rsidRPr="0047512C" w:rsidRDefault="00C51837" w:rsidP="00C51837">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Test Code: </w:t>
      </w:r>
    </w:p>
    <w:p w14:paraId="67118BEA" w14:textId="77777777" w:rsidR="00F04A34" w:rsidRPr="0047512C" w:rsidRDefault="00F04A34" w:rsidP="00F04A34">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setCreditLimit(5000)</w:t>
      </w:r>
    </w:p>
    <w:p w14:paraId="27318054" w14:textId="77777777" w:rsidR="00F04A34" w:rsidRPr="0047512C" w:rsidRDefault="00F04A34" w:rsidP="00F04A34">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getCreditLimit()</w:t>
      </w:r>
    </w:p>
    <w:p w14:paraId="68B1C2EF" w14:textId="3114D4B5" w:rsidR="00F04A34" w:rsidRPr="0047512C" w:rsidRDefault="00F04A34" w:rsidP="00F04A34">
      <w:pPr>
        <w:pStyle w:val="a7"/>
        <w:ind w:left="1440" w:firstLineChars="0" w:firstLine="120"/>
        <w:jc w:val="left"/>
        <w:rPr>
          <w:rFonts w:ascii="Times New Roman" w:hAnsi="Times New Roman" w:cs="Times New Roman"/>
          <w:sz w:val="24"/>
          <w:szCs w:val="24"/>
        </w:rPr>
      </w:pPr>
      <w:r w:rsidRPr="0047512C">
        <w:rPr>
          <w:rFonts w:ascii="Times New Roman" w:hAnsi="Times New Roman" w:cs="Times New Roman"/>
          <w:sz w:val="24"/>
          <w:szCs w:val="24"/>
        </w:rPr>
        <w:t>5000</w:t>
      </w:r>
    </w:p>
    <w:p w14:paraId="6CED462F" w14:textId="187ADCEB" w:rsidR="00393DE8" w:rsidRPr="0047512C" w:rsidRDefault="00123C32" w:rsidP="00891FED">
      <w:pPr>
        <w:pStyle w:val="a7"/>
        <w:numPr>
          <w:ilvl w:val="0"/>
          <w:numId w:val="1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InterestRate</w:t>
      </w:r>
    </w:p>
    <w:p w14:paraId="66A2C250" w14:textId="201D1E2B" w:rsidR="00C51837" w:rsidRPr="0047512C" w:rsidRDefault="00C51837" w:rsidP="00C51837">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Test Code: </w:t>
      </w:r>
    </w:p>
    <w:p w14:paraId="09938D2C" w14:textId="77777777" w:rsidR="00872BAA" w:rsidRPr="0047512C" w:rsidRDefault="00872BAA" w:rsidP="00872BAA">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setInterestRate(0.2)</w:t>
      </w:r>
    </w:p>
    <w:p w14:paraId="7C9B7B77" w14:textId="77777777" w:rsidR="00872BAA" w:rsidRPr="0047512C" w:rsidRDefault="00872BAA" w:rsidP="00872BAA">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getInterestRate()</w:t>
      </w:r>
    </w:p>
    <w:p w14:paraId="582D9632" w14:textId="73DC840E" w:rsidR="00872BAA" w:rsidRPr="0047512C" w:rsidRDefault="00872BAA" w:rsidP="00872BAA">
      <w:pPr>
        <w:pStyle w:val="a7"/>
        <w:ind w:left="1440" w:firstLineChars="0" w:firstLine="120"/>
        <w:jc w:val="left"/>
        <w:rPr>
          <w:rFonts w:ascii="Times New Roman" w:hAnsi="Times New Roman" w:cs="Times New Roman"/>
          <w:sz w:val="24"/>
          <w:szCs w:val="24"/>
        </w:rPr>
      </w:pPr>
      <w:r w:rsidRPr="0047512C">
        <w:rPr>
          <w:rFonts w:ascii="Times New Roman" w:hAnsi="Times New Roman" w:cs="Times New Roman"/>
          <w:sz w:val="24"/>
          <w:szCs w:val="24"/>
        </w:rPr>
        <w:t>0.2</w:t>
      </w:r>
    </w:p>
    <w:p w14:paraId="0EDA06E5" w14:textId="78A02ECC" w:rsidR="00123C32" w:rsidRPr="0047512C" w:rsidRDefault="0033633D" w:rsidP="00891FED">
      <w:pPr>
        <w:pStyle w:val="a7"/>
        <w:numPr>
          <w:ilvl w:val="0"/>
          <w:numId w:val="1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MinMonthlyPayment</w:t>
      </w:r>
    </w:p>
    <w:p w14:paraId="6528BA57" w14:textId="13185ED6" w:rsidR="00C51837" w:rsidRPr="0047512C" w:rsidRDefault="00C51837" w:rsidP="00C51837">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t xml:space="preserve">Test Code: </w:t>
      </w:r>
    </w:p>
    <w:p w14:paraId="3799956D" w14:textId="77777777" w:rsidR="00872BAA" w:rsidRPr="0047512C" w:rsidRDefault="00872BAA" w:rsidP="00872BAA">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setMinMonthlyPayment(3000)</w:t>
      </w:r>
    </w:p>
    <w:p w14:paraId="1A06414E" w14:textId="77777777" w:rsidR="00872BAA" w:rsidRPr="0047512C" w:rsidRDefault="00872BAA" w:rsidP="00872BAA">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getMinMonthlyPayment()</w:t>
      </w:r>
    </w:p>
    <w:p w14:paraId="6E352963" w14:textId="7D04047B" w:rsidR="00872BAA" w:rsidRPr="0047512C" w:rsidRDefault="00872BAA" w:rsidP="00872BAA">
      <w:pPr>
        <w:pStyle w:val="a7"/>
        <w:ind w:left="1440" w:firstLineChars="0" w:firstLine="120"/>
        <w:jc w:val="left"/>
        <w:rPr>
          <w:rFonts w:ascii="Times New Roman" w:hAnsi="Times New Roman" w:cs="Times New Roman"/>
          <w:sz w:val="24"/>
          <w:szCs w:val="24"/>
        </w:rPr>
      </w:pPr>
      <w:r w:rsidRPr="0047512C">
        <w:rPr>
          <w:rFonts w:ascii="Times New Roman" w:hAnsi="Times New Roman" w:cs="Times New Roman"/>
          <w:sz w:val="24"/>
          <w:szCs w:val="24"/>
        </w:rPr>
        <w:t>3000</w:t>
      </w:r>
    </w:p>
    <w:p w14:paraId="21B65B39" w14:textId="21EFBA6D" w:rsidR="0033633D" w:rsidRPr="0047512C" w:rsidRDefault="00C51837" w:rsidP="00891FED">
      <w:pPr>
        <w:pStyle w:val="a7"/>
        <w:numPr>
          <w:ilvl w:val="0"/>
          <w:numId w:val="12"/>
        </w:numPr>
        <w:ind w:firstLineChars="0"/>
        <w:jc w:val="left"/>
        <w:rPr>
          <w:rFonts w:ascii="Times New Roman" w:hAnsi="Times New Roman" w:cs="Times New Roman"/>
          <w:sz w:val="24"/>
          <w:szCs w:val="24"/>
        </w:rPr>
      </w:pPr>
      <w:r w:rsidRPr="0047512C">
        <w:rPr>
          <w:rFonts w:ascii="Times New Roman" w:eastAsia="宋体" w:hAnsi="Times New Roman" w:cs="Times New Roman"/>
          <w:color w:val="000000"/>
          <w:kern w:val="0"/>
          <w:sz w:val="24"/>
          <w:szCs w:val="24"/>
        </w:rPr>
        <w:t>setLatePaymentPenalty</w:t>
      </w:r>
    </w:p>
    <w:p w14:paraId="3B838783" w14:textId="525EC6B3" w:rsidR="00C51837" w:rsidRPr="0047512C" w:rsidRDefault="00C51837" w:rsidP="00C51837">
      <w:pPr>
        <w:pStyle w:val="a7"/>
        <w:ind w:left="1140" w:firstLineChars="0" w:firstLine="0"/>
        <w:jc w:val="left"/>
        <w:rPr>
          <w:rFonts w:ascii="Times New Roman" w:hAnsi="Times New Roman" w:cs="Times New Roman"/>
          <w:sz w:val="24"/>
          <w:szCs w:val="24"/>
        </w:rPr>
      </w:pPr>
      <w:r w:rsidRPr="0047512C">
        <w:rPr>
          <w:rFonts w:ascii="Times New Roman" w:hAnsi="Times New Roman" w:cs="Times New Roman"/>
          <w:sz w:val="24"/>
          <w:szCs w:val="24"/>
        </w:rPr>
        <w:lastRenderedPageBreak/>
        <w:t xml:space="preserve">Test Code: </w:t>
      </w:r>
    </w:p>
    <w:p w14:paraId="50234942" w14:textId="77777777" w:rsidR="00007275" w:rsidRPr="0047512C" w:rsidRDefault="00007275" w:rsidP="00007275">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setLatePaymentPenalty(100)</w:t>
      </w:r>
    </w:p>
    <w:p w14:paraId="74BE36C0" w14:textId="77777777" w:rsidR="00007275" w:rsidRPr="0047512C" w:rsidRDefault="00007275" w:rsidP="00007275">
      <w:pPr>
        <w:pStyle w:val="a7"/>
        <w:ind w:left="1140" w:firstLine="480"/>
        <w:jc w:val="left"/>
        <w:rPr>
          <w:rFonts w:ascii="Times New Roman" w:hAnsi="Times New Roman" w:cs="Times New Roman"/>
          <w:sz w:val="24"/>
          <w:szCs w:val="24"/>
        </w:rPr>
      </w:pPr>
      <w:r w:rsidRPr="0047512C">
        <w:rPr>
          <w:rFonts w:ascii="Times New Roman" w:hAnsi="Times New Roman" w:cs="Times New Roman"/>
          <w:sz w:val="24"/>
          <w:szCs w:val="24"/>
        </w:rPr>
        <w:t>&gt; test.getLatePaymentPenalty()</w:t>
      </w:r>
    </w:p>
    <w:p w14:paraId="5BC2868A" w14:textId="4047526B" w:rsidR="00007275" w:rsidRPr="0047512C" w:rsidRDefault="00007275" w:rsidP="00007275">
      <w:pPr>
        <w:pStyle w:val="a7"/>
        <w:ind w:left="1440" w:firstLineChars="0" w:firstLine="120"/>
        <w:jc w:val="left"/>
        <w:rPr>
          <w:rFonts w:ascii="Times New Roman" w:hAnsi="Times New Roman" w:cs="Times New Roman"/>
          <w:sz w:val="24"/>
          <w:szCs w:val="24"/>
        </w:rPr>
      </w:pPr>
      <w:r w:rsidRPr="0047512C">
        <w:rPr>
          <w:rFonts w:ascii="Times New Roman" w:hAnsi="Times New Roman" w:cs="Times New Roman"/>
          <w:sz w:val="24"/>
          <w:szCs w:val="24"/>
        </w:rPr>
        <w:t>100</w:t>
      </w:r>
    </w:p>
    <w:p w14:paraId="63550299" w14:textId="7C5DB8A8" w:rsidR="00AC422F" w:rsidRPr="0047512C" w:rsidRDefault="003D65D2" w:rsidP="00AC422F">
      <w:pPr>
        <w:pStyle w:val="a7"/>
        <w:numPr>
          <w:ilvl w:val="0"/>
          <w:numId w:val="1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charge and payment method</w:t>
      </w:r>
    </w:p>
    <w:p w14:paraId="686B6A1D" w14:textId="4C065AB8" w:rsidR="00003601" w:rsidRPr="0047512C" w:rsidRDefault="00003601"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There are four method in this branch, and they are</w:t>
      </w:r>
      <w:r w:rsidR="002574FB" w:rsidRPr="0047512C">
        <w:rPr>
          <w:rFonts w:ascii="Times New Roman" w:hAnsi="Times New Roman" w:cs="Times New Roman"/>
          <w:sz w:val="24"/>
          <w:szCs w:val="24"/>
        </w:rPr>
        <w:t xml:space="preserve">: charge, payment, </w:t>
      </w:r>
      <w:r w:rsidR="00810062" w:rsidRPr="0047512C">
        <w:rPr>
          <w:rFonts w:ascii="Times New Roman" w:hAnsi="Times New Roman" w:cs="Times New Roman"/>
          <w:sz w:val="24"/>
          <w:szCs w:val="24"/>
        </w:rPr>
        <w:t xml:space="preserve">getMonthlyPayment and gatBalance, and their relationship </w:t>
      </w:r>
      <w:r w:rsidR="00B33778">
        <w:rPr>
          <w:rFonts w:ascii="Times New Roman" w:hAnsi="Times New Roman" w:cs="Times New Roman"/>
          <w:sz w:val="24"/>
          <w:szCs w:val="24"/>
        </w:rPr>
        <w:t>are</w:t>
      </w:r>
      <w:r w:rsidR="00810062" w:rsidRPr="0047512C">
        <w:rPr>
          <w:rFonts w:ascii="Times New Roman" w:hAnsi="Times New Roman" w:cs="Times New Roman"/>
          <w:sz w:val="24"/>
          <w:szCs w:val="24"/>
        </w:rPr>
        <w:t>:</w:t>
      </w:r>
    </w:p>
    <w:p w14:paraId="618C474C" w14:textId="16A7B511" w:rsidR="00810062" w:rsidRPr="0047512C" w:rsidRDefault="00F01EB0"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 xml:space="preserve">The sum of all </w:t>
      </w:r>
      <w:r w:rsidR="001B4B27" w:rsidRPr="0047512C">
        <w:rPr>
          <w:rFonts w:ascii="Times New Roman" w:hAnsi="Times New Roman" w:cs="Times New Roman"/>
          <w:sz w:val="24"/>
          <w:szCs w:val="24"/>
        </w:rPr>
        <w:t>charge</w:t>
      </w:r>
      <w:r w:rsidRPr="0047512C">
        <w:rPr>
          <w:rFonts w:ascii="Times New Roman" w:hAnsi="Times New Roman" w:cs="Times New Roman"/>
          <w:sz w:val="24"/>
          <w:szCs w:val="24"/>
        </w:rPr>
        <w:t xml:space="preserve"> equals to the monthly payment, </w:t>
      </w:r>
      <w:r w:rsidR="00501A1B" w:rsidRPr="0047512C">
        <w:rPr>
          <w:rFonts w:ascii="Times New Roman" w:hAnsi="Times New Roman" w:cs="Times New Roman"/>
          <w:sz w:val="24"/>
          <w:szCs w:val="24"/>
        </w:rPr>
        <w:t xml:space="preserve">and balance equals to </w:t>
      </w:r>
      <w:r w:rsidR="004D55CA" w:rsidRPr="0047512C">
        <w:rPr>
          <w:rFonts w:ascii="Times New Roman" w:hAnsi="Times New Roman" w:cs="Times New Roman"/>
          <w:sz w:val="24"/>
          <w:szCs w:val="24"/>
        </w:rPr>
        <w:t>monthly payment m</w:t>
      </w:r>
      <w:r w:rsidR="003B754E" w:rsidRPr="0047512C">
        <w:rPr>
          <w:rFonts w:ascii="Times New Roman" w:hAnsi="Times New Roman" w:cs="Times New Roman"/>
          <w:sz w:val="24"/>
          <w:szCs w:val="24"/>
        </w:rPr>
        <w:t xml:space="preserve">inus </w:t>
      </w:r>
      <w:r w:rsidR="00D206DD" w:rsidRPr="0047512C">
        <w:rPr>
          <w:rFonts w:ascii="Times New Roman" w:hAnsi="Times New Roman" w:cs="Times New Roman"/>
          <w:sz w:val="24"/>
          <w:szCs w:val="24"/>
        </w:rPr>
        <w:t xml:space="preserve">all the </w:t>
      </w:r>
      <w:r w:rsidR="001B4B27" w:rsidRPr="0047512C">
        <w:rPr>
          <w:rFonts w:ascii="Times New Roman" w:hAnsi="Times New Roman" w:cs="Times New Roman"/>
          <w:sz w:val="24"/>
          <w:szCs w:val="24"/>
        </w:rPr>
        <w:t xml:space="preserve">payment this month. </w:t>
      </w:r>
      <w:r w:rsidR="000036AA">
        <w:rPr>
          <w:rFonts w:ascii="Times New Roman" w:hAnsi="Times New Roman" w:cs="Times New Roman"/>
          <w:sz w:val="24"/>
          <w:szCs w:val="24"/>
        </w:rPr>
        <w:t xml:space="preserve">When the amount that user wants to charge plus the amount of balance is more than the credit limit, the charge request will be denied. </w:t>
      </w:r>
      <w:r w:rsidR="004256A8" w:rsidRPr="0047512C">
        <w:rPr>
          <w:rFonts w:ascii="Times New Roman" w:hAnsi="Times New Roman" w:cs="Times New Roman"/>
          <w:sz w:val="24"/>
          <w:szCs w:val="24"/>
        </w:rPr>
        <w:t>Thus, the test is working according to this logic</w:t>
      </w:r>
      <w:r w:rsidR="002D4351" w:rsidRPr="0047512C">
        <w:rPr>
          <w:rFonts w:ascii="Times New Roman" w:hAnsi="Times New Roman" w:cs="Times New Roman"/>
          <w:sz w:val="24"/>
          <w:szCs w:val="24"/>
        </w:rPr>
        <w:t>.</w:t>
      </w:r>
      <w:r w:rsidR="00BC2C88">
        <w:rPr>
          <w:rFonts w:ascii="Times New Roman" w:hAnsi="Times New Roman" w:cs="Times New Roman"/>
          <w:sz w:val="24"/>
          <w:szCs w:val="24"/>
        </w:rPr>
        <w:t xml:space="preserve"> </w:t>
      </w:r>
    </w:p>
    <w:p w14:paraId="4F255009" w14:textId="69969544" w:rsidR="002D4351" w:rsidRDefault="002D4351" w:rsidP="0047512C">
      <w:pPr>
        <w:ind w:left="360"/>
        <w:jc w:val="left"/>
        <w:rPr>
          <w:rFonts w:ascii="Times New Roman" w:hAnsi="Times New Roman" w:cs="Times New Roman"/>
          <w:sz w:val="24"/>
          <w:szCs w:val="24"/>
        </w:rPr>
      </w:pPr>
      <w:r w:rsidRPr="0047512C">
        <w:rPr>
          <w:rFonts w:ascii="Times New Roman" w:hAnsi="Times New Roman" w:cs="Times New Roman"/>
          <w:sz w:val="24"/>
          <w:szCs w:val="24"/>
        </w:rPr>
        <w:t>Test result: Success</w:t>
      </w:r>
    </w:p>
    <w:p w14:paraId="2ABDB1F6" w14:textId="3C8CE2AC" w:rsidR="0047512C" w:rsidRDefault="0047512C" w:rsidP="0047512C">
      <w:pPr>
        <w:ind w:left="36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1E3F4FA0" w14:textId="4C6C0775"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CreditCardAccount test = new CreditCardAccount(5000, 0.20, 3000, 500)</w:t>
      </w:r>
    </w:p>
    <w:p w14:paraId="7DDE61CC"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575AC38C"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true</w:t>
      </w:r>
    </w:p>
    <w:p w14:paraId="500CB630"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12B63199"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true</w:t>
      </w:r>
    </w:p>
    <w:p w14:paraId="72996C1B"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02D54A7D"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true</w:t>
      </w:r>
    </w:p>
    <w:p w14:paraId="4B97487E"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05C4F4A1"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true</w:t>
      </w:r>
    </w:p>
    <w:p w14:paraId="6FE9695A"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687B899E"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true</w:t>
      </w:r>
    </w:p>
    <w:p w14:paraId="665B7033"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5CEC53C1"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false</w:t>
      </w:r>
    </w:p>
    <w:p w14:paraId="7155FD49"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getMonthlyPayment()</w:t>
      </w:r>
    </w:p>
    <w:p w14:paraId="0AE2C21F"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5000.0</w:t>
      </w:r>
    </w:p>
    <w:p w14:paraId="383DE89E"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payment(1000)</w:t>
      </w:r>
    </w:p>
    <w:p w14:paraId="3A11C892"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getBalance()</w:t>
      </w:r>
    </w:p>
    <w:p w14:paraId="57485457"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4000.0</w:t>
      </w:r>
    </w:p>
    <w:p w14:paraId="0CD87C81"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charge(1000)</w:t>
      </w:r>
    </w:p>
    <w:p w14:paraId="682D0DBE"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true</w:t>
      </w:r>
    </w:p>
    <w:p w14:paraId="23752AA9" w14:textId="77777777" w:rsidR="00BC2C88" w:rsidRPr="00BC2C88"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gt; test.getBalance()</w:t>
      </w:r>
    </w:p>
    <w:p w14:paraId="5BC3DD14" w14:textId="60F259CD" w:rsidR="0047512C" w:rsidRPr="0047512C" w:rsidRDefault="00BC2C88" w:rsidP="00BC2C88">
      <w:pPr>
        <w:ind w:left="360"/>
        <w:jc w:val="left"/>
        <w:rPr>
          <w:rFonts w:ascii="Times New Roman" w:hAnsi="Times New Roman" w:cs="Times New Roman"/>
          <w:sz w:val="24"/>
          <w:szCs w:val="24"/>
        </w:rPr>
      </w:pPr>
      <w:r w:rsidRPr="00BC2C88">
        <w:rPr>
          <w:rFonts w:ascii="Times New Roman" w:hAnsi="Times New Roman" w:cs="Times New Roman"/>
          <w:sz w:val="24"/>
          <w:szCs w:val="24"/>
        </w:rPr>
        <w:t>5000.0</w:t>
      </w:r>
    </w:p>
    <w:p w14:paraId="20C750AA" w14:textId="77777777" w:rsidR="002D4351" w:rsidRPr="00BC2C88" w:rsidRDefault="002D4351" w:rsidP="00BC2C88">
      <w:pPr>
        <w:ind w:left="360"/>
        <w:jc w:val="left"/>
        <w:rPr>
          <w:rFonts w:ascii="Times New Roman" w:hAnsi="Times New Roman" w:cs="Times New Roman"/>
          <w:sz w:val="24"/>
          <w:szCs w:val="24"/>
        </w:rPr>
      </w:pPr>
    </w:p>
    <w:p w14:paraId="428DEF45" w14:textId="522E8F6F" w:rsidR="003D65D2" w:rsidRDefault="003D65D2" w:rsidP="00AC422F">
      <w:pPr>
        <w:pStyle w:val="a7"/>
        <w:numPr>
          <w:ilvl w:val="0"/>
          <w:numId w:val="11"/>
        </w:numPr>
        <w:ind w:firstLineChars="0"/>
        <w:jc w:val="left"/>
        <w:rPr>
          <w:rFonts w:ascii="Times New Roman" w:hAnsi="Times New Roman" w:cs="Times New Roman"/>
          <w:sz w:val="24"/>
          <w:szCs w:val="24"/>
        </w:rPr>
      </w:pPr>
      <w:r w:rsidRPr="0047512C">
        <w:rPr>
          <w:rFonts w:ascii="Times New Roman" w:hAnsi="Times New Roman" w:cs="Times New Roman"/>
          <w:sz w:val="24"/>
          <w:szCs w:val="24"/>
        </w:rPr>
        <w:t>increment method</w:t>
      </w:r>
    </w:p>
    <w:p w14:paraId="10EAC17D" w14:textId="77777777" w:rsidR="005722F2" w:rsidRPr="005722F2" w:rsidRDefault="005722F2" w:rsidP="005722F2">
      <w:pPr>
        <w:ind w:left="360"/>
        <w:jc w:val="left"/>
        <w:rPr>
          <w:rFonts w:ascii="Times New Roman" w:hAnsi="Times New Roman" w:cs="Times New Roman"/>
          <w:sz w:val="24"/>
          <w:szCs w:val="24"/>
        </w:rPr>
      </w:pPr>
      <w:r w:rsidRPr="005722F2">
        <w:rPr>
          <w:rFonts w:ascii="Times New Roman" w:hAnsi="Times New Roman" w:cs="Times New Roman"/>
          <w:sz w:val="24"/>
          <w:szCs w:val="24"/>
        </w:rPr>
        <w:t>Note: for test purpose, I include the getter and setter method of boolean overdraftFlag and double interestEarned, and in the submitted code, they are deleted. The start interest earned so far is 1000 for test purpose</w:t>
      </w:r>
    </w:p>
    <w:p w14:paraId="190D9B19" w14:textId="77777777" w:rsidR="005722F2" w:rsidRPr="005722F2" w:rsidRDefault="005722F2" w:rsidP="005722F2">
      <w:pPr>
        <w:pStyle w:val="a7"/>
        <w:ind w:left="360" w:firstLineChars="0" w:firstLine="0"/>
        <w:jc w:val="left"/>
        <w:rPr>
          <w:rFonts w:ascii="Times New Roman" w:hAnsi="Times New Roman" w:cs="Times New Roman"/>
          <w:sz w:val="24"/>
          <w:szCs w:val="24"/>
        </w:rPr>
      </w:pPr>
    </w:p>
    <w:p w14:paraId="3A03DAE2" w14:textId="1E20DBE6"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test purpose method</w:t>
      </w:r>
    </w:p>
    <w:p w14:paraId="40F0F0E9" w14:textId="52022023"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 This method allows user to set the account's </w:t>
      </w:r>
      <w:r w:rsidR="001763A1">
        <w:rPr>
          <w:rFonts w:ascii="Times New Roman" w:hAnsi="Times New Roman" w:cs="Times New Roman"/>
          <w:sz w:val="24"/>
          <w:szCs w:val="24"/>
        </w:rPr>
        <w:t>plug in full</w:t>
      </w:r>
      <w:r w:rsidRPr="001763A1">
        <w:rPr>
          <w:rFonts w:ascii="Times New Roman" w:hAnsi="Times New Roman" w:cs="Times New Roman"/>
          <w:sz w:val="24"/>
          <w:szCs w:val="24"/>
        </w:rPr>
        <w:t xml:space="preserve"> flag</w:t>
      </w:r>
    </w:p>
    <w:p w14:paraId="7656E831" w14:textId="426945EB"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public void </w:t>
      </w:r>
      <w:r w:rsidR="000E786E" w:rsidRPr="001763A1">
        <w:rPr>
          <w:rFonts w:ascii="Times New Roman" w:hAnsi="Times New Roman" w:cs="Times New Roman"/>
          <w:sz w:val="24"/>
          <w:szCs w:val="24"/>
        </w:rPr>
        <w:t xml:space="preserve">setPaidInFullFlag </w:t>
      </w:r>
      <w:r w:rsidRPr="001763A1">
        <w:rPr>
          <w:rFonts w:ascii="Times New Roman" w:hAnsi="Times New Roman" w:cs="Times New Roman"/>
          <w:sz w:val="24"/>
          <w:szCs w:val="24"/>
        </w:rPr>
        <w:t xml:space="preserve">( boolean </w:t>
      </w:r>
      <w:r w:rsidR="000E786E" w:rsidRPr="001763A1">
        <w:rPr>
          <w:rFonts w:ascii="Times New Roman" w:hAnsi="Times New Roman" w:cs="Times New Roman"/>
          <w:sz w:val="24"/>
          <w:szCs w:val="24"/>
        </w:rPr>
        <w:t>paidInFullFlag</w:t>
      </w:r>
      <w:r w:rsidRPr="001763A1">
        <w:rPr>
          <w:rFonts w:ascii="Times New Roman" w:hAnsi="Times New Roman" w:cs="Times New Roman"/>
          <w:sz w:val="24"/>
          <w:szCs w:val="24"/>
        </w:rPr>
        <w:t>){</w:t>
      </w:r>
    </w:p>
    <w:p w14:paraId="7F169FED" w14:textId="60D7E157" w:rsidR="005722F2" w:rsidRPr="005722F2" w:rsidRDefault="005722F2" w:rsidP="005722F2">
      <w:pPr>
        <w:pStyle w:val="a7"/>
        <w:ind w:left="360" w:firstLineChars="100" w:firstLine="240"/>
        <w:jc w:val="left"/>
        <w:rPr>
          <w:rFonts w:ascii="Times New Roman" w:hAnsi="Times New Roman" w:cs="Times New Roman"/>
          <w:sz w:val="24"/>
          <w:szCs w:val="24"/>
        </w:rPr>
      </w:pPr>
      <w:r w:rsidRPr="005722F2">
        <w:rPr>
          <w:rFonts w:ascii="Times New Roman" w:hAnsi="Times New Roman" w:cs="Times New Roman"/>
          <w:sz w:val="24"/>
          <w:szCs w:val="24"/>
        </w:rPr>
        <w:lastRenderedPageBreak/>
        <w:t>this.</w:t>
      </w:r>
      <w:r w:rsidR="000E786E" w:rsidRPr="000E786E">
        <w:t xml:space="preserve"> </w:t>
      </w:r>
      <w:r w:rsidR="000E786E" w:rsidRPr="000E786E">
        <w:rPr>
          <w:rFonts w:ascii="Times New Roman" w:hAnsi="Times New Roman" w:cs="Times New Roman"/>
          <w:sz w:val="24"/>
          <w:szCs w:val="24"/>
        </w:rPr>
        <w:t>paidInFullFlag</w:t>
      </w:r>
      <w:r w:rsidRPr="005722F2">
        <w:rPr>
          <w:rFonts w:ascii="Times New Roman" w:hAnsi="Times New Roman" w:cs="Times New Roman"/>
          <w:sz w:val="24"/>
          <w:szCs w:val="24"/>
        </w:rPr>
        <w:t xml:space="preserve">= </w:t>
      </w:r>
      <w:r w:rsidR="000E786E" w:rsidRPr="000E786E">
        <w:rPr>
          <w:rFonts w:ascii="Times New Roman" w:hAnsi="Times New Roman" w:cs="Times New Roman"/>
          <w:sz w:val="24"/>
          <w:szCs w:val="24"/>
        </w:rPr>
        <w:t>paidInFullFlag</w:t>
      </w:r>
      <w:r w:rsidRPr="005722F2">
        <w:rPr>
          <w:rFonts w:ascii="Times New Roman" w:hAnsi="Times New Roman" w:cs="Times New Roman"/>
          <w:sz w:val="24"/>
          <w:szCs w:val="24"/>
        </w:rPr>
        <w:t>;</w:t>
      </w:r>
    </w:p>
    <w:p w14:paraId="22023851" w14:textId="36438D34"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w:t>
      </w:r>
    </w:p>
    <w:p w14:paraId="4A374096" w14:textId="77777777" w:rsidR="005722F2" w:rsidRPr="001763A1" w:rsidRDefault="005722F2" w:rsidP="001763A1">
      <w:pPr>
        <w:ind w:left="360"/>
        <w:jc w:val="left"/>
        <w:rPr>
          <w:rFonts w:ascii="Times New Roman" w:hAnsi="Times New Roman" w:cs="Times New Roman"/>
          <w:sz w:val="24"/>
          <w:szCs w:val="24"/>
        </w:rPr>
      </w:pPr>
    </w:p>
    <w:p w14:paraId="44B58712" w14:textId="252032A6"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 This method allows user to check the account's </w:t>
      </w:r>
      <w:r w:rsidR="001763A1" w:rsidRPr="001763A1">
        <w:rPr>
          <w:rFonts w:ascii="Times New Roman" w:hAnsi="Times New Roman" w:cs="Times New Roman"/>
          <w:sz w:val="24"/>
          <w:szCs w:val="24"/>
        </w:rPr>
        <w:t>paid in full</w:t>
      </w:r>
      <w:r w:rsidRPr="001763A1">
        <w:rPr>
          <w:rFonts w:ascii="Times New Roman" w:hAnsi="Times New Roman" w:cs="Times New Roman"/>
          <w:sz w:val="24"/>
          <w:szCs w:val="24"/>
        </w:rPr>
        <w:t xml:space="preserve"> flag</w:t>
      </w:r>
    </w:p>
    <w:p w14:paraId="030B8972" w14:textId="2D309EFC"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public boolean </w:t>
      </w:r>
      <w:r w:rsidR="000E786E" w:rsidRPr="001763A1">
        <w:rPr>
          <w:rFonts w:ascii="Times New Roman" w:hAnsi="Times New Roman" w:cs="Times New Roman"/>
          <w:sz w:val="24"/>
          <w:szCs w:val="24"/>
        </w:rPr>
        <w:t xml:space="preserve">getPaidInFullFlag </w:t>
      </w:r>
      <w:r w:rsidRPr="001763A1">
        <w:rPr>
          <w:rFonts w:ascii="Times New Roman" w:hAnsi="Times New Roman" w:cs="Times New Roman"/>
          <w:sz w:val="24"/>
          <w:szCs w:val="24"/>
        </w:rPr>
        <w:t>(){</w:t>
      </w:r>
    </w:p>
    <w:p w14:paraId="6CA48DF6" w14:textId="4826973B" w:rsidR="005722F2" w:rsidRPr="00C23349" w:rsidRDefault="005722F2" w:rsidP="00C23349">
      <w:pPr>
        <w:pStyle w:val="a7"/>
        <w:ind w:firstLine="480"/>
        <w:jc w:val="left"/>
        <w:rPr>
          <w:rFonts w:ascii="Times New Roman" w:hAnsi="Times New Roman" w:cs="Times New Roman"/>
          <w:sz w:val="24"/>
          <w:szCs w:val="24"/>
        </w:rPr>
      </w:pPr>
      <w:r w:rsidRPr="00C23349">
        <w:rPr>
          <w:rFonts w:ascii="Times New Roman" w:hAnsi="Times New Roman" w:cs="Times New Roman"/>
          <w:sz w:val="24"/>
          <w:szCs w:val="24"/>
        </w:rPr>
        <w:t xml:space="preserve">return </w:t>
      </w:r>
      <w:r w:rsidR="000E786E" w:rsidRPr="00C23349">
        <w:rPr>
          <w:rFonts w:ascii="Times New Roman" w:hAnsi="Times New Roman" w:cs="Times New Roman"/>
          <w:sz w:val="24"/>
          <w:szCs w:val="24"/>
        </w:rPr>
        <w:t>paidInFullFlag</w:t>
      </w:r>
      <w:r w:rsidRPr="00C23349">
        <w:rPr>
          <w:rFonts w:ascii="Times New Roman" w:hAnsi="Times New Roman" w:cs="Times New Roman"/>
          <w:sz w:val="24"/>
          <w:szCs w:val="24"/>
        </w:rPr>
        <w:t>;</w:t>
      </w:r>
    </w:p>
    <w:p w14:paraId="7FE7155F" w14:textId="02FEF53E"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w:t>
      </w:r>
    </w:p>
    <w:p w14:paraId="5F2BC9C8" w14:textId="16A3BAAB" w:rsidR="005722F2" w:rsidRPr="001763A1" w:rsidRDefault="005722F2" w:rsidP="001763A1">
      <w:pPr>
        <w:ind w:left="360"/>
        <w:jc w:val="left"/>
        <w:rPr>
          <w:rFonts w:ascii="Times New Roman" w:hAnsi="Times New Roman" w:cs="Times New Roman"/>
          <w:sz w:val="24"/>
          <w:szCs w:val="24"/>
        </w:rPr>
      </w:pPr>
    </w:p>
    <w:p w14:paraId="2DE8E9A1" w14:textId="30FA2916"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 This method allows user to set the account's </w:t>
      </w:r>
      <w:r w:rsidR="001763A1">
        <w:rPr>
          <w:rFonts w:ascii="Times New Roman" w:hAnsi="Times New Roman" w:cs="Times New Roman"/>
          <w:sz w:val="24"/>
          <w:szCs w:val="24"/>
        </w:rPr>
        <w:t xml:space="preserve">total </w:t>
      </w:r>
      <w:r w:rsidRPr="001763A1">
        <w:rPr>
          <w:rFonts w:ascii="Times New Roman" w:hAnsi="Times New Roman" w:cs="Times New Roman"/>
          <w:sz w:val="24"/>
          <w:szCs w:val="24"/>
        </w:rPr>
        <w:t xml:space="preserve">interest </w:t>
      </w:r>
      <w:r w:rsidR="001763A1" w:rsidRPr="001763A1">
        <w:rPr>
          <w:rFonts w:ascii="Times New Roman" w:hAnsi="Times New Roman" w:cs="Times New Roman"/>
          <w:sz w:val="24"/>
          <w:szCs w:val="24"/>
        </w:rPr>
        <w:t>charged</w:t>
      </w:r>
    </w:p>
    <w:p w14:paraId="5B579583" w14:textId="2619BA74"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public void </w:t>
      </w:r>
      <w:r w:rsidR="001763A1" w:rsidRPr="001763A1">
        <w:rPr>
          <w:rFonts w:ascii="Times New Roman" w:hAnsi="Times New Roman" w:cs="Times New Roman"/>
          <w:sz w:val="24"/>
          <w:szCs w:val="24"/>
        </w:rPr>
        <w:t xml:space="preserve">setInterestCharged </w:t>
      </w:r>
      <w:r w:rsidRPr="001763A1">
        <w:rPr>
          <w:rFonts w:ascii="Times New Roman" w:hAnsi="Times New Roman" w:cs="Times New Roman"/>
          <w:sz w:val="24"/>
          <w:szCs w:val="24"/>
        </w:rPr>
        <w:t xml:space="preserve">( double </w:t>
      </w:r>
      <w:r w:rsidR="001763A1" w:rsidRPr="001763A1">
        <w:rPr>
          <w:rFonts w:ascii="Times New Roman" w:hAnsi="Times New Roman" w:cs="Times New Roman"/>
          <w:sz w:val="24"/>
          <w:szCs w:val="24"/>
        </w:rPr>
        <w:t>interestCharged</w:t>
      </w:r>
      <w:r w:rsidRPr="001763A1">
        <w:rPr>
          <w:rFonts w:ascii="Times New Roman" w:hAnsi="Times New Roman" w:cs="Times New Roman"/>
          <w:sz w:val="24"/>
          <w:szCs w:val="24"/>
        </w:rPr>
        <w:t>){</w:t>
      </w:r>
    </w:p>
    <w:p w14:paraId="4A0F9C21" w14:textId="5FE9BDE5" w:rsidR="005722F2" w:rsidRPr="005722F2" w:rsidRDefault="005722F2" w:rsidP="005722F2">
      <w:pPr>
        <w:pStyle w:val="a7"/>
        <w:ind w:left="360" w:firstLineChars="100" w:firstLine="240"/>
        <w:jc w:val="left"/>
        <w:rPr>
          <w:rFonts w:ascii="Times New Roman" w:hAnsi="Times New Roman" w:cs="Times New Roman"/>
          <w:sz w:val="24"/>
          <w:szCs w:val="24"/>
        </w:rPr>
      </w:pPr>
      <w:r w:rsidRPr="005722F2">
        <w:rPr>
          <w:rFonts w:ascii="Times New Roman" w:hAnsi="Times New Roman" w:cs="Times New Roman"/>
          <w:sz w:val="24"/>
          <w:szCs w:val="24"/>
        </w:rPr>
        <w:t>this.</w:t>
      </w:r>
      <w:r w:rsidR="001763A1" w:rsidRPr="001763A1">
        <w:t xml:space="preserve"> </w:t>
      </w:r>
      <w:r w:rsidR="001763A1" w:rsidRPr="001763A1">
        <w:rPr>
          <w:rFonts w:ascii="Times New Roman" w:hAnsi="Times New Roman" w:cs="Times New Roman"/>
          <w:sz w:val="24"/>
          <w:szCs w:val="24"/>
        </w:rPr>
        <w:t xml:space="preserve">interestCharged </w:t>
      </w:r>
      <w:r w:rsidRPr="005722F2">
        <w:rPr>
          <w:rFonts w:ascii="Times New Roman" w:hAnsi="Times New Roman" w:cs="Times New Roman"/>
          <w:sz w:val="24"/>
          <w:szCs w:val="24"/>
        </w:rPr>
        <w:t xml:space="preserve">= </w:t>
      </w:r>
      <w:r w:rsidR="001763A1" w:rsidRPr="001763A1">
        <w:rPr>
          <w:rFonts w:ascii="Times New Roman" w:hAnsi="Times New Roman" w:cs="Times New Roman"/>
          <w:sz w:val="24"/>
          <w:szCs w:val="24"/>
        </w:rPr>
        <w:t>interestCharged</w:t>
      </w:r>
      <w:r w:rsidRPr="005722F2">
        <w:rPr>
          <w:rFonts w:ascii="Times New Roman" w:hAnsi="Times New Roman" w:cs="Times New Roman"/>
          <w:sz w:val="24"/>
          <w:szCs w:val="24"/>
        </w:rPr>
        <w:t>;</w:t>
      </w:r>
    </w:p>
    <w:p w14:paraId="53E57A26" w14:textId="43A2B3E6"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w:t>
      </w:r>
    </w:p>
    <w:p w14:paraId="258BEDAE" w14:textId="77777777" w:rsidR="005722F2" w:rsidRPr="001763A1" w:rsidRDefault="005722F2" w:rsidP="001763A1">
      <w:pPr>
        <w:ind w:left="360"/>
        <w:jc w:val="left"/>
        <w:rPr>
          <w:rFonts w:ascii="Times New Roman" w:hAnsi="Times New Roman" w:cs="Times New Roman"/>
          <w:sz w:val="24"/>
          <w:szCs w:val="24"/>
        </w:rPr>
      </w:pPr>
    </w:p>
    <w:p w14:paraId="0429F8F1" w14:textId="3E7B3D7F"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 This method allows user to check the account's </w:t>
      </w:r>
      <w:r w:rsidR="001763A1">
        <w:rPr>
          <w:rFonts w:ascii="Times New Roman" w:hAnsi="Times New Roman" w:cs="Times New Roman"/>
          <w:sz w:val="24"/>
          <w:szCs w:val="24"/>
        </w:rPr>
        <w:t xml:space="preserve">total </w:t>
      </w:r>
      <w:r w:rsidRPr="001763A1">
        <w:rPr>
          <w:rFonts w:ascii="Times New Roman" w:hAnsi="Times New Roman" w:cs="Times New Roman"/>
          <w:sz w:val="24"/>
          <w:szCs w:val="24"/>
        </w:rPr>
        <w:t xml:space="preserve">interest </w:t>
      </w:r>
      <w:r w:rsidR="001763A1" w:rsidRPr="001763A1">
        <w:rPr>
          <w:rFonts w:ascii="Times New Roman" w:hAnsi="Times New Roman" w:cs="Times New Roman"/>
          <w:sz w:val="24"/>
          <w:szCs w:val="24"/>
        </w:rPr>
        <w:t>charged</w:t>
      </w:r>
    </w:p>
    <w:p w14:paraId="593FE906" w14:textId="243912A3" w:rsidR="005722F2" w:rsidRPr="001763A1"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public double </w:t>
      </w:r>
      <w:r w:rsidR="001763A1" w:rsidRPr="001763A1">
        <w:rPr>
          <w:rFonts w:ascii="Times New Roman" w:hAnsi="Times New Roman" w:cs="Times New Roman"/>
          <w:sz w:val="24"/>
          <w:szCs w:val="24"/>
        </w:rPr>
        <w:t xml:space="preserve">getInterestCharged </w:t>
      </w:r>
      <w:r w:rsidRPr="001763A1">
        <w:rPr>
          <w:rFonts w:ascii="Times New Roman" w:hAnsi="Times New Roman" w:cs="Times New Roman"/>
          <w:sz w:val="24"/>
          <w:szCs w:val="24"/>
        </w:rPr>
        <w:t>(){</w:t>
      </w:r>
    </w:p>
    <w:p w14:paraId="03DB8338" w14:textId="51068BE9" w:rsidR="005722F2" w:rsidRPr="001763A1" w:rsidRDefault="005722F2" w:rsidP="001763A1">
      <w:pPr>
        <w:ind w:left="360" w:firstLineChars="100" w:firstLine="240"/>
        <w:jc w:val="left"/>
        <w:rPr>
          <w:rFonts w:ascii="Times New Roman" w:hAnsi="Times New Roman" w:cs="Times New Roman"/>
          <w:sz w:val="24"/>
          <w:szCs w:val="24"/>
        </w:rPr>
      </w:pPr>
      <w:r w:rsidRPr="001763A1">
        <w:rPr>
          <w:rFonts w:ascii="Times New Roman" w:hAnsi="Times New Roman" w:cs="Times New Roman"/>
          <w:sz w:val="24"/>
          <w:szCs w:val="24"/>
        </w:rPr>
        <w:t xml:space="preserve">return </w:t>
      </w:r>
      <w:r w:rsidR="001763A1" w:rsidRPr="001763A1">
        <w:rPr>
          <w:rFonts w:ascii="Times New Roman" w:hAnsi="Times New Roman" w:cs="Times New Roman"/>
          <w:sz w:val="24"/>
          <w:szCs w:val="24"/>
        </w:rPr>
        <w:t>interestCharged</w:t>
      </w:r>
      <w:r w:rsidRPr="001763A1">
        <w:rPr>
          <w:rFonts w:ascii="Times New Roman" w:hAnsi="Times New Roman" w:cs="Times New Roman"/>
          <w:sz w:val="24"/>
          <w:szCs w:val="24"/>
        </w:rPr>
        <w:t>;</w:t>
      </w:r>
    </w:p>
    <w:p w14:paraId="1745AE5F" w14:textId="2874B55C" w:rsidR="005722F2" w:rsidRDefault="005722F2" w:rsidP="001763A1">
      <w:pPr>
        <w:ind w:left="360"/>
        <w:jc w:val="left"/>
        <w:rPr>
          <w:rFonts w:ascii="Times New Roman" w:hAnsi="Times New Roman" w:cs="Times New Roman"/>
          <w:sz w:val="24"/>
          <w:szCs w:val="24"/>
        </w:rPr>
      </w:pPr>
      <w:r w:rsidRPr="001763A1">
        <w:rPr>
          <w:rFonts w:ascii="Times New Roman" w:hAnsi="Times New Roman" w:cs="Times New Roman"/>
          <w:sz w:val="24"/>
          <w:szCs w:val="24"/>
        </w:rPr>
        <w:t>}</w:t>
      </w:r>
    </w:p>
    <w:p w14:paraId="68C24BCF" w14:textId="77777777" w:rsidR="004D0184" w:rsidRDefault="004D0184" w:rsidP="001763A1">
      <w:pPr>
        <w:ind w:left="360"/>
        <w:jc w:val="left"/>
        <w:rPr>
          <w:rFonts w:ascii="Times New Roman" w:hAnsi="Times New Roman" w:cs="Times New Roman"/>
          <w:sz w:val="24"/>
          <w:szCs w:val="24"/>
        </w:rPr>
      </w:pPr>
    </w:p>
    <w:p w14:paraId="2EE0E541" w14:textId="34AB7C0F" w:rsidR="004D0184" w:rsidRPr="001763A1" w:rsidRDefault="004D0184" w:rsidP="004D0184">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 This method allows user to check the account's </w:t>
      </w:r>
      <w:r>
        <w:rPr>
          <w:rFonts w:ascii="Times New Roman" w:hAnsi="Times New Roman" w:cs="Times New Roman"/>
          <w:sz w:val="24"/>
          <w:szCs w:val="24"/>
        </w:rPr>
        <w:t>total payment</w:t>
      </w:r>
    </w:p>
    <w:p w14:paraId="04C7AC8C" w14:textId="7085CE1D" w:rsidR="004D0184" w:rsidRPr="001763A1" w:rsidRDefault="004D0184" w:rsidP="004D0184">
      <w:pPr>
        <w:ind w:left="360"/>
        <w:jc w:val="left"/>
        <w:rPr>
          <w:rFonts w:ascii="Times New Roman" w:hAnsi="Times New Roman" w:cs="Times New Roman"/>
          <w:sz w:val="24"/>
          <w:szCs w:val="24"/>
        </w:rPr>
      </w:pPr>
      <w:r w:rsidRPr="001763A1">
        <w:rPr>
          <w:rFonts w:ascii="Times New Roman" w:hAnsi="Times New Roman" w:cs="Times New Roman"/>
          <w:sz w:val="24"/>
          <w:szCs w:val="24"/>
        </w:rPr>
        <w:t xml:space="preserve">public double </w:t>
      </w:r>
      <w:r w:rsidR="006C322A">
        <w:rPr>
          <w:rFonts w:ascii="Times New Roman" w:hAnsi="Times New Roman" w:cs="Times New Roman"/>
          <w:sz w:val="24"/>
          <w:szCs w:val="24"/>
        </w:rPr>
        <w:t>getT</w:t>
      </w:r>
      <w:r w:rsidR="006C322A" w:rsidRPr="006C322A">
        <w:rPr>
          <w:rFonts w:ascii="Times New Roman" w:hAnsi="Times New Roman" w:cs="Times New Roman"/>
          <w:sz w:val="24"/>
          <w:szCs w:val="24"/>
        </w:rPr>
        <w:t xml:space="preserve">otalPayed </w:t>
      </w:r>
      <w:r w:rsidRPr="001763A1">
        <w:rPr>
          <w:rFonts w:ascii="Times New Roman" w:hAnsi="Times New Roman" w:cs="Times New Roman"/>
          <w:sz w:val="24"/>
          <w:szCs w:val="24"/>
        </w:rPr>
        <w:t>(){</w:t>
      </w:r>
    </w:p>
    <w:p w14:paraId="7B331BFC" w14:textId="59F51C36" w:rsidR="004D0184" w:rsidRPr="001763A1" w:rsidRDefault="004D0184" w:rsidP="004D0184">
      <w:pPr>
        <w:ind w:left="360" w:firstLineChars="100" w:firstLine="240"/>
        <w:jc w:val="left"/>
        <w:rPr>
          <w:rFonts w:ascii="Times New Roman" w:hAnsi="Times New Roman" w:cs="Times New Roman"/>
          <w:sz w:val="24"/>
          <w:szCs w:val="24"/>
        </w:rPr>
      </w:pPr>
      <w:r w:rsidRPr="001763A1">
        <w:rPr>
          <w:rFonts w:ascii="Times New Roman" w:hAnsi="Times New Roman" w:cs="Times New Roman"/>
          <w:sz w:val="24"/>
          <w:szCs w:val="24"/>
        </w:rPr>
        <w:t xml:space="preserve">return </w:t>
      </w:r>
      <w:r w:rsidR="006C322A" w:rsidRPr="006C322A">
        <w:rPr>
          <w:rFonts w:ascii="Times New Roman" w:hAnsi="Times New Roman" w:cs="Times New Roman"/>
          <w:sz w:val="24"/>
          <w:szCs w:val="24"/>
        </w:rPr>
        <w:t>totalPayed</w:t>
      </w:r>
      <w:r w:rsidRPr="001763A1">
        <w:rPr>
          <w:rFonts w:ascii="Times New Roman" w:hAnsi="Times New Roman" w:cs="Times New Roman"/>
          <w:sz w:val="24"/>
          <w:szCs w:val="24"/>
        </w:rPr>
        <w:t>;</w:t>
      </w:r>
    </w:p>
    <w:p w14:paraId="72C57FAD" w14:textId="77777777" w:rsidR="004D0184" w:rsidRDefault="004D0184" w:rsidP="004D0184">
      <w:pPr>
        <w:ind w:left="360"/>
        <w:jc w:val="left"/>
        <w:rPr>
          <w:rFonts w:ascii="Times New Roman" w:hAnsi="Times New Roman" w:cs="Times New Roman"/>
          <w:sz w:val="24"/>
          <w:szCs w:val="24"/>
        </w:rPr>
      </w:pPr>
      <w:r w:rsidRPr="001763A1">
        <w:rPr>
          <w:rFonts w:ascii="Times New Roman" w:hAnsi="Times New Roman" w:cs="Times New Roman"/>
          <w:sz w:val="24"/>
          <w:szCs w:val="24"/>
        </w:rPr>
        <w:t>}</w:t>
      </w:r>
    </w:p>
    <w:p w14:paraId="26A1F92C" w14:textId="77777777" w:rsidR="004D0184" w:rsidRDefault="004D0184" w:rsidP="001763A1">
      <w:pPr>
        <w:ind w:left="360"/>
        <w:jc w:val="left"/>
        <w:rPr>
          <w:rFonts w:ascii="Times New Roman" w:hAnsi="Times New Roman" w:cs="Times New Roman"/>
          <w:sz w:val="24"/>
          <w:szCs w:val="24"/>
        </w:rPr>
      </w:pPr>
    </w:p>
    <w:p w14:paraId="7EC19456" w14:textId="77777777" w:rsidR="001763A1" w:rsidRPr="001763A1" w:rsidRDefault="001763A1" w:rsidP="001763A1">
      <w:pPr>
        <w:ind w:left="360"/>
        <w:jc w:val="left"/>
        <w:rPr>
          <w:rFonts w:ascii="Times New Roman" w:hAnsi="Times New Roman" w:cs="Times New Roman"/>
          <w:sz w:val="24"/>
          <w:szCs w:val="24"/>
        </w:rPr>
      </w:pPr>
    </w:p>
    <w:p w14:paraId="6E607843" w14:textId="6C05A8BE" w:rsidR="003D65D2" w:rsidRDefault="000C238B" w:rsidP="00BC2C88">
      <w:pPr>
        <w:ind w:left="360"/>
        <w:jc w:val="left"/>
        <w:rPr>
          <w:rFonts w:ascii="Times New Roman" w:hAnsi="Times New Roman" w:cs="Times New Roman"/>
          <w:sz w:val="24"/>
          <w:szCs w:val="24"/>
        </w:rPr>
      </w:pPr>
      <w:r>
        <w:rPr>
          <w:rFonts w:ascii="Times New Roman" w:hAnsi="Times New Roman" w:cs="Times New Roman"/>
          <w:sz w:val="24"/>
          <w:szCs w:val="24"/>
        </w:rPr>
        <w:t xml:space="preserve">There are two methods in this </w:t>
      </w:r>
      <w:r w:rsidR="007E5D55">
        <w:rPr>
          <w:rFonts w:ascii="Times New Roman" w:hAnsi="Times New Roman" w:cs="Times New Roman"/>
          <w:sz w:val="24"/>
          <w:szCs w:val="24"/>
        </w:rPr>
        <w:t>branch,</w:t>
      </w:r>
      <w:r>
        <w:rPr>
          <w:rFonts w:ascii="Times New Roman" w:hAnsi="Times New Roman" w:cs="Times New Roman"/>
          <w:sz w:val="24"/>
          <w:szCs w:val="24"/>
        </w:rPr>
        <w:t xml:space="preserve"> and they are:</w:t>
      </w:r>
    </w:p>
    <w:p w14:paraId="45E3FD3F" w14:textId="17521A36" w:rsidR="000C238B" w:rsidRDefault="000C238B" w:rsidP="000C238B">
      <w:pPr>
        <w:pStyle w:val="a7"/>
        <w:numPr>
          <w:ilvl w:val="0"/>
          <w:numId w:val="12"/>
        </w:numPr>
        <w:ind w:firstLineChars="0"/>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crementDay</w:t>
      </w:r>
    </w:p>
    <w:p w14:paraId="56DDC1AF" w14:textId="05AF39EF" w:rsidR="00410ECE" w:rsidRDefault="0041043E" w:rsidP="0041043E">
      <w:pPr>
        <w:ind w:left="1140"/>
        <w:jc w:val="left"/>
        <w:rPr>
          <w:rFonts w:ascii="Times New Roman" w:hAnsi="Times New Roman" w:cs="Times New Roman"/>
          <w:sz w:val="24"/>
          <w:szCs w:val="24"/>
        </w:rPr>
      </w:pPr>
      <w:r w:rsidRPr="0041043E">
        <w:rPr>
          <w:rFonts w:ascii="Times New Roman" w:hAnsi="Times New Roman" w:cs="Times New Roman" w:hint="eastAsia"/>
          <w:sz w:val="24"/>
          <w:szCs w:val="24"/>
        </w:rPr>
        <w:t>I</w:t>
      </w:r>
      <w:r w:rsidRPr="0041043E">
        <w:rPr>
          <w:rFonts w:ascii="Times New Roman" w:hAnsi="Times New Roman" w:cs="Times New Roman"/>
          <w:sz w:val="24"/>
          <w:szCs w:val="24"/>
        </w:rPr>
        <w:t>n this method, t</w:t>
      </w:r>
      <w:r>
        <w:rPr>
          <w:rFonts w:ascii="Times New Roman" w:hAnsi="Times New Roman" w:cs="Times New Roman"/>
          <w:sz w:val="24"/>
          <w:szCs w:val="24"/>
        </w:rPr>
        <w:t xml:space="preserve">here are two possible </w:t>
      </w:r>
      <w:r w:rsidR="00F91A85">
        <w:rPr>
          <w:rFonts w:ascii="Times New Roman" w:hAnsi="Times New Roman" w:cs="Times New Roman"/>
          <w:sz w:val="24"/>
          <w:szCs w:val="24"/>
        </w:rPr>
        <w:t>situations</w:t>
      </w:r>
      <w:r w:rsidR="00F07C93">
        <w:rPr>
          <w:rFonts w:ascii="Times New Roman" w:hAnsi="Times New Roman" w:cs="Times New Roman"/>
          <w:sz w:val="24"/>
          <w:szCs w:val="24"/>
        </w:rPr>
        <w:t>:</w:t>
      </w:r>
    </w:p>
    <w:p w14:paraId="40F2D8CD" w14:textId="16FBD48F" w:rsidR="00F07C93" w:rsidRDefault="00F07C93" w:rsidP="00F07C93">
      <w:pPr>
        <w:pStyle w:val="a7"/>
        <w:numPr>
          <w:ilvl w:val="0"/>
          <w:numId w:val="13"/>
        </w:numPr>
        <w:ind w:firstLineChars="0"/>
        <w:jc w:val="left"/>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aid-in-full flag is true</w:t>
      </w:r>
    </w:p>
    <w:p w14:paraId="7FC42EB8" w14:textId="1A588E02" w:rsidR="007E5D55" w:rsidRDefault="007E5D55" w:rsidP="007E5D55">
      <w:pPr>
        <w:pStyle w:val="a7"/>
        <w:ind w:left="1500" w:firstLineChars="0" w:firstLine="0"/>
        <w:jc w:val="left"/>
        <w:rPr>
          <w:rFonts w:ascii="Times New Roman" w:hAnsi="Times New Roman" w:cs="Times New Roman"/>
          <w:sz w:val="24"/>
          <w:szCs w:val="24"/>
        </w:rPr>
      </w:pPr>
      <w:r>
        <w:rPr>
          <w:rFonts w:ascii="Times New Roman" w:hAnsi="Times New Roman" w:cs="Times New Roman"/>
          <w:sz w:val="24"/>
          <w:szCs w:val="24"/>
        </w:rPr>
        <w:t>Expectation: Nothing happens</w:t>
      </w:r>
    </w:p>
    <w:p w14:paraId="621678F0" w14:textId="3FA0A40A" w:rsidR="007E5D55" w:rsidRDefault="007E5D55" w:rsidP="007E5D55">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7C97776B" w14:textId="3EB46C29" w:rsidR="007E5D55" w:rsidRDefault="007E5D55" w:rsidP="007E5D55">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r w:rsidR="00F91A85">
        <w:rPr>
          <w:rFonts w:ascii="Times New Roman" w:hAnsi="Times New Roman" w:cs="Times New Roman"/>
          <w:sz w:val="24"/>
          <w:szCs w:val="24"/>
        </w:rPr>
        <w:t xml:space="preserve"> (The code is continuing for this test of the method incrementDay)</w:t>
      </w:r>
      <w:r>
        <w:rPr>
          <w:rFonts w:ascii="Times New Roman" w:hAnsi="Times New Roman" w:cs="Times New Roman"/>
          <w:sz w:val="24"/>
          <w:szCs w:val="24"/>
        </w:rPr>
        <w:t>:</w:t>
      </w:r>
    </w:p>
    <w:p w14:paraId="215C4AD2" w14:textId="3E2BE01C"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CreditCardAccount test = new CreditCardAccount(5000, 0.20,</w:t>
      </w:r>
      <w:r>
        <w:rPr>
          <w:rFonts w:ascii="Times New Roman" w:hAnsi="Times New Roman" w:cs="Times New Roman"/>
          <w:sz w:val="24"/>
          <w:szCs w:val="24"/>
        </w:rPr>
        <w:t xml:space="preserve"> </w:t>
      </w:r>
      <w:r w:rsidRPr="005115D5">
        <w:rPr>
          <w:rFonts w:ascii="Times New Roman" w:hAnsi="Times New Roman" w:cs="Times New Roman"/>
          <w:sz w:val="24"/>
          <w:szCs w:val="24"/>
        </w:rPr>
        <w:t>3000, 500)</w:t>
      </w:r>
    </w:p>
    <w:p w14:paraId="6CAF21D8"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setPaidInFullFlag(true)</w:t>
      </w:r>
    </w:p>
    <w:p w14:paraId="15B24738"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getPaidInFullFlag()</w:t>
      </w:r>
    </w:p>
    <w:p w14:paraId="7362EA9C"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true</w:t>
      </w:r>
    </w:p>
    <w:p w14:paraId="34CF5683"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setInterestCharged(1000)</w:t>
      </w:r>
    </w:p>
    <w:p w14:paraId="1136B28A"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charge(1000)</w:t>
      </w:r>
    </w:p>
    <w:p w14:paraId="7A6C0E87"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true</w:t>
      </w:r>
    </w:p>
    <w:p w14:paraId="1E764C4D"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getBalance()</w:t>
      </w:r>
    </w:p>
    <w:p w14:paraId="3B59F82B"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1000.0</w:t>
      </w:r>
    </w:p>
    <w:p w14:paraId="05926D6E"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incrementDay()</w:t>
      </w:r>
    </w:p>
    <w:p w14:paraId="5D7CC656" w14:textId="77777777" w:rsidR="005115D5" w:rsidRPr="005115D5" w:rsidRDefault="005115D5" w:rsidP="005115D5">
      <w:pPr>
        <w:pStyle w:val="a7"/>
        <w:ind w:left="1500" w:firstLine="480"/>
        <w:jc w:val="left"/>
        <w:rPr>
          <w:rFonts w:ascii="Times New Roman" w:hAnsi="Times New Roman" w:cs="Times New Roman"/>
          <w:sz w:val="24"/>
          <w:szCs w:val="24"/>
        </w:rPr>
      </w:pPr>
      <w:r w:rsidRPr="005115D5">
        <w:rPr>
          <w:rFonts w:ascii="Times New Roman" w:hAnsi="Times New Roman" w:cs="Times New Roman"/>
          <w:sz w:val="24"/>
          <w:szCs w:val="24"/>
        </w:rPr>
        <w:t>&gt; test.getInterestCharged()</w:t>
      </w:r>
    </w:p>
    <w:p w14:paraId="29D51366" w14:textId="16D1C5FC" w:rsidR="007E5D55" w:rsidRDefault="005115D5" w:rsidP="00901C97">
      <w:pPr>
        <w:pStyle w:val="a7"/>
        <w:ind w:left="1800" w:firstLineChars="0" w:firstLine="180"/>
        <w:jc w:val="left"/>
        <w:rPr>
          <w:rFonts w:ascii="Times New Roman" w:hAnsi="Times New Roman" w:cs="Times New Roman"/>
          <w:sz w:val="24"/>
          <w:szCs w:val="24"/>
        </w:rPr>
      </w:pPr>
      <w:r w:rsidRPr="005115D5">
        <w:rPr>
          <w:rFonts w:ascii="Times New Roman" w:hAnsi="Times New Roman" w:cs="Times New Roman"/>
          <w:sz w:val="24"/>
          <w:szCs w:val="24"/>
        </w:rPr>
        <w:lastRenderedPageBreak/>
        <w:t>1000.0</w:t>
      </w:r>
    </w:p>
    <w:p w14:paraId="2B44B128" w14:textId="2B7C060A" w:rsidR="00F07C93" w:rsidRDefault="00F07C93" w:rsidP="00F07C93">
      <w:pPr>
        <w:pStyle w:val="a7"/>
        <w:numPr>
          <w:ilvl w:val="0"/>
          <w:numId w:val="13"/>
        </w:numPr>
        <w:ind w:firstLineChars="0"/>
        <w:jc w:val="left"/>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aid-in-full flag is false</w:t>
      </w:r>
    </w:p>
    <w:p w14:paraId="074A0F8F" w14:textId="75784BB8" w:rsidR="00F91A85" w:rsidRDefault="00F91A85" w:rsidP="00F91A85">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 xml:space="preserve">xpectation: </w:t>
      </w:r>
      <w:r w:rsidR="00F25AA3">
        <w:rPr>
          <w:rFonts w:ascii="Times New Roman" w:hAnsi="Times New Roman" w:cs="Times New Roman"/>
          <w:sz w:val="24"/>
          <w:szCs w:val="24"/>
        </w:rPr>
        <w:t>interested charged is accumulated with balance together</w:t>
      </w:r>
    </w:p>
    <w:p w14:paraId="7A457802" w14:textId="01F23517" w:rsidR="00F25AA3" w:rsidRDefault="00F25AA3" w:rsidP="00F91A85">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38BAEC38" w14:textId="3C56921A" w:rsidR="00F25AA3" w:rsidRDefault="00F25AA3" w:rsidP="00F91A85">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23A402CC"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gt; test.setPaidInFullFlag(false)</w:t>
      </w:r>
    </w:p>
    <w:p w14:paraId="660C178F"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gt; test.incrementDay()</w:t>
      </w:r>
    </w:p>
    <w:p w14:paraId="78F0C5C7"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gt; test.getInterestCharged()</w:t>
      </w:r>
    </w:p>
    <w:p w14:paraId="47E054A9"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1001.0958904109589</w:t>
      </w:r>
    </w:p>
    <w:p w14:paraId="041CAA7E"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gt; test.incrementDay()</w:t>
      </w:r>
    </w:p>
    <w:p w14:paraId="5AC5681B"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gt; test.getInterestCharged()</w:t>
      </w:r>
    </w:p>
    <w:p w14:paraId="6237C6D2"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1002.1923813098142</w:t>
      </w:r>
    </w:p>
    <w:p w14:paraId="10D35F87" w14:textId="77777777" w:rsidR="00901C97" w:rsidRPr="00901C97" w:rsidRDefault="00901C97" w:rsidP="00901C97">
      <w:pPr>
        <w:pStyle w:val="a7"/>
        <w:ind w:left="1500" w:firstLine="480"/>
        <w:jc w:val="left"/>
        <w:rPr>
          <w:rFonts w:ascii="Times New Roman" w:hAnsi="Times New Roman" w:cs="Times New Roman"/>
          <w:sz w:val="24"/>
          <w:szCs w:val="24"/>
        </w:rPr>
      </w:pPr>
      <w:r w:rsidRPr="00901C97">
        <w:rPr>
          <w:rFonts w:ascii="Times New Roman" w:hAnsi="Times New Roman" w:cs="Times New Roman"/>
          <w:sz w:val="24"/>
          <w:szCs w:val="24"/>
        </w:rPr>
        <w:t>&gt; test.getPaidInFullFlag()</w:t>
      </w:r>
    </w:p>
    <w:p w14:paraId="234FB272" w14:textId="18046D7A" w:rsidR="00F25AA3" w:rsidRPr="00F07C93" w:rsidRDefault="00901C97" w:rsidP="00901C97">
      <w:pPr>
        <w:pStyle w:val="a7"/>
        <w:ind w:left="1800" w:firstLineChars="0" w:firstLine="180"/>
        <w:jc w:val="left"/>
        <w:rPr>
          <w:rFonts w:ascii="Times New Roman" w:hAnsi="Times New Roman" w:cs="Times New Roman"/>
          <w:sz w:val="24"/>
          <w:szCs w:val="24"/>
        </w:rPr>
      </w:pPr>
      <w:r w:rsidRPr="00901C97">
        <w:rPr>
          <w:rFonts w:ascii="Times New Roman" w:hAnsi="Times New Roman" w:cs="Times New Roman"/>
          <w:sz w:val="24"/>
          <w:szCs w:val="24"/>
        </w:rPr>
        <w:t>false</w:t>
      </w:r>
    </w:p>
    <w:p w14:paraId="5AC76F1F" w14:textId="07368E0B" w:rsidR="000C238B" w:rsidRDefault="000C238B" w:rsidP="000C238B">
      <w:pPr>
        <w:pStyle w:val="a7"/>
        <w:numPr>
          <w:ilvl w:val="0"/>
          <w:numId w:val="12"/>
        </w:numPr>
        <w:ind w:firstLineChars="0"/>
        <w:jc w:val="left"/>
        <w:rPr>
          <w:rFonts w:ascii="Times New Roman" w:hAnsi="Times New Roman" w:cs="Times New Roman"/>
          <w:sz w:val="24"/>
          <w:szCs w:val="24"/>
        </w:rPr>
      </w:pPr>
      <w:r>
        <w:rPr>
          <w:rFonts w:ascii="Times New Roman" w:hAnsi="Times New Roman" w:cs="Times New Roman"/>
          <w:sz w:val="24"/>
          <w:szCs w:val="24"/>
        </w:rPr>
        <w:t>incrementMonth</w:t>
      </w:r>
    </w:p>
    <w:p w14:paraId="030AC135" w14:textId="77777777" w:rsidR="00CB06E3" w:rsidRDefault="00F30B3E" w:rsidP="00CB06E3">
      <w:pPr>
        <w:ind w:left="1140"/>
        <w:jc w:val="left"/>
        <w:rPr>
          <w:rFonts w:ascii="Times New Roman" w:hAnsi="Times New Roman" w:cs="Times New Roman"/>
          <w:sz w:val="24"/>
          <w:szCs w:val="24"/>
        </w:rPr>
      </w:pPr>
      <w:r w:rsidRPr="00CB06E3">
        <w:rPr>
          <w:rFonts w:ascii="Times New Roman" w:hAnsi="Times New Roman" w:cs="Times New Roman" w:hint="eastAsia"/>
          <w:sz w:val="24"/>
          <w:szCs w:val="24"/>
        </w:rPr>
        <w:t>T</w:t>
      </w:r>
      <w:r w:rsidRPr="00CB06E3">
        <w:rPr>
          <w:rFonts w:ascii="Times New Roman" w:hAnsi="Times New Roman" w:cs="Times New Roman"/>
          <w:sz w:val="24"/>
          <w:szCs w:val="24"/>
        </w:rPr>
        <w:t xml:space="preserve">here are two if </w:t>
      </w:r>
      <w:r w:rsidR="003A1DB3" w:rsidRPr="00CB06E3">
        <w:rPr>
          <w:rFonts w:ascii="Times New Roman" w:hAnsi="Times New Roman" w:cs="Times New Roman"/>
          <w:sz w:val="24"/>
          <w:szCs w:val="24"/>
        </w:rPr>
        <w:t xml:space="preserve">statement in this method, and they are irrelevant. </w:t>
      </w:r>
    </w:p>
    <w:p w14:paraId="3B610F81" w14:textId="20C638A7" w:rsidR="00F30B3E" w:rsidRPr="00A77C9B" w:rsidRDefault="003A1DB3" w:rsidP="00A77C9B">
      <w:pPr>
        <w:pStyle w:val="a7"/>
        <w:numPr>
          <w:ilvl w:val="0"/>
          <w:numId w:val="14"/>
        </w:numPr>
        <w:ind w:firstLineChars="0"/>
        <w:jc w:val="left"/>
        <w:rPr>
          <w:rFonts w:ascii="Times New Roman" w:hAnsi="Times New Roman" w:cs="Times New Roman"/>
          <w:sz w:val="24"/>
          <w:szCs w:val="24"/>
        </w:rPr>
      </w:pPr>
      <w:r w:rsidRPr="00A77C9B">
        <w:rPr>
          <w:rFonts w:ascii="Times New Roman" w:hAnsi="Times New Roman" w:cs="Times New Roman"/>
          <w:sz w:val="24"/>
          <w:szCs w:val="24"/>
        </w:rPr>
        <w:t xml:space="preserve">The first one </w:t>
      </w:r>
      <w:r w:rsidR="00CB06E3" w:rsidRPr="00A77C9B">
        <w:rPr>
          <w:rFonts w:ascii="Times New Roman" w:hAnsi="Times New Roman" w:cs="Times New Roman"/>
          <w:sz w:val="24"/>
          <w:szCs w:val="24"/>
        </w:rPr>
        <w:t xml:space="preserve">is to determine whether the user has payed all his debt to the </w:t>
      </w:r>
      <w:r w:rsidR="00ED5A47" w:rsidRPr="00A77C9B">
        <w:rPr>
          <w:rFonts w:ascii="Times New Roman" w:hAnsi="Times New Roman" w:cs="Times New Roman"/>
          <w:sz w:val="24"/>
          <w:szCs w:val="24"/>
        </w:rPr>
        <w:t xml:space="preserve">bank. </w:t>
      </w:r>
    </w:p>
    <w:p w14:paraId="27532C5B" w14:textId="01FB54D7" w:rsidR="00ED5A47" w:rsidRDefault="00ED5A47" w:rsidP="00CB06E3">
      <w:pPr>
        <w:ind w:left="1140"/>
        <w:jc w:val="left"/>
        <w:rPr>
          <w:rFonts w:ascii="Times New Roman" w:hAnsi="Times New Roman" w:cs="Times New Roman"/>
          <w:sz w:val="24"/>
          <w:szCs w:val="24"/>
        </w:rPr>
      </w:pPr>
      <w:r>
        <w:rPr>
          <w:rFonts w:ascii="Times New Roman" w:hAnsi="Times New Roman" w:cs="Times New Roman"/>
          <w:sz w:val="24"/>
          <w:szCs w:val="24"/>
        </w:rPr>
        <w:t>Expectation: if totally payment is greater</w:t>
      </w:r>
      <w:r w:rsidR="008821B6">
        <w:rPr>
          <w:rFonts w:ascii="Times New Roman" w:hAnsi="Times New Roman" w:cs="Times New Roman"/>
          <w:sz w:val="24"/>
          <w:szCs w:val="24"/>
        </w:rPr>
        <w:t xml:space="preserve"> than</w:t>
      </w:r>
      <w:r>
        <w:rPr>
          <w:rFonts w:ascii="Times New Roman" w:hAnsi="Times New Roman" w:cs="Times New Roman"/>
          <w:sz w:val="24"/>
          <w:szCs w:val="24"/>
        </w:rPr>
        <w:t xml:space="preserve"> </w:t>
      </w:r>
      <w:r w:rsidR="00CF7BFB">
        <w:rPr>
          <w:rFonts w:ascii="Times New Roman" w:hAnsi="Times New Roman" w:cs="Times New Roman"/>
          <w:sz w:val="24"/>
          <w:szCs w:val="24"/>
        </w:rPr>
        <w:t>or equal to the</w:t>
      </w:r>
      <w:r>
        <w:rPr>
          <w:rFonts w:ascii="Times New Roman" w:hAnsi="Times New Roman" w:cs="Times New Roman"/>
          <w:sz w:val="24"/>
          <w:szCs w:val="24"/>
        </w:rPr>
        <w:t xml:space="preserve"> mont</w:t>
      </w:r>
      <w:r w:rsidR="0056691A">
        <w:rPr>
          <w:rFonts w:ascii="Times New Roman" w:hAnsi="Times New Roman" w:cs="Times New Roman"/>
          <w:sz w:val="24"/>
          <w:szCs w:val="24"/>
        </w:rPr>
        <w:t>hly payment, paidInFullFlag should be true, in the other way, it is false.</w:t>
      </w:r>
    </w:p>
    <w:p w14:paraId="124D36D4" w14:textId="52A86638" w:rsidR="0056691A" w:rsidRDefault="0056691A" w:rsidP="00CB06E3">
      <w:pPr>
        <w:ind w:left="114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6CEFD3F5" w14:textId="7C135895" w:rsidR="0056691A" w:rsidRDefault="00230889" w:rsidP="00CB06E3">
      <w:pPr>
        <w:ind w:left="114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3D724B8A"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CreditCardAccount test = new CreditCardAccount(5000, 0.20, 3000, 500)</w:t>
      </w:r>
    </w:p>
    <w:p w14:paraId="64C8C21A"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charge(1000)</w:t>
      </w:r>
    </w:p>
    <w:p w14:paraId="04CB4401"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true</w:t>
      </w:r>
    </w:p>
    <w:p w14:paraId="04FC84B4"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payment(1000)</w:t>
      </w:r>
    </w:p>
    <w:p w14:paraId="667B928E"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incrementMonth()</w:t>
      </w:r>
    </w:p>
    <w:p w14:paraId="2DB22F06"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getPaidInFullFlag()</w:t>
      </w:r>
    </w:p>
    <w:p w14:paraId="27C2C010"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true</w:t>
      </w:r>
    </w:p>
    <w:p w14:paraId="754EF934"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payment(1001)</w:t>
      </w:r>
    </w:p>
    <w:p w14:paraId="71BB4676"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incrementMonth()</w:t>
      </w:r>
    </w:p>
    <w:p w14:paraId="388AFF66" w14:textId="77777777" w:rsidR="00A77C9B" w:rsidRPr="00A77C9B" w:rsidRDefault="00A77C9B" w:rsidP="00A77C9B">
      <w:pPr>
        <w:ind w:left="1140"/>
        <w:jc w:val="left"/>
        <w:rPr>
          <w:rFonts w:ascii="Times New Roman" w:hAnsi="Times New Roman" w:cs="Times New Roman"/>
          <w:sz w:val="24"/>
          <w:szCs w:val="24"/>
        </w:rPr>
      </w:pPr>
      <w:r w:rsidRPr="00A77C9B">
        <w:rPr>
          <w:rFonts w:ascii="Times New Roman" w:hAnsi="Times New Roman" w:cs="Times New Roman"/>
          <w:sz w:val="24"/>
          <w:szCs w:val="24"/>
        </w:rPr>
        <w:t>&gt; test.getPaidInFullFlag()</w:t>
      </w:r>
    </w:p>
    <w:p w14:paraId="446F273F" w14:textId="4AC8900B" w:rsidR="00230889" w:rsidRDefault="00A20777" w:rsidP="00A77C9B">
      <w:pPr>
        <w:ind w:left="1140"/>
        <w:jc w:val="left"/>
        <w:rPr>
          <w:rFonts w:ascii="Times New Roman" w:hAnsi="Times New Roman" w:cs="Times New Roman"/>
          <w:sz w:val="24"/>
          <w:szCs w:val="24"/>
        </w:rPr>
      </w:pPr>
      <w:r>
        <w:rPr>
          <w:rFonts w:ascii="Times New Roman" w:hAnsi="Times New Roman" w:cs="Times New Roman"/>
          <w:sz w:val="24"/>
          <w:szCs w:val="24"/>
        </w:rPr>
        <w:t>t</w:t>
      </w:r>
      <w:r w:rsidR="00A77C9B" w:rsidRPr="00A77C9B">
        <w:rPr>
          <w:rFonts w:ascii="Times New Roman" w:hAnsi="Times New Roman" w:cs="Times New Roman"/>
          <w:sz w:val="24"/>
          <w:szCs w:val="24"/>
        </w:rPr>
        <w:t>rue</w:t>
      </w:r>
    </w:p>
    <w:p w14:paraId="36595EEA" w14:textId="77777777" w:rsidR="00A20777" w:rsidRPr="00A20777"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gt; test.charge(1000)</w:t>
      </w:r>
    </w:p>
    <w:p w14:paraId="1D9AF7AC" w14:textId="77777777" w:rsidR="00A20777" w:rsidRPr="00A20777"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true</w:t>
      </w:r>
    </w:p>
    <w:p w14:paraId="5D1C51F5" w14:textId="77777777" w:rsidR="00A20777" w:rsidRPr="00A20777"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gt; test.charge(1000)</w:t>
      </w:r>
    </w:p>
    <w:p w14:paraId="228100FE" w14:textId="77777777" w:rsidR="00A20777" w:rsidRPr="00A20777"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true</w:t>
      </w:r>
    </w:p>
    <w:p w14:paraId="4A0FD3B5" w14:textId="77777777" w:rsidR="00A20777" w:rsidRPr="00A20777"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gt; test.incrementMonth()</w:t>
      </w:r>
    </w:p>
    <w:p w14:paraId="5C39B2E0" w14:textId="77777777" w:rsidR="00A20777" w:rsidRPr="00A20777"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gt; test.getPaidInFullFlag()</w:t>
      </w:r>
    </w:p>
    <w:p w14:paraId="7B2D68FD" w14:textId="2C901956" w:rsidR="00A20777" w:rsidRPr="00CB06E3" w:rsidRDefault="00A20777" w:rsidP="00A20777">
      <w:pPr>
        <w:ind w:left="1140"/>
        <w:jc w:val="left"/>
        <w:rPr>
          <w:rFonts w:ascii="Times New Roman" w:hAnsi="Times New Roman" w:cs="Times New Roman"/>
          <w:sz w:val="24"/>
          <w:szCs w:val="24"/>
        </w:rPr>
      </w:pPr>
      <w:r w:rsidRPr="00A20777">
        <w:rPr>
          <w:rFonts w:ascii="Times New Roman" w:hAnsi="Times New Roman" w:cs="Times New Roman"/>
          <w:sz w:val="24"/>
          <w:szCs w:val="24"/>
        </w:rPr>
        <w:t>false</w:t>
      </w:r>
    </w:p>
    <w:p w14:paraId="6A6C09B9" w14:textId="5FCF9B42" w:rsidR="00F02E2F" w:rsidRDefault="00503570" w:rsidP="00F02E2F">
      <w:pPr>
        <w:pStyle w:val="a7"/>
        <w:numPr>
          <w:ilvl w:val="0"/>
          <w:numId w:val="14"/>
        </w:numPr>
        <w:ind w:firstLineChars="0"/>
        <w:jc w:val="left"/>
        <w:rPr>
          <w:rFonts w:ascii="Times New Roman" w:hAnsi="Times New Roman" w:cs="Times New Roman"/>
          <w:sz w:val="24"/>
          <w:szCs w:val="24"/>
        </w:rPr>
      </w:pPr>
      <w:r>
        <w:rPr>
          <w:rFonts w:ascii="Times New Roman" w:hAnsi="Times New Roman" w:cs="Times New Roman"/>
          <w:sz w:val="24"/>
          <w:szCs w:val="24"/>
        </w:rPr>
        <w:t xml:space="preserve">The second if statement is to determine </w:t>
      </w:r>
      <w:r w:rsidR="00CA4E27">
        <w:rPr>
          <w:rFonts w:ascii="Times New Roman" w:hAnsi="Times New Roman" w:cs="Times New Roman"/>
          <w:sz w:val="24"/>
          <w:szCs w:val="24"/>
        </w:rPr>
        <w:t>whether the user paid his</w:t>
      </w:r>
      <w:r w:rsidR="00CA4E27" w:rsidRPr="00CA4E27">
        <w:rPr>
          <w:rFonts w:ascii="Times New Roman" w:hAnsi="Times New Roman" w:cs="Times New Roman"/>
          <w:sz w:val="24"/>
          <w:szCs w:val="24"/>
        </w:rPr>
        <w:t xml:space="preserve"> </w:t>
      </w:r>
      <w:r w:rsidR="000F1D29" w:rsidRPr="00CA4E27">
        <w:rPr>
          <w:rFonts w:ascii="Times New Roman" w:hAnsi="Times New Roman" w:cs="Times New Roman"/>
          <w:sz w:val="24"/>
          <w:szCs w:val="24"/>
        </w:rPr>
        <w:t>monthly</w:t>
      </w:r>
      <w:r w:rsidR="00CA4E27" w:rsidRPr="00CA4E27">
        <w:rPr>
          <w:rFonts w:ascii="Times New Roman" w:hAnsi="Times New Roman" w:cs="Times New Roman"/>
          <w:sz w:val="24"/>
          <w:szCs w:val="24"/>
        </w:rPr>
        <w:t xml:space="preserve"> min payment</w:t>
      </w:r>
      <w:r w:rsidR="000F1D29">
        <w:rPr>
          <w:rFonts w:ascii="Times New Roman" w:hAnsi="Times New Roman" w:cs="Times New Roman"/>
          <w:sz w:val="24"/>
          <w:szCs w:val="24"/>
        </w:rPr>
        <w:t xml:space="preserve"> when his monthly payment exceeds the min monthly payment</w:t>
      </w:r>
      <w:r w:rsidR="00FB28FC">
        <w:rPr>
          <w:rFonts w:ascii="Times New Roman" w:hAnsi="Times New Roman" w:cs="Times New Roman"/>
          <w:sz w:val="24"/>
          <w:szCs w:val="24"/>
        </w:rPr>
        <w:t>.</w:t>
      </w:r>
      <w:r w:rsidR="003C303D">
        <w:rPr>
          <w:rFonts w:ascii="Times New Roman" w:hAnsi="Times New Roman" w:cs="Times New Roman"/>
          <w:sz w:val="24"/>
          <w:szCs w:val="24"/>
        </w:rPr>
        <w:t xml:space="preserve"> If </w:t>
      </w:r>
      <w:r w:rsidR="00322E91">
        <w:rPr>
          <w:rFonts w:ascii="Times New Roman" w:hAnsi="Times New Roman" w:cs="Times New Roman"/>
          <w:sz w:val="24"/>
          <w:szCs w:val="24"/>
        </w:rPr>
        <w:t xml:space="preserve">he did </w:t>
      </w:r>
      <w:r w:rsidR="00F02E2F">
        <w:rPr>
          <w:rFonts w:ascii="Times New Roman" w:hAnsi="Times New Roman" w:cs="Times New Roman"/>
          <w:sz w:val="24"/>
          <w:szCs w:val="24"/>
        </w:rPr>
        <w:t xml:space="preserve">reach the limit, there will be a late payed </w:t>
      </w:r>
      <w:r w:rsidR="00F02E2F">
        <w:rPr>
          <w:rFonts w:ascii="Times New Roman" w:hAnsi="Times New Roman" w:cs="Times New Roman"/>
          <w:sz w:val="24"/>
          <w:szCs w:val="24"/>
        </w:rPr>
        <w:lastRenderedPageBreak/>
        <w:t xml:space="preserve">penalty add to his account, and this test is operated according to this logic. </w:t>
      </w:r>
    </w:p>
    <w:p w14:paraId="77658874" w14:textId="33E64DB6" w:rsidR="006C322A" w:rsidRDefault="006C322A" w:rsidP="006C322A">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59BBC5DB" w14:textId="3DFCC0F7" w:rsidR="006C322A" w:rsidRDefault="006C322A" w:rsidP="006C322A">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53DD5429" w14:textId="11766638" w:rsidR="00033D99" w:rsidRDefault="00033D99" w:rsidP="006C322A">
      <w:pPr>
        <w:pStyle w:val="a7"/>
        <w:ind w:left="1500" w:firstLineChars="0" w:firstLine="0"/>
        <w:jc w:val="lef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hen the person first spend less than the </w:t>
      </w:r>
      <w:r w:rsidR="002D16DD">
        <w:rPr>
          <w:rFonts w:ascii="Times New Roman" w:hAnsi="Times New Roman" w:cs="Times New Roman"/>
          <w:sz w:val="24"/>
          <w:szCs w:val="24"/>
        </w:rPr>
        <w:t xml:space="preserve">min monthly payment and payment is 0, and then spend over min monthly payment and total payment is less than the </w:t>
      </w:r>
      <w:r w:rsidR="001A603A">
        <w:rPr>
          <w:rFonts w:ascii="Times New Roman" w:hAnsi="Times New Roman" w:cs="Times New Roman"/>
          <w:sz w:val="24"/>
          <w:szCs w:val="24"/>
        </w:rPr>
        <w:t>min monthly payment</w:t>
      </w:r>
    </w:p>
    <w:p w14:paraId="332A2D66"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CreditCardAccount test = new CreditCardAccount(5000, 0.20, 3000, 500)</w:t>
      </w:r>
    </w:p>
    <w:p w14:paraId="741C6C88"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setInterestCharged(0)</w:t>
      </w:r>
    </w:p>
    <w:p w14:paraId="017CA362"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charge(1000)</w:t>
      </w:r>
    </w:p>
    <w:p w14:paraId="25949163"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true</w:t>
      </w:r>
    </w:p>
    <w:p w14:paraId="1C14C2A9"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incrementMonth()</w:t>
      </w:r>
    </w:p>
    <w:p w14:paraId="637C7C5F"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getBalance()</w:t>
      </w:r>
    </w:p>
    <w:p w14:paraId="39BC4472"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1000.0</w:t>
      </w:r>
    </w:p>
    <w:p w14:paraId="069A8D87"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charge(3000)</w:t>
      </w:r>
    </w:p>
    <w:p w14:paraId="5D7D10A5" w14:textId="790DB987" w:rsidR="007B3742" w:rsidRPr="007B3742" w:rsidRDefault="000F1D29" w:rsidP="007B3742">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true</w:t>
      </w:r>
    </w:p>
    <w:p w14:paraId="5680C39E"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incrementMonth()</w:t>
      </w:r>
    </w:p>
    <w:p w14:paraId="24DD5925" w14:textId="77777777" w:rsidR="000F1D29" w:rsidRPr="000F1D29" w:rsidRDefault="000F1D29" w:rsidP="000F1D29">
      <w:pPr>
        <w:pStyle w:val="a7"/>
        <w:ind w:left="1500" w:firstLine="480"/>
        <w:jc w:val="left"/>
        <w:rPr>
          <w:rFonts w:ascii="Times New Roman" w:hAnsi="Times New Roman" w:cs="Times New Roman"/>
          <w:sz w:val="24"/>
          <w:szCs w:val="24"/>
        </w:rPr>
      </w:pPr>
      <w:r w:rsidRPr="000F1D29">
        <w:rPr>
          <w:rFonts w:ascii="Times New Roman" w:hAnsi="Times New Roman" w:cs="Times New Roman"/>
          <w:sz w:val="24"/>
          <w:szCs w:val="24"/>
        </w:rPr>
        <w:t>&gt; test.getBalance()</w:t>
      </w:r>
    </w:p>
    <w:p w14:paraId="6A1546A1" w14:textId="5AB1A4A0" w:rsidR="006C322A" w:rsidRDefault="000F1D29" w:rsidP="0055412F">
      <w:pPr>
        <w:pStyle w:val="a7"/>
        <w:ind w:left="1500" w:firstLine="480"/>
        <w:jc w:val="left"/>
        <w:rPr>
          <w:rFonts w:ascii="Times New Roman" w:hAnsi="Times New Roman" w:cs="Times New Roman"/>
          <w:sz w:val="24"/>
          <w:szCs w:val="24"/>
        </w:rPr>
      </w:pPr>
      <w:r w:rsidRPr="0055412F">
        <w:rPr>
          <w:rFonts w:ascii="Times New Roman" w:hAnsi="Times New Roman" w:cs="Times New Roman"/>
          <w:sz w:val="24"/>
          <w:szCs w:val="24"/>
        </w:rPr>
        <w:t>4500.0</w:t>
      </w:r>
    </w:p>
    <w:p w14:paraId="1557DFE7" w14:textId="56F90CCA" w:rsidR="007B3742" w:rsidRDefault="00033D99" w:rsidP="0055412F">
      <w:pPr>
        <w:pStyle w:val="a7"/>
        <w:ind w:left="1500" w:firstLine="480"/>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 When the person paid </w:t>
      </w:r>
      <w:r w:rsidR="001A603A">
        <w:rPr>
          <w:rFonts w:ascii="Times New Roman" w:hAnsi="Times New Roman" w:cs="Times New Roman"/>
          <w:sz w:val="24"/>
          <w:szCs w:val="24"/>
        </w:rPr>
        <w:t>over the line of min monthly payment</w:t>
      </w:r>
    </w:p>
    <w:p w14:paraId="2E04DAC0"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CreditCardAccount test = new CreditCardAccount(5000, 0.20, 3000, 500)</w:t>
      </w:r>
    </w:p>
    <w:p w14:paraId="0B48BDA9"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test.setInterestCharged(0)</w:t>
      </w:r>
    </w:p>
    <w:p w14:paraId="00A0C1EF"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test.charge(1000)</w:t>
      </w:r>
    </w:p>
    <w:p w14:paraId="323C9084"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true</w:t>
      </w:r>
    </w:p>
    <w:p w14:paraId="5880F59D"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test.charge(3000)</w:t>
      </w:r>
    </w:p>
    <w:p w14:paraId="067605EB" w14:textId="340E01E0" w:rsidR="00033D99" w:rsidRDefault="00033D99" w:rsidP="00033D99">
      <w:pPr>
        <w:pStyle w:val="a7"/>
        <w:ind w:left="1500" w:firstLine="480"/>
        <w:jc w:val="left"/>
        <w:rPr>
          <w:rFonts w:ascii="Times New Roman" w:hAnsi="Times New Roman" w:cs="Times New Roman"/>
          <w:sz w:val="24"/>
          <w:szCs w:val="24"/>
        </w:rPr>
      </w:pPr>
      <w:r>
        <w:rPr>
          <w:rFonts w:ascii="Times New Roman" w:hAnsi="Times New Roman" w:cs="Times New Roman"/>
          <w:sz w:val="24"/>
          <w:szCs w:val="24"/>
        </w:rPr>
        <w:t>t</w:t>
      </w:r>
      <w:r w:rsidRPr="00033D99">
        <w:rPr>
          <w:rFonts w:ascii="Times New Roman" w:hAnsi="Times New Roman" w:cs="Times New Roman"/>
          <w:sz w:val="24"/>
          <w:szCs w:val="24"/>
        </w:rPr>
        <w:t>rue</w:t>
      </w:r>
    </w:p>
    <w:p w14:paraId="6357750E" w14:textId="7AA3782E" w:rsid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test.payment(</w:t>
      </w:r>
      <w:r w:rsidR="001A603A">
        <w:rPr>
          <w:rFonts w:ascii="Times New Roman" w:hAnsi="Times New Roman" w:cs="Times New Roman"/>
          <w:sz w:val="24"/>
          <w:szCs w:val="24"/>
        </w:rPr>
        <w:t>3</w:t>
      </w:r>
      <w:r w:rsidRPr="00033D99">
        <w:rPr>
          <w:rFonts w:ascii="Times New Roman" w:hAnsi="Times New Roman" w:cs="Times New Roman"/>
          <w:sz w:val="24"/>
          <w:szCs w:val="24"/>
        </w:rPr>
        <w:t>000)</w:t>
      </w:r>
    </w:p>
    <w:p w14:paraId="292EE83C"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test.incrementMonth()</w:t>
      </w:r>
    </w:p>
    <w:p w14:paraId="078FFC33" w14:textId="77777777" w:rsidR="00033D99" w:rsidRPr="00033D99" w:rsidRDefault="00033D99" w:rsidP="00033D99">
      <w:pPr>
        <w:pStyle w:val="a7"/>
        <w:ind w:left="1500" w:firstLine="480"/>
        <w:jc w:val="left"/>
        <w:rPr>
          <w:rFonts w:ascii="Times New Roman" w:hAnsi="Times New Roman" w:cs="Times New Roman"/>
          <w:sz w:val="24"/>
          <w:szCs w:val="24"/>
        </w:rPr>
      </w:pPr>
      <w:r w:rsidRPr="00033D99">
        <w:rPr>
          <w:rFonts w:ascii="Times New Roman" w:hAnsi="Times New Roman" w:cs="Times New Roman"/>
          <w:sz w:val="24"/>
          <w:szCs w:val="24"/>
        </w:rPr>
        <w:t>&gt; test.getBalance()</w:t>
      </w:r>
    </w:p>
    <w:p w14:paraId="58467149" w14:textId="59FF1BD1" w:rsidR="00033D99" w:rsidRDefault="001A603A" w:rsidP="00033D99">
      <w:pPr>
        <w:pStyle w:val="a7"/>
        <w:ind w:left="1500" w:firstLine="480"/>
        <w:jc w:val="left"/>
        <w:rPr>
          <w:rFonts w:ascii="Times New Roman" w:hAnsi="Times New Roman" w:cs="Times New Roman"/>
          <w:sz w:val="24"/>
          <w:szCs w:val="24"/>
        </w:rPr>
      </w:pPr>
      <w:r>
        <w:rPr>
          <w:rFonts w:ascii="Times New Roman" w:hAnsi="Times New Roman" w:cs="Times New Roman"/>
          <w:sz w:val="24"/>
          <w:szCs w:val="24"/>
        </w:rPr>
        <w:t>1000</w:t>
      </w:r>
      <w:r w:rsidR="00033D99" w:rsidRPr="00033D99">
        <w:rPr>
          <w:rFonts w:ascii="Times New Roman" w:hAnsi="Times New Roman" w:cs="Times New Roman"/>
          <w:sz w:val="24"/>
          <w:szCs w:val="24"/>
        </w:rPr>
        <w:t>.0</w:t>
      </w:r>
    </w:p>
    <w:p w14:paraId="6AFB9808" w14:textId="753009B8" w:rsidR="002360F6" w:rsidRDefault="002360F6" w:rsidP="002360F6">
      <w:pPr>
        <w:pStyle w:val="a7"/>
        <w:numPr>
          <w:ilvl w:val="0"/>
          <w:numId w:val="14"/>
        </w:numPr>
        <w:ind w:firstLineChars="0"/>
        <w:jc w:val="left"/>
        <w:rPr>
          <w:rFonts w:ascii="Times New Roman" w:hAnsi="Times New Roman" w:cs="Times New Roman"/>
          <w:sz w:val="24"/>
          <w:szCs w:val="24"/>
        </w:rPr>
      </w:pPr>
      <w:r>
        <w:rPr>
          <w:rFonts w:ascii="Times New Roman" w:hAnsi="Times New Roman" w:cs="Times New Roman"/>
          <w:sz w:val="24"/>
          <w:szCs w:val="24"/>
        </w:rPr>
        <w:t xml:space="preserve">The rest of the </w:t>
      </w:r>
      <w:r w:rsidR="002645CF">
        <w:rPr>
          <w:rFonts w:ascii="Times New Roman" w:hAnsi="Times New Roman" w:cs="Times New Roman"/>
          <w:sz w:val="24"/>
          <w:szCs w:val="24"/>
        </w:rPr>
        <w:t xml:space="preserve">method will do the regular </w:t>
      </w:r>
      <w:r w:rsidR="00C679CA">
        <w:rPr>
          <w:rFonts w:ascii="Times New Roman" w:hAnsi="Times New Roman" w:cs="Times New Roman"/>
          <w:sz w:val="24"/>
          <w:szCs w:val="24"/>
        </w:rPr>
        <w:t>account adjustments</w:t>
      </w:r>
    </w:p>
    <w:p w14:paraId="2CB5703B" w14:textId="734557E5" w:rsidR="00C679CA" w:rsidRDefault="00C679CA" w:rsidP="00C679CA">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 xml:space="preserve">xpectation: interested charged so far will accumulate to the balance; interested charged and total payment will reset to zero, and </w:t>
      </w:r>
      <w:r w:rsidR="001D570B">
        <w:rPr>
          <w:rFonts w:ascii="Times New Roman" w:hAnsi="Times New Roman" w:cs="Times New Roman"/>
          <w:sz w:val="24"/>
          <w:szCs w:val="24"/>
        </w:rPr>
        <w:t>the balance will equal to the monthly payment</w:t>
      </w:r>
    </w:p>
    <w:p w14:paraId="1CF0512A" w14:textId="560229B0" w:rsidR="001D570B" w:rsidRDefault="001D570B" w:rsidP="00C679CA">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049D8A06" w14:textId="38DED07A" w:rsidR="001D570B" w:rsidRDefault="001D570B" w:rsidP="00C679CA">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05E1797A"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CreditCardAccount test = new CreditCardAccount(5000, 0.20, 3000, 500)</w:t>
      </w:r>
    </w:p>
    <w:p w14:paraId="35FDF4C5"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test.payment(1000)</w:t>
      </w:r>
    </w:p>
    <w:p w14:paraId="6AA3ECED"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test.setInterestCharged(1000)</w:t>
      </w:r>
    </w:p>
    <w:p w14:paraId="2DC52541"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test.getBalance()</w:t>
      </w:r>
    </w:p>
    <w:p w14:paraId="7F32EA54"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1000.0</w:t>
      </w:r>
    </w:p>
    <w:p w14:paraId="5F548FCD"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lastRenderedPageBreak/>
        <w:t>&gt; test.incrementMonth()</w:t>
      </w:r>
    </w:p>
    <w:p w14:paraId="4A1D8BE8"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test.getInterestCharged()</w:t>
      </w:r>
    </w:p>
    <w:p w14:paraId="6A8D145A"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0.0</w:t>
      </w:r>
    </w:p>
    <w:p w14:paraId="4152AF11"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test.getBalance()</w:t>
      </w:r>
    </w:p>
    <w:p w14:paraId="1C12E802"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0.0</w:t>
      </w:r>
    </w:p>
    <w:p w14:paraId="1C5B5D7C" w14:textId="77777777" w:rsidR="007C459D"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gt; test.getTotalPayed ()</w:t>
      </w:r>
    </w:p>
    <w:p w14:paraId="6C962D8E" w14:textId="781E1FD5" w:rsidR="001D570B" w:rsidRPr="007C459D" w:rsidRDefault="007C459D" w:rsidP="007C459D">
      <w:pPr>
        <w:pStyle w:val="a7"/>
        <w:ind w:left="1500" w:firstLine="480"/>
        <w:jc w:val="left"/>
        <w:rPr>
          <w:rFonts w:ascii="Times New Roman" w:hAnsi="Times New Roman" w:cs="Times New Roman"/>
          <w:sz w:val="24"/>
          <w:szCs w:val="24"/>
        </w:rPr>
      </w:pPr>
      <w:r w:rsidRPr="007C459D">
        <w:rPr>
          <w:rFonts w:ascii="Times New Roman" w:hAnsi="Times New Roman" w:cs="Times New Roman"/>
          <w:sz w:val="24"/>
          <w:szCs w:val="24"/>
        </w:rPr>
        <w:t>0.0</w:t>
      </w:r>
    </w:p>
    <w:p w14:paraId="5A9AEF24" w14:textId="66195ABF" w:rsidR="00A61582" w:rsidRDefault="007C459D" w:rsidP="00A61582">
      <w:pPr>
        <w:jc w:val="lef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hint="eastAsia"/>
          <w:sz w:val="24"/>
          <w:szCs w:val="24"/>
        </w:rPr>
        <w:t>At</w:t>
      </w:r>
      <w:r>
        <w:rPr>
          <w:rFonts w:ascii="Times New Roman" w:hAnsi="Times New Roman" w:cs="Times New Roman"/>
          <w:sz w:val="24"/>
          <w:szCs w:val="24"/>
        </w:rPr>
        <w:t xml:space="preserve"> this point, all methods in class CreditCardAccount </w:t>
      </w:r>
      <w:r w:rsidR="006E5E6F">
        <w:rPr>
          <w:rFonts w:ascii="Times New Roman" w:hAnsi="Times New Roman" w:cs="Times New Roman"/>
          <w:sz w:val="24"/>
          <w:szCs w:val="24"/>
        </w:rPr>
        <w:t xml:space="preserve">has been tested and each of them runs successfully. </w:t>
      </w:r>
    </w:p>
    <w:p w14:paraId="2CE86E88" w14:textId="77777777" w:rsidR="006E5E6F" w:rsidRDefault="006E5E6F" w:rsidP="00A61582">
      <w:pPr>
        <w:jc w:val="left"/>
        <w:rPr>
          <w:rFonts w:ascii="Times New Roman" w:hAnsi="Times New Roman" w:cs="Times New Roman"/>
          <w:sz w:val="24"/>
          <w:szCs w:val="24"/>
        </w:rPr>
      </w:pPr>
    </w:p>
    <w:p w14:paraId="4F7A33C5" w14:textId="77777777" w:rsidR="006E5E6F" w:rsidRDefault="006E5E6F" w:rsidP="00A61582">
      <w:pPr>
        <w:jc w:val="left"/>
        <w:rPr>
          <w:rFonts w:ascii="Times New Roman" w:hAnsi="Times New Roman" w:cs="Times New Roman"/>
          <w:sz w:val="24"/>
          <w:szCs w:val="24"/>
        </w:rPr>
      </w:pPr>
    </w:p>
    <w:p w14:paraId="6F9B70CB" w14:textId="77777777" w:rsidR="006E5E6F" w:rsidRDefault="006E5E6F" w:rsidP="00A61582">
      <w:pPr>
        <w:jc w:val="left"/>
        <w:rPr>
          <w:rFonts w:ascii="Times New Roman" w:hAnsi="Times New Roman" w:cs="Times New Roman"/>
          <w:sz w:val="24"/>
          <w:szCs w:val="24"/>
        </w:rPr>
      </w:pPr>
    </w:p>
    <w:p w14:paraId="5F464301" w14:textId="77777777" w:rsidR="006E5E6F" w:rsidRDefault="006E5E6F" w:rsidP="00A61582">
      <w:pPr>
        <w:jc w:val="left"/>
        <w:rPr>
          <w:rFonts w:ascii="Times New Roman" w:hAnsi="Times New Roman" w:cs="Times New Roman"/>
          <w:sz w:val="24"/>
          <w:szCs w:val="24"/>
        </w:rPr>
      </w:pPr>
    </w:p>
    <w:p w14:paraId="0A5D75D0" w14:textId="77777777" w:rsidR="006E5E6F" w:rsidRDefault="006E5E6F" w:rsidP="00A61582">
      <w:pPr>
        <w:jc w:val="left"/>
        <w:rPr>
          <w:rFonts w:ascii="Times New Roman" w:hAnsi="Times New Roman" w:cs="Times New Roman"/>
          <w:sz w:val="24"/>
          <w:szCs w:val="24"/>
        </w:rPr>
      </w:pPr>
    </w:p>
    <w:p w14:paraId="4F7216BA" w14:textId="229D5BF6" w:rsidR="006E5E6F" w:rsidRDefault="006E5E6F" w:rsidP="00A61582">
      <w:pPr>
        <w:jc w:val="left"/>
        <w:rPr>
          <w:rFonts w:ascii="Times New Roman" w:hAnsi="Times New Roman" w:cs="Times New Roman"/>
          <w:sz w:val="24"/>
          <w:szCs w:val="24"/>
        </w:rPr>
      </w:pPr>
    </w:p>
    <w:p w14:paraId="4FE33E47" w14:textId="64D91D83" w:rsidR="007C459D" w:rsidRDefault="006E5E6F" w:rsidP="00A61582">
      <w:pPr>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is the test of class Date</w:t>
      </w:r>
      <w:r w:rsidR="000C2A6D">
        <w:rPr>
          <w:rFonts w:ascii="Times New Roman" w:hAnsi="Times New Roman" w:cs="Times New Roman"/>
          <w:sz w:val="24"/>
          <w:szCs w:val="24"/>
        </w:rPr>
        <w:t xml:space="preserve"> since some part of the class Account use the class Date. </w:t>
      </w:r>
    </w:p>
    <w:p w14:paraId="6423C099" w14:textId="1F818859" w:rsidR="000C2A6D" w:rsidRDefault="000C2A6D" w:rsidP="00A61582">
      <w:pPr>
        <w:jc w:val="left"/>
        <w:rPr>
          <w:rFonts w:ascii="Times New Roman" w:hAnsi="Times New Roman" w:cs="Times New Roman"/>
          <w:sz w:val="24"/>
          <w:szCs w:val="24"/>
        </w:rPr>
      </w:pPr>
      <w:r>
        <w:rPr>
          <w:rFonts w:ascii="Times New Roman" w:hAnsi="Times New Roman" w:cs="Times New Roman" w:hint="eastAsia"/>
          <w:sz w:val="24"/>
          <w:szCs w:val="24"/>
        </w:rPr>
        <w:t>V</w:t>
      </w:r>
      <w:r>
        <w:rPr>
          <w:rFonts w:ascii="Times New Roman" w:hAnsi="Times New Roman" w:cs="Times New Roman"/>
          <w:sz w:val="24"/>
          <w:szCs w:val="24"/>
        </w:rPr>
        <w:t>ariables that need to set manual:</w:t>
      </w:r>
    </w:p>
    <w:p w14:paraId="2AB07A3B" w14:textId="155D71BB" w:rsidR="000C2A6D" w:rsidRDefault="00AB372F" w:rsidP="00AB372F">
      <w:pPr>
        <w:pStyle w:val="a7"/>
        <w:numPr>
          <w:ilvl w:val="0"/>
          <w:numId w:val="12"/>
        </w:numPr>
        <w:ind w:firstLineChars="0"/>
        <w:jc w:val="left"/>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y (int)</w:t>
      </w:r>
    </w:p>
    <w:p w14:paraId="1A362D22" w14:textId="0130959B" w:rsidR="00AB372F" w:rsidRDefault="00AB372F" w:rsidP="00AB372F">
      <w:pPr>
        <w:pStyle w:val="a7"/>
        <w:numPr>
          <w:ilvl w:val="0"/>
          <w:numId w:val="12"/>
        </w:numPr>
        <w:ind w:firstLineChars="0"/>
        <w:jc w:val="left"/>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onth (int)</w:t>
      </w:r>
    </w:p>
    <w:p w14:paraId="441ECB9B" w14:textId="5B78ECA8" w:rsidR="00AB372F" w:rsidRDefault="003B69A0" w:rsidP="00AB372F">
      <w:pPr>
        <w:ind w:left="780"/>
        <w:jc w:val="left"/>
        <w:rPr>
          <w:rFonts w:ascii="Times New Roman" w:hAnsi="Times New Roman" w:cs="Times New Roman"/>
          <w:sz w:val="24"/>
          <w:szCs w:val="24"/>
        </w:rPr>
      </w:pPr>
      <w:r>
        <w:rPr>
          <w:rFonts w:ascii="Times New Roman" w:hAnsi="Times New Roman" w:cs="Times New Roman"/>
          <w:sz w:val="24"/>
          <w:szCs w:val="24"/>
        </w:rPr>
        <w:t xml:space="preserve">Expectation: successfully set up the constructor of this </w:t>
      </w:r>
      <w:r w:rsidR="00F428FF">
        <w:rPr>
          <w:rFonts w:ascii="Times New Roman" w:hAnsi="Times New Roman" w:cs="Times New Roman"/>
          <w:sz w:val="24"/>
          <w:szCs w:val="24"/>
        </w:rPr>
        <w:t>class</w:t>
      </w:r>
    </w:p>
    <w:p w14:paraId="4B03E02E" w14:textId="3810486C" w:rsidR="00F428FF" w:rsidRDefault="00F428FF" w:rsidP="00AB372F">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06021628" w14:textId="7EE5CC6C" w:rsidR="00F428FF" w:rsidRDefault="00F428FF" w:rsidP="00AB372F">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4592F244" w14:textId="5E914C35" w:rsidR="00F428FF" w:rsidRDefault="00710912" w:rsidP="00AB372F">
      <w:pPr>
        <w:ind w:left="780"/>
        <w:jc w:val="left"/>
        <w:rPr>
          <w:rFonts w:ascii="Times New Roman" w:hAnsi="Times New Roman" w:cs="Times New Roman"/>
          <w:sz w:val="24"/>
          <w:szCs w:val="24"/>
        </w:rPr>
      </w:pPr>
      <w:r w:rsidRPr="00710912">
        <w:rPr>
          <w:rFonts w:ascii="Times New Roman" w:hAnsi="Times New Roman" w:cs="Times New Roman"/>
          <w:sz w:val="24"/>
          <w:szCs w:val="24"/>
        </w:rPr>
        <w:t>&gt; Date test = new Date(11,1)</w:t>
      </w:r>
    </w:p>
    <w:p w14:paraId="6F623FEB" w14:textId="77777777" w:rsidR="00710912" w:rsidRPr="00710912" w:rsidRDefault="00710912" w:rsidP="00710912">
      <w:pPr>
        <w:ind w:left="780"/>
        <w:jc w:val="left"/>
        <w:rPr>
          <w:rFonts w:ascii="Times New Roman" w:hAnsi="Times New Roman" w:cs="Times New Roman"/>
          <w:sz w:val="24"/>
          <w:szCs w:val="24"/>
        </w:rPr>
      </w:pPr>
      <w:r w:rsidRPr="00710912">
        <w:rPr>
          <w:rFonts w:ascii="Times New Roman" w:hAnsi="Times New Roman" w:cs="Times New Roman"/>
          <w:sz w:val="24"/>
          <w:szCs w:val="24"/>
        </w:rPr>
        <w:t>&gt; test</w:t>
      </w:r>
    </w:p>
    <w:p w14:paraId="41E80A45" w14:textId="273AFACE" w:rsidR="00710912" w:rsidRDefault="00710912" w:rsidP="00710912">
      <w:pPr>
        <w:ind w:left="780"/>
        <w:jc w:val="left"/>
        <w:rPr>
          <w:rFonts w:ascii="Times New Roman" w:hAnsi="Times New Roman" w:cs="Times New Roman"/>
          <w:sz w:val="24"/>
          <w:szCs w:val="24"/>
        </w:rPr>
      </w:pPr>
      <w:r w:rsidRPr="00710912">
        <w:rPr>
          <w:rFonts w:ascii="Times New Roman" w:hAnsi="Times New Roman" w:cs="Times New Roman"/>
          <w:sz w:val="24"/>
          <w:szCs w:val="24"/>
        </w:rPr>
        <w:t>Date: 11 Month: 1</w:t>
      </w:r>
    </w:p>
    <w:p w14:paraId="238604D6" w14:textId="2270C65C" w:rsidR="00454CC9" w:rsidRDefault="00454CC9" w:rsidP="00710912">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re are three branches of method in this class:</w:t>
      </w:r>
    </w:p>
    <w:p w14:paraId="69B0628F" w14:textId="09E62008" w:rsidR="00454CC9" w:rsidRDefault="00454CC9" w:rsidP="00454CC9">
      <w:pPr>
        <w:pStyle w:val="a7"/>
        <w:numPr>
          <w:ilvl w:val="0"/>
          <w:numId w:val="15"/>
        </w:numPr>
        <w:ind w:firstLineChars="0"/>
        <w:jc w:val="left"/>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tter methods</w:t>
      </w:r>
    </w:p>
    <w:p w14:paraId="5CA5717A" w14:textId="009706BE" w:rsidR="00B951F6" w:rsidRDefault="0034176E" w:rsidP="00452969">
      <w:pPr>
        <w:pStyle w:val="a7"/>
        <w:ind w:left="150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Expectation: the getter method of both </w:t>
      </w:r>
      <w:r w:rsidR="00EE0D72">
        <w:rPr>
          <w:rFonts w:ascii="Times New Roman" w:hAnsi="Times New Roman" w:cs="Times New Roman"/>
          <w:sz w:val="24"/>
          <w:szCs w:val="24"/>
        </w:rPr>
        <w:t xml:space="preserve">day and month should equal to the input of the </w:t>
      </w:r>
      <w:r w:rsidR="00967BE2">
        <w:rPr>
          <w:rFonts w:ascii="Times New Roman" w:hAnsi="Times New Roman" w:cs="Times New Roman"/>
          <w:sz w:val="24"/>
          <w:szCs w:val="24"/>
        </w:rPr>
        <w:t>constructor</w:t>
      </w:r>
    </w:p>
    <w:p w14:paraId="2AAD9DFB" w14:textId="79B67BBC" w:rsidR="00452969" w:rsidRDefault="00452969" w:rsidP="00452969">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204E764E" w14:textId="4737A50A" w:rsidR="00452969" w:rsidRDefault="00452969" w:rsidP="00452969">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1FF9EB7A" w14:textId="77777777" w:rsidR="00882659" w:rsidRPr="00882659" w:rsidRDefault="00882659" w:rsidP="00882659">
      <w:pPr>
        <w:pStyle w:val="a7"/>
        <w:ind w:left="1500" w:firstLine="480"/>
        <w:jc w:val="left"/>
        <w:rPr>
          <w:rFonts w:ascii="Times New Roman" w:hAnsi="Times New Roman" w:cs="Times New Roman"/>
          <w:sz w:val="24"/>
          <w:szCs w:val="24"/>
        </w:rPr>
      </w:pPr>
      <w:r w:rsidRPr="00882659">
        <w:rPr>
          <w:rFonts w:ascii="Times New Roman" w:hAnsi="Times New Roman" w:cs="Times New Roman"/>
          <w:sz w:val="24"/>
          <w:szCs w:val="24"/>
        </w:rPr>
        <w:t>&gt; test.getDay()</w:t>
      </w:r>
    </w:p>
    <w:p w14:paraId="51CB794B" w14:textId="77777777" w:rsidR="00882659" w:rsidRPr="00882659" w:rsidRDefault="00882659" w:rsidP="00882659">
      <w:pPr>
        <w:pStyle w:val="a7"/>
        <w:ind w:left="1500" w:firstLine="480"/>
        <w:jc w:val="left"/>
        <w:rPr>
          <w:rFonts w:ascii="Times New Roman" w:hAnsi="Times New Roman" w:cs="Times New Roman"/>
          <w:sz w:val="24"/>
          <w:szCs w:val="24"/>
        </w:rPr>
      </w:pPr>
      <w:r w:rsidRPr="00882659">
        <w:rPr>
          <w:rFonts w:ascii="Times New Roman" w:hAnsi="Times New Roman" w:cs="Times New Roman"/>
          <w:sz w:val="24"/>
          <w:szCs w:val="24"/>
        </w:rPr>
        <w:t>"11"</w:t>
      </w:r>
    </w:p>
    <w:p w14:paraId="05F90126" w14:textId="77777777" w:rsidR="00882659" w:rsidRPr="00882659" w:rsidRDefault="00882659" w:rsidP="00882659">
      <w:pPr>
        <w:pStyle w:val="a7"/>
        <w:ind w:left="1500" w:firstLine="480"/>
        <w:jc w:val="left"/>
        <w:rPr>
          <w:rFonts w:ascii="Times New Roman" w:hAnsi="Times New Roman" w:cs="Times New Roman"/>
          <w:sz w:val="24"/>
          <w:szCs w:val="24"/>
        </w:rPr>
      </w:pPr>
      <w:r w:rsidRPr="00882659">
        <w:rPr>
          <w:rFonts w:ascii="Times New Roman" w:hAnsi="Times New Roman" w:cs="Times New Roman"/>
          <w:sz w:val="24"/>
          <w:szCs w:val="24"/>
        </w:rPr>
        <w:t>&gt; test.getMonth()</w:t>
      </w:r>
    </w:p>
    <w:p w14:paraId="2C23A916" w14:textId="3CADCC8C" w:rsidR="00452969" w:rsidRPr="00452969" w:rsidRDefault="00882659" w:rsidP="00882659">
      <w:pPr>
        <w:pStyle w:val="a7"/>
        <w:ind w:left="1800" w:firstLineChars="0" w:firstLine="180"/>
        <w:jc w:val="left"/>
        <w:rPr>
          <w:rFonts w:ascii="Times New Roman" w:hAnsi="Times New Roman" w:cs="Times New Roman"/>
          <w:sz w:val="24"/>
          <w:szCs w:val="24"/>
        </w:rPr>
      </w:pPr>
      <w:r w:rsidRPr="00882659">
        <w:rPr>
          <w:rFonts w:ascii="Times New Roman" w:hAnsi="Times New Roman" w:cs="Times New Roman"/>
          <w:sz w:val="24"/>
          <w:szCs w:val="24"/>
        </w:rPr>
        <w:t>"1"</w:t>
      </w:r>
    </w:p>
    <w:p w14:paraId="5B4A39E2" w14:textId="3D89272B" w:rsidR="00454CC9" w:rsidRDefault="00454CC9" w:rsidP="00454CC9">
      <w:pPr>
        <w:pStyle w:val="a7"/>
        <w:numPr>
          <w:ilvl w:val="0"/>
          <w:numId w:val="15"/>
        </w:numPr>
        <w:ind w:firstLineChars="0"/>
        <w:jc w:val="left"/>
        <w:rPr>
          <w:rFonts w:ascii="Times New Roman" w:hAnsi="Times New Roman" w:cs="Times New Roman"/>
          <w:sz w:val="24"/>
          <w:szCs w:val="24"/>
        </w:rPr>
      </w:pPr>
      <w:r>
        <w:rPr>
          <w:rFonts w:ascii="Times New Roman" w:hAnsi="Times New Roman" w:cs="Times New Roman"/>
          <w:sz w:val="24"/>
          <w:szCs w:val="24"/>
        </w:rPr>
        <w:t>incrementDay method</w:t>
      </w:r>
    </w:p>
    <w:p w14:paraId="0E98A177" w14:textId="02830FA0" w:rsidR="008D2110" w:rsidRDefault="008D2110" w:rsidP="00C42E34">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 xml:space="preserve">Note: for test purpose, I include the setter method of </w:t>
      </w:r>
      <w:r w:rsidR="00C42E34">
        <w:rPr>
          <w:rFonts w:ascii="Times New Roman" w:hAnsi="Times New Roman" w:cs="Times New Roman"/>
          <w:sz w:val="24"/>
          <w:szCs w:val="24"/>
        </w:rPr>
        <w:t>day and month</w:t>
      </w:r>
      <w:r w:rsidRPr="008D2110">
        <w:rPr>
          <w:rFonts w:ascii="Times New Roman" w:hAnsi="Times New Roman" w:cs="Times New Roman"/>
          <w:sz w:val="24"/>
          <w:szCs w:val="24"/>
        </w:rPr>
        <w:t xml:space="preserve">, and in the submitted code, they are deleted. </w:t>
      </w:r>
    </w:p>
    <w:p w14:paraId="568E7511" w14:textId="77777777" w:rsidR="00C42E34" w:rsidRPr="00C42E34" w:rsidRDefault="00C42E34" w:rsidP="00C42E34">
      <w:pPr>
        <w:pStyle w:val="a7"/>
        <w:ind w:left="1500" w:firstLineChars="0" w:firstLine="0"/>
        <w:jc w:val="left"/>
        <w:rPr>
          <w:rFonts w:ascii="Times New Roman" w:hAnsi="Times New Roman" w:cs="Times New Roman"/>
          <w:sz w:val="24"/>
          <w:szCs w:val="24"/>
        </w:rPr>
      </w:pPr>
    </w:p>
    <w:p w14:paraId="1076FD2B" w14:textId="77777777" w:rsidR="008D2110" w:rsidRPr="008D2110" w:rsidRDefault="008D2110" w:rsidP="008D2110">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 test purpose method</w:t>
      </w:r>
    </w:p>
    <w:p w14:paraId="3FDB112B" w14:textId="08B04334" w:rsidR="008D2110" w:rsidRPr="008D2110" w:rsidRDefault="008D2110" w:rsidP="008D2110">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 xml:space="preserve">// This method allows user to set the </w:t>
      </w:r>
      <w:r w:rsidR="00E56514">
        <w:rPr>
          <w:rFonts w:ascii="Times New Roman" w:hAnsi="Times New Roman" w:cs="Times New Roman"/>
          <w:sz w:val="24"/>
          <w:szCs w:val="24"/>
        </w:rPr>
        <w:t>day</w:t>
      </w:r>
    </w:p>
    <w:p w14:paraId="522E8173" w14:textId="694A667A" w:rsidR="008D2110" w:rsidRPr="008D2110" w:rsidRDefault="008D2110" w:rsidP="008D2110">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 xml:space="preserve">public void </w:t>
      </w:r>
      <w:r w:rsidR="00C42E34">
        <w:rPr>
          <w:rFonts w:ascii="Times New Roman" w:hAnsi="Times New Roman" w:cs="Times New Roman"/>
          <w:sz w:val="24"/>
          <w:szCs w:val="24"/>
        </w:rPr>
        <w:t>setDay</w:t>
      </w:r>
      <w:r w:rsidRPr="008D2110">
        <w:rPr>
          <w:rFonts w:ascii="Times New Roman" w:hAnsi="Times New Roman" w:cs="Times New Roman"/>
          <w:sz w:val="24"/>
          <w:szCs w:val="24"/>
        </w:rPr>
        <w:t xml:space="preserve"> ( </w:t>
      </w:r>
      <w:r w:rsidR="00C42E34">
        <w:rPr>
          <w:rFonts w:ascii="Times New Roman" w:hAnsi="Times New Roman" w:cs="Times New Roman"/>
          <w:sz w:val="24"/>
          <w:szCs w:val="24"/>
        </w:rPr>
        <w:t>int</w:t>
      </w:r>
      <w:r w:rsidRPr="008D2110">
        <w:rPr>
          <w:rFonts w:ascii="Times New Roman" w:hAnsi="Times New Roman" w:cs="Times New Roman"/>
          <w:sz w:val="24"/>
          <w:szCs w:val="24"/>
        </w:rPr>
        <w:t xml:space="preserve"> </w:t>
      </w:r>
      <w:r w:rsidR="00E56514">
        <w:rPr>
          <w:rFonts w:ascii="Times New Roman" w:hAnsi="Times New Roman" w:cs="Times New Roman"/>
          <w:sz w:val="24"/>
          <w:szCs w:val="24"/>
        </w:rPr>
        <w:t>day</w:t>
      </w:r>
      <w:r w:rsidRPr="008D2110">
        <w:rPr>
          <w:rFonts w:ascii="Times New Roman" w:hAnsi="Times New Roman" w:cs="Times New Roman"/>
          <w:sz w:val="24"/>
          <w:szCs w:val="24"/>
        </w:rPr>
        <w:t>){</w:t>
      </w:r>
    </w:p>
    <w:p w14:paraId="5D290905" w14:textId="2209A055" w:rsidR="008D2110" w:rsidRPr="005722F2" w:rsidRDefault="008D2110" w:rsidP="00C42E34">
      <w:pPr>
        <w:ind w:left="1260" w:firstLine="420"/>
        <w:jc w:val="left"/>
        <w:rPr>
          <w:rFonts w:ascii="Times New Roman" w:hAnsi="Times New Roman" w:cs="Times New Roman"/>
          <w:sz w:val="24"/>
          <w:szCs w:val="24"/>
        </w:rPr>
      </w:pPr>
      <w:r w:rsidRPr="005722F2">
        <w:rPr>
          <w:rFonts w:ascii="Times New Roman" w:hAnsi="Times New Roman" w:cs="Times New Roman"/>
          <w:sz w:val="24"/>
          <w:szCs w:val="24"/>
        </w:rPr>
        <w:t>this.</w:t>
      </w:r>
      <w:r w:rsidRPr="000E786E">
        <w:t xml:space="preserve"> </w:t>
      </w:r>
      <w:r w:rsidR="00E56514">
        <w:rPr>
          <w:rFonts w:ascii="Times New Roman" w:hAnsi="Times New Roman" w:cs="Times New Roman"/>
          <w:sz w:val="24"/>
          <w:szCs w:val="24"/>
        </w:rPr>
        <w:t>day</w:t>
      </w:r>
      <w:r w:rsidR="00E56514" w:rsidRPr="005722F2">
        <w:rPr>
          <w:rFonts w:ascii="Times New Roman" w:hAnsi="Times New Roman" w:cs="Times New Roman"/>
          <w:sz w:val="24"/>
          <w:szCs w:val="24"/>
        </w:rPr>
        <w:t xml:space="preserve"> </w:t>
      </w:r>
      <w:r w:rsidRPr="005722F2">
        <w:rPr>
          <w:rFonts w:ascii="Times New Roman" w:hAnsi="Times New Roman" w:cs="Times New Roman"/>
          <w:sz w:val="24"/>
          <w:szCs w:val="24"/>
        </w:rPr>
        <w:t xml:space="preserve">= </w:t>
      </w:r>
      <w:r w:rsidR="00E56514">
        <w:rPr>
          <w:rFonts w:ascii="Times New Roman" w:hAnsi="Times New Roman" w:cs="Times New Roman"/>
          <w:sz w:val="24"/>
          <w:szCs w:val="24"/>
        </w:rPr>
        <w:t>day</w:t>
      </w:r>
      <w:r w:rsidRPr="005722F2">
        <w:rPr>
          <w:rFonts w:ascii="Times New Roman" w:hAnsi="Times New Roman" w:cs="Times New Roman"/>
          <w:sz w:val="24"/>
          <w:szCs w:val="24"/>
        </w:rPr>
        <w:t>;</w:t>
      </w:r>
    </w:p>
    <w:p w14:paraId="18721D60" w14:textId="62D6409C" w:rsidR="008D2110" w:rsidRDefault="008D2110" w:rsidP="008D2110">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w:t>
      </w:r>
    </w:p>
    <w:p w14:paraId="5F785561" w14:textId="77777777" w:rsidR="00C42E34" w:rsidRDefault="00C42E34" w:rsidP="008D2110">
      <w:pPr>
        <w:pStyle w:val="a7"/>
        <w:ind w:left="1500" w:firstLineChars="0" w:firstLine="0"/>
        <w:jc w:val="left"/>
        <w:rPr>
          <w:rFonts w:ascii="Times New Roman" w:hAnsi="Times New Roman" w:cs="Times New Roman"/>
          <w:sz w:val="24"/>
          <w:szCs w:val="24"/>
        </w:rPr>
      </w:pPr>
    </w:p>
    <w:p w14:paraId="3676D285" w14:textId="12B78832" w:rsidR="00C42E34" w:rsidRPr="008D2110" w:rsidRDefault="00C42E34" w:rsidP="00C42E34">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 xml:space="preserve">// This method allows user to set the </w:t>
      </w:r>
      <w:r w:rsidR="00E56514">
        <w:rPr>
          <w:rFonts w:ascii="Times New Roman" w:hAnsi="Times New Roman" w:cs="Times New Roman"/>
          <w:sz w:val="24"/>
          <w:szCs w:val="24"/>
        </w:rPr>
        <w:t>month</w:t>
      </w:r>
    </w:p>
    <w:p w14:paraId="077702A6" w14:textId="166EF9CA" w:rsidR="00C42E34" w:rsidRPr="008D2110" w:rsidRDefault="00C42E34" w:rsidP="00C42E34">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 xml:space="preserve">public void </w:t>
      </w:r>
      <w:r>
        <w:rPr>
          <w:rFonts w:ascii="Times New Roman" w:hAnsi="Times New Roman" w:cs="Times New Roman"/>
          <w:sz w:val="24"/>
          <w:szCs w:val="24"/>
        </w:rPr>
        <w:t>setMonth</w:t>
      </w:r>
      <w:r w:rsidRPr="008D2110">
        <w:rPr>
          <w:rFonts w:ascii="Times New Roman" w:hAnsi="Times New Roman" w:cs="Times New Roman"/>
          <w:sz w:val="24"/>
          <w:szCs w:val="24"/>
        </w:rPr>
        <w:t xml:space="preserve"> ( </w:t>
      </w:r>
      <w:r>
        <w:rPr>
          <w:rFonts w:ascii="Times New Roman" w:hAnsi="Times New Roman" w:cs="Times New Roman"/>
          <w:sz w:val="24"/>
          <w:szCs w:val="24"/>
        </w:rPr>
        <w:t>int</w:t>
      </w:r>
      <w:r w:rsidRPr="008D2110">
        <w:rPr>
          <w:rFonts w:ascii="Times New Roman" w:hAnsi="Times New Roman" w:cs="Times New Roman"/>
          <w:sz w:val="24"/>
          <w:szCs w:val="24"/>
        </w:rPr>
        <w:t xml:space="preserve"> </w:t>
      </w:r>
      <w:r w:rsidR="00E56514">
        <w:rPr>
          <w:rFonts w:ascii="Times New Roman" w:hAnsi="Times New Roman" w:cs="Times New Roman"/>
          <w:sz w:val="24"/>
          <w:szCs w:val="24"/>
        </w:rPr>
        <w:t>month</w:t>
      </w:r>
      <w:r w:rsidRPr="008D2110">
        <w:rPr>
          <w:rFonts w:ascii="Times New Roman" w:hAnsi="Times New Roman" w:cs="Times New Roman"/>
          <w:sz w:val="24"/>
          <w:szCs w:val="24"/>
        </w:rPr>
        <w:t>){</w:t>
      </w:r>
    </w:p>
    <w:p w14:paraId="7BAD54F8" w14:textId="2DA4887F" w:rsidR="00C42E34" w:rsidRPr="00C42E34" w:rsidRDefault="00C42E34" w:rsidP="00C42E34">
      <w:pPr>
        <w:ind w:left="1260" w:firstLine="420"/>
        <w:jc w:val="left"/>
        <w:rPr>
          <w:rFonts w:ascii="Times New Roman" w:hAnsi="Times New Roman" w:cs="Times New Roman"/>
          <w:sz w:val="24"/>
          <w:szCs w:val="24"/>
        </w:rPr>
      </w:pPr>
      <w:r w:rsidRPr="00C42E34">
        <w:rPr>
          <w:rFonts w:ascii="Times New Roman" w:hAnsi="Times New Roman" w:cs="Times New Roman"/>
          <w:sz w:val="24"/>
          <w:szCs w:val="24"/>
        </w:rPr>
        <w:t>this.</w:t>
      </w:r>
      <w:r w:rsidRPr="000E786E">
        <w:t xml:space="preserve"> </w:t>
      </w:r>
      <w:r w:rsidR="00E56514">
        <w:rPr>
          <w:rFonts w:ascii="Times New Roman" w:hAnsi="Times New Roman" w:cs="Times New Roman"/>
          <w:sz w:val="24"/>
          <w:szCs w:val="24"/>
        </w:rPr>
        <w:t>month</w:t>
      </w:r>
      <w:r w:rsidR="00E56514" w:rsidRPr="00C42E34">
        <w:rPr>
          <w:rFonts w:ascii="Times New Roman" w:hAnsi="Times New Roman" w:cs="Times New Roman"/>
          <w:sz w:val="24"/>
          <w:szCs w:val="24"/>
        </w:rPr>
        <w:t xml:space="preserve"> </w:t>
      </w:r>
      <w:r w:rsidRPr="00C42E34">
        <w:rPr>
          <w:rFonts w:ascii="Times New Roman" w:hAnsi="Times New Roman" w:cs="Times New Roman"/>
          <w:sz w:val="24"/>
          <w:szCs w:val="24"/>
        </w:rPr>
        <w:t xml:space="preserve">= </w:t>
      </w:r>
      <w:r w:rsidR="00E56514">
        <w:rPr>
          <w:rFonts w:ascii="Times New Roman" w:hAnsi="Times New Roman" w:cs="Times New Roman"/>
          <w:sz w:val="24"/>
          <w:szCs w:val="24"/>
        </w:rPr>
        <w:t>month</w:t>
      </w:r>
      <w:r w:rsidRPr="00C42E34">
        <w:rPr>
          <w:rFonts w:ascii="Times New Roman" w:hAnsi="Times New Roman" w:cs="Times New Roman"/>
          <w:sz w:val="24"/>
          <w:szCs w:val="24"/>
        </w:rPr>
        <w:t>;</w:t>
      </w:r>
    </w:p>
    <w:p w14:paraId="43A1B6EA" w14:textId="77777777" w:rsidR="00C42E34" w:rsidRDefault="00C42E34" w:rsidP="00C42E34">
      <w:pPr>
        <w:pStyle w:val="a7"/>
        <w:ind w:left="1500" w:firstLineChars="0" w:firstLine="0"/>
        <w:jc w:val="left"/>
        <w:rPr>
          <w:rFonts w:ascii="Times New Roman" w:hAnsi="Times New Roman" w:cs="Times New Roman"/>
          <w:sz w:val="24"/>
          <w:szCs w:val="24"/>
        </w:rPr>
      </w:pPr>
      <w:r w:rsidRPr="008D2110">
        <w:rPr>
          <w:rFonts w:ascii="Times New Roman" w:hAnsi="Times New Roman" w:cs="Times New Roman"/>
          <w:sz w:val="24"/>
          <w:szCs w:val="24"/>
        </w:rPr>
        <w:t>}</w:t>
      </w:r>
    </w:p>
    <w:p w14:paraId="3CF8F90A" w14:textId="26EA6C30" w:rsidR="00C42E34" w:rsidRDefault="002F4B25" w:rsidP="008D2110">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 xml:space="preserve">xpectation: In the increment method, it </w:t>
      </w:r>
      <w:r w:rsidR="00842ED5">
        <w:rPr>
          <w:rFonts w:ascii="Times New Roman" w:hAnsi="Times New Roman" w:cs="Times New Roman"/>
          <w:sz w:val="24"/>
          <w:szCs w:val="24"/>
        </w:rPr>
        <w:t xml:space="preserve">will increment a day and </w:t>
      </w:r>
      <w:r w:rsidR="006905D9">
        <w:rPr>
          <w:rFonts w:ascii="Times New Roman" w:hAnsi="Times New Roman" w:cs="Times New Roman"/>
          <w:sz w:val="24"/>
          <w:szCs w:val="24"/>
        </w:rPr>
        <w:t xml:space="preserve">work correctly when a month is also </w:t>
      </w:r>
      <w:r w:rsidR="004C7758">
        <w:rPr>
          <w:rFonts w:ascii="Times New Roman" w:hAnsi="Times New Roman" w:cs="Times New Roman"/>
          <w:sz w:val="24"/>
          <w:szCs w:val="24"/>
        </w:rPr>
        <w:t>needed</w:t>
      </w:r>
      <w:bookmarkStart w:id="0" w:name="_GoBack"/>
      <w:bookmarkEnd w:id="0"/>
      <w:r w:rsidR="006905D9">
        <w:rPr>
          <w:rFonts w:ascii="Times New Roman" w:hAnsi="Times New Roman" w:cs="Times New Roman"/>
          <w:sz w:val="24"/>
          <w:szCs w:val="24"/>
        </w:rPr>
        <w:t xml:space="preserve"> to increment</w:t>
      </w:r>
    </w:p>
    <w:p w14:paraId="536900FA" w14:textId="6F3EF425" w:rsidR="006905D9" w:rsidRDefault="006905D9" w:rsidP="008D2110">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0D949B75" w14:textId="17DA8953" w:rsidR="006905D9" w:rsidRDefault="006905D9" w:rsidP="008D2110">
      <w:pPr>
        <w:pStyle w:val="a7"/>
        <w:ind w:left="150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7EDDB312" w14:textId="6B511B3C" w:rsidR="00286321" w:rsidRPr="00286321" w:rsidRDefault="00286321" w:rsidP="00286321">
      <w:pPr>
        <w:pStyle w:val="a7"/>
        <w:ind w:left="1500" w:firstLine="480"/>
        <w:jc w:val="left"/>
        <w:rPr>
          <w:rFonts w:ascii="Times New Roman" w:hAnsi="Times New Roman" w:cs="Times New Roman"/>
          <w:sz w:val="24"/>
          <w:szCs w:val="24"/>
        </w:rPr>
      </w:pPr>
      <w:r w:rsidRPr="00286321">
        <w:rPr>
          <w:rFonts w:ascii="Times New Roman" w:hAnsi="Times New Roman" w:cs="Times New Roman"/>
          <w:sz w:val="24"/>
          <w:szCs w:val="24"/>
        </w:rPr>
        <w:t>&gt; Date test = new Date (31,12)</w:t>
      </w:r>
    </w:p>
    <w:p w14:paraId="1A2BAB5C" w14:textId="77777777" w:rsidR="00286321" w:rsidRPr="00286321" w:rsidRDefault="00286321" w:rsidP="00286321">
      <w:pPr>
        <w:pStyle w:val="a7"/>
        <w:ind w:left="1500" w:firstLine="480"/>
        <w:jc w:val="left"/>
        <w:rPr>
          <w:rFonts w:ascii="Times New Roman" w:hAnsi="Times New Roman" w:cs="Times New Roman"/>
          <w:sz w:val="24"/>
          <w:szCs w:val="24"/>
        </w:rPr>
      </w:pPr>
      <w:r w:rsidRPr="00286321">
        <w:rPr>
          <w:rFonts w:ascii="Times New Roman" w:hAnsi="Times New Roman" w:cs="Times New Roman"/>
          <w:sz w:val="24"/>
          <w:szCs w:val="24"/>
        </w:rPr>
        <w:t>&gt; test.incrementDay()</w:t>
      </w:r>
    </w:p>
    <w:p w14:paraId="1859989B" w14:textId="77777777" w:rsidR="00286321" w:rsidRPr="00286321" w:rsidRDefault="00286321" w:rsidP="00286321">
      <w:pPr>
        <w:pStyle w:val="a7"/>
        <w:ind w:left="1500" w:firstLine="480"/>
        <w:jc w:val="left"/>
        <w:rPr>
          <w:rFonts w:ascii="Times New Roman" w:hAnsi="Times New Roman" w:cs="Times New Roman"/>
          <w:sz w:val="24"/>
          <w:szCs w:val="24"/>
        </w:rPr>
      </w:pPr>
      <w:r w:rsidRPr="00286321">
        <w:rPr>
          <w:rFonts w:ascii="Times New Roman" w:hAnsi="Times New Roman" w:cs="Times New Roman"/>
          <w:sz w:val="24"/>
          <w:szCs w:val="24"/>
        </w:rPr>
        <w:t>&gt; test</w:t>
      </w:r>
    </w:p>
    <w:p w14:paraId="35D2FEF5" w14:textId="40401DEB" w:rsidR="00286321" w:rsidRDefault="00286321" w:rsidP="00286321">
      <w:pPr>
        <w:pStyle w:val="a7"/>
        <w:ind w:left="1800" w:firstLineChars="0" w:firstLine="180"/>
        <w:jc w:val="left"/>
        <w:rPr>
          <w:rFonts w:ascii="Times New Roman" w:hAnsi="Times New Roman" w:cs="Times New Roman" w:hint="eastAsia"/>
          <w:sz w:val="24"/>
          <w:szCs w:val="24"/>
        </w:rPr>
      </w:pPr>
      <w:r w:rsidRPr="00286321">
        <w:rPr>
          <w:rFonts w:ascii="Times New Roman" w:hAnsi="Times New Roman" w:cs="Times New Roman"/>
          <w:sz w:val="24"/>
          <w:szCs w:val="24"/>
        </w:rPr>
        <w:t>Day: 1 Month: 1</w:t>
      </w:r>
    </w:p>
    <w:p w14:paraId="6B5535D3" w14:textId="051F2BA8"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Date test = new Date(11,1)</w:t>
      </w:r>
    </w:p>
    <w:p w14:paraId="3EFEBFF0"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incrementDay()</w:t>
      </w:r>
    </w:p>
    <w:p w14:paraId="4E161D66"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Month()</w:t>
      </w:r>
    </w:p>
    <w:p w14:paraId="4172A945"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1"</w:t>
      </w:r>
    </w:p>
    <w:p w14:paraId="66D4A663"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Day()</w:t>
      </w:r>
    </w:p>
    <w:p w14:paraId="07001A81"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12"</w:t>
      </w:r>
    </w:p>
    <w:p w14:paraId="2A0587FA"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setDay(31)</w:t>
      </w:r>
    </w:p>
    <w:p w14:paraId="313E55BE"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setMonth(1)</w:t>
      </w:r>
    </w:p>
    <w:p w14:paraId="3F6C1E49"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incrementDay()</w:t>
      </w:r>
    </w:p>
    <w:p w14:paraId="31D29C34"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Day()</w:t>
      </w:r>
    </w:p>
    <w:p w14:paraId="77BF4DE1"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1"</w:t>
      </w:r>
    </w:p>
    <w:p w14:paraId="011BAC86"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Month()</w:t>
      </w:r>
    </w:p>
    <w:p w14:paraId="1DB646DB"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2"</w:t>
      </w:r>
    </w:p>
    <w:p w14:paraId="74C8FF8C"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setDay(27)</w:t>
      </w:r>
    </w:p>
    <w:p w14:paraId="5E0087D8"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setMonth(2)</w:t>
      </w:r>
    </w:p>
    <w:p w14:paraId="556853F1"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incrementDay()</w:t>
      </w:r>
    </w:p>
    <w:p w14:paraId="1E6922AA"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Month()</w:t>
      </w:r>
    </w:p>
    <w:p w14:paraId="42638CA1"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3"</w:t>
      </w:r>
    </w:p>
    <w:p w14:paraId="0016D129"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Day()</w:t>
      </w:r>
    </w:p>
    <w:p w14:paraId="0662CF1D"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1"</w:t>
      </w:r>
    </w:p>
    <w:p w14:paraId="17B04E60"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setMonth(4)</w:t>
      </w:r>
    </w:p>
    <w:p w14:paraId="61BB7AE7"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setDay(30)</w:t>
      </w:r>
    </w:p>
    <w:p w14:paraId="7066E93E"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incrementDay()</w:t>
      </w:r>
    </w:p>
    <w:p w14:paraId="370EEAC8"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Day()</w:t>
      </w:r>
    </w:p>
    <w:p w14:paraId="5251CCDA"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1"</w:t>
      </w:r>
    </w:p>
    <w:p w14:paraId="272CAB00" w14:textId="77777777" w:rsidR="005E7E49" w:rsidRPr="005E7E49" w:rsidRDefault="005E7E49" w:rsidP="005E7E49">
      <w:pPr>
        <w:pStyle w:val="a7"/>
        <w:ind w:left="1500" w:firstLine="480"/>
        <w:jc w:val="left"/>
        <w:rPr>
          <w:rFonts w:ascii="Times New Roman" w:hAnsi="Times New Roman" w:cs="Times New Roman"/>
          <w:sz w:val="24"/>
          <w:szCs w:val="24"/>
        </w:rPr>
      </w:pPr>
      <w:r w:rsidRPr="005E7E49">
        <w:rPr>
          <w:rFonts w:ascii="Times New Roman" w:hAnsi="Times New Roman" w:cs="Times New Roman"/>
          <w:sz w:val="24"/>
          <w:szCs w:val="24"/>
        </w:rPr>
        <w:t>&gt; test.getMonth()</w:t>
      </w:r>
    </w:p>
    <w:p w14:paraId="7D57CCE2" w14:textId="77A8F6BD" w:rsidR="006905D9" w:rsidRDefault="005E7E49" w:rsidP="005E7E49">
      <w:pPr>
        <w:pStyle w:val="a7"/>
        <w:ind w:left="1800" w:firstLineChars="0" w:firstLine="180"/>
        <w:jc w:val="left"/>
        <w:rPr>
          <w:rFonts w:ascii="Times New Roman" w:hAnsi="Times New Roman" w:cs="Times New Roman"/>
          <w:sz w:val="24"/>
          <w:szCs w:val="24"/>
        </w:rPr>
      </w:pPr>
      <w:r w:rsidRPr="005E7E49">
        <w:rPr>
          <w:rFonts w:ascii="Times New Roman" w:hAnsi="Times New Roman" w:cs="Times New Roman"/>
          <w:sz w:val="24"/>
          <w:szCs w:val="24"/>
        </w:rPr>
        <w:t>"5"</w:t>
      </w:r>
    </w:p>
    <w:p w14:paraId="63E71103" w14:textId="77777777" w:rsidR="008D2110" w:rsidRPr="008D2110" w:rsidRDefault="008D2110" w:rsidP="008D2110">
      <w:pPr>
        <w:pStyle w:val="a7"/>
        <w:ind w:left="1500" w:firstLineChars="0" w:firstLine="0"/>
        <w:jc w:val="left"/>
        <w:rPr>
          <w:rFonts w:ascii="Times New Roman" w:hAnsi="Times New Roman" w:cs="Times New Roman"/>
          <w:sz w:val="24"/>
          <w:szCs w:val="24"/>
        </w:rPr>
      </w:pPr>
    </w:p>
    <w:p w14:paraId="458CF4BA" w14:textId="51FF3E25" w:rsidR="00454CC9" w:rsidRDefault="00B951F6" w:rsidP="00454CC9">
      <w:pPr>
        <w:pStyle w:val="a7"/>
        <w:numPr>
          <w:ilvl w:val="0"/>
          <w:numId w:val="15"/>
        </w:numPr>
        <w:ind w:firstLineChars="0"/>
        <w:jc w:val="left"/>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verride methods</w:t>
      </w:r>
    </w:p>
    <w:p w14:paraId="54EC13E5" w14:textId="2077D048" w:rsidR="005E7E49" w:rsidRDefault="005E7E49" w:rsidP="005E7E49">
      <w:pPr>
        <w:pStyle w:val="a7"/>
        <w:ind w:left="1500" w:firstLineChars="0" w:firstLine="0"/>
        <w:jc w:val="left"/>
        <w:rPr>
          <w:rFonts w:ascii="Times New Roman" w:hAnsi="Times New Roman" w:cs="Times New Roman"/>
          <w:sz w:val="24"/>
          <w:szCs w:val="24"/>
        </w:rPr>
      </w:pPr>
      <w:r w:rsidRPr="005E7E49">
        <w:rPr>
          <w:rFonts w:ascii="Times New Roman" w:hAnsi="Times New Roman" w:cs="Times New Roman" w:hint="eastAsia"/>
          <w:sz w:val="24"/>
          <w:szCs w:val="24"/>
        </w:rPr>
        <w:t>I</w:t>
      </w:r>
      <w:r w:rsidRPr="005E7E49">
        <w:rPr>
          <w:rFonts w:ascii="Times New Roman" w:hAnsi="Times New Roman" w:cs="Times New Roman"/>
          <w:sz w:val="24"/>
          <w:szCs w:val="24"/>
        </w:rPr>
        <w:t>n this</w:t>
      </w:r>
      <w:r>
        <w:rPr>
          <w:rFonts w:ascii="Times New Roman" w:hAnsi="Times New Roman" w:cs="Times New Roman"/>
          <w:sz w:val="24"/>
          <w:szCs w:val="24"/>
        </w:rPr>
        <w:t xml:space="preserve"> branch, there are two methods</w:t>
      </w:r>
    </w:p>
    <w:p w14:paraId="3149AC37" w14:textId="2AD75415" w:rsidR="005E7E49" w:rsidRDefault="00E31942" w:rsidP="005E7E49">
      <w:pPr>
        <w:pStyle w:val="a7"/>
        <w:numPr>
          <w:ilvl w:val="0"/>
          <w:numId w:val="16"/>
        </w:numPr>
        <w:ind w:firstLineChars="0"/>
        <w:jc w:val="left"/>
        <w:rPr>
          <w:rFonts w:ascii="Times New Roman" w:hAnsi="Times New Roman" w:cs="Times New Roman"/>
          <w:sz w:val="24"/>
          <w:szCs w:val="24"/>
        </w:rPr>
      </w:pPr>
      <w:r>
        <w:rPr>
          <w:rFonts w:ascii="Times New Roman" w:hAnsi="Times New Roman" w:cs="Times New Roman"/>
          <w:sz w:val="24"/>
          <w:szCs w:val="24"/>
        </w:rPr>
        <w:t>equals</w:t>
      </w:r>
    </w:p>
    <w:p w14:paraId="1798675F" w14:textId="3DDBB6D1" w:rsidR="00E31942" w:rsidRDefault="00E31942" w:rsidP="00E31942">
      <w:pPr>
        <w:pStyle w:val="a7"/>
        <w:ind w:left="1860" w:firstLineChars="0" w:firstLine="0"/>
        <w:jc w:val="left"/>
        <w:rPr>
          <w:rFonts w:ascii="Times New Roman" w:hAnsi="Times New Roman" w:cs="Times New Roman"/>
          <w:sz w:val="24"/>
          <w:szCs w:val="24"/>
        </w:rPr>
      </w:pPr>
      <w:r>
        <w:rPr>
          <w:rFonts w:ascii="Times New Roman" w:hAnsi="Times New Roman" w:cs="Times New Roman" w:hint="eastAsia"/>
          <w:sz w:val="24"/>
          <w:szCs w:val="24"/>
        </w:rPr>
        <w:lastRenderedPageBreak/>
        <w:t>E</w:t>
      </w:r>
      <w:r>
        <w:rPr>
          <w:rFonts w:ascii="Times New Roman" w:hAnsi="Times New Roman" w:cs="Times New Roman"/>
          <w:sz w:val="24"/>
          <w:szCs w:val="24"/>
        </w:rPr>
        <w:t>xpectation: This method will judge whether the two dates equal or not</w:t>
      </w:r>
    </w:p>
    <w:p w14:paraId="62155C2E" w14:textId="5980287D" w:rsidR="00E31942" w:rsidRDefault="00E31942" w:rsidP="00E31942">
      <w:pPr>
        <w:pStyle w:val="a7"/>
        <w:ind w:left="186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6108AF98" w14:textId="4BD5B7AC" w:rsidR="00E31942" w:rsidRDefault="00E31942" w:rsidP="00E31942">
      <w:pPr>
        <w:pStyle w:val="a7"/>
        <w:ind w:left="186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09E598CE"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Date test1 = new Date(11,1)</w:t>
      </w:r>
    </w:p>
    <w:p w14:paraId="4823C6CA"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Date test2 = new Date(11,1)</w:t>
      </w:r>
    </w:p>
    <w:p w14:paraId="1F8E16D1"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Date test3 = new Date(11,2)</w:t>
      </w:r>
    </w:p>
    <w:p w14:paraId="290E04D4"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test1.equals(test2)</w:t>
      </w:r>
    </w:p>
    <w:p w14:paraId="19DBF5A3"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true</w:t>
      </w:r>
    </w:p>
    <w:p w14:paraId="266B1FAB"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test1.equals(test3)</w:t>
      </w:r>
    </w:p>
    <w:p w14:paraId="76AAB876"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false</w:t>
      </w:r>
    </w:p>
    <w:p w14:paraId="0E7382CD"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test3.equals(test1)</w:t>
      </w:r>
    </w:p>
    <w:p w14:paraId="006DB6BD"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false</w:t>
      </w:r>
    </w:p>
    <w:p w14:paraId="0C080FFC"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test3.equals(test2)</w:t>
      </w:r>
    </w:p>
    <w:p w14:paraId="2C59E72E"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false</w:t>
      </w:r>
    </w:p>
    <w:p w14:paraId="10068A45" w14:textId="77777777" w:rsidR="00541017" w:rsidRPr="00541017" w:rsidRDefault="00541017" w:rsidP="00541017">
      <w:pPr>
        <w:pStyle w:val="a7"/>
        <w:ind w:left="1860" w:firstLine="480"/>
        <w:jc w:val="left"/>
        <w:rPr>
          <w:rFonts w:ascii="Times New Roman" w:hAnsi="Times New Roman" w:cs="Times New Roman"/>
          <w:sz w:val="24"/>
          <w:szCs w:val="24"/>
        </w:rPr>
      </w:pPr>
      <w:r w:rsidRPr="00541017">
        <w:rPr>
          <w:rFonts w:ascii="Times New Roman" w:hAnsi="Times New Roman" w:cs="Times New Roman"/>
          <w:sz w:val="24"/>
          <w:szCs w:val="24"/>
        </w:rPr>
        <w:t>&gt; test3.equals(test3)</w:t>
      </w:r>
    </w:p>
    <w:p w14:paraId="1DECD6B1" w14:textId="65F33DE3" w:rsidR="00541017" w:rsidRDefault="00541017" w:rsidP="00541017">
      <w:pPr>
        <w:pStyle w:val="a7"/>
        <w:ind w:left="2100" w:firstLineChars="0" w:firstLine="240"/>
        <w:jc w:val="left"/>
        <w:rPr>
          <w:rFonts w:ascii="Times New Roman" w:hAnsi="Times New Roman" w:cs="Times New Roman"/>
          <w:sz w:val="24"/>
          <w:szCs w:val="24"/>
        </w:rPr>
      </w:pPr>
      <w:r w:rsidRPr="00541017">
        <w:rPr>
          <w:rFonts w:ascii="Times New Roman" w:hAnsi="Times New Roman" w:cs="Times New Roman"/>
          <w:sz w:val="24"/>
          <w:szCs w:val="24"/>
        </w:rPr>
        <w:t>true</w:t>
      </w:r>
    </w:p>
    <w:p w14:paraId="6351D2D6" w14:textId="470107F8" w:rsidR="00E31942" w:rsidRDefault="00E31942" w:rsidP="00E31942">
      <w:pPr>
        <w:pStyle w:val="a7"/>
        <w:numPr>
          <w:ilvl w:val="0"/>
          <w:numId w:val="16"/>
        </w:numPr>
        <w:ind w:firstLineChars="0"/>
        <w:jc w:val="left"/>
        <w:rPr>
          <w:rFonts w:ascii="Times New Roman" w:hAnsi="Times New Roman" w:cs="Times New Roman"/>
          <w:sz w:val="24"/>
          <w:szCs w:val="24"/>
        </w:rPr>
      </w:pPr>
      <w:r>
        <w:rPr>
          <w:rFonts w:ascii="Times New Roman" w:hAnsi="Times New Roman" w:cs="Times New Roman"/>
          <w:sz w:val="24"/>
          <w:szCs w:val="24"/>
        </w:rPr>
        <w:t>toString</w:t>
      </w:r>
    </w:p>
    <w:p w14:paraId="075BBF60" w14:textId="676E2A92" w:rsidR="00E31942" w:rsidRDefault="00E31942" w:rsidP="00E31942">
      <w:pPr>
        <w:pStyle w:val="a7"/>
        <w:ind w:left="186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Expectation: This method will </w:t>
      </w:r>
      <w:r w:rsidR="005F5F39">
        <w:rPr>
          <w:rFonts w:ascii="Times New Roman" w:hAnsi="Times New Roman" w:cs="Times New Roman"/>
          <w:sz w:val="24"/>
          <w:szCs w:val="24"/>
        </w:rPr>
        <w:t xml:space="preserve">turn the date variable into a </w:t>
      </w:r>
      <w:r w:rsidR="003D3481">
        <w:rPr>
          <w:rFonts w:ascii="Times New Roman" w:hAnsi="Times New Roman" w:cs="Times New Roman"/>
          <w:sz w:val="24"/>
          <w:szCs w:val="24"/>
        </w:rPr>
        <w:t>common people readable string form.</w:t>
      </w:r>
    </w:p>
    <w:p w14:paraId="7F9E2D42" w14:textId="66673C42" w:rsidR="003D3481" w:rsidRDefault="003D3481" w:rsidP="00E31942">
      <w:pPr>
        <w:pStyle w:val="a7"/>
        <w:ind w:left="1860" w:firstLineChars="0" w:firstLine="0"/>
        <w:jc w:val="left"/>
        <w:rPr>
          <w:rFonts w:ascii="Times New Roman" w:hAnsi="Times New Roman" w:cs="Times New Roman"/>
          <w:sz w:val="24"/>
          <w:szCs w:val="24"/>
        </w:rPr>
      </w:pPr>
      <w:r>
        <w:rPr>
          <w:rFonts w:ascii="Times New Roman" w:hAnsi="Times New Roman" w:cs="Times New Roman"/>
          <w:sz w:val="24"/>
          <w:szCs w:val="24"/>
        </w:rPr>
        <w:t>Test result: Success</w:t>
      </w:r>
    </w:p>
    <w:p w14:paraId="37DF05AE" w14:textId="477D8B86" w:rsidR="003D3481" w:rsidRDefault="003D3481" w:rsidP="00E31942">
      <w:pPr>
        <w:pStyle w:val="a7"/>
        <w:ind w:left="186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583783DC" w14:textId="77777777" w:rsidR="008B131D" w:rsidRPr="008B131D" w:rsidRDefault="008B131D" w:rsidP="008B131D">
      <w:pPr>
        <w:pStyle w:val="a7"/>
        <w:ind w:left="1860" w:firstLine="480"/>
        <w:jc w:val="left"/>
        <w:rPr>
          <w:rFonts w:ascii="Times New Roman" w:hAnsi="Times New Roman" w:cs="Times New Roman"/>
          <w:sz w:val="24"/>
          <w:szCs w:val="24"/>
        </w:rPr>
      </w:pPr>
      <w:r>
        <w:rPr>
          <w:rFonts w:ascii="Times New Roman" w:hAnsi="Times New Roman" w:cs="Times New Roman"/>
          <w:sz w:val="24"/>
          <w:szCs w:val="24"/>
        </w:rPr>
        <w:tab/>
      </w:r>
      <w:r w:rsidRPr="008B131D">
        <w:rPr>
          <w:rFonts w:ascii="Times New Roman" w:hAnsi="Times New Roman" w:cs="Times New Roman"/>
          <w:sz w:val="24"/>
          <w:szCs w:val="24"/>
        </w:rPr>
        <w:t>&gt; Date test = new Date(11,1)</w:t>
      </w:r>
    </w:p>
    <w:p w14:paraId="64CA82E9" w14:textId="77777777" w:rsidR="008B131D" w:rsidRPr="008B131D" w:rsidRDefault="008B131D" w:rsidP="008B131D">
      <w:pPr>
        <w:pStyle w:val="a7"/>
        <w:ind w:left="1860" w:firstLine="480"/>
        <w:jc w:val="left"/>
        <w:rPr>
          <w:rFonts w:ascii="Times New Roman" w:hAnsi="Times New Roman" w:cs="Times New Roman"/>
          <w:sz w:val="24"/>
          <w:szCs w:val="24"/>
        </w:rPr>
      </w:pPr>
      <w:r w:rsidRPr="008B131D">
        <w:rPr>
          <w:rFonts w:ascii="Times New Roman" w:hAnsi="Times New Roman" w:cs="Times New Roman"/>
          <w:sz w:val="24"/>
          <w:szCs w:val="24"/>
        </w:rPr>
        <w:t>&gt; test.toString()</w:t>
      </w:r>
    </w:p>
    <w:p w14:paraId="480D0560" w14:textId="592B7681" w:rsidR="008B131D" w:rsidRPr="008B131D" w:rsidRDefault="008B131D" w:rsidP="008B131D">
      <w:pPr>
        <w:pStyle w:val="a7"/>
        <w:ind w:left="1860" w:firstLine="480"/>
        <w:jc w:val="left"/>
        <w:rPr>
          <w:rFonts w:ascii="Times New Roman" w:hAnsi="Times New Roman" w:cs="Times New Roman"/>
          <w:sz w:val="24"/>
          <w:szCs w:val="24"/>
        </w:rPr>
      </w:pPr>
      <w:r w:rsidRPr="008B131D">
        <w:rPr>
          <w:rFonts w:ascii="Times New Roman" w:hAnsi="Times New Roman" w:cs="Times New Roman"/>
          <w:sz w:val="24"/>
          <w:szCs w:val="24"/>
        </w:rPr>
        <w:t>"Da</w:t>
      </w:r>
      <w:r>
        <w:rPr>
          <w:rFonts w:ascii="Times New Roman" w:hAnsi="Times New Roman" w:cs="Times New Roman"/>
          <w:sz w:val="24"/>
          <w:szCs w:val="24"/>
        </w:rPr>
        <w:t>y</w:t>
      </w:r>
      <w:r w:rsidRPr="008B131D">
        <w:rPr>
          <w:rFonts w:ascii="Times New Roman" w:hAnsi="Times New Roman" w:cs="Times New Roman"/>
          <w:sz w:val="24"/>
          <w:szCs w:val="24"/>
        </w:rPr>
        <w:t>: 11 Month: 1"</w:t>
      </w:r>
    </w:p>
    <w:p w14:paraId="369420D2" w14:textId="77777777" w:rsidR="008B131D" w:rsidRPr="008B131D" w:rsidRDefault="008B131D" w:rsidP="008B131D">
      <w:pPr>
        <w:pStyle w:val="a7"/>
        <w:ind w:left="1860" w:firstLine="480"/>
        <w:jc w:val="left"/>
        <w:rPr>
          <w:rFonts w:ascii="Times New Roman" w:hAnsi="Times New Roman" w:cs="Times New Roman"/>
          <w:sz w:val="24"/>
          <w:szCs w:val="24"/>
        </w:rPr>
      </w:pPr>
      <w:r w:rsidRPr="008B131D">
        <w:rPr>
          <w:rFonts w:ascii="Times New Roman" w:hAnsi="Times New Roman" w:cs="Times New Roman"/>
          <w:sz w:val="24"/>
          <w:szCs w:val="24"/>
        </w:rPr>
        <w:t>&gt; test.getDay()</w:t>
      </w:r>
    </w:p>
    <w:p w14:paraId="6BBBF62C" w14:textId="77777777" w:rsidR="008B131D" w:rsidRPr="008B131D" w:rsidRDefault="008B131D" w:rsidP="008B131D">
      <w:pPr>
        <w:pStyle w:val="a7"/>
        <w:ind w:left="1860" w:firstLine="480"/>
        <w:jc w:val="left"/>
        <w:rPr>
          <w:rFonts w:ascii="Times New Roman" w:hAnsi="Times New Roman" w:cs="Times New Roman"/>
          <w:sz w:val="24"/>
          <w:szCs w:val="24"/>
        </w:rPr>
      </w:pPr>
      <w:r w:rsidRPr="008B131D">
        <w:rPr>
          <w:rFonts w:ascii="Times New Roman" w:hAnsi="Times New Roman" w:cs="Times New Roman"/>
          <w:sz w:val="24"/>
          <w:szCs w:val="24"/>
        </w:rPr>
        <w:t>"11"</w:t>
      </w:r>
    </w:p>
    <w:p w14:paraId="24DFE6AE" w14:textId="77777777" w:rsidR="008B131D" w:rsidRPr="008B131D" w:rsidRDefault="008B131D" w:rsidP="008B131D">
      <w:pPr>
        <w:pStyle w:val="a7"/>
        <w:ind w:left="1860" w:firstLine="480"/>
        <w:jc w:val="left"/>
        <w:rPr>
          <w:rFonts w:ascii="Times New Roman" w:hAnsi="Times New Roman" w:cs="Times New Roman"/>
          <w:sz w:val="24"/>
          <w:szCs w:val="24"/>
        </w:rPr>
      </w:pPr>
      <w:r w:rsidRPr="008B131D">
        <w:rPr>
          <w:rFonts w:ascii="Times New Roman" w:hAnsi="Times New Roman" w:cs="Times New Roman"/>
          <w:sz w:val="24"/>
          <w:szCs w:val="24"/>
        </w:rPr>
        <w:t>&gt; test.getMonth()</w:t>
      </w:r>
    </w:p>
    <w:p w14:paraId="5FE435C1" w14:textId="3CA15BE1" w:rsidR="003D3481" w:rsidRDefault="008B131D" w:rsidP="008B131D">
      <w:pPr>
        <w:pStyle w:val="a7"/>
        <w:ind w:left="2100" w:firstLineChars="0" w:firstLine="240"/>
        <w:jc w:val="left"/>
        <w:rPr>
          <w:rFonts w:ascii="Times New Roman" w:hAnsi="Times New Roman" w:cs="Times New Roman"/>
          <w:sz w:val="24"/>
          <w:szCs w:val="24"/>
        </w:rPr>
      </w:pPr>
      <w:r w:rsidRPr="008B131D">
        <w:rPr>
          <w:rFonts w:ascii="Times New Roman" w:hAnsi="Times New Roman" w:cs="Times New Roman"/>
          <w:sz w:val="24"/>
          <w:szCs w:val="24"/>
        </w:rPr>
        <w:t>"1"</w:t>
      </w:r>
    </w:p>
    <w:p w14:paraId="130D8B32" w14:textId="77777777" w:rsidR="00E31942" w:rsidRDefault="00E31942" w:rsidP="00E31942">
      <w:pPr>
        <w:pStyle w:val="a7"/>
        <w:ind w:left="1860" w:firstLineChars="0" w:firstLine="0"/>
        <w:jc w:val="left"/>
        <w:rPr>
          <w:rFonts w:ascii="Times New Roman" w:hAnsi="Times New Roman" w:cs="Times New Roman"/>
          <w:sz w:val="24"/>
          <w:szCs w:val="24"/>
        </w:rPr>
      </w:pPr>
    </w:p>
    <w:p w14:paraId="13C39BAC" w14:textId="1A73A928" w:rsidR="005E7E49" w:rsidRDefault="00541017" w:rsidP="00541017">
      <w:pPr>
        <w:jc w:val="left"/>
        <w:rPr>
          <w:rFonts w:ascii="Times New Roman" w:hAnsi="Times New Roman" w:cs="Times New Roman"/>
          <w:sz w:val="24"/>
          <w:szCs w:val="24"/>
        </w:rPr>
      </w:pPr>
      <w:r>
        <w:rPr>
          <w:rFonts w:ascii="Times New Roman" w:hAnsi="Times New Roman" w:cs="Times New Roman"/>
          <w:sz w:val="24"/>
          <w:szCs w:val="24"/>
        </w:rPr>
        <w:t>Until now, every method in class Date have been tested and each one runs succe</w:t>
      </w:r>
      <w:r w:rsidR="00967BE2">
        <w:rPr>
          <w:rFonts w:ascii="Times New Roman" w:hAnsi="Times New Roman" w:cs="Times New Roman"/>
          <w:sz w:val="24"/>
          <w:szCs w:val="24"/>
        </w:rPr>
        <w:t>ss</w:t>
      </w:r>
      <w:r>
        <w:rPr>
          <w:rFonts w:ascii="Times New Roman" w:hAnsi="Times New Roman" w:cs="Times New Roman"/>
          <w:sz w:val="24"/>
          <w:szCs w:val="24"/>
        </w:rPr>
        <w:t>fully.</w:t>
      </w:r>
    </w:p>
    <w:p w14:paraId="4DA2C15C" w14:textId="77777777" w:rsidR="001A49E1" w:rsidRDefault="001A49E1" w:rsidP="00541017">
      <w:pPr>
        <w:jc w:val="left"/>
        <w:rPr>
          <w:rFonts w:ascii="Times New Roman" w:hAnsi="Times New Roman" w:cs="Times New Roman"/>
          <w:sz w:val="24"/>
          <w:szCs w:val="24"/>
        </w:rPr>
      </w:pPr>
    </w:p>
    <w:p w14:paraId="06E8BD3C" w14:textId="77777777" w:rsidR="001A49E1" w:rsidRDefault="001A49E1" w:rsidP="00541017">
      <w:pPr>
        <w:jc w:val="left"/>
        <w:rPr>
          <w:rFonts w:ascii="Times New Roman" w:hAnsi="Times New Roman" w:cs="Times New Roman"/>
          <w:sz w:val="24"/>
          <w:szCs w:val="24"/>
        </w:rPr>
      </w:pPr>
    </w:p>
    <w:p w14:paraId="6FF0E52A" w14:textId="77777777" w:rsidR="001A49E1" w:rsidRDefault="001A49E1" w:rsidP="00541017">
      <w:pPr>
        <w:jc w:val="left"/>
        <w:rPr>
          <w:rFonts w:ascii="Times New Roman" w:hAnsi="Times New Roman" w:cs="Times New Roman"/>
          <w:sz w:val="24"/>
          <w:szCs w:val="24"/>
        </w:rPr>
      </w:pPr>
    </w:p>
    <w:p w14:paraId="653B5AD6" w14:textId="751C7AC6" w:rsidR="001A49E1" w:rsidRDefault="001A49E1" w:rsidP="00541017">
      <w:pPr>
        <w:jc w:val="left"/>
        <w:rPr>
          <w:rFonts w:ascii="Times New Roman" w:hAnsi="Times New Roman" w:cs="Times New Roman"/>
          <w:sz w:val="24"/>
          <w:szCs w:val="24"/>
        </w:rPr>
      </w:pPr>
      <w:r>
        <w:rPr>
          <w:rFonts w:ascii="Times New Roman" w:hAnsi="Times New Roman" w:cs="Times New Roman"/>
          <w:sz w:val="24"/>
          <w:szCs w:val="24"/>
        </w:rPr>
        <w:t xml:space="preserve">This </w:t>
      </w:r>
      <w:r w:rsidR="00C22621">
        <w:rPr>
          <w:rFonts w:ascii="Times New Roman" w:hAnsi="Times New Roman" w:cs="Times New Roman"/>
          <w:sz w:val="24"/>
          <w:szCs w:val="24"/>
        </w:rPr>
        <w:t>is the test report of class Account</w:t>
      </w:r>
    </w:p>
    <w:p w14:paraId="4DC4B8E4" w14:textId="1CFA9B6F" w:rsidR="00C22621" w:rsidRDefault="00F81A22" w:rsidP="00541017">
      <w:pPr>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class, there are </w:t>
      </w:r>
      <w:r w:rsidR="00195184">
        <w:rPr>
          <w:rFonts w:ascii="Times New Roman" w:hAnsi="Times New Roman" w:cs="Times New Roman"/>
          <w:sz w:val="24"/>
          <w:szCs w:val="24"/>
        </w:rPr>
        <w:t xml:space="preserve">9 possible </w:t>
      </w:r>
      <w:r w:rsidR="00D12FAC">
        <w:rPr>
          <w:rFonts w:ascii="Times New Roman" w:hAnsi="Times New Roman" w:cs="Times New Roman"/>
          <w:sz w:val="24"/>
          <w:szCs w:val="24"/>
        </w:rPr>
        <w:t>variable and the constructor needs five.</w:t>
      </w:r>
    </w:p>
    <w:p w14:paraId="3E80C626" w14:textId="1AD156E4" w:rsidR="00D12FAC" w:rsidRDefault="00D12FAC" w:rsidP="00541017">
      <w:pPr>
        <w:jc w:val="left"/>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ere is the code of successfully building the constructor:</w:t>
      </w:r>
    </w:p>
    <w:p w14:paraId="2DF4A077" w14:textId="0669C100" w:rsidR="007C459D" w:rsidRDefault="000D24F4" w:rsidP="00A61582">
      <w:pPr>
        <w:jc w:val="left"/>
        <w:rPr>
          <w:rFonts w:ascii="Times New Roman" w:hAnsi="Times New Roman" w:cs="Times New Roman"/>
          <w:sz w:val="24"/>
          <w:szCs w:val="24"/>
        </w:rPr>
      </w:pPr>
      <w:r w:rsidRPr="000D24F4">
        <w:rPr>
          <w:rFonts w:ascii="Times New Roman" w:hAnsi="Times New Roman" w:cs="Times New Roman"/>
          <w:sz w:val="24"/>
          <w:szCs w:val="24"/>
        </w:rPr>
        <w:t>Succeeded</w:t>
      </w:r>
      <w:r>
        <w:rPr>
          <w:rFonts w:ascii="Times New Roman" w:hAnsi="Times New Roman" w:cs="Times New Roman"/>
          <w:sz w:val="24"/>
          <w:szCs w:val="24"/>
        </w:rPr>
        <w:t xml:space="preserve"> test code</w:t>
      </w:r>
      <w:r w:rsidR="008C3755">
        <w:rPr>
          <w:rFonts w:ascii="Times New Roman" w:hAnsi="Times New Roman" w:cs="Times New Roman"/>
          <w:sz w:val="24"/>
          <w:szCs w:val="24"/>
        </w:rPr>
        <w:t>:</w:t>
      </w:r>
    </w:p>
    <w:p w14:paraId="1E9A6D40" w14:textId="77777777" w:rsidR="008C3755" w:rsidRPr="008C3755" w:rsidRDefault="008C3755" w:rsidP="008C3755">
      <w:pPr>
        <w:jc w:val="left"/>
        <w:rPr>
          <w:rFonts w:ascii="Times New Roman" w:hAnsi="Times New Roman" w:cs="Times New Roman"/>
          <w:sz w:val="24"/>
          <w:szCs w:val="24"/>
        </w:rPr>
      </w:pPr>
      <w:r w:rsidRPr="008C3755">
        <w:rPr>
          <w:rFonts w:ascii="Times New Roman" w:hAnsi="Times New Roman" w:cs="Times New Roman"/>
          <w:sz w:val="24"/>
          <w:szCs w:val="24"/>
        </w:rPr>
        <w:t>&gt; Date date = new Date(11,1)</w:t>
      </w:r>
    </w:p>
    <w:p w14:paraId="255DE6E0" w14:textId="77777777" w:rsidR="008C3755" w:rsidRPr="008C3755" w:rsidRDefault="008C3755" w:rsidP="008C3755">
      <w:pPr>
        <w:jc w:val="left"/>
        <w:rPr>
          <w:rFonts w:ascii="Times New Roman" w:hAnsi="Times New Roman" w:cs="Times New Roman"/>
          <w:sz w:val="24"/>
          <w:szCs w:val="24"/>
        </w:rPr>
      </w:pPr>
      <w:r w:rsidRPr="008C3755">
        <w:rPr>
          <w:rFonts w:ascii="Times New Roman" w:hAnsi="Times New Roman" w:cs="Times New Roman"/>
          <w:sz w:val="24"/>
          <w:szCs w:val="24"/>
        </w:rPr>
        <w:t>&gt; Account main = new Account ("Bruce", "Dong", "739 Academy Lane", "23603", date)</w:t>
      </w:r>
    </w:p>
    <w:p w14:paraId="1E6EE2D0" w14:textId="77777777" w:rsidR="008C3755" w:rsidRPr="008C3755" w:rsidRDefault="008C3755" w:rsidP="008C3755">
      <w:pPr>
        <w:jc w:val="left"/>
        <w:rPr>
          <w:rFonts w:ascii="Times New Roman" w:hAnsi="Times New Roman" w:cs="Times New Roman"/>
          <w:sz w:val="24"/>
          <w:szCs w:val="24"/>
        </w:rPr>
      </w:pPr>
      <w:r w:rsidRPr="008C3755">
        <w:rPr>
          <w:rFonts w:ascii="Times New Roman" w:hAnsi="Times New Roman" w:cs="Times New Roman"/>
          <w:sz w:val="24"/>
          <w:szCs w:val="24"/>
        </w:rPr>
        <w:t>&gt; main</w:t>
      </w:r>
    </w:p>
    <w:p w14:paraId="6C1032C9" w14:textId="1F000B53" w:rsidR="008C3755" w:rsidRPr="002360F6" w:rsidRDefault="008C3755" w:rsidP="008C3755">
      <w:pPr>
        <w:jc w:val="left"/>
        <w:rPr>
          <w:rFonts w:ascii="Times New Roman" w:hAnsi="Times New Roman" w:cs="Times New Roman"/>
          <w:sz w:val="24"/>
          <w:szCs w:val="24"/>
        </w:rPr>
      </w:pPr>
      <w:r w:rsidRPr="008C3755">
        <w:rPr>
          <w:rFonts w:ascii="Times New Roman" w:hAnsi="Times New Roman" w:cs="Times New Roman"/>
          <w:sz w:val="24"/>
          <w:szCs w:val="24"/>
        </w:rPr>
        <w:t xml:space="preserve">Bruce Dong 739 Academy Lane 23603    </w:t>
      </w:r>
    </w:p>
    <w:p w14:paraId="43119E62" w14:textId="77777777" w:rsidR="0055412F" w:rsidRDefault="0055412F" w:rsidP="0055412F">
      <w:pPr>
        <w:jc w:val="left"/>
        <w:rPr>
          <w:rFonts w:ascii="Times New Roman" w:hAnsi="Times New Roman" w:cs="Times New Roman"/>
          <w:sz w:val="24"/>
          <w:szCs w:val="24"/>
        </w:rPr>
      </w:pPr>
    </w:p>
    <w:p w14:paraId="433E650C" w14:textId="31E4F3E2" w:rsidR="008C3755" w:rsidRDefault="008C3755" w:rsidP="0055412F">
      <w:pPr>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re are three branches of the class Account and they are</w:t>
      </w:r>
    </w:p>
    <w:p w14:paraId="69F08711" w14:textId="3147A09D" w:rsidR="008C3755" w:rsidRDefault="00D063F8" w:rsidP="008C3755">
      <w:pPr>
        <w:pStyle w:val="a7"/>
        <w:numPr>
          <w:ilvl w:val="0"/>
          <w:numId w:val="17"/>
        </w:numPr>
        <w:ind w:firstLineChars="0"/>
        <w:jc w:val="left"/>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tter and setter methods</w:t>
      </w:r>
    </w:p>
    <w:p w14:paraId="49542D1A" w14:textId="5FE1AB33" w:rsidR="006E5711" w:rsidRDefault="006E5711" w:rsidP="006E5711">
      <w:pPr>
        <w:pStyle w:val="a7"/>
        <w:ind w:left="36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re are two different </w:t>
      </w:r>
      <w:r w:rsidR="00071E1C">
        <w:rPr>
          <w:rFonts w:ascii="Times New Roman" w:hAnsi="Times New Roman" w:cs="Times New Roman"/>
          <w:sz w:val="24"/>
          <w:szCs w:val="24"/>
        </w:rPr>
        <w:t>kinds of method in this branch</w:t>
      </w:r>
      <w:r w:rsidR="004D5A77">
        <w:rPr>
          <w:rFonts w:ascii="Times New Roman" w:hAnsi="Times New Roman" w:cs="Times New Roman"/>
          <w:sz w:val="24"/>
          <w:szCs w:val="24"/>
        </w:rPr>
        <w:t>.</w:t>
      </w:r>
    </w:p>
    <w:p w14:paraId="74A37156" w14:textId="3106D975" w:rsidR="004D5A77" w:rsidRDefault="004D5A77" w:rsidP="004D5A77">
      <w:pPr>
        <w:pStyle w:val="a7"/>
        <w:numPr>
          <w:ilvl w:val="0"/>
          <w:numId w:val="18"/>
        </w:numPr>
        <w:ind w:firstLineChars="0"/>
        <w:jc w:val="left"/>
        <w:rPr>
          <w:rFonts w:ascii="Times New Roman" w:hAnsi="Times New Roman" w:cs="Times New Roman"/>
          <w:sz w:val="24"/>
          <w:szCs w:val="24"/>
        </w:rPr>
      </w:pPr>
      <w:r>
        <w:rPr>
          <w:rFonts w:ascii="Times New Roman" w:hAnsi="Times New Roman" w:cs="Times New Roman"/>
          <w:sz w:val="24"/>
          <w:szCs w:val="24"/>
        </w:rPr>
        <w:t>Method</w:t>
      </w:r>
      <w:r w:rsidR="005E789E">
        <w:rPr>
          <w:rFonts w:ascii="Times New Roman" w:hAnsi="Times New Roman" w:cs="Times New Roman"/>
          <w:sz w:val="24"/>
          <w:szCs w:val="24"/>
        </w:rPr>
        <w:t>s</w:t>
      </w:r>
      <w:r>
        <w:rPr>
          <w:rFonts w:ascii="Times New Roman" w:hAnsi="Times New Roman" w:cs="Times New Roman"/>
          <w:sz w:val="24"/>
          <w:szCs w:val="24"/>
        </w:rPr>
        <w:t xml:space="preserve"> that get</w:t>
      </w:r>
      <w:r w:rsidR="005E789E">
        <w:rPr>
          <w:rFonts w:ascii="Times New Roman" w:hAnsi="Times New Roman" w:cs="Times New Roman"/>
          <w:sz w:val="24"/>
          <w:szCs w:val="24"/>
        </w:rPr>
        <w:t xml:space="preserve"> </w:t>
      </w:r>
      <w:r>
        <w:rPr>
          <w:rFonts w:ascii="Times New Roman" w:hAnsi="Times New Roman" w:cs="Times New Roman"/>
          <w:sz w:val="24"/>
          <w:szCs w:val="24"/>
        </w:rPr>
        <w:t xml:space="preserve">and set </w:t>
      </w:r>
      <w:r w:rsidR="005E789E">
        <w:rPr>
          <w:rFonts w:ascii="Times New Roman" w:hAnsi="Times New Roman" w:cs="Times New Roman"/>
          <w:sz w:val="24"/>
          <w:szCs w:val="24"/>
        </w:rPr>
        <w:t>String</w:t>
      </w:r>
      <w:r w:rsidR="00552DCA">
        <w:rPr>
          <w:rFonts w:ascii="Times New Roman" w:hAnsi="Times New Roman" w:cs="Times New Roman"/>
          <w:sz w:val="24"/>
          <w:szCs w:val="24"/>
        </w:rPr>
        <w:t xml:space="preserve"> and date</w:t>
      </w:r>
    </w:p>
    <w:p w14:paraId="35EE1BC8" w14:textId="66163F6B" w:rsidR="005E789E" w:rsidRDefault="0089117B" w:rsidP="00E934BD">
      <w:pPr>
        <w:ind w:left="780"/>
        <w:jc w:val="left"/>
        <w:rPr>
          <w:rFonts w:ascii="Times New Roman" w:hAnsi="Times New Roman" w:cs="Times New Roman"/>
          <w:sz w:val="24"/>
          <w:szCs w:val="24"/>
        </w:rPr>
      </w:pPr>
      <w:r>
        <w:rPr>
          <w:rFonts w:ascii="Times New Roman" w:hAnsi="Times New Roman" w:cs="Times New Roman" w:hint="eastAsia"/>
          <w:sz w:val="24"/>
          <w:szCs w:val="24"/>
        </w:rPr>
        <w:t>E</w:t>
      </w:r>
      <w:r>
        <w:rPr>
          <w:rFonts w:ascii="Times New Roman" w:hAnsi="Times New Roman" w:cs="Times New Roman"/>
          <w:sz w:val="24"/>
          <w:szCs w:val="24"/>
        </w:rPr>
        <w:t xml:space="preserve">xpectation: the input of setter method should </w:t>
      </w:r>
      <w:r w:rsidR="00E7071F">
        <w:rPr>
          <w:rFonts w:ascii="Times New Roman" w:hAnsi="Times New Roman" w:cs="Times New Roman"/>
          <w:sz w:val="24"/>
          <w:szCs w:val="24"/>
        </w:rPr>
        <w:t>equal the output of getter method.</w:t>
      </w:r>
    </w:p>
    <w:p w14:paraId="53CDA18C" w14:textId="5979FBF3" w:rsidR="00E7071F" w:rsidRDefault="00E7071F" w:rsidP="00E934BD">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5F5AE09F" w14:textId="47A265BC" w:rsidR="00E7071F" w:rsidRDefault="00E7071F" w:rsidP="00E934BD">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est </w:t>
      </w:r>
      <w:r w:rsidR="006771E3">
        <w:rPr>
          <w:rFonts w:ascii="Times New Roman" w:hAnsi="Times New Roman" w:cs="Times New Roman"/>
          <w:sz w:val="24"/>
          <w:szCs w:val="24"/>
        </w:rPr>
        <w:t>code:</w:t>
      </w:r>
    </w:p>
    <w:p w14:paraId="4F99243D"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setLastName("a")</w:t>
      </w:r>
    </w:p>
    <w:p w14:paraId="411022EF"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getLastName()</w:t>
      </w:r>
    </w:p>
    <w:p w14:paraId="2318FE72"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a"</w:t>
      </w:r>
    </w:p>
    <w:p w14:paraId="10E62A2B"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setFirstName("b")</w:t>
      </w:r>
    </w:p>
    <w:p w14:paraId="68EC636C"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getFirstName()</w:t>
      </w:r>
    </w:p>
    <w:p w14:paraId="4FAF2217"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b"</w:t>
      </w:r>
    </w:p>
    <w:p w14:paraId="0CBBAFDD"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setStreetAddress("aa")</w:t>
      </w:r>
    </w:p>
    <w:p w14:paraId="17566D28"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getStreetAddress()</w:t>
      </w:r>
    </w:p>
    <w:p w14:paraId="69A65006"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aa"</w:t>
      </w:r>
    </w:p>
    <w:p w14:paraId="2C58F4BC"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setZipCode("11")</w:t>
      </w:r>
    </w:p>
    <w:p w14:paraId="6BB1A21E"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 getZipCode()</w:t>
      </w:r>
    </w:p>
    <w:p w14:paraId="18A5403A"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11"</w:t>
      </w:r>
    </w:p>
    <w:p w14:paraId="169DB722"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Date date2 = new Date(11,29)</w:t>
      </w:r>
    </w:p>
    <w:p w14:paraId="3B874076"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getDate()</w:t>
      </w:r>
    </w:p>
    <w:p w14:paraId="4EC0AFAE"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Day: 11 Month: 1</w:t>
      </w:r>
    </w:p>
    <w:p w14:paraId="5120849F"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setDate(date2)</w:t>
      </w:r>
    </w:p>
    <w:p w14:paraId="678C9C81" w14:textId="77777777" w:rsidR="00301646" w:rsidRPr="00301646"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gt; main.getDate()</w:t>
      </w:r>
    </w:p>
    <w:p w14:paraId="0DCD0CF1" w14:textId="185CEB6A" w:rsidR="006771E3" w:rsidRPr="00E934BD" w:rsidRDefault="00301646" w:rsidP="00301646">
      <w:pPr>
        <w:ind w:left="780"/>
        <w:jc w:val="left"/>
        <w:rPr>
          <w:rFonts w:ascii="Times New Roman" w:hAnsi="Times New Roman" w:cs="Times New Roman"/>
          <w:sz w:val="24"/>
          <w:szCs w:val="24"/>
        </w:rPr>
      </w:pPr>
      <w:r w:rsidRPr="00301646">
        <w:rPr>
          <w:rFonts w:ascii="Times New Roman" w:hAnsi="Times New Roman" w:cs="Times New Roman"/>
          <w:sz w:val="24"/>
          <w:szCs w:val="24"/>
        </w:rPr>
        <w:t>Day: 11 Month: error</w:t>
      </w:r>
    </w:p>
    <w:p w14:paraId="0AA8DCCF" w14:textId="3079CCCA" w:rsidR="005E789E" w:rsidRDefault="005E789E" w:rsidP="004D5A77">
      <w:pPr>
        <w:pStyle w:val="a7"/>
        <w:numPr>
          <w:ilvl w:val="0"/>
          <w:numId w:val="18"/>
        </w:numPr>
        <w:ind w:firstLineChars="0"/>
        <w:jc w:val="left"/>
        <w:rPr>
          <w:rFonts w:ascii="Times New Roman" w:hAnsi="Times New Roman" w:cs="Times New Roman"/>
          <w:sz w:val="24"/>
          <w:szCs w:val="24"/>
        </w:rPr>
      </w:pPr>
      <w:r>
        <w:rPr>
          <w:rFonts w:ascii="Times New Roman" w:hAnsi="Times New Roman" w:cs="Times New Roman"/>
          <w:sz w:val="24"/>
          <w:szCs w:val="24"/>
        </w:rPr>
        <w:t xml:space="preserve">Methods that get and set </w:t>
      </w:r>
      <w:r w:rsidR="00552DCA">
        <w:rPr>
          <w:rFonts w:ascii="Times New Roman" w:hAnsi="Times New Roman" w:cs="Times New Roman"/>
          <w:sz w:val="24"/>
          <w:szCs w:val="24"/>
        </w:rPr>
        <w:t>CreditCardAccount and BankAccount class</w:t>
      </w:r>
    </w:p>
    <w:p w14:paraId="6F4BD638" w14:textId="77777777" w:rsidR="001A16F5" w:rsidRPr="001A16F5" w:rsidRDefault="001A16F5" w:rsidP="001A16F5">
      <w:pPr>
        <w:ind w:left="780"/>
        <w:jc w:val="left"/>
        <w:rPr>
          <w:rFonts w:ascii="Times New Roman" w:hAnsi="Times New Roman" w:cs="Times New Roman"/>
          <w:sz w:val="24"/>
          <w:szCs w:val="24"/>
        </w:rPr>
      </w:pPr>
      <w:r w:rsidRPr="001A16F5">
        <w:rPr>
          <w:rFonts w:ascii="Times New Roman" w:hAnsi="Times New Roman" w:cs="Times New Roman" w:hint="eastAsia"/>
          <w:sz w:val="24"/>
          <w:szCs w:val="24"/>
        </w:rPr>
        <w:t>E</w:t>
      </w:r>
      <w:r w:rsidRPr="001A16F5">
        <w:rPr>
          <w:rFonts w:ascii="Times New Roman" w:hAnsi="Times New Roman" w:cs="Times New Roman"/>
          <w:sz w:val="24"/>
          <w:szCs w:val="24"/>
        </w:rPr>
        <w:t>xpectation: the input of setter method should equal the output of getter method.</w:t>
      </w:r>
    </w:p>
    <w:p w14:paraId="4B6611B0" w14:textId="77777777" w:rsidR="001A16F5" w:rsidRPr="001A16F5" w:rsidRDefault="001A16F5" w:rsidP="001A16F5">
      <w:pPr>
        <w:ind w:left="780"/>
        <w:jc w:val="left"/>
        <w:rPr>
          <w:rFonts w:ascii="Times New Roman" w:hAnsi="Times New Roman" w:cs="Times New Roman"/>
          <w:sz w:val="24"/>
          <w:szCs w:val="24"/>
        </w:rPr>
      </w:pPr>
      <w:r w:rsidRPr="001A16F5">
        <w:rPr>
          <w:rFonts w:ascii="Times New Roman" w:hAnsi="Times New Roman" w:cs="Times New Roman" w:hint="eastAsia"/>
          <w:sz w:val="24"/>
          <w:szCs w:val="24"/>
        </w:rPr>
        <w:t>T</w:t>
      </w:r>
      <w:r w:rsidRPr="001A16F5">
        <w:rPr>
          <w:rFonts w:ascii="Times New Roman" w:hAnsi="Times New Roman" w:cs="Times New Roman"/>
          <w:sz w:val="24"/>
          <w:szCs w:val="24"/>
        </w:rPr>
        <w:t>est result: Success</w:t>
      </w:r>
    </w:p>
    <w:p w14:paraId="25C163C8" w14:textId="77777777" w:rsidR="001A16F5" w:rsidRDefault="001A16F5" w:rsidP="001A16F5">
      <w:pPr>
        <w:ind w:left="780"/>
        <w:jc w:val="left"/>
        <w:rPr>
          <w:rFonts w:ascii="Times New Roman" w:hAnsi="Times New Roman" w:cs="Times New Roman"/>
          <w:sz w:val="24"/>
          <w:szCs w:val="24"/>
        </w:rPr>
      </w:pPr>
      <w:r w:rsidRPr="001A16F5">
        <w:rPr>
          <w:rFonts w:ascii="Times New Roman" w:hAnsi="Times New Roman" w:cs="Times New Roman" w:hint="eastAsia"/>
          <w:sz w:val="24"/>
          <w:szCs w:val="24"/>
        </w:rPr>
        <w:t>T</w:t>
      </w:r>
      <w:r w:rsidRPr="001A16F5">
        <w:rPr>
          <w:rFonts w:ascii="Times New Roman" w:hAnsi="Times New Roman" w:cs="Times New Roman"/>
          <w:sz w:val="24"/>
          <w:szCs w:val="24"/>
        </w:rPr>
        <w:t>est code:</w:t>
      </w:r>
    </w:p>
    <w:p w14:paraId="0F84A251" w14:textId="77777777" w:rsidR="007F270D" w:rsidRPr="007F270D" w:rsidRDefault="007F270D" w:rsidP="007F270D">
      <w:pPr>
        <w:ind w:left="780"/>
        <w:jc w:val="left"/>
        <w:rPr>
          <w:rFonts w:ascii="Times New Roman" w:hAnsi="Times New Roman" w:cs="Times New Roman"/>
          <w:sz w:val="24"/>
          <w:szCs w:val="24"/>
        </w:rPr>
      </w:pPr>
      <w:r w:rsidRPr="007F270D">
        <w:rPr>
          <w:rFonts w:ascii="Times New Roman" w:hAnsi="Times New Roman" w:cs="Times New Roman"/>
          <w:sz w:val="24"/>
          <w:szCs w:val="24"/>
        </w:rPr>
        <w:t>&gt; CreditCardAccount credit = new CreditCardAccount(5000, 0.20, 3000, 500)</w:t>
      </w:r>
    </w:p>
    <w:p w14:paraId="6E53C8CD" w14:textId="77777777" w:rsidR="007F270D" w:rsidRPr="007F270D" w:rsidRDefault="007F270D" w:rsidP="007F270D">
      <w:pPr>
        <w:ind w:left="780"/>
        <w:jc w:val="left"/>
        <w:rPr>
          <w:rFonts w:ascii="Times New Roman" w:hAnsi="Times New Roman" w:cs="Times New Roman"/>
          <w:sz w:val="24"/>
          <w:szCs w:val="24"/>
        </w:rPr>
      </w:pPr>
      <w:r w:rsidRPr="007F270D">
        <w:rPr>
          <w:rFonts w:ascii="Times New Roman" w:hAnsi="Times New Roman" w:cs="Times New Roman"/>
          <w:sz w:val="24"/>
          <w:szCs w:val="24"/>
        </w:rPr>
        <w:t>&gt; BankAccount bank1 = new BankAccount (0.20, 1000, 10, 20, 30)</w:t>
      </w:r>
    </w:p>
    <w:p w14:paraId="1F4B5656" w14:textId="77777777" w:rsidR="007F270D" w:rsidRPr="007F270D" w:rsidRDefault="007F270D" w:rsidP="007F270D">
      <w:pPr>
        <w:ind w:left="780"/>
        <w:jc w:val="left"/>
        <w:rPr>
          <w:rFonts w:ascii="Times New Roman" w:hAnsi="Times New Roman" w:cs="Times New Roman"/>
          <w:sz w:val="24"/>
          <w:szCs w:val="24"/>
        </w:rPr>
      </w:pPr>
      <w:r w:rsidRPr="007F270D">
        <w:rPr>
          <w:rFonts w:ascii="Times New Roman" w:hAnsi="Times New Roman" w:cs="Times New Roman"/>
          <w:sz w:val="24"/>
          <w:szCs w:val="24"/>
        </w:rPr>
        <w:t>&gt; BankAccount bank2 = new BankAccount (0.20, 10000, 100, 20, 30)</w:t>
      </w:r>
    </w:p>
    <w:p w14:paraId="6A61AF50" w14:textId="283BF071" w:rsidR="001A16F5" w:rsidRDefault="007F270D" w:rsidP="007F270D">
      <w:pPr>
        <w:ind w:left="780"/>
        <w:jc w:val="left"/>
        <w:rPr>
          <w:rFonts w:ascii="Times New Roman" w:hAnsi="Times New Roman" w:cs="Times New Roman"/>
          <w:sz w:val="24"/>
          <w:szCs w:val="24"/>
        </w:rPr>
      </w:pPr>
      <w:r w:rsidRPr="007F270D">
        <w:rPr>
          <w:rFonts w:ascii="Times New Roman" w:hAnsi="Times New Roman" w:cs="Times New Roman"/>
          <w:sz w:val="24"/>
          <w:szCs w:val="24"/>
        </w:rPr>
        <w:t>&gt; BankAccount bank3 = new BankAccount (0.20, 100, 10, 20, 30)</w:t>
      </w:r>
    </w:p>
    <w:p w14:paraId="47E774E3" w14:textId="7DD3B6BA" w:rsidR="007F270D" w:rsidRDefault="007F270D" w:rsidP="007F270D">
      <w:pPr>
        <w:ind w:left="780"/>
        <w:jc w:val="left"/>
        <w:rPr>
          <w:rFonts w:ascii="Times New Roman" w:hAnsi="Times New Roman" w:cs="Times New Roman"/>
          <w:sz w:val="24"/>
          <w:szCs w:val="24"/>
        </w:rPr>
      </w:pPr>
      <w:r w:rsidRPr="007F270D">
        <w:rPr>
          <w:rFonts w:ascii="Times New Roman" w:hAnsi="Times New Roman" w:cs="Times New Roman"/>
          <w:sz w:val="24"/>
          <w:szCs w:val="24"/>
        </w:rPr>
        <w:t>&gt; Account main = new Account ("Bruce", "Dong", "739 Academy Lane", "23603", date1)</w:t>
      </w:r>
    </w:p>
    <w:p w14:paraId="6E25561F" w14:textId="28E0E686" w:rsidR="007F270D" w:rsidRDefault="007F270D" w:rsidP="007F270D">
      <w:pPr>
        <w:ind w:left="780"/>
        <w:jc w:val="left"/>
        <w:rPr>
          <w:rFonts w:ascii="Times New Roman" w:hAnsi="Times New Roman" w:cs="Times New Roman"/>
          <w:sz w:val="24"/>
          <w:szCs w:val="24"/>
        </w:rPr>
      </w:pPr>
      <w:r w:rsidRPr="007F270D">
        <w:rPr>
          <w:rFonts w:ascii="Times New Roman" w:hAnsi="Times New Roman" w:cs="Times New Roman"/>
          <w:sz w:val="24"/>
          <w:szCs w:val="24"/>
        </w:rPr>
        <w:t>&gt; main.setSavingsAccount(bank1)</w:t>
      </w:r>
    </w:p>
    <w:p w14:paraId="4FA28B1B" w14:textId="77777777" w:rsidR="000D2F17" w:rsidRPr="000D2F17" w:rsidRDefault="000D2F17" w:rsidP="000D2F17">
      <w:pPr>
        <w:ind w:left="780"/>
        <w:jc w:val="left"/>
        <w:rPr>
          <w:rFonts w:ascii="Times New Roman" w:hAnsi="Times New Roman" w:cs="Times New Roman"/>
          <w:sz w:val="24"/>
          <w:szCs w:val="24"/>
        </w:rPr>
      </w:pPr>
      <w:r w:rsidRPr="000D2F17">
        <w:rPr>
          <w:rFonts w:ascii="Times New Roman" w:hAnsi="Times New Roman" w:cs="Times New Roman"/>
          <w:sz w:val="24"/>
          <w:szCs w:val="24"/>
        </w:rPr>
        <w:t>&gt; main.getSavingsAccount()</w:t>
      </w:r>
    </w:p>
    <w:p w14:paraId="29BF6446" w14:textId="77777777" w:rsidR="000D2F17" w:rsidRPr="000D2F17" w:rsidRDefault="000D2F17" w:rsidP="000D2F17">
      <w:pPr>
        <w:ind w:left="780"/>
        <w:jc w:val="left"/>
        <w:rPr>
          <w:rFonts w:ascii="Times New Roman" w:hAnsi="Times New Roman" w:cs="Times New Roman"/>
          <w:sz w:val="24"/>
          <w:szCs w:val="24"/>
        </w:rPr>
      </w:pPr>
      <w:r w:rsidRPr="000D2F17">
        <w:rPr>
          <w:rFonts w:ascii="Times New Roman" w:hAnsi="Times New Roman" w:cs="Times New Roman"/>
          <w:sz w:val="24"/>
          <w:szCs w:val="24"/>
        </w:rPr>
        <w:t>BankAccount@1ea9e2</w:t>
      </w:r>
    </w:p>
    <w:p w14:paraId="2E76A6A0" w14:textId="77777777" w:rsidR="000D2F17" w:rsidRPr="000D2F17" w:rsidRDefault="000D2F17" w:rsidP="000D2F17">
      <w:pPr>
        <w:ind w:left="780"/>
        <w:jc w:val="left"/>
        <w:rPr>
          <w:rFonts w:ascii="Times New Roman" w:hAnsi="Times New Roman" w:cs="Times New Roman"/>
          <w:sz w:val="24"/>
          <w:szCs w:val="24"/>
        </w:rPr>
      </w:pPr>
      <w:r w:rsidRPr="000D2F17">
        <w:rPr>
          <w:rFonts w:ascii="Times New Roman" w:hAnsi="Times New Roman" w:cs="Times New Roman"/>
          <w:sz w:val="24"/>
          <w:szCs w:val="24"/>
        </w:rPr>
        <w:t>&gt; bank1</w:t>
      </w:r>
    </w:p>
    <w:p w14:paraId="1366A7AB" w14:textId="18E30FC2" w:rsidR="007F270D" w:rsidRDefault="000D2F17" w:rsidP="000D2F17">
      <w:pPr>
        <w:ind w:left="780"/>
        <w:jc w:val="left"/>
        <w:rPr>
          <w:rFonts w:ascii="Times New Roman" w:hAnsi="Times New Roman" w:cs="Times New Roman"/>
          <w:sz w:val="24"/>
          <w:szCs w:val="24"/>
        </w:rPr>
      </w:pPr>
      <w:r w:rsidRPr="000D2F17">
        <w:rPr>
          <w:rFonts w:ascii="Times New Roman" w:hAnsi="Times New Roman" w:cs="Times New Roman"/>
          <w:sz w:val="24"/>
          <w:szCs w:val="24"/>
        </w:rPr>
        <w:t>BankAccount@1ea9e2</w:t>
      </w:r>
    </w:p>
    <w:p w14:paraId="38628388"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lastRenderedPageBreak/>
        <w:t>&gt; main.setCheckingAccount(bank2)</w:t>
      </w:r>
    </w:p>
    <w:p w14:paraId="365CC848"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main.getCheckingAccount()</w:t>
      </w:r>
    </w:p>
    <w:p w14:paraId="207C3DC3"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BankAccount@2d080c</w:t>
      </w:r>
    </w:p>
    <w:p w14:paraId="595A1FE1"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bank2</w:t>
      </w:r>
    </w:p>
    <w:p w14:paraId="7185E3DC"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BankAccount@2d080c</w:t>
      </w:r>
    </w:p>
    <w:p w14:paraId="3883690E"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main.setMoneyMarketAccount(bank3)</w:t>
      </w:r>
    </w:p>
    <w:p w14:paraId="24621AED"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main.getMoneyMarketAccount()</w:t>
      </w:r>
    </w:p>
    <w:p w14:paraId="62AFAB98"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BankAccount@17c1335</w:t>
      </w:r>
    </w:p>
    <w:p w14:paraId="0856DA96"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bank3</w:t>
      </w:r>
    </w:p>
    <w:p w14:paraId="070C6358"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BankAccount@17c1335</w:t>
      </w:r>
    </w:p>
    <w:p w14:paraId="014BD8F3"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main.setCreditCardAccount(credit)</w:t>
      </w:r>
    </w:p>
    <w:p w14:paraId="55CE9BAC"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main.getCreditCardAccount()</w:t>
      </w:r>
    </w:p>
    <w:p w14:paraId="7236F491"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CreditCardAccount@165903c</w:t>
      </w:r>
    </w:p>
    <w:p w14:paraId="4151573C" w14:textId="77777777" w:rsidR="00C5421B" w:rsidRPr="00C5421B"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gt; credit</w:t>
      </w:r>
    </w:p>
    <w:p w14:paraId="0DB00F61" w14:textId="688C7CAD" w:rsidR="000D2F17" w:rsidRPr="001A16F5" w:rsidRDefault="00C5421B" w:rsidP="00C5421B">
      <w:pPr>
        <w:ind w:left="780"/>
        <w:jc w:val="left"/>
        <w:rPr>
          <w:rFonts w:ascii="Times New Roman" w:hAnsi="Times New Roman" w:cs="Times New Roman"/>
          <w:sz w:val="24"/>
          <w:szCs w:val="24"/>
        </w:rPr>
      </w:pPr>
      <w:r w:rsidRPr="00C5421B">
        <w:rPr>
          <w:rFonts w:ascii="Times New Roman" w:hAnsi="Times New Roman" w:cs="Times New Roman"/>
          <w:sz w:val="24"/>
          <w:szCs w:val="24"/>
        </w:rPr>
        <w:t>CreditCardAccount@165903c</w:t>
      </w:r>
    </w:p>
    <w:p w14:paraId="4C980A5D" w14:textId="7E7FC4A0" w:rsidR="00D063F8" w:rsidRDefault="00F62769" w:rsidP="008C3755">
      <w:pPr>
        <w:pStyle w:val="a7"/>
        <w:numPr>
          <w:ilvl w:val="0"/>
          <w:numId w:val="17"/>
        </w:numPr>
        <w:ind w:firstLineChars="0"/>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cre</w:t>
      </w:r>
      <w:r w:rsidR="00890028">
        <w:rPr>
          <w:rFonts w:ascii="Times New Roman" w:hAnsi="Times New Roman" w:cs="Times New Roman"/>
          <w:sz w:val="24"/>
          <w:szCs w:val="24"/>
        </w:rPr>
        <w:t>ment method</w:t>
      </w:r>
    </w:p>
    <w:p w14:paraId="0C355335" w14:textId="789BE130" w:rsidR="00C5421B" w:rsidRDefault="00C5421B" w:rsidP="00594982">
      <w:pPr>
        <w:ind w:left="360"/>
        <w:jc w:val="left"/>
        <w:rPr>
          <w:rFonts w:ascii="Times New Roman" w:hAnsi="Times New Roman" w:cs="Times New Roman"/>
          <w:sz w:val="24"/>
          <w:szCs w:val="24"/>
        </w:rPr>
      </w:pPr>
      <w:r w:rsidRPr="00594982">
        <w:rPr>
          <w:rFonts w:ascii="Times New Roman" w:hAnsi="Times New Roman" w:cs="Times New Roman"/>
          <w:sz w:val="24"/>
          <w:szCs w:val="24"/>
        </w:rPr>
        <w:t>This method should make change to every bank</w:t>
      </w:r>
      <w:r w:rsidR="00594982" w:rsidRPr="00594982">
        <w:rPr>
          <w:rFonts w:ascii="Times New Roman" w:hAnsi="Times New Roman" w:cs="Times New Roman"/>
          <w:sz w:val="24"/>
          <w:szCs w:val="24"/>
        </w:rPr>
        <w:t xml:space="preserve"> </w:t>
      </w:r>
      <w:r w:rsidR="00594982">
        <w:rPr>
          <w:rFonts w:ascii="Times New Roman" w:hAnsi="Times New Roman" w:cs="Times New Roman"/>
          <w:sz w:val="24"/>
          <w:szCs w:val="24"/>
        </w:rPr>
        <w:t>account and also change the date</w:t>
      </w:r>
      <w:r w:rsidR="00E714BB">
        <w:rPr>
          <w:rFonts w:ascii="Times New Roman" w:hAnsi="Times New Roman" w:cs="Times New Roman"/>
          <w:sz w:val="24"/>
          <w:szCs w:val="24"/>
        </w:rPr>
        <w:t xml:space="preserve">. </w:t>
      </w:r>
      <w:r w:rsidR="00EE5201">
        <w:rPr>
          <w:rFonts w:ascii="Times New Roman" w:hAnsi="Times New Roman" w:cs="Times New Roman"/>
          <w:sz w:val="24"/>
          <w:szCs w:val="24"/>
        </w:rPr>
        <w:t xml:space="preserve">Expectation: </w:t>
      </w:r>
      <w:r w:rsidR="00E714BB">
        <w:rPr>
          <w:rFonts w:ascii="Times New Roman" w:hAnsi="Times New Roman" w:cs="Times New Roman"/>
          <w:sz w:val="24"/>
          <w:szCs w:val="24"/>
        </w:rPr>
        <w:t xml:space="preserve">When the </w:t>
      </w:r>
      <w:r w:rsidR="00395C57">
        <w:rPr>
          <w:rFonts w:ascii="Times New Roman" w:hAnsi="Times New Roman" w:cs="Times New Roman"/>
          <w:sz w:val="24"/>
          <w:szCs w:val="24"/>
        </w:rPr>
        <w:t xml:space="preserve">month changes, every </w:t>
      </w:r>
      <w:r w:rsidR="00B30F9E">
        <w:rPr>
          <w:rFonts w:ascii="Times New Roman" w:hAnsi="Times New Roman" w:cs="Times New Roman"/>
          <w:sz w:val="24"/>
          <w:szCs w:val="24"/>
        </w:rPr>
        <w:t>separate account</w:t>
      </w:r>
      <w:r w:rsidR="00395C57">
        <w:rPr>
          <w:rFonts w:ascii="Times New Roman" w:hAnsi="Times New Roman" w:cs="Times New Roman"/>
          <w:sz w:val="24"/>
          <w:szCs w:val="24"/>
        </w:rPr>
        <w:t xml:space="preserve"> should also execute the increnmentMonth </w:t>
      </w:r>
      <w:r w:rsidR="00EE5201">
        <w:rPr>
          <w:rFonts w:ascii="Times New Roman" w:hAnsi="Times New Roman" w:cs="Times New Roman"/>
          <w:sz w:val="24"/>
          <w:szCs w:val="24"/>
        </w:rPr>
        <w:t>method.</w:t>
      </w:r>
    </w:p>
    <w:p w14:paraId="6F87BCF2" w14:textId="10328557" w:rsidR="00EE5201" w:rsidRDefault="00CC0B62" w:rsidP="00594982">
      <w:pPr>
        <w:ind w:left="360"/>
        <w:jc w:val="left"/>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te: since the method that operates the BankAccount</w:t>
      </w:r>
      <w:r w:rsidR="00B30F9E">
        <w:rPr>
          <w:rFonts w:ascii="Times New Roman" w:hAnsi="Times New Roman" w:cs="Times New Roman"/>
          <w:sz w:val="24"/>
          <w:szCs w:val="24"/>
        </w:rPr>
        <w:t xml:space="preserve"> class are identical e</w:t>
      </w:r>
      <w:r w:rsidR="009537E9">
        <w:rPr>
          <w:rFonts w:ascii="Times New Roman" w:hAnsi="Times New Roman" w:cs="Times New Roman"/>
          <w:sz w:val="24"/>
          <w:szCs w:val="24"/>
        </w:rPr>
        <w:t xml:space="preserve">xcept for the variable name, it will be meaningless to test the same thing again and again. Thus, </w:t>
      </w:r>
      <w:r w:rsidR="008B3520">
        <w:rPr>
          <w:rFonts w:ascii="Times New Roman" w:hAnsi="Times New Roman" w:cs="Times New Roman"/>
          <w:sz w:val="24"/>
          <w:szCs w:val="24"/>
        </w:rPr>
        <w:t xml:space="preserve">I only test the </w:t>
      </w:r>
      <w:r w:rsidR="00B055C7">
        <w:rPr>
          <w:rFonts w:ascii="Times New Roman" w:hAnsi="Times New Roman" w:cs="Times New Roman"/>
          <w:sz w:val="24"/>
          <w:szCs w:val="24"/>
        </w:rPr>
        <w:t>saving account and credit card account variable</w:t>
      </w:r>
      <w:r w:rsidR="00C15C5C">
        <w:rPr>
          <w:rFonts w:ascii="Times New Roman" w:hAnsi="Times New Roman" w:cs="Times New Roman"/>
          <w:sz w:val="24"/>
          <w:szCs w:val="24"/>
        </w:rPr>
        <w:t>.</w:t>
      </w:r>
    </w:p>
    <w:p w14:paraId="080D625E" w14:textId="08788ED1" w:rsidR="00C15C5C" w:rsidRDefault="00C15C5C" w:rsidP="00594982">
      <w:pPr>
        <w:ind w:left="36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31756D39" w14:textId="0B300CF3" w:rsidR="00C15C5C" w:rsidRDefault="00C15C5C" w:rsidP="00594982">
      <w:pPr>
        <w:ind w:left="36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3B390FA0" w14:textId="5AEE8E0B" w:rsidR="00F7576B" w:rsidRDefault="002604B5" w:rsidP="00594982">
      <w:pPr>
        <w:ind w:left="360"/>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 </w:t>
      </w:r>
      <w:r w:rsidR="00715879">
        <w:rPr>
          <w:rFonts w:ascii="Times New Roman" w:hAnsi="Times New Roman" w:cs="Times New Roman"/>
          <w:sz w:val="24"/>
          <w:szCs w:val="24"/>
        </w:rPr>
        <w:t xml:space="preserve">Expected result in </w:t>
      </w:r>
      <w:r w:rsidR="00F7576B">
        <w:rPr>
          <w:rFonts w:ascii="Times New Roman" w:hAnsi="Times New Roman" w:cs="Times New Roman"/>
          <w:sz w:val="24"/>
          <w:szCs w:val="24"/>
        </w:rPr>
        <w:t>of CreditCardAccount runs in its won increnmentday and month result</w:t>
      </w:r>
    </w:p>
    <w:p w14:paraId="727C6003"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CardAccount credit = new CreditCardAccount(5000, 0.20, 3000, 500)</w:t>
      </w:r>
    </w:p>
    <w:p w14:paraId="287C3985"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charge(1000)</w:t>
      </w:r>
    </w:p>
    <w:p w14:paraId="40B7627B"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true</w:t>
      </w:r>
    </w:p>
    <w:p w14:paraId="5649E73E"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setInterestCharged(1000)</w:t>
      </w:r>
    </w:p>
    <w:p w14:paraId="6C391834"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incrementDay()</w:t>
      </w:r>
    </w:p>
    <w:p w14:paraId="65626532"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getInterestCharged()</w:t>
      </w:r>
    </w:p>
    <w:p w14:paraId="0AD114FF"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1001.0958904109589</w:t>
      </w:r>
    </w:p>
    <w:p w14:paraId="121F2859"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incrementMonth()</w:t>
      </w:r>
    </w:p>
    <w:p w14:paraId="505B8A2A"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getInterestCharged()</w:t>
      </w:r>
    </w:p>
    <w:p w14:paraId="62D0510F"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0.0</w:t>
      </w:r>
    </w:p>
    <w:p w14:paraId="6CC2AA8D" w14:textId="77777777" w:rsidR="00C81D98" w:rsidRPr="00C81D98"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gt; credit.getBalance()</w:t>
      </w:r>
    </w:p>
    <w:p w14:paraId="1AA0A3C0" w14:textId="0315D7F7" w:rsidR="00C15C5C" w:rsidRDefault="00C81D98" w:rsidP="00C81D98">
      <w:pPr>
        <w:ind w:left="360"/>
        <w:jc w:val="left"/>
        <w:rPr>
          <w:rFonts w:ascii="Times New Roman" w:hAnsi="Times New Roman" w:cs="Times New Roman"/>
          <w:sz w:val="24"/>
          <w:szCs w:val="24"/>
        </w:rPr>
      </w:pPr>
      <w:r w:rsidRPr="00C81D98">
        <w:rPr>
          <w:rFonts w:ascii="Times New Roman" w:hAnsi="Times New Roman" w:cs="Times New Roman"/>
          <w:sz w:val="24"/>
          <w:szCs w:val="24"/>
        </w:rPr>
        <w:t>2001.0958904109589</w:t>
      </w:r>
    </w:p>
    <w:p w14:paraId="2451AB8B" w14:textId="77777777" w:rsidR="00C81D98" w:rsidRDefault="00C81D98" w:rsidP="00C81D98">
      <w:pPr>
        <w:ind w:left="360"/>
        <w:jc w:val="left"/>
        <w:rPr>
          <w:rFonts w:ascii="Times New Roman" w:hAnsi="Times New Roman" w:cs="Times New Roman"/>
          <w:sz w:val="24"/>
          <w:szCs w:val="24"/>
        </w:rPr>
      </w:pPr>
    </w:p>
    <w:p w14:paraId="1AB8BD13" w14:textId="6C2EC624" w:rsidR="00C81D98" w:rsidRDefault="00C81D98" w:rsidP="00C81D98">
      <w:pPr>
        <w:ind w:left="360"/>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Expected result in of BankAccount runs in its won increnmentday and month result</w:t>
      </w:r>
    </w:p>
    <w:p w14:paraId="6E5F4966"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Account bank1 = new BankAccount (0.20, 1000, 10, 20, 30)</w:t>
      </w:r>
    </w:p>
    <w:p w14:paraId="78A50447"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deposit(5000)</w:t>
      </w:r>
    </w:p>
    <w:p w14:paraId="6DA21080"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setInterestEarned(1000)</w:t>
      </w:r>
    </w:p>
    <w:p w14:paraId="7D5FF050"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lastRenderedPageBreak/>
        <w:t>&gt; bank1.incrementDay()</w:t>
      </w:r>
    </w:p>
    <w:p w14:paraId="649329F7"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getBalance()</w:t>
      </w:r>
    </w:p>
    <w:p w14:paraId="7CBDE123"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5000.0</w:t>
      </w:r>
    </w:p>
    <w:p w14:paraId="1B72F7F3"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getInterestEarned()</w:t>
      </w:r>
    </w:p>
    <w:p w14:paraId="249EDF0D"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1003.2876712328767</w:t>
      </w:r>
    </w:p>
    <w:p w14:paraId="7DDFAAEB"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incrementMonth()</w:t>
      </w:r>
    </w:p>
    <w:p w14:paraId="08ACF83A"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getBalance()</w:t>
      </w:r>
    </w:p>
    <w:p w14:paraId="6EBB9079"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6003.287671232877</w:t>
      </w:r>
    </w:p>
    <w:p w14:paraId="2CA27622" w14:textId="77777777" w:rsidR="00165EC7" w:rsidRPr="00165EC7"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gt; bank1.getInterestEarned()</w:t>
      </w:r>
    </w:p>
    <w:p w14:paraId="522F0CED" w14:textId="6F9AB9B6" w:rsidR="00C81D98" w:rsidRDefault="00165EC7" w:rsidP="00165EC7">
      <w:pPr>
        <w:ind w:left="360"/>
        <w:jc w:val="left"/>
        <w:rPr>
          <w:rFonts w:ascii="Times New Roman" w:hAnsi="Times New Roman" w:cs="Times New Roman"/>
          <w:sz w:val="24"/>
          <w:szCs w:val="24"/>
        </w:rPr>
      </w:pPr>
      <w:r w:rsidRPr="00165EC7">
        <w:rPr>
          <w:rFonts w:ascii="Times New Roman" w:hAnsi="Times New Roman" w:cs="Times New Roman"/>
          <w:sz w:val="24"/>
          <w:szCs w:val="24"/>
        </w:rPr>
        <w:t>0.0</w:t>
      </w:r>
    </w:p>
    <w:p w14:paraId="5121194C" w14:textId="77777777" w:rsidR="00165EC7" w:rsidRDefault="00165EC7" w:rsidP="00165EC7">
      <w:pPr>
        <w:ind w:left="360"/>
        <w:jc w:val="left"/>
        <w:rPr>
          <w:rFonts w:ascii="Times New Roman" w:hAnsi="Times New Roman" w:cs="Times New Roman"/>
          <w:sz w:val="24"/>
          <w:szCs w:val="24"/>
        </w:rPr>
      </w:pPr>
    </w:p>
    <w:p w14:paraId="562C6EC9" w14:textId="6C5A2F0A" w:rsidR="00165EC7" w:rsidRDefault="00165EC7" w:rsidP="00165EC7">
      <w:pPr>
        <w:ind w:left="360"/>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 This is the test of </w:t>
      </w:r>
      <w:r w:rsidR="006E28B8">
        <w:rPr>
          <w:rFonts w:ascii="Times New Roman" w:hAnsi="Times New Roman" w:cs="Times New Roman"/>
          <w:sz w:val="24"/>
          <w:szCs w:val="24"/>
        </w:rPr>
        <w:t xml:space="preserve">how Account variable </w:t>
      </w:r>
      <w:r w:rsidR="000C41DC">
        <w:rPr>
          <w:rFonts w:ascii="Times New Roman" w:hAnsi="Times New Roman" w:cs="Times New Roman"/>
          <w:sz w:val="24"/>
          <w:szCs w:val="24"/>
        </w:rPr>
        <w:t xml:space="preserve">as a whole that interact with </w:t>
      </w:r>
      <w:r w:rsidR="00676799">
        <w:rPr>
          <w:rFonts w:ascii="Times New Roman" w:hAnsi="Times New Roman" w:cs="Times New Roman"/>
          <w:sz w:val="24"/>
          <w:szCs w:val="24"/>
        </w:rPr>
        <w:t>incrementDay()</w:t>
      </w:r>
    </w:p>
    <w:p w14:paraId="01BEFC48"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Date date = new Date(31,1)</w:t>
      </w:r>
    </w:p>
    <w:p w14:paraId="16E103A4"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Account main = new Account ("Bruce", "Dong", "739 Academy Lane", "23603", date)</w:t>
      </w:r>
    </w:p>
    <w:p w14:paraId="515567DF"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CreditCardAccount credit = new CreditCardAccount(5000, 0.20, 3000, 500)</w:t>
      </w:r>
    </w:p>
    <w:p w14:paraId="547EB6D1"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credit.charge(1000)</w:t>
      </w:r>
    </w:p>
    <w:p w14:paraId="1C3863D8"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true</w:t>
      </w:r>
    </w:p>
    <w:p w14:paraId="3A5B08DF"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credit.setInterestCharged(1000)</w:t>
      </w:r>
    </w:p>
    <w:p w14:paraId="51701DB7"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BankAccount bank1 = new BankAccount (0.20, 1000, 10, 20, 30)</w:t>
      </w:r>
    </w:p>
    <w:p w14:paraId="5530D2FD"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bank1.deposit(5000)</w:t>
      </w:r>
    </w:p>
    <w:p w14:paraId="4D1B2820"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bank1.setInterestEarned(1000)</w:t>
      </w:r>
    </w:p>
    <w:p w14:paraId="25DF22E7"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main.setSavingsAccount(bank1)</w:t>
      </w:r>
    </w:p>
    <w:p w14:paraId="7C4AB222"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main.setCreditCardAccount(credit)</w:t>
      </w:r>
    </w:p>
    <w:p w14:paraId="58A0C7B9"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main.incrementDay()</w:t>
      </w:r>
    </w:p>
    <w:p w14:paraId="2B1AEA56"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date</w:t>
      </w:r>
    </w:p>
    <w:p w14:paraId="429CAED2"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Day: 1 Month: 2</w:t>
      </w:r>
    </w:p>
    <w:p w14:paraId="0FEB965E"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bank1.getBalance()</w:t>
      </w:r>
    </w:p>
    <w:p w14:paraId="5BF45316"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6003.287671232877</w:t>
      </w:r>
    </w:p>
    <w:p w14:paraId="47246303" w14:textId="77777777" w:rsidR="00A521DB" w:rsidRPr="00A521DB"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gt; credit.getBalance()</w:t>
      </w:r>
    </w:p>
    <w:p w14:paraId="4F11EA62" w14:textId="59F732C5" w:rsidR="00676799" w:rsidRPr="00C81D98" w:rsidRDefault="00A521DB" w:rsidP="00A521DB">
      <w:pPr>
        <w:ind w:left="360"/>
        <w:jc w:val="left"/>
        <w:rPr>
          <w:rFonts w:ascii="Times New Roman" w:hAnsi="Times New Roman" w:cs="Times New Roman"/>
          <w:sz w:val="24"/>
          <w:szCs w:val="24"/>
        </w:rPr>
      </w:pPr>
      <w:r w:rsidRPr="00A521DB">
        <w:rPr>
          <w:rFonts w:ascii="Times New Roman" w:hAnsi="Times New Roman" w:cs="Times New Roman"/>
          <w:sz w:val="24"/>
          <w:szCs w:val="24"/>
        </w:rPr>
        <w:t>2001.0958904109589</w:t>
      </w:r>
    </w:p>
    <w:p w14:paraId="63C116CD" w14:textId="77777777" w:rsidR="00C81D98" w:rsidRPr="000C41DC" w:rsidRDefault="00C81D98" w:rsidP="00C81D98">
      <w:pPr>
        <w:ind w:left="360"/>
        <w:jc w:val="left"/>
        <w:rPr>
          <w:rFonts w:ascii="Times New Roman" w:hAnsi="Times New Roman" w:cs="Times New Roman"/>
          <w:sz w:val="24"/>
          <w:szCs w:val="24"/>
        </w:rPr>
      </w:pPr>
    </w:p>
    <w:p w14:paraId="5342255F" w14:textId="189C2A4B" w:rsidR="00890028" w:rsidRDefault="00890028" w:rsidP="008C3755">
      <w:pPr>
        <w:pStyle w:val="a7"/>
        <w:numPr>
          <w:ilvl w:val="0"/>
          <w:numId w:val="17"/>
        </w:numPr>
        <w:ind w:firstLineChars="0"/>
        <w:jc w:val="left"/>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verride methods</w:t>
      </w:r>
    </w:p>
    <w:p w14:paraId="700A471D" w14:textId="4ED9AAAE" w:rsidR="00BF7D9B" w:rsidRDefault="00BF7D9B" w:rsidP="00BF7D9B">
      <w:pPr>
        <w:ind w:left="360"/>
        <w:jc w:val="left"/>
        <w:rPr>
          <w:rFonts w:ascii="Times New Roman" w:hAnsi="Times New Roman" w:cs="Times New Roman"/>
          <w:sz w:val="24"/>
          <w:szCs w:val="24"/>
        </w:rPr>
      </w:pPr>
      <w:r w:rsidRPr="00BF7D9B">
        <w:rPr>
          <w:rFonts w:ascii="Times New Roman" w:hAnsi="Times New Roman" w:cs="Times New Roman" w:hint="eastAsia"/>
          <w:sz w:val="24"/>
          <w:szCs w:val="24"/>
        </w:rPr>
        <w:t>I</w:t>
      </w:r>
      <w:r w:rsidRPr="00BF7D9B">
        <w:rPr>
          <w:rFonts w:ascii="Times New Roman" w:hAnsi="Times New Roman" w:cs="Times New Roman"/>
          <w:sz w:val="24"/>
          <w:szCs w:val="24"/>
        </w:rPr>
        <w:t xml:space="preserve">n this </w:t>
      </w:r>
      <w:r>
        <w:rPr>
          <w:rFonts w:ascii="Times New Roman" w:hAnsi="Times New Roman" w:cs="Times New Roman"/>
          <w:sz w:val="24"/>
          <w:szCs w:val="24"/>
        </w:rPr>
        <w:t xml:space="preserve">branch, there are two different methods. </w:t>
      </w:r>
    </w:p>
    <w:p w14:paraId="1F820FF7" w14:textId="02BF1657" w:rsidR="00946815" w:rsidRDefault="00946815" w:rsidP="00946815">
      <w:pPr>
        <w:pStyle w:val="a7"/>
        <w:numPr>
          <w:ilvl w:val="0"/>
          <w:numId w:val="19"/>
        </w:numPr>
        <w:ind w:firstLineChars="0"/>
        <w:jc w:val="left"/>
        <w:rPr>
          <w:rFonts w:ascii="Times New Roman" w:hAnsi="Times New Roman" w:cs="Times New Roman"/>
          <w:sz w:val="24"/>
          <w:szCs w:val="24"/>
        </w:rPr>
      </w:pPr>
      <w:r>
        <w:rPr>
          <w:rFonts w:ascii="Times New Roman" w:hAnsi="Times New Roman" w:cs="Times New Roman"/>
          <w:sz w:val="24"/>
          <w:szCs w:val="24"/>
        </w:rPr>
        <w:t>Equals method</w:t>
      </w:r>
    </w:p>
    <w:p w14:paraId="0277E116" w14:textId="2058C732" w:rsidR="00946815" w:rsidRDefault="00946815" w:rsidP="00946815">
      <w:pPr>
        <w:ind w:left="780"/>
        <w:jc w:val="left"/>
        <w:rPr>
          <w:rFonts w:ascii="Times New Roman" w:hAnsi="Times New Roman" w:cs="Times New Roman"/>
          <w:sz w:val="24"/>
          <w:szCs w:val="24"/>
        </w:rPr>
      </w:pPr>
      <w:r w:rsidRPr="00946815">
        <w:rPr>
          <w:rFonts w:ascii="Times New Roman" w:hAnsi="Times New Roman" w:cs="Times New Roman" w:hint="eastAsia"/>
          <w:sz w:val="24"/>
          <w:szCs w:val="24"/>
        </w:rPr>
        <w:t>E</w:t>
      </w:r>
      <w:r w:rsidRPr="00946815">
        <w:rPr>
          <w:rFonts w:ascii="Times New Roman" w:hAnsi="Times New Roman" w:cs="Times New Roman"/>
          <w:sz w:val="24"/>
          <w:szCs w:val="24"/>
        </w:rPr>
        <w:t xml:space="preserve">xpectation: </w:t>
      </w:r>
      <w:r>
        <w:rPr>
          <w:rFonts w:ascii="Times New Roman" w:hAnsi="Times New Roman" w:cs="Times New Roman"/>
          <w:sz w:val="24"/>
          <w:szCs w:val="24"/>
        </w:rPr>
        <w:t xml:space="preserve">This method will determine whether </w:t>
      </w:r>
      <w:r w:rsidR="00F4397E">
        <w:rPr>
          <w:rFonts w:ascii="Times New Roman" w:hAnsi="Times New Roman" w:cs="Times New Roman"/>
          <w:sz w:val="24"/>
          <w:szCs w:val="24"/>
        </w:rPr>
        <w:t>two</w:t>
      </w:r>
      <w:r>
        <w:rPr>
          <w:rFonts w:ascii="Times New Roman" w:hAnsi="Times New Roman" w:cs="Times New Roman"/>
          <w:sz w:val="24"/>
          <w:szCs w:val="24"/>
        </w:rPr>
        <w:t xml:space="preserve"> variable</w:t>
      </w:r>
      <w:r w:rsidR="00F4397E">
        <w:rPr>
          <w:rFonts w:ascii="Times New Roman" w:hAnsi="Times New Roman" w:cs="Times New Roman"/>
          <w:sz w:val="24"/>
          <w:szCs w:val="24"/>
        </w:rPr>
        <w:t>s</w:t>
      </w:r>
      <w:r>
        <w:rPr>
          <w:rFonts w:ascii="Times New Roman" w:hAnsi="Times New Roman" w:cs="Times New Roman"/>
          <w:sz w:val="24"/>
          <w:szCs w:val="24"/>
        </w:rPr>
        <w:t xml:space="preserve"> of Account </w:t>
      </w:r>
      <w:r w:rsidR="00F4397E">
        <w:rPr>
          <w:rFonts w:ascii="Times New Roman" w:hAnsi="Times New Roman" w:cs="Times New Roman"/>
          <w:sz w:val="24"/>
          <w:szCs w:val="24"/>
        </w:rPr>
        <w:t xml:space="preserve">are same or not according to </w:t>
      </w:r>
      <w:r w:rsidR="00211663">
        <w:rPr>
          <w:rFonts w:ascii="Times New Roman" w:hAnsi="Times New Roman" w:cs="Times New Roman"/>
          <w:sz w:val="24"/>
          <w:szCs w:val="24"/>
        </w:rPr>
        <w:t>whole name, address and zipcode.</w:t>
      </w:r>
    </w:p>
    <w:p w14:paraId="5F067BB5" w14:textId="5B352216" w:rsidR="00211663" w:rsidRDefault="00211663" w:rsidP="00946815">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0EAF6E22" w14:textId="4E2919D1" w:rsidR="00211663" w:rsidRDefault="00211663" w:rsidP="00946815">
      <w:pPr>
        <w:ind w:left="78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p>
    <w:p w14:paraId="63C84BBC"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Date date = new Date(11,1)</w:t>
      </w:r>
    </w:p>
    <w:p w14:paraId="160E4EA8"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Account main = new Account ("a", "b", "c", "d", date)</w:t>
      </w:r>
    </w:p>
    <w:p w14:paraId="3DEC30F6"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Account main2 = new Account ("a", "b", "c", "d", date)</w:t>
      </w:r>
    </w:p>
    <w:p w14:paraId="291F3478"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main.equals(main2)</w:t>
      </w:r>
    </w:p>
    <w:p w14:paraId="2D2CB709"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lastRenderedPageBreak/>
        <w:t>true</w:t>
      </w:r>
    </w:p>
    <w:p w14:paraId="2776AD23"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main2.equals(main)</w:t>
      </w:r>
    </w:p>
    <w:p w14:paraId="0EDCDB87"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true</w:t>
      </w:r>
    </w:p>
    <w:p w14:paraId="49DE8C48"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Account main2 = new Account ("a", "b", "c", "e", date)</w:t>
      </w:r>
    </w:p>
    <w:p w14:paraId="79B86F82"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main.equals(main2)</w:t>
      </w:r>
    </w:p>
    <w:p w14:paraId="339AC7C3"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false</w:t>
      </w:r>
    </w:p>
    <w:p w14:paraId="53EE4F4B"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Account main2 = new Account ("a", "b", "ce", "d", date)</w:t>
      </w:r>
    </w:p>
    <w:p w14:paraId="7864C6B6"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main.equals(main2)</w:t>
      </w:r>
    </w:p>
    <w:p w14:paraId="4D28257C"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false</w:t>
      </w:r>
    </w:p>
    <w:p w14:paraId="1832D925"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Account main2 = new Account ("a", "be", "c", "d", date)</w:t>
      </w:r>
    </w:p>
    <w:p w14:paraId="71C124C6"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main.equals(main2)</w:t>
      </w:r>
    </w:p>
    <w:p w14:paraId="19ACB2F3"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false</w:t>
      </w:r>
    </w:p>
    <w:p w14:paraId="1159C0DD"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Account main2 = new Account ("ae", "b", "c", "d", date)</w:t>
      </w:r>
    </w:p>
    <w:p w14:paraId="3B4894AF" w14:textId="77777777" w:rsidR="00753E78" w:rsidRPr="00753E78" w:rsidRDefault="00753E78" w:rsidP="00753E78">
      <w:pPr>
        <w:ind w:left="780"/>
        <w:jc w:val="left"/>
        <w:rPr>
          <w:rFonts w:ascii="Times New Roman" w:hAnsi="Times New Roman" w:cs="Times New Roman"/>
          <w:sz w:val="24"/>
          <w:szCs w:val="24"/>
        </w:rPr>
      </w:pPr>
      <w:r w:rsidRPr="00753E78">
        <w:rPr>
          <w:rFonts w:ascii="Times New Roman" w:hAnsi="Times New Roman" w:cs="Times New Roman"/>
          <w:sz w:val="24"/>
          <w:szCs w:val="24"/>
        </w:rPr>
        <w:t>&gt; main.equals(main2)</w:t>
      </w:r>
    </w:p>
    <w:p w14:paraId="675E093C" w14:textId="52C7D96F" w:rsidR="00211663" w:rsidRDefault="008C7D14" w:rsidP="00753E78">
      <w:pPr>
        <w:ind w:left="780"/>
        <w:jc w:val="left"/>
        <w:rPr>
          <w:rFonts w:ascii="Times New Roman" w:hAnsi="Times New Roman" w:cs="Times New Roman"/>
          <w:sz w:val="24"/>
          <w:szCs w:val="24"/>
        </w:rPr>
      </w:pPr>
      <w:r>
        <w:rPr>
          <w:rFonts w:ascii="Times New Roman" w:hAnsi="Times New Roman" w:cs="Times New Roman"/>
          <w:sz w:val="24"/>
          <w:szCs w:val="24"/>
        </w:rPr>
        <w:t>f</w:t>
      </w:r>
      <w:r w:rsidR="00753E78" w:rsidRPr="00753E78">
        <w:rPr>
          <w:rFonts w:ascii="Times New Roman" w:hAnsi="Times New Roman" w:cs="Times New Roman"/>
          <w:sz w:val="24"/>
          <w:szCs w:val="24"/>
        </w:rPr>
        <w:t>alse</w:t>
      </w:r>
    </w:p>
    <w:p w14:paraId="2EABA11D" w14:textId="77777777" w:rsidR="008C7D14" w:rsidRPr="008C7D14" w:rsidRDefault="008C7D14" w:rsidP="008C7D14">
      <w:pPr>
        <w:ind w:left="780"/>
        <w:jc w:val="left"/>
        <w:rPr>
          <w:rFonts w:ascii="Times New Roman" w:hAnsi="Times New Roman" w:cs="Times New Roman"/>
          <w:sz w:val="24"/>
          <w:szCs w:val="24"/>
        </w:rPr>
      </w:pPr>
      <w:r w:rsidRPr="008C7D14">
        <w:rPr>
          <w:rFonts w:ascii="Times New Roman" w:hAnsi="Times New Roman" w:cs="Times New Roman"/>
          <w:sz w:val="24"/>
          <w:szCs w:val="24"/>
        </w:rPr>
        <w:t>&gt; main2.equals(main)</w:t>
      </w:r>
    </w:p>
    <w:p w14:paraId="2741E5DC" w14:textId="0950ADE1" w:rsidR="008C7D14" w:rsidRPr="00946815" w:rsidRDefault="008C7D14" w:rsidP="008C7D14">
      <w:pPr>
        <w:ind w:left="780"/>
        <w:jc w:val="left"/>
        <w:rPr>
          <w:rFonts w:ascii="Times New Roman" w:hAnsi="Times New Roman" w:cs="Times New Roman"/>
          <w:sz w:val="24"/>
          <w:szCs w:val="24"/>
        </w:rPr>
      </w:pPr>
      <w:r w:rsidRPr="008C7D14">
        <w:rPr>
          <w:rFonts w:ascii="Times New Roman" w:hAnsi="Times New Roman" w:cs="Times New Roman"/>
          <w:sz w:val="24"/>
          <w:szCs w:val="24"/>
        </w:rPr>
        <w:t>false</w:t>
      </w:r>
    </w:p>
    <w:p w14:paraId="67FDA5FC" w14:textId="6CF5A18C" w:rsidR="00946815" w:rsidRDefault="00946815" w:rsidP="00946815">
      <w:pPr>
        <w:pStyle w:val="a7"/>
        <w:numPr>
          <w:ilvl w:val="0"/>
          <w:numId w:val="19"/>
        </w:numPr>
        <w:ind w:firstLineChars="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oString method</w:t>
      </w:r>
    </w:p>
    <w:p w14:paraId="2683D706" w14:textId="7841E0A2" w:rsidR="00AF3E1F" w:rsidRDefault="00AF3E1F" w:rsidP="00AF3E1F">
      <w:pPr>
        <w:pStyle w:val="a7"/>
        <w:ind w:left="78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ethod should turn the variable which belongs to Account class to a standard format: “name, address, </w:t>
      </w:r>
      <w:r w:rsidR="00B91A8A">
        <w:rPr>
          <w:rFonts w:ascii="Times New Roman" w:hAnsi="Times New Roman" w:cs="Times New Roman"/>
          <w:sz w:val="24"/>
          <w:szCs w:val="24"/>
        </w:rPr>
        <w:t xml:space="preserve">zip code, saving account, checking account, and </w:t>
      </w:r>
      <w:r w:rsidR="00EE1834">
        <w:rPr>
          <w:rFonts w:ascii="Times New Roman" w:hAnsi="Times New Roman" w:cs="Times New Roman"/>
          <w:sz w:val="24"/>
          <w:szCs w:val="24"/>
        </w:rPr>
        <w:t>other account if they exist</w:t>
      </w:r>
      <w:r w:rsidR="00B91A8A">
        <w:rPr>
          <w:rFonts w:ascii="Times New Roman" w:hAnsi="Times New Roman" w:cs="Times New Roman"/>
          <w:sz w:val="24"/>
          <w:szCs w:val="24"/>
        </w:rPr>
        <w:t xml:space="preserve">.” </w:t>
      </w:r>
    </w:p>
    <w:p w14:paraId="2B70D61D" w14:textId="235AE3D6" w:rsidR="00EE1834" w:rsidRDefault="00EE1834" w:rsidP="00AF3E1F">
      <w:pPr>
        <w:pStyle w:val="a7"/>
        <w:ind w:left="78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result: Success</w:t>
      </w:r>
    </w:p>
    <w:p w14:paraId="5992761E" w14:textId="7557403E" w:rsidR="00EE1834" w:rsidRDefault="00EE1834" w:rsidP="00AF3E1F">
      <w:pPr>
        <w:pStyle w:val="a7"/>
        <w:ind w:left="780" w:firstLineChars="0" w:firstLine="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est code</w:t>
      </w:r>
      <w:r w:rsidR="0093104D">
        <w:rPr>
          <w:rFonts w:ascii="Times New Roman" w:hAnsi="Times New Roman" w:cs="Times New Roman"/>
          <w:sz w:val="24"/>
          <w:szCs w:val="24"/>
        </w:rPr>
        <w:t xml:space="preserve"> </w:t>
      </w:r>
      <w:r w:rsidR="0081584D">
        <w:rPr>
          <w:rFonts w:ascii="Times New Roman" w:hAnsi="Times New Roman" w:cs="Times New Roman"/>
          <w:sz w:val="24"/>
          <w:szCs w:val="24"/>
        </w:rPr>
        <w:t xml:space="preserve">(This code is </w:t>
      </w:r>
      <w:r w:rsidR="00A16723" w:rsidRPr="00A16723">
        <w:rPr>
          <w:rFonts w:ascii="Times New Roman" w:hAnsi="Times New Roman" w:cs="Times New Roman"/>
          <w:sz w:val="24"/>
          <w:szCs w:val="24"/>
        </w:rPr>
        <w:t>continu</w:t>
      </w:r>
      <w:r w:rsidR="00A16723">
        <w:rPr>
          <w:rFonts w:ascii="Times New Roman" w:hAnsi="Times New Roman" w:cs="Times New Roman"/>
          <w:sz w:val="24"/>
          <w:szCs w:val="24"/>
        </w:rPr>
        <w:t xml:space="preserve">ing from the test of incrementDay test) </w:t>
      </w:r>
      <w:r>
        <w:rPr>
          <w:rFonts w:ascii="Times New Roman" w:hAnsi="Times New Roman" w:cs="Times New Roman"/>
          <w:sz w:val="24"/>
          <w:szCs w:val="24"/>
        </w:rPr>
        <w:t>:</w:t>
      </w:r>
      <w:r w:rsidR="007A2528">
        <w:rPr>
          <w:rFonts w:ascii="Times New Roman" w:hAnsi="Times New Roman" w:cs="Times New Roman"/>
          <w:sz w:val="24"/>
          <w:szCs w:val="24"/>
        </w:rPr>
        <w:t xml:space="preserve"> </w:t>
      </w:r>
    </w:p>
    <w:p w14:paraId="3E9F2FFE"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BankAccount bank2 = new BankAccount (0.20, 1000, 10, 20, 30)</w:t>
      </w:r>
    </w:p>
    <w:p w14:paraId="7C00FB50"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BankAccount bank3 = new BankAccount (0.20, 1000, 10, 20, 30)</w:t>
      </w:r>
    </w:p>
    <w:p w14:paraId="4CB6164F"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bank2.deposit(300)</w:t>
      </w:r>
    </w:p>
    <w:p w14:paraId="0082C46C"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bank3.deposit(400)</w:t>
      </w:r>
    </w:p>
    <w:p w14:paraId="33B6100B"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main.setCheckingAccount(bank2)</w:t>
      </w:r>
    </w:p>
    <w:p w14:paraId="6A92414C"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main.setMoneyMarketAccount(bank3)</w:t>
      </w:r>
    </w:p>
    <w:p w14:paraId="07DFFB02" w14:textId="77777777" w:rsidR="0081584D" w:rsidRPr="0081584D"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gt; main.toString()</w:t>
      </w:r>
    </w:p>
    <w:p w14:paraId="4D309D23" w14:textId="70FAF0F8" w:rsidR="00EE1834" w:rsidRDefault="0081584D" w:rsidP="0081584D">
      <w:pPr>
        <w:ind w:left="360" w:firstLineChars="175" w:firstLine="420"/>
        <w:jc w:val="left"/>
        <w:rPr>
          <w:rFonts w:ascii="Times New Roman" w:hAnsi="Times New Roman" w:cs="Times New Roman"/>
          <w:sz w:val="24"/>
          <w:szCs w:val="24"/>
        </w:rPr>
      </w:pPr>
      <w:r w:rsidRPr="0081584D">
        <w:rPr>
          <w:rFonts w:ascii="Times New Roman" w:hAnsi="Times New Roman" w:cs="Times New Roman"/>
          <w:sz w:val="24"/>
          <w:szCs w:val="24"/>
        </w:rPr>
        <w:t>"Bruce Dong 739 Academy Lane 23603</w:t>
      </w:r>
      <w:r w:rsidR="007E05AA">
        <w:rPr>
          <w:rFonts w:ascii="Times New Roman" w:hAnsi="Times New Roman" w:cs="Times New Roman"/>
          <w:sz w:val="24"/>
          <w:szCs w:val="24"/>
        </w:rPr>
        <w:t>.</w:t>
      </w:r>
      <w:r w:rsidRPr="0081584D">
        <w:rPr>
          <w:rFonts w:ascii="Times New Roman" w:hAnsi="Times New Roman" w:cs="Times New Roman"/>
          <w:sz w:val="24"/>
          <w:szCs w:val="24"/>
        </w:rPr>
        <w:t xml:space="preserve"> Savings: 6003.</w:t>
      </w:r>
      <w:r w:rsidR="000A7678">
        <w:rPr>
          <w:rFonts w:ascii="Times New Roman" w:hAnsi="Times New Roman" w:cs="Times New Roman"/>
          <w:sz w:val="24"/>
          <w:szCs w:val="24"/>
        </w:rPr>
        <w:t>0</w:t>
      </w:r>
      <w:r w:rsidRPr="0081584D">
        <w:rPr>
          <w:rFonts w:ascii="Times New Roman" w:hAnsi="Times New Roman" w:cs="Times New Roman"/>
          <w:sz w:val="24"/>
          <w:szCs w:val="24"/>
        </w:rPr>
        <w:t xml:space="preserve"> Checkings: 300.0 Money Markets: 400.0 Credit Card: 2001.</w:t>
      </w:r>
      <w:r w:rsidR="000A7678">
        <w:rPr>
          <w:rFonts w:ascii="Times New Roman" w:hAnsi="Times New Roman" w:cs="Times New Roman"/>
          <w:sz w:val="24"/>
          <w:szCs w:val="24"/>
        </w:rPr>
        <w:t>0</w:t>
      </w:r>
      <w:r w:rsidRPr="0081584D">
        <w:rPr>
          <w:rFonts w:ascii="Times New Roman" w:hAnsi="Times New Roman" w:cs="Times New Roman"/>
          <w:sz w:val="24"/>
          <w:szCs w:val="24"/>
        </w:rPr>
        <w:t>"</w:t>
      </w:r>
    </w:p>
    <w:p w14:paraId="7D143080" w14:textId="77777777" w:rsidR="007128A9" w:rsidRDefault="007128A9" w:rsidP="0081584D">
      <w:pPr>
        <w:ind w:left="360" w:firstLineChars="175" w:firstLine="420"/>
        <w:jc w:val="left"/>
        <w:rPr>
          <w:rFonts w:ascii="Times New Roman" w:hAnsi="Times New Roman" w:cs="Times New Roman"/>
          <w:sz w:val="24"/>
          <w:szCs w:val="24"/>
        </w:rPr>
      </w:pPr>
    </w:p>
    <w:p w14:paraId="283E396B" w14:textId="1C80DCF9" w:rsidR="007128A9" w:rsidRPr="00946815" w:rsidRDefault="007128A9" w:rsidP="0081584D">
      <w:pPr>
        <w:ind w:left="360" w:firstLineChars="175" w:firstLine="420"/>
        <w:jc w:val="left"/>
        <w:rPr>
          <w:rFonts w:ascii="Times New Roman" w:hAnsi="Times New Roman" w:cs="Times New Roman"/>
          <w:sz w:val="24"/>
          <w:szCs w:val="24"/>
        </w:rPr>
      </w:pPr>
      <w:r>
        <w:rPr>
          <w:rFonts w:ascii="Times New Roman" w:hAnsi="Times New Roman" w:cs="Times New Roman"/>
          <w:sz w:val="24"/>
          <w:szCs w:val="24"/>
        </w:rPr>
        <w:t>At this point, four classes have all been tested and each method can run correctly with no error.</w:t>
      </w:r>
    </w:p>
    <w:sectPr w:rsidR="007128A9" w:rsidRPr="009468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EBB64" w14:textId="77777777" w:rsidR="00440AE3" w:rsidRDefault="00440AE3" w:rsidP="006F775E">
      <w:r>
        <w:separator/>
      </w:r>
    </w:p>
  </w:endnote>
  <w:endnote w:type="continuationSeparator" w:id="0">
    <w:p w14:paraId="45499519" w14:textId="77777777" w:rsidR="00440AE3" w:rsidRDefault="00440AE3" w:rsidP="006F775E">
      <w:r>
        <w:continuationSeparator/>
      </w:r>
    </w:p>
  </w:endnote>
  <w:endnote w:type="continuationNotice" w:id="1">
    <w:p w14:paraId="48B44541" w14:textId="77777777" w:rsidR="00440AE3" w:rsidRDefault="00440A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87731" w14:textId="77777777" w:rsidR="00440AE3" w:rsidRDefault="00440AE3" w:rsidP="006F775E">
      <w:r>
        <w:separator/>
      </w:r>
    </w:p>
  </w:footnote>
  <w:footnote w:type="continuationSeparator" w:id="0">
    <w:p w14:paraId="573FF00C" w14:textId="77777777" w:rsidR="00440AE3" w:rsidRDefault="00440AE3" w:rsidP="006F775E">
      <w:r>
        <w:continuationSeparator/>
      </w:r>
    </w:p>
  </w:footnote>
  <w:footnote w:type="continuationNotice" w:id="1">
    <w:p w14:paraId="657625C5" w14:textId="77777777" w:rsidR="00440AE3" w:rsidRDefault="00440A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86665"/>
    <w:multiLevelType w:val="hybridMultilevel"/>
    <w:tmpl w:val="117E4ECC"/>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620" w:hanging="420"/>
      </w:pPr>
      <w:rPr>
        <w:rFonts w:ascii="Wingdings" w:hAnsi="Wingdings" w:hint="default"/>
      </w:rPr>
    </w:lvl>
    <w:lvl w:ilvl="2" w:tplc="04090005" w:tentative="1">
      <w:start w:val="1"/>
      <w:numFmt w:val="bullet"/>
      <w:lvlText w:val=""/>
      <w:lvlJc w:val="left"/>
      <w:pPr>
        <w:ind w:left="2040" w:hanging="420"/>
      </w:pPr>
      <w:rPr>
        <w:rFonts w:ascii="Wingdings" w:hAnsi="Wingdings" w:hint="default"/>
      </w:rPr>
    </w:lvl>
    <w:lvl w:ilvl="3" w:tplc="04090001" w:tentative="1">
      <w:start w:val="1"/>
      <w:numFmt w:val="bullet"/>
      <w:lvlText w:val=""/>
      <w:lvlJc w:val="left"/>
      <w:pPr>
        <w:ind w:left="2460" w:hanging="420"/>
      </w:pPr>
      <w:rPr>
        <w:rFonts w:ascii="Wingdings" w:hAnsi="Wingdings" w:hint="default"/>
      </w:rPr>
    </w:lvl>
    <w:lvl w:ilvl="4" w:tplc="04090003" w:tentative="1">
      <w:start w:val="1"/>
      <w:numFmt w:val="bullet"/>
      <w:lvlText w:val=""/>
      <w:lvlJc w:val="left"/>
      <w:pPr>
        <w:ind w:left="2880" w:hanging="420"/>
      </w:pPr>
      <w:rPr>
        <w:rFonts w:ascii="Wingdings" w:hAnsi="Wingdings" w:hint="default"/>
      </w:rPr>
    </w:lvl>
    <w:lvl w:ilvl="5" w:tplc="04090005" w:tentative="1">
      <w:start w:val="1"/>
      <w:numFmt w:val="bullet"/>
      <w:lvlText w:val=""/>
      <w:lvlJc w:val="left"/>
      <w:pPr>
        <w:ind w:left="3300" w:hanging="420"/>
      </w:pPr>
      <w:rPr>
        <w:rFonts w:ascii="Wingdings" w:hAnsi="Wingdings" w:hint="default"/>
      </w:rPr>
    </w:lvl>
    <w:lvl w:ilvl="6" w:tplc="04090001" w:tentative="1">
      <w:start w:val="1"/>
      <w:numFmt w:val="bullet"/>
      <w:lvlText w:val=""/>
      <w:lvlJc w:val="left"/>
      <w:pPr>
        <w:ind w:left="3720" w:hanging="420"/>
      </w:pPr>
      <w:rPr>
        <w:rFonts w:ascii="Wingdings" w:hAnsi="Wingdings" w:hint="default"/>
      </w:rPr>
    </w:lvl>
    <w:lvl w:ilvl="7" w:tplc="04090003" w:tentative="1">
      <w:start w:val="1"/>
      <w:numFmt w:val="bullet"/>
      <w:lvlText w:val=""/>
      <w:lvlJc w:val="left"/>
      <w:pPr>
        <w:ind w:left="4140" w:hanging="420"/>
      </w:pPr>
      <w:rPr>
        <w:rFonts w:ascii="Wingdings" w:hAnsi="Wingdings" w:hint="default"/>
      </w:rPr>
    </w:lvl>
    <w:lvl w:ilvl="8" w:tplc="04090005" w:tentative="1">
      <w:start w:val="1"/>
      <w:numFmt w:val="bullet"/>
      <w:lvlText w:val=""/>
      <w:lvlJc w:val="left"/>
      <w:pPr>
        <w:ind w:left="4560" w:hanging="420"/>
      </w:pPr>
      <w:rPr>
        <w:rFonts w:ascii="Wingdings" w:hAnsi="Wingdings" w:hint="default"/>
      </w:rPr>
    </w:lvl>
  </w:abstractNum>
  <w:abstractNum w:abstractNumId="1" w15:restartNumberingAfterBreak="0">
    <w:nsid w:val="13611BCA"/>
    <w:multiLevelType w:val="hybridMultilevel"/>
    <w:tmpl w:val="E69439C6"/>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AEA4260"/>
    <w:multiLevelType w:val="hybridMultilevel"/>
    <w:tmpl w:val="B9A0E096"/>
    <w:lvl w:ilvl="0" w:tplc="06A442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E1E6820"/>
    <w:multiLevelType w:val="hybridMultilevel"/>
    <w:tmpl w:val="9B94F7DA"/>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338655D0"/>
    <w:multiLevelType w:val="hybridMultilevel"/>
    <w:tmpl w:val="87C8A43C"/>
    <w:lvl w:ilvl="0" w:tplc="E71822C6">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5" w15:restartNumberingAfterBreak="0">
    <w:nsid w:val="3D20327D"/>
    <w:multiLevelType w:val="hybridMultilevel"/>
    <w:tmpl w:val="79C4D5FA"/>
    <w:lvl w:ilvl="0" w:tplc="C30400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2C967C2"/>
    <w:multiLevelType w:val="hybridMultilevel"/>
    <w:tmpl w:val="A976BCE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2DC2604"/>
    <w:multiLevelType w:val="hybridMultilevel"/>
    <w:tmpl w:val="2A2E77C0"/>
    <w:lvl w:ilvl="0" w:tplc="6C5A296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3C52406"/>
    <w:multiLevelType w:val="hybridMultilevel"/>
    <w:tmpl w:val="751EA4BE"/>
    <w:lvl w:ilvl="0" w:tplc="04090001">
      <w:start w:val="1"/>
      <w:numFmt w:val="bullet"/>
      <w:lvlText w:val=""/>
      <w:lvlJc w:val="left"/>
      <w:pPr>
        <w:ind w:left="120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46212843"/>
    <w:multiLevelType w:val="hybridMultilevel"/>
    <w:tmpl w:val="969412AA"/>
    <w:lvl w:ilvl="0" w:tplc="EA705552">
      <w:start w:val="1"/>
      <w:numFmt w:val="decimal"/>
      <w:lvlText w:val="%1)"/>
      <w:lvlJc w:val="left"/>
      <w:pPr>
        <w:ind w:left="1860" w:hanging="360"/>
      </w:pPr>
      <w:rPr>
        <w:rFonts w:hint="default"/>
      </w:rPr>
    </w:lvl>
    <w:lvl w:ilvl="1" w:tplc="04090019" w:tentative="1">
      <w:start w:val="1"/>
      <w:numFmt w:val="lowerLetter"/>
      <w:lvlText w:val="%2)"/>
      <w:lvlJc w:val="left"/>
      <w:pPr>
        <w:ind w:left="2340" w:hanging="420"/>
      </w:pPr>
    </w:lvl>
    <w:lvl w:ilvl="2" w:tplc="0409001B" w:tentative="1">
      <w:start w:val="1"/>
      <w:numFmt w:val="lowerRoman"/>
      <w:lvlText w:val="%3."/>
      <w:lvlJc w:val="right"/>
      <w:pPr>
        <w:ind w:left="2760" w:hanging="420"/>
      </w:pPr>
    </w:lvl>
    <w:lvl w:ilvl="3" w:tplc="0409000F" w:tentative="1">
      <w:start w:val="1"/>
      <w:numFmt w:val="decimal"/>
      <w:lvlText w:val="%4."/>
      <w:lvlJc w:val="left"/>
      <w:pPr>
        <w:ind w:left="3180" w:hanging="420"/>
      </w:pPr>
    </w:lvl>
    <w:lvl w:ilvl="4" w:tplc="04090019" w:tentative="1">
      <w:start w:val="1"/>
      <w:numFmt w:val="lowerLetter"/>
      <w:lvlText w:val="%5)"/>
      <w:lvlJc w:val="left"/>
      <w:pPr>
        <w:ind w:left="3600" w:hanging="420"/>
      </w:pPr>
    </w:lvl>
    <w:lvl w:ilvl="5" w:tplc="0409001B" w:tentative="1">
      <w:start w:val="1"/>
      <w:numFmt w:val="lowerRoman"/>
      <w:lvlText w:val="%6."/>
      <w:lvlJc w:val="right"/>
      <w:pPr>
        <w:ind w:left="4020" w:hanging="420"/>
      </w:pPr>
    </w:lvl>
    <w:lvl w:ilvl="6" w:tplc="0409000F" w:tentative="1">
      <w:start w:val="1"/>
      <w:numFmt w:val="decimal"/>
      <w:lvlText w:val="%7."/>
      <w:lvlJc w:val="left"/>
      <w:pPr>
        <w:ind w:left="4440" w:hanging="420"/>
      </w:pPr>
    </w:lvl>
    <w:lvl w:ilvl="7" w:tplc="04090019" w:tentative="1">
      <w:start w:val="1"/>
      <w:numFmt w:val="lowerLetter"/>
      <w:lvlText w:val="%8)"/>
      <w:lvlJc w:val="left"/>
      <w:pPr>
        <w:ind w:left="4860" w:hanging="420"/>
      </w:pPr>
    </w:lvl>
    <w:lvl w:ilvl="8" w:tplc="0409001B" w:tentative="1">
      <w:start w:val="1"/>
      <w:numFmt w:val="lowerRoman"/>
      <w:lvlText w:val="%9."/>
      <w:lvlJc w:val="right"/>
      <w:pPr>
        <w:ind w:left="5280" w:hanging="420"/>
      </w:pPr>
    </w:lvl>
  </w:abstractNum>
  <w:abstractNum w:abstractNumId="10" w15:restartNumberingAfterBreak="0">
    <w:nsid w:val="50EA6D72"/>
    <w:multiLevelType w:val="hybridMultilevel"/>
    <w:tmpl w:val="19F8AA3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531F05C3"/>
    <w:multiLevelType w:val="hybridMultilevel"/>
    <w:tmpl w:val="FF506542"/>
    <w:lvl w:ilvl="0" w:tplc="17C8CB4E">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2" w15:restartNumberingAfterBreak="0">
    <w:nsid w:val="586E35C0"/>
    <w:multiLevelType w:val="hybridMultilevel"/>
    <w:tmpl w:val="85AEF752"/>
    <w:lvl w:ilvl="0" w:tplc="053406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21D2EB2"/>
    <w:multiLevelType w:val="hybridMultilevel"/>
    <w:tmpl w:val="99DC23A4"/>
    <w:lvl w:ilvl="0" w:tplc="0854F53C">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4" w15:restartNumberingAfterBreak="0">
    <w:nsid w:val="6F777177"/>
    <w:multiLevelType w:val="hybridMultilevel"/>
    <w:tmpl w:val="A46E8060"/>
    <w:lvl w:ilvl="0" w:tplc="EBDE2CA2">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5" w15:restartNumberingAfterBreak="0">
    <w:nsid w:val="70A35E81"/>
    <w:multiLevelType w:val="hybridMultilevel"/>
    <w:tmpl w:val="30663A62"/>
    <w:lvl w:ilvl="0" w:tplc="05444764">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6" w15:restartNumberingAfterBreak="0">
    <w:nsid w:val="71871D34"/>
    <w:multiLevelType w:val="hybridMultilevel"/>
    <w:tmpl w:val="1C92753A"/>
    <w:lvl w:ilvl="0" w:tplc="3F9473AC">
      <w:start w:val="1"/>
      <w:numFmt w:val="decimal"/>
      <w:lvlText w:val="%1."/>
      <w:lvlJc w:val="left"/>
      <w:pPr>
        <w:ind w:left="1500" w:hanging="360"/>
      </w:pPr>
      <w:rPr>
        <w:rFonts w:hint="default"/>
      </w:rPr>
    </w:lvl>
    <w:lvl w:ilvl="1" w:tplc="04090019">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7" w15:restartNumberingAfterBreak="0">
    <w:nsid w:val="73735D93"/>
    <w:multiLevelType w:val="hybridMultilevel"/>
    <w:tmpl w:val="469407E6"/>
    <w:lvl w:ilvl="0" w:tplc="A4FE353A">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abstractNum w:abstractNumId="18" w15:restartNumberingAfterBreak="0">
    <w:nsid w:val="76492AC7"/>
    <w:multiLevelType w:val="hybridMultilevel"/>
    <w:tmpl w:val="1EC81FC8"/>
    <w:lvl w:ilvl="0" w:tplc="B40259FA">
      <w:start w:val="1"/>
      <w:numFmt w:val="decimal"/>
      <w:lvlText w:val="%1."/>
      <w:lvlJc w:val="left"/>
      <w:pPr>
        <w:ind w:left="1500" w:hanging="360"/>
      </w:pPr>
      <w:rPr>
        <w:rFonts w:hint="default"/>
      </w:rPr>
    </w:lvl>
    <w:lvl w:ilvl="1" w:tplc="04090019" w:tentative="1">
      <w:start w:val="1"/>
      <w:numFmt w:val="lowerLetter"/>
      <w:lvlText w:val="%2)"/>
      <w:lvlJc w:val="left"/>
      <w:pPr>
        <w:ind w:left="1980" w:hanging="420"/>
      </w:pPr>
    </w:lvl>
    <w:lvl w:ilvl="2" w:tplc="0409001B" w:tentative="1">
      <w:start w:val="1"/>
      <w:numFmt w:val="lowerRoman"/>
      <w:lvlText w:val="%3."/>
      <w:lvlJc w:val="right"/>
      <w:pPr>
        <w:ind w:left="2400" w:hanging="420"/>
      </w:pPr>
    </w:lvl>
    <w:lvl w:ilvl="3" w:tplc="0409000F" w:tentative="1">
      <w:start w:val="1"/>
      <w:numFmt w:val="decimal"/>
      <w:lvlText w:val="%4."/>
      <w:lvlJc w:val="left"/>
      <w:pPr>
        <w:ind w:left="2820" w:hanging="420"/>
      </w:pPr>
    </w:lvl>
    <w:lvl w:ilvl="4" w:tplc="04090019" w:tentative="1">
      <w:start w:val="1"/>
      <w:numFmt w:val="lowerLetter"/>
      <w:lvlText w:val="%5)"/>
      <w:lvlJc w:val="left"/>
      <w:pPr>
        <w:ind w:left="3240" w:hanging="420"/>
      </w:pPr>
    </w:lvl>
    <w:lvl w:ilvl="5" w:tplc="0409001B" w:tentative="1">
      <w:start w:val="1"/>
      <w:numFmt w:val="lowerRoman"/>
      <w:lvlText w:val="%6."/>
      <w:lvlJc w:val="right"/>
      <w:pPr>
        <w:ind w:left="3660" w:hanging="420"/>
      </w:pPr>
    </w:lvl>
    <w:lvl w:ilvl="6" w:tplc="0409000F" w:tentative="1">
      <w:start w:val="1"/>
      <w:numFmt w:val="decimal"/>
      <w:lvlText w:val="%7."/>
      <w:lvlJc w:val="left"/>
      <w:pPr>
        <w:ind w:left="4080" w:hanging="420"/>
      </w:pPr>
    </w:lvl>
    <w:lvl w:ilvl="7" w:tplc="04090019" w:tentative="1">
      <w:start w:val="1"/>
      <w:numFmt w:val="lowerLetter"/>
      <w:lvlText w:val="%8)"/>
      <w:lvlJc w:val="left"/>
      <w:pPr>
        <w:ind w:left="4500" w:hanging="420"/>
      </w:pPr>
    </w:lvl>
    <w:lvl w:ilvl="8" w:tplc="0409001B" w:tentative="1">
      <w:start w:val="1"/>
      <w:numFmt w:val="lowerRoman"/>
      <w:lvlText w:val="%9."/>
      <w:lvlJc w:val="right"/>
      <w:pPr>
        <w:ind w:left="4920" w:hanging="420"/>
      </w:pPr>
    </w:lvl>
  </w:abstractNum>
  <w:num w:numId="1">
    <w:abstractNumId w:val="7"/>
  </w:num>
  <w:num w:numId="2">
    <w:abstractNumId w:val="10"/>
  </w:num>
  <w:num w:numId="3">
    <w:abstractNumId w:val="8"/>
  </w:num>
  <w:num w:numId="4">
    <w:abstractNumId w:val="3"/>
  </w:num>
  <w:num w:numId="5">
    <w:abstractNumId w:val="16"/>
  </w:num>
  <w:num w:numId="6">
    <w:abstractNumId w:val="11"/>
  </w:num>
  <w:num w:numId="7">
    <w:abstractNumId w:val="17"/>
  </w:num>
  <w:num w:numId="8">
    <w:abstractNumId w:val="15"/>
  </w:num>
  <w:num w:numId="9">
    <w:abstractNumId w:val="4"/>
  </w:num>
  <w:num w:numId="10">
    <w:abstractNumId w:val="18"/>
  </w:num>
  <w:num w:numId="11">
    <w:abstractNumId w:val="2"/>
  </w:num>
  <w:num w:numId="12">
    <w:abstractNumId w:val="6"/>
  </w:num>
  <w:num w:numId="13">
    <w:abstractNumId w:val="13"/>
  </w:num>
  <w:num w:numId="14">
    <w:abstractNumId w:val="14"/>
  </w:num>
  <w:num w:numId="15">
    <w:abstractNumId w:val="0"/>
  </w:num>
  <w:num w:numId="16">
    <w:abstractNumId w:val="9"/>
  </w:num>
  <w:num w:numId="17">
    <w:abstractNumId w:val="12"/>
  </w:num>
  <w:num w:numId="18">
    <w:abstractNumId w:val="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DcyN7W0MDIxN7dU0lEKTi0uzszPAykwqgUA8DBekiwAAAA="/>
  </w:docVars>
  <w:rsids>
    <w:rsidRoot w:val="007A6425"/>
    <w:rsid w:val="00003601"/>
    <w:rsid w:val="000036AA"/>
    <w:rsid w:val="00004782"/>
    <w:rsid w:val="00007275"/>
    <w:rsid w:val="00011F9D"/>
    <w:rsid w:val="00013E33"/>
    <w:rsid w:val="00022967"/>
    <w:rsid w:val="0002674C"/>
    <w:rsid w:val="00033D99"/>
    <w:rsid w:val="00053252"/>
    <w:rsid w:val="00053B3E"/>
    <w:rsid w:val="000550BB"/>
    <w:rsid w:val="00064BEA"/>
    <w:rsid w:val="00065652"/>
    <w:rsid w:val="00067CEE"/>
    <w:rsid w:val="00071D44"/>
    <w:rsid w:val="00071E1C"/>
    <w:rsid w:val="0007264F"/>
    <w:rsid w:val="000A020A"/>
    <w:rsid w:val="000A0917"/>
    <w:rsid w:val="000A12F4"/>
    <w:rsid w:val="000A3D71"/>
    <w:rsid w:val="000A5DA1"/>
    <w:rsid w:val="000A5FD0"/>
    <w:rsid w:val="000A7678"/>
    <w:rsid w:val="000C238B"/>
    <w:rsid w:val="000C2890"/>
    <w:rsid w:val="000C2A6D"/>
    <w:rsid w:val="000C41DC"/>
    <w:rsid w:val="000D24F4"/>
    <w:rsid w:val="000D2F17"/>
    <w:rsid w:val="000E1D2E"/>
    <w:rsid w:val="000E6E74"/>
    <w:rsid w:val="000E786E"/>
    <w:rsid w:val="000F1D29"/>
    <w:rsid w:val="001013F7"/>
    <w:rsid w:val="0010500C"/>
    <w:rsid w:val="00106258"/>
    <w:rsid w:val="001112F3"/>
    <w:rsid w:val="00116B55"/>
    <w:rsid w:val="00123C32"/>
    <w:rsid w:val="00127686"/>
    <w:rsid w:val="0014203C"/>
    <w:rsid w:val="0014270D"/>
    <w:rsid w:val="001558F4"/>
    <w:rsid w:val="001566A4"/>
    <w:rsid w:val="00165EC7"/>
    <w:rsid w:val="00175A75"/>
    <w:rsid w:val="001763A1"/>
    <w:rsid w:val="00194C92"/>
    <w:rsid w:val="00195184"/>
    <w:rsid w:val="001A032D"/>
    <w:rsid w:val="001A16F5"/>
    <w:rsid w:val="001A49E1"/>
    <w:rsid w:val="001A4B0C"/>
    <w:rsid w:val="001A5831"/>
    <w:rsid w:val="001A603A"/>
    <w:rsid w:val="001B2116"/>
    <w:rsid w:val="001B4B27"/>
    <w:rsid w:val="001B4D2B"/>
    <w:rsid w:val="001C479B"/>
    <w:rsid w:val="001C4D62"/>
    <w:rsid w:val="001D043E"/>
    <w:rsid w:val="001D1F95"/>
    <w:rsid w:val="001D570B"/>
    <w:rsid w:val="001D6F55"/>
    <w:rsid w:val="001E1361"/>
    <w:rsid w:val="001E3699"/>
    <w:rsid w:val="001E3E71"/>
    <w:rsid w:val="001F015C"/>
    <w:rsid w:val="001F3A89"/>
    <w:rsid w:val="001F7840"/>
    <w:rsid w:val="00203551"/>
    <w:rsid w:val="00211663"/>
    <w:rsid w:val="00214D68"/>
    <w:rsid w:val="0022260B"/>
    <w:rsid w:val="0022607B"/>
    <w:rsid w:val="00230889"/>
    <w:rsid w:val="00230EB0"/>
    <w:rsid w:val="00234085"/>
    <w:rsid w:val="0023441E"/>
    <w:rsid w:val="002360F6"/>
    <w:rsid w:val="00254728"/>
    <w:rsid w:val="002574FB"/>
    <w:rsid w:val="002604B5"/>
    <w:rsid w:val="002645CF"/>
    <w:rsid w:val="00264EF8"/>
    <w:rsid w:val="00271593"/>
    <w:rsid w:val="00283A93"/>
    <w:rsid w:val="00286321"/>
    <w:rsid w:val="002901D6"/>
    <w:rsid w:val="00290315"/>
    <w:rsid w:val="002969C3"/>
    <w:rsid w:val="002A15A0"/>
    <w:rsid w:val="002A6220"/>
    <w:rsid w:val="002C2D3B"/>
    <w:rsid w:val="002C754B"/>
    <w:rsid w:val="002D16DD"/>
    <w:rsid w:val="002D2391"/>
    <w:rsid w:val="002D4351"/>
    <w:rsid w:val="002D48F3"/>
    <w:rsid w:val="002D525D"/>
    <w:rsid w:val="002D7F9A"/>
    <w:rsid w:val="002E2240"/>
    <w:rsid w:val="002E2E9C"/>
    <w:rsid w:val="002E323D"/>
    <w:rsid w:val="002F4B25"/>
    <w:rsid w:val="00301646"/>
    <w:rsid w:val="00322E91"/>
    <w:rsid w:val="00325190"/>
    <w:rsid w:val="0033633D"/>
    <w:rsid w:val="0034176E"/>
    <w:rsid w:val="003503BD"/>
    <w:rsid w:val="0035168E"/>
    <w:rsid w:val="003536D9"/>
    <w:rsid w:val="003565AD"/>
    <w:rsid w:val="00380B11"/>
    <w:rsid w:val="003905C0"/>
    <w:rsid w:val="00393DE8"/>
    <w:rsid w:val="0039404A"/>
    <w:rsid w:val="00395C57"/>
    <w:rsid w:val="00396D12"/>
    <w:rsid w:val="003A1DB3"/>
    <w:rsid w:val="003A5DCD"/>
    <w:rsid w:val="003B69A0"/>
    <w:rsid w:val="003B754E"/>
    <w:rsid w:val="003C303D"/>
    <w:rsid w:val="003C66FA"/>
    <w:rsid w:val="003D3481"/>
    <w:rsid w:val="003D65D2"/>
    <w:rsid w:val="003E22FB"/>
    <w:rsid w:val="00406696"/>
    <w:rsid w:val="0041043E"/>
    <w:rsid w:val="00410ECE"/>
    <w:rsid w:val="00420537"/>
    <w:rsid w:val="0042425B"/>
    <w:rsid w:val="004256A8"/>
    <w:rsid w:val="004334C3"/>
    <w:rsid w:val="00437F3A"/>
    <w:rsid w:val="00440AE3"/>
    <w:rsid w:val="004433E7"/>
    <w:rsid w:val="004437FA"/>
    <w:rsid w:val="00444DE6"/>
    <w:rsid w:val="00452969"/>
    <w:rsid w:val="00453779"/>
    <w:rsid w:val="00454CC9"/>
    <w:rsid w:val="00465EC5"/>
    <w:rsid w:val="0047512C"/>
    <w:rsid w:val="00487E10"/>
    <w:rsid w:val="00496158"/>
    <w:rsid w:val="004A527A"/>
    <w:rsid w:val="004A78DE"/>
    <w:rsid w:val="004C7758"/>
    <w:rsid w:val="004D0184"/>
    <w:rsid w:val="004D3E14"/>
    <w:rsid w:val="004D55CA"/>
    <w:rsid w:val="004D5A77"/>
    <w:rsid w:val="004F4FE6"/>
    <w:rsid w:val="004F59AB"/>
    <w:rsid w:val="00501A1B"/>
    <w:rsid w:val="00503570"/>
    <w:rsid w:val="0051106E"/>
    <w:rsid w:val="005115D5"/>
    <w:rsid w:val="00511FDC"/>
    <w:rsid w:val="00511FDF"/>
    <w:rsid w:val="00534D64"/>
    <w:rsid w:val="00541017"/>
    <w:rsid w:val="0054230B"/>
    <w:rsid w:val="00546DF2"/>
    <w:rsid w:val="00552DCA"/>
    <w:rsid w:val="0055412F"/>
    <w:rsid w:val="00555B22"/>
    <w:rsid w:val="00556C04"/>
    <w:rsid w:val="005662F2"/>
    <w:rsid w:val="0056691A"/>
    <w:rsid w:val="0057085A"/>
    <w:rsid w:val="005712E3"/>
    <w:rsid w:val="005722F2"/>
    <w:rsid w:val="00572C05"/>
    <w:rsid w:val="00590BF2"/>
    <w:rsid w:val="005915C3"/>
    <w:rsid w:val="00592A54"/>
    <w:rsid w:val="005945F0"/>
    <w:rsid w:val="00594982"/>
    <w:rsid w:val="0059745D"/>
    <w:rsid w:val="005D22BA"/>
    <w:rsid w:val="005D5F66"/>
    <w:rsid w:val="005E1D6F"/>
    <w:rsid w:val="005E1F06"/>
    <w:rsid w:val="005E4034"/>
    <w:rsid w:val="005E6D8F"/>
    <w:rsid w:val="005E789E"/>
    <w:rsid w:val="005E7E49"/>
    <w:rsid w:val="005F018A"/>
    <w:rsid w:val="005F0978"/>
    <w:rsid w:val="005F5F39"/>
    <w:rsid w:val="005F62FE"/>
    <w:rsid w:val="00603FF3"/>
    <w:rsid w:val="00611B66"/>
    <w:rsid w:val="006163E7"/>
    <w:rsid w:val="00631D31"/>
    <w:rsid w:val="006459AB"/>
    <w:rsid w:val="00651357"/>
    <w:rsid w:val="00652691"/>
    <w:rsid w:val="00655C56"/>
    <w:rsid w:val="00656592"/>
    <w:rsid w:val="00660012"/>
    <w:rsid w:val="0066041F"/>
    <w:rsid w:val="00662C44"/>
    <w:rsid w:val="0066445A"/>
    <w:rsid w:val="00667425"/>
    <w:rsid w:val="00676799"/>
    <w:rsid w:val="006771E3"/>
    <w:rsid w:val="00686404"/>
    <w:rsid w:val="006905D9"/>
    <w:rsid w:val="006979EF"/>
    <w:rsid w:val="006A55BE"/>
    <w:rsid w:val="006C2056"/>
    <w:rsid w:val="006C322A"/>
    <w:rsid w:val="006D1980"/>
    <w:rsid w:val="006D431E"/>
    <w:rsid w:val="006D7D1E"/>
    <w:rsid w:val="006E050C"/>
    <w:rsid w:val="006E28B8"/>
    <w:rsid w:val="006E5711"/>
    <w:rsid w:val="006E5D6A"/>
    <w:rsid w:val="006E5E6F"/>
    <w:rsid w:val="006F21A8"/>
    <w:rsid w:val="006F22CA"/>
    <w:rsid w:val="006F438E"/>
    <w:rsid w:val="006F6A6C"/>
    <w:rsid w:val="006F775E"/>
    <w:rsid w:val="00705B44"/>
    <w:rsid w:val="00710912"/>
    <w:rsid w:val="0071117F"/>
    <w:rsid w:val="007128A9"/>
    <w:rsid w:val="00715879"/>
    <w:rsid w:val="0071738A"/>
    <w:rsid w:val="00723CA6"/>
    <w:rsid w:val="00725E70"/>
    <w:rsid w:val="007415CD"/>
    <w:rsid w:val="007419BC"/>
    <w:rsid w:val="007469E7"/>
    <w:rsid w:val="007513B9"/>
    <w:rsid w:val="00753E78"/>
    <w:rsid w:val="00756B69"/>
    <w:rsid w:val="0075741C"/>
    <w:rsid w:val="00765598"/>
    <w:rsid w:val="007679BF"/>
    <w:rsid w:val="0077116D"/>
    <w:rsid w:val="00790E37"/>
    <w:rsid w:val="007A2528"/>
    <w:rsid w:val="007A3345"/>
    <w:rsid w:val="007A5C7D"/>
    <w:rsid w:val="007A6425"/>
    <w:rsid w:val="007A65D1"/>
    <w:rsid w:val="007B2F72"/>
    <w:rsid w:val="007B3742"/>
    <w:rsid w:val="007B661C"/>
    <w:rsid w:val="007B724C"/>
    <w:rsid w:val="007C459D"/>
    <w:rsid w:val="007C4DBF"/>
    <w:rsid w:val="007E05AA"/>
    <w:rsid w:val="007E3188"/>
    <w:rsid w:val="007E3737"/>
    <w:rsid w:val="007E5328"/>
    <w:rsid w:val="007E5D55"/>
    <w:rsid w:val="007E6CE8"/>
    <w:rsid w:val="007F270D"/>
    <w:rsid w:val="007F5B44"/>
    <w:rsid w:val="007F672B"/>
    <w:rsid w:val="007F7B18"/>
    <w:rsid w:val="00810062"/>
    <w:rsid w:val="00811D68"/>
    <w:rsid w:val="0081584D"/>
    <w:rsid w:val="00842ED5"/>
    <w:rsid w:val="00850902"/>
    <w:rsid w:val="008551CF"/>
    <w:rsid w:val="00864A8D"/>
    <w:rsid w:val="0087107C"/>
    <w:rsid w:val="008720E3"/>
    <w:rsid w:val="00872BAA"/>
    <w:rsid w:val="008802CA"/>
    <w:rsid w:val="008821B6"/>
    <w:rsid w:val="00882659"/>
    <w:rsid w:val="00890028"/>
    <w:rsid w:val="0089117B"/>
    <w:rsid w:val="00891FED"/>
    <w:rsid w:val="008A3613"/>
    <w:rsid w:val="008B0DA3"/>
    <w:rsid w:val="008B131D"/>
    <w:rsid w:val="008B3520"/>
    <w:rsid w:val="008C0425"/>
    <w:rsid w:val="008C08C5"/>
    <w:rsid w:val="008C3755"/>
    <w:rsid w:val="008C7D14"/>
    <w:rsid w:val="008D1389"/>
    <w:rsid w:val="008D1EC0"/>
    <w:rsid w:val="008D2110"/>
    <w:rsid w:val="008E6E86"/>
    <w:rsid w:val="008F414F"/>
    <w:rsid w:val="00901C97"/>
    <w:rsid w:val="00901D55"/>
    <w:rsid w:val="00901D5F"/>
    <w:rsid w:val="00904753"/>
    <w:rsid w:val="00906FB8"/>
    <w:rsid w:val="00915066"/>
    <w:rsid w:val="00920495"/>
    <w:rsid w:val="009308AA"/>
    <w:rsid w:val="0093104D"/>
    <w:rsid w:val="0093422E"/>
    <w:rsid w:val="00940C86"/>
    <w:rsid w:val="00946815"/>
    <w:rsid w:val="00953459"/>
    <w:rsid w:val="009537E9"/>
    <w:rsid w:val="009574FB"/>
    <w:rsid w:val="00965E34"/>
    <w:rsid w:val="00967BE2"/>
    <w:rsid w:val="009716C2"/>
    <w:rsid w:val="0099410C"/>
    <w:rsid w:val="0099569D"/>
    <w:rsid w:val="009A06E6"/>
    <w:rsid w:val="009C114B"/>
    <w:rsid w:val="009E27E4"/>
    <w:rsid w:val="009E60CA"/>
    <w:rsid w:val="009E78FF"/>
    <w:rsid w:val="009F06A4"/>
    <w:rsid w:val="009F14D5"/>
    <w:rsid w:val="009F256E"/>
    <w:rsid w:val="009F6E8F"/>
    <w:rsid w:val="00A00BC6"/>
    <w:rsid w:val="00A04C09"/>
    <w:rsid w:val="00A16723"/>
    <w:rsid w:val="00A20777"/>
    <w:rsid w:val="00A34EC3"/>
    <w:rsid w:val="00A521DB"/>
    <w:rsid w:val="00A61582"/>
    <w:rsid w:val="00A61C4D"/>
    <w:rsid w:val="00A659DD"/>
    <w:rsid w:val="00A70049"/>
    <w:rsid w:val="00A71F6C"/>
    <w:rsid w:val="00A77C9B"/>
    <w:rsid w:val="00A92679"/>
    <w:rsid w:val="00AA3999"/>
    <w:rsid w:val="00AA4154"/>
    <w:rsid w:val="00AA4324"/>
    <w:rsid w:val="00AA5261"/>
    <w:rsid w:val="00AB372F"/>
    <w:rsid w:val="00AC1E85"/>
    <w:rsid w:val="00AC422F"/>
    <w:rsid w:val="00AD17BF"/>
    <w:rsid w:val="00AD4140"/>
    <w:rsid w:val="00AE1B20"/>
    <w:rsid w:val="00AE262D"/>
    <w:rsid w:val="00AE27C7"/>
    <w:rsid w:val="00AE47C1"/>
    <w:rsid w:val="00AF16E6"/>
    <w:rsid w:val="00AF3E1F"/>
    <w:rsid w:val="00AF477C"/>
    <w:rsid w:val="00AF7325"/>
    <w:rsid w:val="00B00FA0"/>
    <w:rsid w:val="00B03A93"/>
    <w:rsid w:val="00B055C7"/>
    <w:rsid w:val="00B07CE5"/>
    <w:rsid w:val="00B1034A"/>
    <w:rsid w:val="00B15F2D"/>
    <w:rsid w:val="00B254F3"/>
    <w:rsid w:val="00B26270"/>
    <w:rsid w:val="00B30B8D"/>
    <w:rsid w:val="00B30F9E"/>
    <w:rsid w:val="00B33778"/>
    <w:rsid w:val="00B35978"/>
    <w:rsid w:val="00B43466"/>
    <w:rsid w:val="00B52108"/>
    <w:rsid w:val="00B8322F"/>
    <w:rsid w:val="00B83D8F"/>
    <w:rsid w:val="00B84EFA"/>
    <w:rsid w:val="00B850E4"/>
    <w:rsid w:val="00B906ED"/>
    <w:rsid w:val="00B91A8A"/>
    <w:rsid w:val="00B950E9"/>
    <w:rsid w:val="00B951F6"/>
    <w:rsid w:val="00BA52DD"/>
    <w:rsid w:val="00BA7C6C"/>
    <w:rsid w:val="00BB0B0D"/>
    <w:rsid w:val="00BC2C88"/>
    <w:rsid w:val="00BC3E60"/>
    <w:rsid w:val="00BC54FD"/>
    <w:rsid w:val="00BC67E0"/>
    <w:rsid w:val="00BD43E0"/>
    <w:rsid w:val="00BD561D"/>
    <w:rsid w:val="00BE0725"/>
    <w:rsid w:val="00BF1ED4"/>
    <w:rsid w:val="00BF2B06"/>
    <w:rsid w:val="00BF2F18"/>
    <w:rsid w:val="00BF7D9B"/>
    <w:rsid w:val="00C00B8C"/>
    <w:rsid w:val="00C15C5C"/>
    <w:rsid w:val="00C22621"/>
    <w:rsid w:val="00C23349"/>
    <w:rsid w:val="00C301E8"/>
    <w:rsid w:val="00C315A9"/>
    <w:rsid w:val="00C42E34"/>
    <w:rsid w:val="00C51837"/>
    <w:rsid w:val="00C5421B"/>
    <w:rsid w:val="00C561D9"/>
    <w:rsid w:val="00C56881"/>
    <w:rsid w:val="00C679CA"/>
    <w:rsid w:val="00C7201F"/>
    <w:rsid w:val="00C74FBD"/>
    <w:rsid w:val="00C81D98"/>
    <w:rsid w:val="00C85E51"/>
    <w:rsid w:val="00C92A9E"/>
    <w:rsid w:val="00C948FD"/>
    <w:rsid w:val="00CA4E27"/>
    <w:rsid w:val="00CB06E3"/>
    <w:rsid w:val="00CB2930"/>
    <w:rsid w:val="00CB6EE3"/>
    <w:rsid w:val="00CC0B62"/>
    <w:rsid w:val="00CC1988"/>
    <w:rsid w:val="00CC5F98"/>
    <w:rsid w:val="00CD0836"/>
    <w:rsid w:val="00CD1620"/>
    <w:rsid w:val="00CD6ABC"/>
    <w:rsid w:val="00CE156E"/>
    <w:rsid w:val="00CE64E3"/>
    <w:rsid w:val="00CE763A"/>
    <w:rsid w:val="00CF7BFB"/>
    <w:rsid w:val="00D063F8"/>
    <w:rsid w:val="00D10BC0"/>
    <w:rsid w:val="00D10E8D"/>
    <w:rsid w:val="00D12FAC"/>
    <w:rsid w:val="00D17726"/>
    <w:rsid w:val="00D206DD"/>
    <w:rsid w:val="00D20F8A"/>
    <w:rsid w:val="00D341D5"/>
    <w:rsid w:val="00D64092"/>
    <w:rsid w:val="00D647C8"/>
    <w:rsid w:val="00D7474E"/>
    <w:rsid w:val="00D80F42"/>
    <w:rsid w:val="00DB0690"/>
    <w:rsid w:val="00DB2534"/>
    <w:rsid w:val="00DD3744"/>
    <w:rsid w:val="00DD6D94"/>
    <w:rsid w:val="00DE0FFD"/>
    <w:rsid w:val="00DE7E95"/>
    <w:rsid w:val="00DF41B5"/>
    <w:rsid w:val="00E13CAA"/>
    <w:rsid w:val="00E1439C"/>
    <w:rsid w:val="00E16B3E"/>
    <w:rsid w:val="00E20BBF"/>
    <w:rsid w:val="00E275B6"/>
    <w:rsid w:val="00E31942"/>
    <w:rsid w:val="00E37D3E"/>
    <w:rsid w:val="00E4140C"/>
    <w:rsid w:val="00E466F4"/>
    <w:rsid w:val="00E55AAA"/>
    <w:rsid w:val="00E56514"/>
    <w:rsid w:val="00E64870"/>
    <w:rsid w:val="00E676D7"/>
    <w:rsid w:val="00E7071F"/>
    <w:rsid w:val="00E714BB"/>
    <w:rsid w:val="00E77483"/>
    <w:rsid w:val="00E83930"/>
    <w:rsid w:val="00E934BD"/>
    <w:rsid w:val="00E97F57"/>
    <w:rsid w:val="00EB1682"/>
    <w:rsid w:val="00EB6FAF"/>
    <w:rsid w:val="00EC2749"/>
    <w:rsid w:val="00EC5D84"/>
    <w:rsid w:val="00ED2A47"/>
    <w:rsid w:val="00ED3638"/>
    <w:rsid w:val="00ED5A47"/>
    <w:rsid w:val="00EE0D72"/>
    <w:rsid w:val="00EE1834"/>
    <w:rsid w:val="00EE5201"/>
    <w:rsid w:val="00EF401B"/>
    <w:rsid w:val="00F01EB0"/>
    <w:rsid w:val="00F02E2F"/>
    <w:rsid w:val="00F04A34"/>
    <w:rsid w:val="00F0739C"/>
    <w:rsid w:val="00F077F5"/>
    <w:rsid w:val="00F07C93"/>
    <w:rsid w:val="00F110FE"/>
    <w:rsid w:val="00F16A6B"/>
    <w:rsid w:val="00F17ED8"/>
    <w:rsid w:val="00F20336"/>
    <w:rsid w:val="00F25AA3"/>
    <w:rsid w:val="00F30B3E"/>
    <w:rsid w:val="00F31570"/>
    <w:rsid w:val="00F428FF"/>
    <w:rsid w:val="00F4397E"/>
    <w:rsid w:val="00F508B1"/>
    <w:rsid w:val="00F60E0F"/>
    <w:rsid w:val="00F62769"/>
    <w:rsid w:val="00F6457C"/>
    <w:rsid w:val="00F74B30"/>
    <w:rsid w:val="00F7576B"/>
    <w:rsid w:val="00F81A22"/>
    <w:rsid w:val="00F827A9"/>
    <w:rsid w:val="00F82CCC"/>
    <w:rsid w:val="00F84314"/>
    <w:rsid w:val="00F84619"/>
    <w:rsid w:val="00F8621B"/>
    <w:rsid w:val="00F91A85"/>
    <w:rsid w:val="00F91D1C"/>
    <w:rsid w:val="00F95B2E"/>
    <w:rsid w:val="00F95BCA"/>
    <w:rsid w:val="00FA5C48"/>
    <w:rsid w:val="00FA646C"/>
    <w:rsid w:val="00FB28FC"/>
    <w:rsid w:val="00FB4500"/>
    <w:rsid w:val="00FB48FD"/>
    <w:rsid w:val="00FB4A57"/>
    <w:rsid w:val="00FB64DC"/>
    <w:rsid w:val="00FE1A2C"/>
    <w:rsid w:val="00FE2D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24557"/>
  <w15:chartTrackingRefBased/>
  <w15:docId w15:val="{88EE1CE5-9E68-49C0-82F5-100DD2CEF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F775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F775E"/>
    <w:rPr>
      <w:sz w:val="18"/>
      <w:szCs w:val="18"/>
    </w:rPr>
  </w:style>
  <w:style w:type="paragraph" w:styleId="a5">
    <w:name w:val="footer"/>
    <w:basedOn w:val="a"/>
    <w:link w:val="a6"/>
    <w:uiPriority w:val="99"/>
    <w:unhideWhenUsed/>
    <w:rsid w:val="006F775E"/>
    <w:pPr>
      <w:tabs>
        <w:tab w:val="center" w:pos="4153"/>
        <w:tab w:val="right" w:pos="8306"/>
      </w:tabs>
      <w:snapToGrid w:val="0"/>
      <w:jc w:val="left"/>
    </w:pPr>
    <w:rPr>
      <w:sz w:val="18"/>
      <w:szCs w:val="18"/>
    </w:rPr>
  </w:style>
  <w:style w:type="character" w:customStyle="1" w:styleId="a6">
    <w:name w:val="页脚 字符"/>
    <w:basedOn w:val="a0"/>
    <w:link w:val="a5"/>
    <w:uiPriority w:val="99"/>
    <w:rsid w:val="006F775E"/>
    <w:rPr>
      <w:sz w:val="18"/>
      <w:szCs w:val="18"/>
    </w:rPr>
  </w:style>
  <w:style w:type="paragraph" w:styleId="a7">
    <w:name w:val="List Paragraph"/>
    <w:basedOn w:val="a"/>
    <w:uiPriority w:val="34"/>
    <w:qFormat/>
    <w:rsid w:val="00E97F5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mac-chinesesimp"/>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44B66-7867-4EE0-8D2A-4DCCFC07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9</Pages>
  <Words>3307</Words>
  <Characters>18850</Characters>
  <Application>Microsoft Office Word</Application>
  <DocSecurity>0</DocSecurity>
  <Lines>157</Lines>
  <Paragraphs>44</Paragraphs>
  <ScaleCrop>false</ScaleCrop>
  <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自飞 董</dc:creator>
  <cp:keywords/>
  <dc:description/>
  <cp:lastModifiedBy>Bruce Dong</cp:lastModifiedBy>
  <cp:revision>357</cp:revision>
  <dcterms:created xsi:type="dcterms:W3CDTF">2020-10-02T10:14:00Z</dcterms:created>
  <dcterms:modified xsi:type="dcterms:W3CDTF">2020-10-02T20:54:00Z</dcterms:modified>
</cp:coreProperties>
</file>